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tblLook w:val="00A0" w:firstRow="1" w:lastRow="0" w:firstColumn="1" w:lastColumn="0" w:noHBand="0" w:noVBand="0"/>
      </w:tblPr>
      <w:tblGrid>
        <w:gridCol w:w="3012"/>
        <w:gridCol w:w="1596"/>
        <w:gridCol w:w="1596"/>
        <w:gridCol w:w="3367"/>
      </w:tblGrid>
      <w:tr w:rsidR="00BB586E" w:rsidRPr="00E13E20" w14:paraId="412F454E" w14:textId="77777777" w:rsidTr="00095785">
        <w:tc>
          <w:tcPr>
            <w:tcW w:w="4608" w:type="dxa"/>
            <w:gridSpan w:val="2"/>
            <w:vAlign w:val="center"/>
          </w:tcPr>
          <w:p w14:paraId="1FE6D9E1" w14:textId="77777777" w:rsidR="00BB586E" w:rsidRPr="00E13E20" w:rsidRDefault="00BB586E" w:rsidP="00095785">
            <w:pPr>
              <w:jc w:val="center"/>
              <w:rPr>
                <w:sz w:val="24"/>
                <w:szCs w:val="24"/>
              </w:rPr>
            </w:pPr>
            <w:bookmarkStart w:id="0" w:name="_GoBack"/>
            <w:bookmarkEnd w:id="0"/>
            <w:r w:rsidRPr="00E13E20">
              <w:rPr>
                <w:noProof/>
                <w:sz w:val="24"/>
                <w:szCs w:val="24"/>
                <w:lang w:eastAsia="ru-RU"/>
              </w:rPr>
              <w:t xml:space="preserve">                     </w:t>
            </w:r>
            <w:r w:rsidR="007B2527">
              <w:rPr>
                <w:noProof/>
                <w:sz w:val="24"/>
                <w:szCs w:val="24"/>
                <w:lang w:eastAsia="ru-RU"/>
              </w:rPr>
              <w:pict w14:anchorId="58FA41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Рисунок 2" o:spid="_x0000_i1025" type="#_x0000_t75" style="width:57pt;height:50.25pt;visibility:visible">
                  <v:imagedata r:id="rId6" o:title=""/>
                </v:shape>
              </w:pict>
            </w:r>
          </w:p>
        </w:tc>
        <w:tc>
          <w:tcPr>
            <w:tcW w:w="4963" w:type="dxa"/>
            <w:gridSpan w:val="2"/>
            <w:vAlign w:val="center"/>
          </w:tcPr>
          <w:p w14:paraId="76414635" w14:textId="77777777" w:rsidR="00BB586E" w:rsidRPr="00E13E20" w:rsidRDefault="00BB586E" w:rsidP="00095785">
            <w:pPr>
              <w:rPr>
                <w:sz w:val="24"/>
                <w:szCs w:val="24"/>
              </w:rPr>
            </w:pPr>
            <w:r w:rsidRPr="00E13E20">
              <w:rPr>
                <w:noProof/>
                <w:sz w:val="24"/>
                <w:szCs w:val="24"/>
                <w:lang w:eastAsia="ru-RU"/>
              </w:rPr>
              <w:t xml:space="preserve">                  </w:t>
            </w:r>
            <w:r w:rsidR="007B2527">
              <w:rPr>
                <w:noProof/>
                <w:sz w:val="24"/>
                <w:szCs w:val="24"/>
                <w:lang w:eastAsia="ru-RU"/>
              </w:rPr>
              <w:pict w14:anchorId="13B18E8C">
                <v:shape id="Рисунок 1" o:spid="_x0000_i1026" type="#_x0000_t75" style="width:34.5pt;height:48pt;visibility:visible">
                  <v:imagedata r:id="rId7" o:title=""/>
                </v:shape>
              </w:pict>
            </w:r>
          </w:p>
        </w:tc>
      </w:tr>
      <w:tr w:rsidR="00BB586E" w:rsidRPr="00E13E20" w14:paraId="28E38523" w14:textId="77777777" w:rsidTr="00095785">
        <w:tc>
          <w:tcPr>
            <w:tcW w:w="3012" w:type="dxa"/>
            <w:tcBorders>
              <w:top w:val="nil"/>
              <w:left w:val="nil"/>
              <w:bottom w:val="thickThinSmallGap" w:sz="24" w:space="0" w:color="auto"/>
              <w:right w:val="nil"/>
            </w:tcBorders>
            <w:vAlign w:val="center"/>
          </w:tcPr>
          <w:p w14:paraId="4D82AA76" w14:textId="77777777" w:rsidR="00BB586E" w:rsidRPr="00E13E20" w:rsidRDefault="00BB586E" w:rsidP="00095785">
            <w:pPr>
              <w:jc w:val="center"/>
              <w:rPr>
                <w:sz w:val="24"/>
                <w:szCs w:val="24"/>
              </w:rPr>
            </w:pPr>
            <w:r w:rsidRPr="00E13E20">
              <w:rPr>
                <w:sz w:val="24"/>
                <w:szCs w:val="24"/>
                <w:lang w:val="uk-UA"/>
              </w:rPr>
              <w:t>ВІ</w:t>
            </w:r>
            <w:r w:rsidRPr="00E13E20">
              <w:rPr>
                <w:sz w:val="24"/>
                <w:szCs w:val="24"/>
              </w:rPr>
              <w:t>ДД</w:t>
            </w:r>
            <w:r w:rsidRPr="00E13E20">
              <w:rPr>
                <w:sz w:val="24"/>
                <w:szCs w:val="24"/>
                <w:lang w:val="en-US"/>
              </w:rPr>
              <w:t>I</w:t>
            </w:r>
            <w:r w:rsidRPr="00E13E20">
              <w:rPr>
                <w:sz w:val="24"/>
                <w:szCs w:val="24"/>
              </w:rPr>
              <w:t>Л ОСВ</w:t>
            </w:r>
            <w:r w:rsidRPr="00E13E20">
              <w:rPr>
                <w:sz w:val="24"/>
                <w:szCs w:val="24"/>
                <w:lang w:val="en-US"/>
              </w:rPr>
              <w:t>I</w:t>
            </w:r>
            <w:r w:rsidRPr="00E13E20">
              <w:rPr>
                <w:sz w:val="24"/>
                <w:szCs w:val="24"/>
              </w:rPr>
              <w:t>ТИ</w:t>
            </w:r>
          </w:p>
          <w:p w14:paraId="28D244A4" w14:textId="77777777" w:rsidR="00BB586E" w:rsidRPr="00E13E20" w:rsidRDefault="00BB586E" w:rsidP="00095785">
            <w:pPr>
              <w:jc w:val="center"/>
              <w:rPr>
                <w:sz w:val="24"/>
                <w:szCs w:val="24"/>
              </w:rPr>
            </w:pPr>
            <w:r w:rsidRPr="00E13E20">
              <w:rPr>
                <w:sz w:val="24"/>
                <w:szCs w:val="24"/>
                <w:lang w:val="uk-UA"/>
              </w:rPr>
              <w:t>АДМІНІСТРАЦІЇ</w:t>
            </w:r>
          </w:p>
          <w:p w14:paraId="259FFDE7" w14:textId="77777777" w:rsidR="00BB586E" w:rsidRPr="00E13E20" w:rsidRDefault="00BB586E" w:rsidP="00095785">
            <w:pPr>
              <w:jc w:val="center"/>
              <w:rPr>
                <w:sz w:val="24"/>
                <w:szCs w:val="24"/>
                <w:lang w:val="uk-UA"/>
              </w:rPr>
            </w:pPr>
            <w:r w:rsidRPr="00E13E20">
              <w:rPr>
                <w:sz w:val="24"/>
                <w:szCs w:val="24"/>
                <w:lang w:val="uk-UA"/>
              </w:rPr>
              <w:t>МІСТА ДЖАНКОЙ</w:t>
            </w:r>
          </w:p>
          <w:p w14:paraId="05DC54D9" w14:textId="77777777" w:rsidR="00BB586E" w:rsidRPr="00E13E20" w:rsidRDefault="00BB586E" w:rsidP="00095785">
            <w:pPr>
              <w:jc w:val="center"/>
              <w:rPr>
                <w:sz w:val="24"/>
                <w:szCs w:val="24"/>
                <w:lang w:val="uk-UA"/>
              </w:rPr>
            </w:pPr>
            <w:r w:rsidRPr="00E13E20">
              <w:rPr>
                <w:sz w:val="24"/>
                <w:szCs w:val="24"/>
                <w:lang w:val="uk-UA"/>
              </w:rPr>
              <w:t>РЕСПУБЛІКИ КРИМ</w:t>
            </w:r>
          </w:p>
          <w:p w14:paraId="70AFB8B5" w14:textId="77777777" w:rsidR="00BB586E" w:rsidRPr="00E13E20" w:rsidRDefault="00BB586E" w:rsidP="00095785">
            <w:pPr>
              <w:jc w:val="center"/>
              <w:rPr>
                <w:sz w:val="24"/>
                <w:szCs w:val="24"/>
                <w:lang w:val="uk-UA"/>
              </w:rPr>
            </w:pPr>
            <w:r w:rsidRPr="00E13E20">
              <w:rPr>
                <w:sz w:val="24"/>
                <w:szCs w:val="24"/>
                <w:lang w:val="uk-UA"/>
              </w:rPr>
              <w:t>(ВІДДІЛ  ОСВІТИ)</w:t>
            </w:r>
          </w:p>
        </w:tc>
        <w:tc>
          <w:tcPr>
            <w:tcW w:w="3192" w:type="dxa"/>
            <w:gridSpan w:val="2"/>
            <w:tcBorders>
              <w:top w:val="nil"/>
              <w:left w:val="nil"/>
              <w:bottom w:val="thickThinSmallGap" w:sz="24" w:space="0" w:color="auto"/>
              <w:right w:val="nil"/>
            </w:tcBorders>
            <w:vAlign w:val="center"/>
          </w:tcPr>
          <w:p w14:paraId="204DFA95" w14:textId="77777777" w:rsidR="00BB586E" w:rsidRPr="00E13E20" w:rsidRDefault="00BB586E" w:rsidP="00095785">
            <w:pPr>
              <w:jc w:val="center"/>
              <w:rPr>
                <w:sz w:val="24"/>
                <w:szCs w:val="24"/>
              </w:rPr>
            </w:pPr>
            <w:r w:rsidRPr="00E13E20">
              <w:rPr>
                <w:sz w:val="24"/>
                <w:szCs w:val="24"/>
              </w:rPr>
              <w:t>ОТДЕЛ  ОБРАЗОВАНИЯ</w:t>
            </w:r>
          </w:p>
          <w:p w14:paraId="6A92DF4C" w14:textId="77777777" w:rsidR="00BB586E" w:rsidRPr="00E13E20" w:rsidRDefault="00BB586E" w:rsidP="00095785">
            <w:pPr>
              <w:jc w:val="center"/>
              <w:rPr>
                <w:sz w:val="24"/>
                <w:szCs w:val="24"/>
              </w:rPr>
            </w:pPr>
            <w:r w:rsidRPr="00E13E20">
              <w:rPr>
                <w:sz w:val="24"/>
                <w:szCs w:val="24"/>
              </w:rPr>
              <w:t>АДМИНИСТРАЦИИ</w:t>
            </w:r>
          </w:p>
          <w:p w14:paraId="1F8D5727" w14:textId="77777777" w:rsidR="00BB586E" w:rsidRPr="00E13E20" w:rsidRDefault="00BB586E" w:rsidP="00095785">
            <w:pPr>
              <w:jc w:val="center"/>
              <w:rPr>
                <w:sz w:val="24"/>
                <w:szCs w:val="24"/>
              </w:rPr>
            </w:pPr>
            <w:r w:rsidRPr="00E13E20">
              <w:rPr>
                <w:sz w:val="24"/>
                <w:szCs w:val="24"/>
              </w:rPr>
              <w:t>ГОРОДА ДЖАНКОЯ</w:t>
            </w:r>
          </w:p>
          <w:p w14:paraId="0C554644" w14:textId="77777777" w:rsidR="00BB586E" w:rsidRPr="00E13E20" w:rsidRDefault="00BB586E" w:rsidP="00095785">
            <w:pPr>
              <w:jc w:val="center"/>
              <w:rPr>
                <w:sz w:val="24"/>
                <w:szCs w:val="24"/>
                <w:lang w:val="uk-UA"/>
              </w:rPr>
            </w:pPr>
            <w:r w:rsidRPr="00E13E20">
              <w:rPr>
                <w:sz w:val="24"/>
                <w:szCs w:val="24"/>
              </w:rPr>
              <w:t>РЕСПУБЛИКИ КРЫМ</w:t>
            </w:r>
          </w:p>
          <w:p w14:paraId="3E75630A" w14:textId="77777777" w:rsidR="00BB586E" w:rsidRPr="00E13E20" w:rsidRDefault="00BB586E" w:rsidP="00095785">
            <w:pPr>
              <w:jc w:val="center"/>
              <w:rPr>
                <w:sz w:val="24"/>
                <w:szCs w:val="24"/>
              </w:rPr>
            </w:pPr>
            <w:r w:rsidRPr="00E13E20">
              <w:rPr>
                <w:sz w:val="24"/>
                <w:szCs w:val="24"/>
              </w:rPr>
              <w:t>(ОТДЕЛ ОБРАЗОВАНИЯ)</w:t>
            </w:r>
          </w:p>
        </w:tc>
        <w:tc>
          <w:tcPr>
            <w:tcW w:w="3367" w:type="dxa"/>
            <w:tcBorders>
              <w:top w:val="nil"/>
              <w:left w:val="nil"/>
              <w:bottom w:val="thickThinSmallGap" w:sz="24" w:space="0" w:color="auto"/>
              <w:right w:val="nil"/>
            </w:tcBorders>
            <w:vAlign w:val="center"/>
          </w:tcPr>
          <w:p w14:paraId="38654349" w14:textId="77777777" w:rsidR="00BB586E" w:rsidRPr="00E13E20" w:rsidRDefault="00BB586E" w:rsidP="00095785">
            <w:pPr>
              <w:jc w:val="center"/>
              <w:rPr>
                <w:sz w:val="24"/>
                <w:szCs w:val="24"/>
              </w:rPr>
            </w:pPr>
          </w:p>
          <w:p w14:paraId="1FD31A64" w14:textId="77777777" w:rsidR="00BB586E" w:rsidRPr="00E13E20" w:rsidRDefault="00BB586E" w:rsidP="00095785">
            <w:pPr>
              <w:jc w:val="center"/>
              <w:rPr>
                <w:sz w:val="24"/>
                <w:szCs w:val="24"/>
              </w:rPr>
            </w:pPr>
            <w:r w:rsidRPr="00E13E20">
              <w:rPr>
                <w:sz w:val="24"/>
                <w:szCs w:val="24"/>
              </w:rPr>
              <w:t>МААРИФ  БОЛЮК</w:t>
            </w:r>
          </w:p>
          <w:p w14:paraId="00A84420" w14:textId="77777777" w:rsidR="00BB586E" w:rsidRPr="00E13E20" w:rsidRDefault="00BB586E" w:rsidP="00095785">
            <w:pPr>
              <w:jc w:val="center"/>
              <w:rPr>
                <w:sz w:val="24"/>
                <w:szCs w:val="24"/>
              </w:rPr>
            </w:pPr>
            <w:r w:rsidRPr="00E13E20">
              <w:rPr>
                <w:sz w:val="24"/>
                <w:szCs w:val="24"/>
              </w:rPr>
              <w:t>КЪЫРЫМ</w:t>
            </w:r>
          </w:p>
          <w:p w14:paraId="524A3247" w14:textId="77777777" w:rsidR="00BB586E" w:rsidRPr="00E13E20" w:rsidRDefault="00BB586E" w:rsidP="00095785">
            <w:pPr>
              <w:jc w:val="center"/>
              <w:rPr>
                <w:sz w:val="24"/>
                <w:szCs w:val="24"/>
              </w:rPr>
            </w:pPr>
            <w:r w:rsidRPr="00E13E20">
              <w:rPr>
                <w:sz w:val="24"/>
                <w:szCs w:val="24"/>
              </w:rPr>
              <w:t>ДЖУМХУРИЕТИНИНЪ</w:t>
            </w:r>
          </w:p>
          <w:p w14:paraId="03779F8C" w14:textId="77777777" w:rsidR="00BB586E" w:rsidRPr="00E13E20" w:rsidRDefault="00BB586E" w:rsidP="00095785">
            <w:pPr>
              <w:jc w:val="center"/>
              <w:rPr>
                <w:sz w:val="24"/>
                <w:szCs w:val="24"/>
              </w:rPr>
            </w:pPr>
            <w:r w:rsidRPr="00E13E20">
              <w:rPr>
                <w:sz w:val="24"/>
                <w:szCs w:val="24"/>
              </w:rPr>
              <w:t>ДЖАНКОЙ</w:t>
            </w:r>
          </w:p>
          <w:p w14:paraId="1F305CF5" w14:textId="77777777" w:rsidR="00BB586E" w:rsidRPr="00E13E20" w:rsidRDefault="00BB586E" w:rsidP="00095785">
            <w:pPr>
              <w:jc w:val="center"/>
              <w:rPr>
                <w:sz w:val="24"/>
                <w:szCs w:val="24"/>
              </w:rPr>
            </w:pPr>
            <w:r w:rsidRPr="00E13E20">
              <w:rPr>
                <w:sz w:val="24"/>
                <w:szCs w:val="24"/>
              </w:rPr>
              <w:t>ШЕЭР ИДАРЕСИ</w:t>
            </w:r>
          </w:p>
          <w:p w14:paraId="1D6AE518" w14:textId="77777777" w:rsidR="00BB586E" w:rsidRPr="00E13E20" w:rsidRDefault="00BB586E" w:rsidP="00095785">
            <w:pPr>
              <w:jc w:val="center"/>
              <w:rPr>
                <w:sz w:val="24"/>
                <w:szCs w:val="24"/>
              </w:rPr>
            </w:pPr>
            <w:r w:rsidRPr="00E13E20">
              <w:rPr>
                <w:sz w:val="24"/>
                <w:szCs w:val="24"/>
              </w:rPr>
              <w:t>(МААРИФ  БОЛЮК)</w:t>
            </w:r>
          </w:p>
        </w:tc>
      </w:tr>
      <w:tr w:rsidR="00BB586E" w:rsidRPr="000B0409" w14:paraId="35E14648" w14:textId="77777777" w:rsidTr="00095785">
        <w:tc>
          <w:tcPr>
            <w:tcW w:w="9571" w:type="dxa"/>
            <w:gridSpan w:val="4"/>
            <w:tcBorders>
              <w:top w:val="thickThinSmallGap" w:sz="24" w:space="0" w:color="auto"/>
              <w:left w:val="nil"/>
              <w:bottom w:val="nil"/>
              <w:right w:val="nil"/>
            </w:tcBorders>
          </w:tcPr>
          <w:p w14:paraId="3B776B21" w14:textId="77777777" w:rsidR="00BB586E" w:rsidRDefault="00BB586E" w:rsidP="00095785">
            <w:pPr>
              <w:jc w:val="center"/>
              <w:rPr>
                <w:sz w:val="24"/>
                <w:szCs w:val="24"/>
              </w:rPr>
            </w:pPr>
            <w:r w:rsidRPr="00E13E20">
              <w:rPr>
                <w:sz w:val="24"/>
                <w:szCs w:val="24"/>
              </w:rPr>
              <w:t xml:space="preserve"> ул. Карла Маркса, </w:t>
            </w:r>
            <w:smartTag w:uri="urn:schemas-microsoft-com:office:smarttags" w:element="metricconverter">
              <w:smartTagPr>
                <w:attr w:name="ProductID" w:val="15, г"/>
              </w:smartTagPr>
              <w:r w:rsidRPr="00E13E20">
                <w:rPr>
                  <w:sz w:val="24"/>
                  <w:szCs w:val="24"/>
                </w:rPr>
                <w:t xml:space="preserve">15, </w:t>
              </w:r>
              <w:proofErr w:type="spellStart"/>
              <w:r w:rsidRPr="00E13E20">
                <w:rPr>
                  <w:sz w:val="24"/>
                  <w:szCs w:val="24"/>
                </w:rPr>
                <w:t>г</w:t>
              </w:r>
            </w:smartTag>
            <w:r w:rsidRPr="00E13E20">
              <w:rPr>
                <w:sz w:val="24"/>
                <w:szCs w:val="24"/>
              </w:rPr>
              <w:t>.Джанкой</w:t>
            </w:r>
            <w:proofErr w:type="spellEnd"/>
            <w:r w:rsidRPr="00E13E20">
              <w:rPr>
                <w:sz w:val="24"/>
                <w:szCs w:val="24"/>
              </w:rPr>
              <w:t xml:space="preserve">, Республика Крым, 296100    </w:t>
            </w:r>
          </w:p>
          <w:p w14:paraId="6F559B8A" w14:textId="77777777" w:rsidR="00BB586E" w:rsidRPr="00DD2592" w:rsidRDefault="00BB586E" w:rsidP="00095785">
            <w:pPr>
              <w:jc w:val="center"/>
              <w:rPr>
                <w:sz w:val="24"/>
                <w:szCs w:val="24"/>
                <w:lang w:val="de-DE"/>
              </w:rPr>
            </w:pPr>
            <w:r w:rsidRPr="00E13E20">
              <w:rPr>
                <w:sz w:val="24"/>
                <w:szCs w:val="24"/>
              </w:rPr>
              <w:t>тел</w:t>
            </w:r>
            <w:r w:rsidRPr="00DD2592">
              <w:rPr>
                <w:sz w:val="24"/>
                <w:szCs w:val="24"/>
                <w:lang w:val="de-DE"/>
              </w:rPr>
              <w:t>./</w:t>
            </w:r>
            <w:r w:rsidRPr="00E13E20">
              <w:rPr>
                <w:sz w:val="24"/>
                <w:szCs w:val="24"/>
              </w:rPr>
              <w:t>факс</w:t>
            </w:r>
            <w:r w:rsidRPr="00DD2592">
              <w:rPr>
                <w:sz w:val="24"/>
                <w:szCs w:val="24"/>
                <w:lang w:val="de-DE"/>
              </w:rPr>
              <w:t xml:space="preserve">: (06564) 3-20-98, 3-10-72 </w:t>
            </w:r>
          </w:p>
          <w:p w14:paraId="423CF312" w14:textId="77777777" w:rsidR="00BB586E" w:rsidRPr="00DD2592" w:rsidRDefault="00BB586E" w:rsidP="00095785">
            <w:pPr>
              <w:jc w:val="center"/>
              <w:rPr>
                <w:sz w:val="24"/>
                <w:szCs w:val="24"/>
                <w:lang w:val="de-DE"/>
              </w:rPr>
            </w:pPr>
            <w:r w:rsidRPr="00DD2592">
              <w:rPr>
                <w:sz w:val="24"/>
                <w:szCs w:val="24"/>
                <w:lang w:val="de-DE"/>
              </w:rPr>
              <w:t xml:space="preserve"> </w:t>
            </w:r>
            <w:proofErr w:type="spellStart"/>
            <w:r w:rsidRPr="00DD2592">
              <w:rPr>
                <w:sz w:val="24"/>
                <w:szCs w:val="24"/>
                <w:lang w:val="de-DE"/>
              </w:rPr>
              <w:t>e-mail</w:t>
            </w:r>
            <w:proofErr w:type="spellEnd"/>
            <w:r w:rsidRPr="00DD2592">
              <w:rPr>
                <w:sz w:val="24"/>
                <w:szCs w:val="24"/>
                <w:lang w:val="de-DE"/>
              </w:rPr>
              <w:t xml:space="preserve">: </w:t>
            </w:r>
            <w:hyperlink r:id="rId8" w:history="1">
              <w:r w:rsidRPr="00DD2592">
                <w:rPr>
                  <w:rStyle w:val="a3"/>
                  <w:sz w:val="24"/>
                  <w:szCs w:val="24"/>
                  <w:lang w:val="de-DE"/>
                </w:rPr>
                <w:t>dzhanobr@rambler.ru</w:t>
              </w:r>
            </w:hyperlink>
            <w:r w:rsidRPr="00DD2592">
              <w:rPr>
                <w:sz w:val="24"/>
                <w:szCs w:val="24"/>
                <w:lang w:val="de-DE"/>
              </w:rPr>
              <w:t xml:space="preserve">, </w:t>
            </w:r>
            <w:hyperlink r:id="rId9" w:history="1">
              <w:r w:rsidRPr="00DD2592">
                <w:rPr>
                  <w:rStyle w:val="a3"/>
                  <w:sz w:val="24"/>
                  <w:szCs w:val="24"/>
                  <w:lang w:val="de-DE"/>
                </w:rPr>
                <w:t>djankoi.crimea@edu.ru</w:t>
              </w:r>
            </w:hyperlink>
          </w:p>
          <w:p w14:paraId="3745CFC8" w14:textId="77777777" w:rsidR="00BB586E" w:rsidRPr="00DD2592" w:rsidRDefault="00BB586E" w:rsidP="00095785">
            <w:pPr>
              <w:rPr>
                <w:sz w:val="24"/>
                <w:szCs w:val="24"/>
                <w:lang w:val="de-DE"/>
              </w:rPr>
            </w:pPr>
          </w:p>
          <w:p w14:paraId="0C41081F" w14:textId="77777777" w:rsidR="00BB586E" w:rsidRPr="00DD2592" w:rsidRDefault="00BB586E" w:rsidP="00095785">
            <w:pPr>
              <w:jc w:val="center"/>
              <w:rPr>
                <w:sz w:val="24"/>
                <w:szCs w:val="24"/>
                <w:lang w:val="de-DE"/>
              </w:rPr>
            </w:pPr>
          </w:p>
        </w:tc>
      </w:tr>
    </w:tbl>
    <w:p w14:paraId="1E521AC4" w14:textId="77777777" w:rsidR="00BB586E" w:rsidRPr="00A57696" w:rsidRDefault="00BB586E" w:rsidP="00265402">
      <w:pPr>
        <w:jc w:val="center"/>
        <w:rPr>
          <w:b/>
          <w:szCs w:val="28"/>
        </w:rPr>
      </w:pPr>
      <w:r w:rsidRPr="00DD2592">
        <w:rPr>
          <w:b/>
          <w:szCs w:val="28"/>
          <w:lang w:val="de-DE"/>
        </w:rPr>
        <w:t xml:space="preserve"> </w:t>
      </w:r>
      <w:r w:rsidRPr="00A57696">
        <w:rPr>
          <w:b/>
          <w:szCs w:val="28"/>
        </w:rPr>
        <w:t>П Р И К А З</w:t>
      </w:r>
    </w:p>
    <w:p w14:paraId="4ED9862D" w14:textId="77777777" w:rsidR="00BB586E" w:rsidRPr="00C33D75" w:rsidRDefault="00BB586E" w:rsidP="00265402">
      <w:pPr>
        <w:rPr>
          <w:szCs w:val="28"/>
        </w:rPr>
      </w:pPr>
    </w:p>
    <w:p w14:paraId="09FD564D" w14:textId="77777777" w:rsidR="00BB586E" w:rsidRPr="00D112EB" w:rsidRDefault="00BB586E" w:rsidP="00265402">
      <w:pPr>
        <w:jc w:val="center"/>
        <w:rPr>
          <w:i/>
          <w:szCs w:val="28"/>
        </w:rPr>
      </w:pPr>
      <w:r w:rsidRPr="00D112EB">
        <w:rPr>
          <w:i/>
          <w:szCs w:val="28"/>
        </w:rPr>
        <w:t>г. Джанкой</w:t>
      </w:r>
    </w:p>
    <w:p w14:paraId="56E4754E" w14:textId="77777777" w:rsidR="00BB586E" w:rsidRDefault="00BB586E" w:rsidP="00265402">
      <w:pPr>
        <w:rPr>
          <w:szCs w:val="28"/>
        </w:rPr>
      </w:pPr>
    </w:p>
    <w:p w14:paraId="1575070F" w14:textId="57178E9B" w:rsidR="00BB586E" w:rsidRPr="00C33D75" w:rsidRDefault="00BB586E" w:rsidP="00265402">
      <w:pPr>
        <w:rPr>
          <w:szCs w:val="28"/>
        </w:rPr>
      </w:pPr>
      <w:r>
        <w:rPr>
          <w:szCs w:val="28"/>
        </w:rPr>
        <w:t xml:space="preserve">    </w:t>
      </w:r>
      <w:r w:rsidRPr="00C33D75">
        <w:rPr>
          <w:szCs w:val="28"/>
        </w:rPr>
        <w:t>от</w:t>
      </w:r>
      <w:r w:rsidR="009D208B">
        <w:rPr>
          <w:szCs w:val="28"/>
        </w:rPr>
        <w:t xml:space="preserve"> </w:t>
      </w:r>
      <w:r w:rsidR="00DB0C78">
        <w:rPr>
          <w:szCs w:val="28"/>
        </w:rPr>
        <w:t>02</w:t>
      </w:r>
      <w:r w:rsidR="009D208B">
        <w:rPr>
          <w:szCs w:val="28"/>
        </w:rPr>
        <w:t>.0</w:t>
      </w:r>
      <w:r w:rsidR="004D6688">
        <w:rPr>
          <w:szCs w:val="28"/>
        </w:rPr>
        <w:t>9</w:t>
      </w:r>
      <w:r>
        <w:rPr>
          <w:szCs w:val="28"/>
        </w:rPr>
        <w:t>.202</w:t>
      </w:r>
      <w:r w:rsidR="004D6688">
        <w:rPr>
          <w:szCs w:val="28"/>
        </w:rPr>
        <w:t>5</w:t>
      </w:r>
      <w:r>
        <w:rPr>
          <w:szCs w:val="28"/>
        </w:rPr>
        <w:t xml:space="preserve"> г.                                                                                 </w:t>
      </w:r>
      <w:r w:rsidRPr="00C33D75">
        <w:rPr>
          <w:szCs w:val="28"/>
        </w:rPr>
        <w:t>№</w:t>
      </w:r>
      <w:r>
        <w:rPr>
          <w:szCs w:val="28"/>
        </w:rPr>
        <w:t xml:space="preserve"> </w:t>
      </w:r>
      <w:r w:rsidR="004D6688">
        <w:rPr>
          <w:szCs w:val="28"/>
        </w:rPr>
        <w:t xml:space="preserve">      </w:t>
      </w:r>
      <w:r>
        <w:rPr>
          <w:szCs w:val="28"/>
        </w:rPr>
        <w:t>/02-01</w:t>
      </w:r>
      <w:r w:rsidRPr="00C33D75">
        <w:rPr>
          <w:szCs w:val="28"/>
        </w:rPr>
        <w:t xml:space="preserve">  </w:t>
      </w:r>
    </w:p>
    <w:p w14:paraId="459C7622" w14:textId="77777777" w:rsidR="00BB586E" w:rsidRPr="009B67EE" w:rsidRDefault="00BB586E" w:rsidP="00265402">
      <w:pPr>
        <w:rPr>
          <w:b/>
          <w:szCs w:val="28"/>
        </w:rPr>
      </w:pPr>
    </w:p>
    <w:p w14:paraId="1E6CCC39" w14:textId="77777777" w:rsidR="00BB586E" w:rsidRPr="009B67EE" w:rsidRDefault="00BB586E" w:rsidP="00265402">
      <w:pPr>
        <w:rPr>
          <w:b/>
          <w:szCs w:val="28"/>
        </w:rPr>
      </w:pPr>
      <w:r>
        <w:rPr>
          <w:b/>
          <w:szCs w:val="28"/>
        </w:rPr>
        <w:t xml:space="preserve"> О порядке организации школьного</w:t>
      </w:r>
      <w:r w:rsidRPr="009B67EE">
        <w:rPr>
          <w:b/>
          <w:szCs w:val="28"/>
        </w:rPr>
        <w:t xml:space="preserve"> </w:t>
      </w:r>
    </w:p>
    <w:p w14:paraId="4EE36054" w14:textId="77777777" w:rsidR="00BB586E" w:rsidRPr="009B67EE" w:rsidRDefault="00BB586E" w:rsidP="00265402">
      <w:pPr>
        <w:rPr>
          <w:b/>
          <w:szCs w:val="28"/>
        </w:rPr>
      </w:pPr>
      <w:r>
        <w:rPr>
          <w:b/>
          <w:szCs w:val="28"/>
        </w:rPr>
        <w:t xml:space="preserve"> этапа</w:t>
      </w:r>
      <w:r w:rsidRPr="009B67EE">
        <w:rPr>
          <w:b/>
          <w:szCs w:val="28"/>
        </w:rPr>
        <w:t xml:space="preserve"> Всероссийской олимпиады</w:t>
      </w:r>
    </w:p>
    <w:p w14:paraId="03F34425" w14:textId="2E2F76C2" w:rsidR="00BB586E" w:rsidRPr="009B67EE" w:rsidRDefault="00BB586E" w:rsidP="00265402">
      <w:pPr>
        <w:rPr>
          <w:b/>
          <w:szCs w:val="28"/>
        </w:rPr>
      </w:pPr>
      <w:r>
        <w:rPr>
          <w:b/>
          <w:szCs w:val="28"/>
        </w:rPr>
        <w:t xml:space="preserve"> школьников в 202</w:t>
      </w:r>
      <w:r w:rsidR="004D6688">
        <w:rPr>
          <w:b/>
          <w:szCs w:val="28"/>
        </w:rPr>
        <w:t>5</w:t>
      </w:r>
      <w:r>
        <w:rPr>
          <w:b/>
          <w:szCs w:val="28"/>
        </w:rPr>
        <w:t>/202</w:t>
      </w:r>
      <w:r w:rsidR="004D6688">
        <w:rPr>
          <w:b/>
          <w:szCs w:val="28"/>
        </w:rPr>
        <w:t>6</w:t>
      </w:r>
      <w:r w:rsidRPr="009B67EE">
        <w:rPr>
          <w:b/>
          <w:szCs w:val="28"/>
        </w:rPr>
        <w:t xml:space="preserve"> учебном году</w:t>
      </w:r>
    </w:p>
    <w:p w14:paraId="2689F9D0" w14:textId="77777777" w:rsidR="00BB586E" w:rsidRPr="009B67EE" w:rsidRDefault="00BB586E" w:rsidP="00265402">
      <w:pPr>
        <w:rPr>
          <w:b/>
          <w:szCs w:val="28"/>
        </w:rPr>
      </w:pPr>
      <w:r w:rsidRPr="009B67EE">
        <w:rPr>
          <w:b/>
          <w:szCs w:val="28"/>
        </w:rPr>
        <w:t xml:space="preserve"> </w:t>
      </w:r>
      <w:r>
        <w:rPr>
          <w:b/>
          <w:szCs w:val="28"/>
        </w:rPr>
        <w:t xml:space="preserve">в городе Джанкое </w:t>
      </w:r>
    </w:p>
    <w:p w14:paraId="16416726" w14:textId="77777777" w:rsidR="00BB586E" w:rsidRPr="00C33D75" w:rsidRDefault="00BB586E" w:rsidP="00265402">
      <w:pPr>
        <w:jc w:val="both"/>
        <w:rPr>
          <w:szCs w:val="28"/>
        </w:rPr>
      </w:pPr>
    </w:p>
    <w:p w14:paraId="661ED453" w14:textId="123BFA77" w:rsidR="00BB586E" w:rsidRDefault="00BB586E" w:rsidP="000869B4">
      <w:pPr>
        <w:spacing w:line="360" w:lineRule="auto"/>
        <w:jc w:val="both"/>
        <w:rPr>
          <w:szCs w:val="28"/>
        </w:rPr>
      </w:pPr>
      <w:r w:rsidRPr="00C33D75">
        <w:rPr>
          <w:szCs w:val="28"/>
        </w:rPr>
        <w:t xml:space="preserve">        </w:t>
      </w:r>
      <w:r w:rsidR="00DB0C78">
        <w:rPr>
          <w:szCs w:val="28"/>
        </w:rPr>
        <w:t xml:space="preserve">В соответствии с Законом Республики Крым от 19 июля 2022 года №307-ЗРК/2022 «Об исполнительных органах Республики Крым, постановлением Советом министров Республики Крым от 22 апреля 2014 года №77 «Об утверждении Положения о Министерстве образования, науки и молодёжи Республики Крым», </w:t>
      </w:r>
      <w:r>
        <w:rPr>
          <w:szCs w:val="28"/>
        </w:rPr>
        <w:t>в соответствии с Порядком проведения всероссийской олимпиады</w:t>
      </w:r>
      <w:r w:rsidRPr="00084C2E">
        <w:rPr>
          <w:szCs w:val="28"/>
        </w:rPr>
        <w:t xml:space="preserve"> школьников</w:t>
      </w:r>
      <w:r>
        <w:rPr>
          <w:szCs w:val="28"/>
        </w:rPr>
        <w:t xml:space="preserve">, </w:t>
      </w:r>
      <w:r w:rsidRPr="00084C2E">
        <w:rPr>
          <w:szCs w:val="28"/>
        </w:rPr>
        <w:t>утвержденным прика</w:t>
      </w:r>
      <w:r>
        <w:rPr>
          <w:szCs w:val="28"/>
        </w:rPr>
        <w:t xml:space="preserve">зом Министерства просвещения </w:t>
      </w:r>
      <w:r w:rsidRPr="00084C2E">
        <w:rPr>
          <w:szCs w:val="28"/>
        </w:rPr>
        <w:t>Российской Федерации</w:t>
      </w:r>
      <w:r>
        <w:rPr>
          <w:szCs w:val="28"/>
        </w:rPr>
        <w:t xml:space="preserve"> от 27</w:t>
      </w:r>
      <w:r w:rsidR="00DB0C78">
        <w:rPr>
          <w:szCs w:val="28"/>
        </w:rPr>
        <w:t xml:space="preserve">.11.2020 № 678 (с изменениями), приказом Министерства образования, науки и молодежи Республики Крым от </w:t>
      </w:r>
      <w:r w:rsidR="00DB0C78" w:rsidRPr="00DB0C78">
        <w:rPr>
          <w:szCs w:val="28"/>
        </w:rPr>
        <w:t>01.09.2025 № 1297</w:t>
      </w:r>
      <w:r w:rsidR="00DB0C78">
        <w:rPr>
          <w:szCs w:val="28"/>
        </w:rPr>
        <w:t xml:space="preserve"> «О проведении школьного этапа всероссийской олимпиады школьников в 2025/2026 учебном году в Республике Крым», </w:t>
      </w:r>
      <w:r>
        <w:rPr>
          <w:szCs w:val="28"/>
        </w:rPr>
        <w:t>Требованиями к проведению в Республике Крым Всероссийской олимпиады школьников в 202</w:t>
      </w:r>
      <w:r w:rsidR="004D6688">
        <w:rPr>
          <w:szCs w:val="28"/>
        </w:rPr>
        <w:t>5</w:t>
      </w:r>
      <w:r>
        <w:rPr>
          <w:szCs w:val="28"/>
        </w:rPr>
        <w:t>/202</w:t>
      </w:r>
      <w:r w:rsidR="004D6688">
        <w:rPr>
          <w:szCs w:val="28"/>
        </w:rPr>
        <w:t>6</w:t>
      </w:r>
      <w:r>
        <w:rPr>
          <w:szCs w:val="28"/>
        </w:rPr>
        <w:t xml:space="preserve"> учебном году, утверждённым приказом Министерства образования, науки </w:t>
      </w:r>
      <w:r w:rsidR="009D208B">
        <w:rPr>
          <w:szCs w:val="28"/>
        </w:rPr>
        <w:t xml:space="preserve">и молодёжи Республики Крым от </w:t>
      </w:r>
      <w:r w:rsidR="00DB0C78" w:rsidRPr="00DB0C78">
        <w:rPr>
          <w:szCs w:val="28"/>
        </w:rPr>
        <w:t>01.09.2025 № 1297</w:t>
      </w:r>
      <w:r w:rsidR="009D208B">
        <w:rPr>
          <w:szCs w:val="28"/>
        </w:rPr>
        <w:t xml:space="preserve">, </w:t>
      </w:r>
      <w:r w:rsidR="00DB0C78">
        <w:rPr>
          <w:szCs w:val="28"/>
        </w:rPr>
        <w:t>с целью создания условий для выявления способностей и талантов</w:t>
      </w:r>
      <w:r>
        <w:rPr>
          <w:szCs w:val="28"/>
        </w:rPr>
        <w:t xml:space="preserve"> </w:t>
      </w:r>
      <w:r w:rsidR="00DB0C78">
        <w:rPr>
          <w:szCs w:val="28"/>
        </w:rPr>
        <w:t>у детей и молодёжи в городе Джанкое</w:t>
      </w:r>
    </w:p>
    <w:p w14:paraId="47C464D8" w14:textId="77777777" w:rsidR="00BB586E" w:rsidRDefault="00BB586E" w:rsidP="00265402">
      <w:pPr>
        <w:jc w:val="both"/>
        <w:rPr>
          <w:szCs w:val="28"/>
        </w:rPr>
      </w:pPr>
    </w:p>
    <w:p w14:paraId="545D9380" w14:textId="22047469" w:rsidR="00BB586E" w:rsidRDefault="00BB586E" w:rsidP="00265402">
      <w:pPr>
        <w:jc w:val="both"/>
        <w:rPr>
          <w:b/>
          <w:szCs w:val="28"/>
        </w:rPr>
      </w:pPr>
      <w:r>
        <w:rPr>
          <w:szCs w:val="28"/>
        </w:rPr>
        <w:t xml:space="preserve"> </w:t>
      </w:r>
      <w:r w:rsidRPr="005B58D7">
        <w:rPr>
          <w:b/>
          <w:szCs w:val="28"/>
        </w:rPr>
        <w:t>ПРИКАЗЫВАЮ:</w:t>
      </w:r>
    </w:p>
    <w:p w14:paraId="1FF29712" w14:textId="36825B1F" w:rsidR="00DB0C78" w:rsidRPr="000869B4" w:rsidRDefault="00DB0C78" w:rsidP="000869B4">
      <w:pPr>
        <w:numPr>
          <w:ilvl w:val="0"/>
          <w:numId w:val="7"/>
        </w:numPr>
        <w:spacing w:line="276" w:lineRule="auto"/>
        <w:jc w:val="both"/>
        <w:rPr>
          <w:b/>
          <w:szCs w:val="28"/>
        </w:rPr>
      </w:pPr>
      <w:r>
        <w:rPr>
          <w:szCs w:val="28"/>
        </w:rPr>
        <w:t xml:space="preserve">Провести в период </w:t>
      </w:r>
      <w:r w:rsidRPr="00F0221A">
        <w:rPr>
          <w:b/>
          <w:szCs w:val="28"/>
        </w:rPr>
        <w:t>с 05.09.2025 года по 31.10.2025</w:t>
      </w:r>
      <w:r>
        <w:rPr>
          <w:szCs w:val="28"/>
        </w:rPr>
        <w:t xml:space="preserve"> года в городе Джанкое школьный этап Всероссийской олимпиады школьников (далее – школьный этап олимпиады) по следующим общеобразовательным предметам для обучающихся 5-11классов</w:t>
      </w:r>
      <w:r w:rsidR="00F0221A">
        <w:rPr>
          <w:szCs w:val="28"/>
        </w:rPr>
        <w:t xml:space="preserve"> общеобразовательных учреждений (по математике и русскому языку – для </w:t>
      </w:r>
      <w:r w:rsidR="000869B4">
        <w:rPr>
          <w:szCs w:val="28"/>
        </w:rPr>
        <w:t>обучающихся 4-11 классов):</w:t>
      </w:r>
    </w:p>
    <w:p w14:paraId="5CC10623" w14:textId="4BE431E0" w:rsidR="00F0221A" w:rsidRPr="000869B4" w:rsidRDefault="00F0221A" w:rsidP="000869B4">
      <w:pPr>
        <w:numPr>
          <w:ilvl w:val="1"/>
          <w:numId w:val="7"/>
        </w:numPr>
        <w:jc w:val="both"/>
        <w:rPr>
          <w:b/>
          <w:szCs w:val="28"/>
        </w:rPr>
      </w:pPr>
      <w:r>
        <w:rPr>
          <w:szCs w:val="28"/>
        </w:rPr>
        <w:t>В очном формате:</w:t>
      </w:r>
    </w:p>
    <w:p w14:paraId="74155DEE" w14:textId="1EA2EC5E" w:rsidR="00F0221A" w:rsidRDefault="00F0221A" w:rsidP="000869B4">
      <w:pPr>
        <w:ind w:left="720"/>
        <w:rPr>
          <w:szCs w:val="28"/>
        </w:rPr>
      </w:pPr>
      <w:r>
        <w:rPr>
          <w:szCs w:val="28"/>
        </w:rPr>
        <w:t xml:space="preserve">русский язык –  </w:t>
      </w:r>
      <w:r w:rsidR="00A33A27" w:rsidRPr="00A33A27">
        <w:rPr>
          <w:b/>
          <w:szCs w:val="28"/>
        </w:rPr>
        <w:t>15.09.2025</w:t>
      </w:r>
    </w:p>
    <w:p w14:paraId="72C15EE8" w14:textId="47D59979" w:rsidR="00F0221A" w:rsidRDefault="00F0221A" w:rsidP="000869B4">
      <w:pPr>
        <w:ind w:left="720"/>
        <w:rPr>
          <w:szCs w:val="28"/>
        </w:rPr>
      </w:pPr>
      <w:r>
        <w:rPr>
          <w:szCs w:val="28"/>
        </w:rPr>
        <w:t xml:space="preserve">литература –  </w:t>
      </w:r>
      <w:r w:rsidR="00A33A27" w:rsidRPr="00A33A27">
        <w:rPr>
          <w:b/>
          <w:szCs w:val="28"/>
        </w:rPr>
        <w:t>16.09.2025</w:t>
      </w:r>
    </w:p>
    <w:p w14:paraId="7F62D666" w14:textId="2EF1AF62" w:rsidR="00F0221A" w:rsidRDefault="00F0221A" w:rsidP="000869B4">
      <w:pPr>
        <w:ind w:left="720"/>
        <w:rPr>
          <w:szCs w:val="28"/>
        </w:rPr>
      </w:pPr>
      <w:r>
        <w:rPr>
          <w:szCs w:val="28"/>
        </w:rPr>
        <w:t xml:space="preserve">английский язык – </w:t>
      </w:r>
      <w:r w:rsidR="00A33A27" w:rsidRPr="00A33A27">
        <w:rPr>
          <w:b/>
          <w:szCs w:val="28"/>
        </w:rPr>
        <w:t>17.09.2025</w:t>
      </w:r>
    </w:p>
    <w:p w14:paraId="0DC80B75" w14:textId="344CB6E7" w:rsidR="00F0221A" w:rsidRDefault="00F0221A" w:rsidP="000869B4">
      <w:pPr>
        <w:ind w:left="720"/>
        <w:rPr>
          <w:szCs w:val="28"/>
        </w:rPr>
      </w:pPr>
      <w:r>
        <w:rPr>
          <w:szCs w:val="28"/>
        </w:rPr>
        <w:t xml:space="preserve">немецкий язык – </w:t>
      </w:r>
      <w:r w:rsidR="00A33A27" w:rsidRPr="00A33A27">
        <w:rPr>
          <w:b/>
          <w:szCs w:val="28"/>
        </w:rPr>
        <w:t>18.09.2025</w:t>
      </w:r>
    </w:p>
    <w:p w14:paraId="12BA9F3D" w14:textId="591CD80C" w:rsidR="00F0221A" w:rsidRDefault="00F0221A" w:rsidP="000869B4">
      <w:pPr>
        <w:ind w:left="720"/>
        <w:rPr>
          <w:szCs w:val="28"/>
        </w:rPr>
      </w:pPr>
      <w:r>
        <w:rPr>
          <w:szCs w:val="28"/>
        </w:rPr>
        <w:t xml:space="preserve">история – </w:t>
      </w:r>
      <w:r w:rsidR="00A33A27" w:rsidRPr="00A33A27">
        <w:rPr>
          <w:b/>
          <w:szCs w:val="28"/>
        </w:rPr>
        <w:t>22.09.2025</w:t>
      </w:r>
    </w:p>
    <w:p w14:paraId="1C7BA940" w14:textId="7DDF4472" w:rsidR="00F0221A" w:rsidRPr="00A33A27" w:rsidRDefault="00F0221A" w:rsidP="000869B4">
      <w:pPr>
        <w:ind w:left="720"/>
        <w:rPr>
          <w:b/>
          <w:szCs w:val="28"/>
        </w:rPr>
      </w:pPr>
      <w:r>
        <w:rPr>
          <w:szCs w:val="28"/>
        </w:rPr>
        <w:t xml:space="preserve">обществознание – </w:t>
      </w:r>
      <w:r w:rsidR="00A33A27" w:rsidRPr="00A33A27">
        <w:rPr>
          <w:b/>
          <w:szCs w:val="28"/>
        </w:rPr>
        <w:t>24.09.2025</w:t>
      </w:r>
    </w:p>
    <w:p w14:paraId="4F18B7AB" w14:textId="56636088" w:rsidR="00F0221A" w:rsidRDefault="00F0221A" w:rsidP="000869B4">
      <w:pPr>
        <w:ind w:left="720"/>
        <w:rPr>
          <w:szCs w:val="28"/>
        </w:rPr>
      </w:pPr>
      <w:r>
        <w:rPr>
          <w:szCs w:val="28"/>
        </w:rPr>
        <w:t xml:space="preserve">география – </w:t>
      </w:r>
      <w:r w:rsidR="00A33A27" w:rsidRPr="00A33A27">
        <w:rPr>
          <w:b/>
          <w:szCs w:val="28"/>
        </w:rPr>
        <w:t>25.09.2025</w:t>
      </w:r>
    </w:p>
    <w:p w14:paraId="024AF68A" w14:textId="47A83E5E" w:rsidR="00F0221A" w:rsidRDefault="00F0221A" w:rsidP="000869B4">
      <w:pPr>
        <w:ind w:left="720"/>
        <w:rPr>
          <w:szCs w:val="28"/>
        </w:rPr>
      </w:pPr>
      <w:r>
        <w:rPr>
          <w:szCs w:val="28"/>
        </w:rPr>
        <w:t xml:space="preserve">труд (технология) – </w:t>
      </w:r>
      <w:r w:rsidR="00A33A27" w:rsidRPr="00A33A27">
        <w:rPr>
          <w:b/>
          <w:szCs w:val="28"/>
        </w:rPr>
        <w:t>26.09.2025</w:t>
      </w:r>
    </w:p>
    <w:p w14:paraId="10E0B054" w14:textId="6BDBD8E1" w:rsidR="00F0221A" w:rsidRPr="00A33A27" w:rsidRDefault="00F0221A" w:rsidP="000869B4">
      <w:pPr>
        <w:ind w:left="720"/>
        <w:rPr>
          <w:b/>
          <w:szCs w:val="28"/>
        </w:rPr>
      </w:pPr>
      <w:r>
        <w:rPr>
          <w:szCs w:val="28"/>
        </w:rPr>
        <w:t xml:space="preserve">физическая культура – </w:t>
      </w:r>
      <w:r w:rsidR="00A33A27" w:rsidRPr="00A33A27">
        <w:rPr>
          <w:b/>
          <w:szCs w:val="28"/>
        </w:rPr>
        <w:t>29.09.2025</w:t>
      </w:r>
    </w:p>
    <w:p w14:paraId="16D92FBB" w14:textId="37135AC5" w:rsidR="00F0221A" w:rsidRDefault="00F0221A" w:rsidP="000869B4">
      <w:pPr>
        <w:ind w:left="720"/>
        <w:rPr>
          <w:szCs w:val="28"/>
        </w:rPr>
      </w:pPr>
      <w:r>
        <w:rPr>
          <w:szCs w:val="28"/>
        </w:rPr>
        <w:t xml:space="preserve">основы безопасности и защиты Родины – </w:t>
      </w:r>
      <w:r w:rsidR="00A33A27" w:rsidRPr="00A33A27">
        <w:rPr>
          <w:b/>
          <w:szCs w:val="28"/>
        </w:rPr>
        <w:t>01.10.2025</w:t>
      </w:r>
    </w:p>
    <w:p w14:paraId="2508DFAB" w14:textId="7E3897CC" w:rsidR="00F0221A" w:rsidRDefault="00F0221A" w:rsidP="000869B4">
      <w:pPr>
        <w:ind w:left="720"/>
        <w:rPr>
          <w:szCs w:val="28"/>
        </w:rPr>
      </w:pPr>
      <w:r>
        <w:rPr>
          <w:szCs w:val="28"/>
        </w:rPr>
        <w:t xml:space="preserve">искусство (мировая художественная культура) – </w:t>
      </w:r>
      <w:r w:rsidR="00A33A27" w:rsidRPr="00A33A27">
        <w:rPr>
          <w:b/>
          <w:szCs w:val="28"/>
        </w:rPr>
        <w:t>02.10.2025</w:t>
      </w:r>
    </w:p>
    <w:p w14:paraId="60796894" w14:textId="01565BBB" w:rsidR="00F0221A" w:rsidRDefault="00F0221A" w:rsidP="000869B4">
      <w:pPr>
        <w:ind w:left="720"/>
        <w:rPr>
          <w:szCs w:val="28"/>
        </w:rPr>
      </w:pPr>
      <w:proofErr w:type="spellStart"/>
      <w:r>
        <w:rPr>
          <w:szCs w:val="28"/>
        </w:rPr>
        <w:t>крымскотатарский</w:t>
      </w:r>
      <w:proofErr w:type="spellEnd"/>
      <w:r>
        <w:rPr>
          <w:szCs w:val="28"/>
        </w:rPr>
        <w:t xml:space="preserve"> язык и литература – </w:t>
      </w:r>
      <w:r w:rsidR="00A33A27" w:rsidRPr="00A33A27">
        <w:rPr>
          <w:b/>
          <w:szCs w:val="28"/>
        </w:rPr>
        <w:t>09.10.2025</w:t>
      </w:r>
    </w:p>
    <w:p w14:paraId="2CADDE38" w14:textId="280C0B45" w:rsidR="00F0221A" w:rsidRDefault="00F0221A" w:rsidP="000869B4">
      <w:pPr>
        <w:ind w:left="720"/>
        <w:rPr>
          <w:szCs w:val="28"/>
        </w:rPr>
      </w:pPr>
      <w:r>
        <w:rPr>
          <w:szCs w:val="28"/>
        </w:rPr>
        <w:t xml:space="preserve"> экология – </w:t>
      </w:r>
      <w:r w:rsidR="00A33A27" w:rsidRPr="00A33A27">
        <w:rPr>
          <w:b/>
          <w:szCs w:val="28"/>
        </w:rPr>
        <w:t>13.10.2025</w:t>
      </w:r>
    </w:p>
    <w:p w14:paraId="2532C5C4" w14:textId="328F2B55" w:rsidR="00F0221A" w:rsidRDefault="00F0221A" w:rsidP="000869B4">
      <w:pPr>
        <w:ind w:left="720"/>
        <w:rPr>
          <w:szCs w:val="28"/>
        </w:rPr>
      </w:pPr>
      <w:r>
        <w:rPr>
          <w:szCs w:val="28"/>
        </w:rPr>
        <w:t xml:space="preserve">экономика – </w:t>
      </w:r>
      <w:r w:rsidR="00A33A27" w:rsidRPr="00A33A27">
        <w:rPr>
          <w:b/>
          <w:szCs w:val="28"/>
        </w:rPr>
        <w:t>16.10.2025</w:t>
      </w:r>
    </w:p>
    <w:p w14:paraId="08F0F101" w14:textId="3B297F31" w:rsidR="00F0221A" w:rsidRDefault="00F0221A" w:rsidP="000869B4">
      <w:pPr>
        <w:ind w:left="720"/>
        <w:rPr>
          <w:szCs w:val="28"/>
        </w:rPr>
      </w:pPr>
      <w:r>
        <w:rPr>
          <w:szCs w:val="28"/>
        </w:rPr>
        <w:t xml:space="preserve">право – </w:t>
      </w:r>
      <w:r w:rsidR="00A33A27" w:rsidRPr="00A33A27">
        <w:rPr>
          <w:b/>
          <w:szCs w:val="28"/>
        </w:rPr>
        <w:t>17.10.2025</w:t>
      </w:r>
      <w:r>
        <w:rPr>
          <w:szCs w:val="28"/>
        </w:rPr>
        <w:t>.</w:t>
      </w:r>
    </w:p>
    <w:p w14:paraId="6BC8FAC9" w14:textId="5C7D6B8F" w:rsidR="00BB586E" w:rsidRDefault="00F0221A" w:rsidP="000869B4">
      <w:pPr>
        <w:spacing w:line="276" w:lineRule="auto"/>
        <w:rPr>
          <w:szCs w:val="28"/>
        </w:rPr>
      </w:pPr>
      <w:r>
        <w:rPr>
          <w:szCs w:val="28"/>
        </w:rPr>
        <w:t>1.2. С использованием дистанционных информационно – коммуникационных технологий на технологической платформе «</w:t>
      </w:r>
      <w:proofErr w:type="spellStart"/>
      <w:r>
        <w:rPr>
          <w:szCs w:val="28"/>
        </w:rPr>
        <w:t>Сириус.Курсы</w:t>
      </w:r>
      <w:proofErr w:type="spellEnd"/>
      <w:r>
        <w:rPr>
          <w:szCs w:val="28"/>
        </w:rPr>
        <w:t>» (далее – платформа «</w:t>
      </w:r>
      <w:proofErr w:type="spellStart"/>
      <w:r>
        <w:rPr>
          <w:szCs w:val="28"/>
        </w:rPr>
        <w:t>Сириус.Курсы</w:t>
      </w:r>
      <w:proofErr w:type="spellEnd"/>
      <w:r>
        <w:rPr>
          <w:szCs w:val="28"/>
        </w:rPr>
        <w:t>»):</w:t>
      </w:r>
    </w:p>
    <w:p w14:paraId="1849E982" w14:textId="646D363F" w:rsidR="00BB586E" w:rsidRDefault="009D208B" w:rsidP="000869B4">
      <w:pPr>
        <w:ind w:left="1080"/>
        <w:jc w:val="both"/>
        <w:rPr>
          <w:szCs w:val="28"/>
        </w:rPr>
      </w:pPr>
      <w:r>
        <w:rPr>
          <w:szCs w:val="28"/>
        </w:rPr>
        <w:t xml:space="preserve">Физика </w:t>
      </w:r>
      <w:r w:rsidR="00BF5D7B">
        <w:rPr>
          <w:szCs w:val="28"/>
        </w:rPr>
        <w:t xml:space="preserve">(7-11) – </w:t>
      </w:r>
      <w:r w:rsidR="00171509" w:rsidRPr="00FE33A6">
        <w:rPr>
          <w:b/>
          <w:szCs w:val="28"/>
        </w:rPr>
        <w:t>30.09.2025</w:t>
      </w:r>
    </w:p>
    <w:p w14:paraId="668FD6B3" w14:textId="1B4E9ABD" w:rsidR="00BB586E" w:rsidRDefault="009D208B" w:rsidP="000869B4">
      <w:pPr>
        <w:ind w:left="1080"/>
        <w:jc w:val="both"/>
        <w:rPr>
          <w:szCs w:val="28"/>
        </w:rPr>
      </w:pPr>
      <w:r>
        <w:rPr>
          <w:szCs w:val="28"/>
        </w:rPr>
        <w:t xml:space="preserve">Химия </w:t>
      </w:r>
      <w:r w:rsidR="00BF5D7B">
        <w:rPr>
          <w:szCs w:val="28"/>
        </w:rPr>
        <w:t xml:space="preserve">(7-11) – </w:t>
      </w:r>
      <w:r w:rsidR="00171509" w:rsidRPr="00FE33A6">
        <w:rPr>
          <w:b/>
          <w:szCs w:val="28"/>
        </w:rPr>
        <w:t>16.10.2025</w:t>
      </w:r>
    </w:p>
    <w:p w14:paraId="372C6CE4" w14:textId="563AA9D2" w:rsidR="00BB586E" w:rsidRDefault="009D208B" w:rsidP="000869B4">
      <w:pPr>
        <w:ind w:left="1080"/>
        <w:jc w:val="both"/>
        <w:rPr>
          <w:szCs w:val="28"/>
        </w:rPr>
      </w:pPr>
      <w:r>
        <w:rPr>
          <w:szCs w:val="28"/>
        </w:rPr>
        <w:t xml:space="preserve">Астрономия </w:t>
      </w:r>
      <w:r w:rsidR="00BF5D7B">
        <w:rPr>
          <w:szCs w:val="28"/>
        </w:rPr>
        <w:t xml:space="preserve">(5-11) – </w:t>
      </w:r>
      <w:r w:rsidR="00171509" w:rsidRPr="00FE33A6">
        <w:rPr>
          <w:b/>
          <w:szCs w:val="28"/>
        </w:rPr>
        <w:t>23.09.2025</w:t>
      </w:r>
    </w:p>
    <w:p w14:paraId="3E5A34D4" w14:textId="01B5F45B" w:rsidR="00BB586E" w:rsidRDefault="009D208B" w:rsidP="000869B4">
      <w:pPr>
        <w:ind w:left="1080"/>
        <w:jc w:val="both"/>
        <w:rPr>
          <w:szCs w:val="28"/>
        </w:rPr>
      </w:pPr>
      <w:r>
        <w:rPr>
          <w:szCs w:val="28"/>
        </w:rPr>
        <w:t xml:space="preserve">Биология </w:t>
      </w:r>
      <w:r w:rsidR="00BF5D7B">
        <w:rPr>
          <w:szCs w:val="28"/>
        </w:rPr>
        <w:t xml:space="preserve">(5-6) – </w:t>
      </w:r>
      <w:r w:rsidR="00171509" w:rsidRPr="00FE33A6">
        <w:rPr>
          <w:b/>
          <w:szCs w:val="28"/>
        </w:rPr>
        <w:t>07.10.2025</w:t>
      </w:r>
    </w:p>
    <w:p w14:paraId="36EF453C" w14:textId="2EFB3492" w:rsidR="00BF5D7B" w:rsidRDefault="00BF5D7B" w:rsidP="000869B4">
      <w:pPr>
        <w:ind w:left="1080"/>
        <w:jc w:val="both"/>
        <w:rPr>
          <w:szCs w:val="28"/>
        </w:rPr>
      </w:pPr>
      <w:r>
        <w:rPr>
          <w:szCs w:val="28"/>
        </w:rPr>
        <w:t xml:space="preserve">Биология (7-11) – </w:t>
      </w:r>
      <w:r w:rsidR="00171509" w:rsidRPr="00FE33A6">
        <w:rPr>
          <w:b/>
          <w:szCs w:val="28"/>
        </w:rPr>
        <w:t>08.10.2025</w:t>
      </w:r>
    </w:p>
    <w:p w14:paraId="25A9863A" w14:textId="25A4A219" w:rsidR="00013E27" w:rsidRDefault="00BB586E" w:rsidP="000869B4">
      <w:pPr>
        <w:ind w:left="1080"/>
        <w:jc w:val="both"/>
        <w:rPr>
          <w:szCs w:val="28"/>
        </w:rPr>
      </w:pPr>
      <w:r>
        <w:rPr>
          <w:szCs w:val="28"/>
        </w:rPr>
        <w:t>Мат</w:t>
      </w:r>
      <w:r w:rsidR="009D208B">
        <w:rPr>
          <w:szCs w:val="28"/>
        </w:rPr>
        <w:t xml:space="preserve">ематика </w:t>
      </w:r>
      <w:r w:rsidR="00BF5D7B">
        <w:rPr>
          <w:szCs w:val="28"/>
        </w:rPr>
        <w:t xml:space="preserve">(4-6) – </w:t>
      </w:r>
      <w:r w:rsidR="00171509" w:rsidRPr="00FE33A6">
        <w:rPr>
          <w:b/>
          <w:szCs w:val="28"/>
        </w:rPr>
        <w:t>14.10.2025</w:t>
      </w:r>
    </w:p>
    <w:p w14:paraId="1B15A71A" w14:textId="6891B330" w:rsidR="00BF5D7B" w:rsidRDefault="00BF5D7B" w:rsidP="000869B4">
      <w:pPr>
        <w:ind w:left="1080"/>
        <w:jc w:val="both"/>
        <w:rPr>
          <w:szCs w:val="28"/>
        </w:rPr>
      </w:pPr>
      <w:r>
        <w:rPr>
          <w:szCs w:val="28"/>
        </w:rPr>
        <w:t xml:space="preserve">Математика (7-11) – </w:t>
      </w:r>
      <w:r w:rsidR="00171509" w:rsidRPr="00FE33A6">
        <w:rPr>
          <w:b/>
          <w:szCs w:val="28"/>
        </w:rPr>
        <w:t>15.10.2025</w:t>
      </w:r>
    </w:p>
    <w:p w14:paraId="738F3768" w14:textId="4142443D" w:rsidR="00BB586E" w:rsidRDefault="009D208B" w:rsidP="000869B4">
      <w:pPr>
        <w:ind w:left="1080"/>
        <w:jc w:val="both"/>
        <w:rPr>
          <w:szCs w:val="28"/>
        </w:rPr>
      </w:pPr>
      <w:r>
        <w:rPr>
          <w:szCs w:val="28"/>
        </w:rPr>
        <w:t>Информатика</w:t>
      </w:r>
      <w:r w:rsidR="00171509">
        <w:rPr>
          <w:szCs w:val="28"/>
        </w:rPr>
        <w:t xml:space="preserve"> (робототехника)</w:t>
      </w:r>
      <w:r>
        <w:rPr>
          <w:szCs w:val="28"/>
        </w:rPr>
        <w:t xml:space="preserve"> </w:t>
      </w:r>
      <w:r w:rsidR="00BF5D7B">
        <w:rPr>
          <w:szCs w:val="28"/>
        </w:rPr>
        <w:t xml:space="preserve">(5-11) – </w:t>
      </w:r>
      <w:r w:rsidR="00171509" w:rsidRPr="00FE33A6">
        <w:rPr>
          <w:b/>
          <w:szCs w:val="28"/>
        </w:rPr>
        <w:t>20.10.2025</w:t>
      </w:r>
    </w:p>
    <w:p w14:paraId="2640B3F3" w14:textId="7016F98D" w:rsidR="00171509" w:rsidRDefault="00171509" w:rsidP="000869B4">
      <w:pPr>
        <w:ind w:left="1080"/>
        <w:jc w:val="both"/>
        <w:rPr>
          <w:szCs w:val="28"/>
        </w:rPr>
      </w:pPr>
      <w:r>
        <w:rPr>
          <w:szCs w:val="28"/>
        </w:rPr>
        <w:t xml:space="preserve">Информатика (программирование) (5-11) – </w:t>
      </w:r>
      <w:r w:rsidRPr="00FE33A6">
        <w:rPr>
          <w:b/>
          <w:szCs w:val="28"/>
        </w:rPr>
        <w:t>21.10.2025</w:t>
      </w:r>
    </w:p>
    <w:p w14:paraId="0B75AED5" w14:textId="6E836F59" w:rsidR="00171509" w:rsidRDefault="00171509" w:rsidP="000869B4">
      <w:pPr>
        <w:ind w:left="1080"/>
        <w:jc w:val="both"/>
        <w:rPr>
          <w:szCs w:val="28"/>
        </w:rPr>
      </w:pPr>
      <w:r>
        <w:rPr>
          <w:szCs w:val="28"/>
        </w:rPr>
        <w:t xml:space="preserve">Информатика (информационная безопасность) (5-11) – </w:t>
      </w:r>
      <w:r w:rsidRPr="00FE33A6">
        <w:rPr>
          <w:b/>
          <w:szCs w:val="28"/>
        </w:rPr>
        <w:t>22.10.2025</w:t>
      </w:r>
    </w:p>
    <w:p w14:paraId="1AF3A0DF" w14:textId="30813EC7" w:rsidR="00171509" w:rsidRDefault="00171509" w:rsidP="000869B4">
      <w:pPr>
        <w:ind w:left="1080"/>
        <w:jc w:val="both"/>
        <w:rPr>
          <w:szCs w:val="28"/>
        </w:rPr>
      </w:pPr>
      <w:r>
        <w:rPr>
          <w:szCs w:val="28"/>
        </w:rPr>
        <w:t xml:space="preserve">Информатика (искусственный интеллект) (5-11) – </w:t>
      </w:r>
      <w:r w:rsidRPr="00FE33A6">
        <w:rPr>
          <w:b/>
          <w:szCs w:val="28"/>
        </w:rPr>
        <w:t>23.10.2025</w:t>
      </w:r>
    </w:p>
    <w:p w14:paraId="1A16943F" w14:textId="419A72B7" w:rsidR="00F0221A" w:rsidRDefault="00171509" w:rsidP="000869B4">
      <w:pPr>
        <w:jc w:val="both"/>
        <w:rPr>
          <w:szCs w:val="28"/>
        </w:rPr>
      </w:pPr>
      <w:r>
        <w:rPr>
          <w:szCs w:val="28"/>
        </w:rPr>
        <w:t xml:space="preserve">1.3. </w:t>
      </w:r>
      <w:r w:rsidR="00FE33A6">
        <w:rPr>
          <w:szCs w:val="28"/>
        </w:rPr>
        <w:t>С использованием дистанционных информационно – коммуникационных технологий на технологической платформе «</w:t>
      </w:r>
      <w:proofErr w:type="spellStart"/>
      <w:r w:rsidR="00FE33A6">
        <w:rPr>
          <w:szCs w:val="28"/>
        </w:rPr>
        <w:t>Сириус.Курсы</w:t>
      </w:r>
      <w:proofErr w:type="spellEnd"/>
      <w:r w:rsidR="00FE33A6">
        <w:rPr>
          <w:szCs w:val="28"/>
        </w:rPr>
        <w:t xml:space="preserve">» </w:t>
      </w:r>
      <w:r w:rsidR="00F0221A">
        <w:rPr>
          <w:szCs w:val="28"/>
        </w:rPr>
        <w:t>школьно</w:t>
      </w:r>
      <w:r w:rsidR="00FE33A6">
        <w:rPr>
          <w:szCs w:val="28"/>
        </w:rPr>
        <w:t>го этапа олимпиады</w:t>
      </w:r>
      <w:r w:rsidR="00F0221A">
        <w:rPr>
          <w:szCs w:val="28"/>
        </w:rPr>
        <w:t xml:space="preserve"> по китайскому языку</w:t>
      </w:r>
      <w:r>
        <w:rPr>
          <w:szCs w:val="28"/>
        </w:rPr>
        <w:t xml:space="preserve"> (7-11 класс) – </w:t>
      </w:r>
      <w:r w:rsidRPr="00FE33A6">
        <w:rPr>
          <w:b/>
          <w:szCs w:val="28"/>
        </w:rPr>
        <w:t>07.10.2025 год</w:t>
      </w:r>
      <w:r>
        <w:rPr>
          <w:szCs w:val="28"/>
        </w:rPr>
        <w:t>.</w:t>
      </w:r>
    </w:p>
    <w:p w14:paraId="345B911E" w14:textId="289AC2A5" w:rsidR="00171509" w:rsidRDefault="00BB586E" w:rsidP="000869B4">
      <w:pPr>
        <w:numPr>
          <w:ilvl w:val="0"/>
          <w:numId w:val="7"/>
        </w:numPr>
        <w:jc w:val="both"/>
        <w:rPr>
          <w:szCs w:val="28"/>
        </w:rPr>
      </w:pPr>
      <w:r>
        <w:rPr>
          <w:szCs w:val="28"/>
        </w:rPr>
        <w:t>Утвердить</w:t>
      </w:r>
      <w:r w:rsidR="00171509">
        <w:rPr>
          <w:szCs w:val="28"/>
        </w:rPr>
        <w:t>:</w:t>
      </w:r>
    </w:p>
    <w:p w14:paraId="33A2FB27" w14:textId="1A296753" w:rsidR="00BB586E" w:rsidRDefault="00BB586E" w:rsidP="000869B4">
      <w:pPr>
        <w:numPr>
          <w:ilvl w:val="1"/>
          <w:numId w:val="7"/>
        </w:numPr>
        <w:ind w:left="0" w:firstLine="360"/>
        <w:jc w:val="both"/>
        <w:rPr>
          <w:szCs w:val="28"/>
        </w:rPr>
      </w:pPr>
      <w:r>
        <w:rPr>
          <w:szCs w:val="28"/>
        </w:rPr>
        <w:t xml:space="preserve"> </w:t>
      </w:r>
      <w:r w:rsidR="00171509">
        <w:rPr>
          <w:szCs w:val="28"/>
        </w:rPr>
        <w:t>Требования к проведению школьного этапа олимпиады в городе Джанкое в 2025/2026 учебном году (приложение 1)</w:t>
      </w:r>
    </w:p>
    <w:p w14:paraId="0189619E" w14:textId="59DD0ACA" w:rsidR="00171509" w:rsidRDefault="00171509" w:rsidP="000869B4">
      <w:pPr>
        <w:numPr>
          <w:ilvl w:val="1"/>
          <w:numId w:val="7"/>
        </w:numPr>
        <w:ind w:left="0" w:firstLine="426"/>
        <w:jc w:val="both"/>
        <w:rPr>
          <w:szCs w:val="28"/>
        </w:rPr>
      </w:pPr>
      <w:r>
        <w:rPr>
          <w:szCs w:val="28"/>
        </w:rPr>
        <w:lastRenderedPageBreak/>
        <w:t>Требования к проведению школьного этапа олимпиады на платформе «</w:t>
      </w:r>
      <w:proofErr w:type="spellStart"/>
      <w:r>
        <w:rPr>
          <w:szCs w:val="28"/>
        </w:rPr>
        <w:t>Сириус.Курсы</w:t>
      </w:r>
      <w:proofErr w:type="spellEnd"/>
      <w:r>
        <w:rPr>
          <w:szCs w:val="28"/>
        </w:rPr>
        <w:t>» в 2025/2026 учебном году (приложение 2)</w:t>
      </w:r>
    </w:p>
    <w:p w14:paraId="0FF3D874" w14:textId="38D7C872" w:rsidR="00D97206" w:rsidRDefault="002C7206" w:rsidP="002C7206">
      <w:pPr>
        <w:numPr>
          <w:ilvl w:val="1"/>
          <w:numId w:val="7"/>
        </w:numPr>
        <w:ind w:left="0" w:firstLine="360"/>
        <w:jc w:val="both"/>
        <w:rPr>
          <w:szCs w:val="28"/>
        </w:rPr>
      </w:pPr>
      <w:r w:rsidRPr="002C7206">
        <w:rPr>
          <w:szCs w:val="28"/>
        </w:rPr>
        <w:t>Организационно-технолог</w:t>
      </w:r>
      <w:r>
        <w:rPr>
          <w:szCs w:val="28"/>
        </w:rPr>
        <w:t>ическую</w:t>
      </w:r>
      <w:r w:rsidRPr="002C7206">
        <w:rPr>
          <w:szCs w:val="28"/>
        </w:rPr>
        <w:t xml:space="preserve"> модель проведения школьного этапа всероссийской олимпиады школьников в 2025/2026 учебном году в городе Джанкое</w:t>
      </w:r>
      <w:r>
        <w:rPr>
          <w:szCs w:val="28"/>
        </w:rPr>
        <w:t xml:space="preserve"> (приложение 3).</w:t>
      </w:r>
    </w:p>
    <w:p w14:paraId="41A9C5B1" w14:textId="379BE113" w:rsidR="00FE33A6" w:rsidRDefault="00FE33A6" w:rsidP="000869B4">
      <w:pPr>
        <w:numPr>
          <w:ilvl w:val="0"/>
          <w:numId w:val="7"/>
        </w:numPr>
        <w:jc w:val="both"/>
        <w:rPr>
          <w:szCs w:val="28"/>
        </w:rPr>
      </w:pPr>
      <w:r>
        <w:rPr>
          <w:szCs w:val="28"/>
        </w:rPr>
        <w:t>Руководителям общеобразовательных учреждений:</w:t>
      </w:r>
    </w:p>
    <w:p w14:paraId="3F7CF3A5" w14:textId="20AB205F" w:rsidR="00FE33A6" w:rsidRDefault="00FE33A6" w:rsidP="00FE33A6">
      <w:pPr>
        <w:ind w:left="360"/>
        <w:jc w:val="both"/>
        <w:rPr>
          <w:szCs w:val="28"/>
        </w:rPr>
      </w:pPr>
      <w:r>
        <w:rPr>
          <w:szCs w:val="28"/>
        </w:rPr>
        <w:t>3.1. Обеспечить проведение школьного этапа олимпиады, в том числе участие обучающихся в школьном этапе на платформе «</w:t>
      </w:r>
      <w:proofErr w:type="spellStart"/>
      <w:r>
        <w:rPr>
          <w:szCs w:val="28"/>
        </w:rPr>
        <w:t>Сириус.Курсы</w:t>
      </w:r>
      <w:proofErr w:type="spellEnd"/>
      <w:r>
        <w:rPr>
          <w:szCs w:val="28"/>
        </w:rPr>
        <w:t>», в соответствии с нормативными документами, регламентирующие его проведение</w:t>
      </w:r>
    </w:p>
    <w:p w14:paraId="241E61DD" w14:textId="77777777" w:rsidR="00DC73F2" w:rsidRDefault="00DC73F2" w:rsidP="000869B4">
      <w:pPr>
        <w:ind w:firstLine="426"/>
        <w:jc w:val="both"/>
        <w:rPr>
          <w:szCs w:val="28"/>
        </w:rPr>
      </w:pPr>
      <w:r>
        <w:rPr>
          <w:szCs w:val="28"/>
        </w:rPr>
        <w:t>3.2. Создать условия для обеспечения качественной подготовки и проведения школьного этапа Олимпиады в соответствии с порядком и санитарными правилами СП2.4.3648-20, СП3.1/2.4.3598-20</w:t>
      </w:r>
    </w:p>
    <w:p w14:paraId="6005A0EB" w14:textId="47642368" w:rsidR="00DC73F2" w:rsidRPr="000869B4" w:rsidRDefault="00DC73F2" w:rsidP="000869B4">
      <w:pPr>
        <w:ind w:firstLine="426"/>
        <w:jc w:val="both"/>
        <w:rPr>
          <w:szCs w:val="28"/>
        </w:rPr>
      </w:pPr>
      <w:r>
        <w:rPr>
          <w:szCs w:val="28"/>
        </w:rPr>
        <w:t>3.3. Обеспечить возможность участия в школьном этапе Олимпиады всех желающих обучающихся.</w:t>
      </w:r>
    </w:p>
    <w:p w14:paraId="543DEA90" w14:textId="71663E07" w:rsidR="00FE33A6" w:rsidRDefault="000869B4" w:rsidP="000869B4">
      <w:pPr>
        <w:ind w:firstLine="426"/>
        <w:jc w:val="both"/>
        <w:rPr>
          <w:szCs w:val="28"/>
        </w:rPr>
      </w:pPr>
      <w:r>
        <w:rPr>
          <w:szCs w:val="28"/>
        </w:rPr>
        <w:t>3.4</w:t>
      </w:r>
      <w:r w:rsidR="00FE33A6">
        <w:rPr>
          <w:szCs w:val="28"/>
        </w:rPr>
        <w:t xml:space="preserve">. </w:t>
      </w:r>
      <w:r w:rsidR="00FE33A6" w:rsidRPr="00FE33A6">
        <w:rPr>
          <w:b/>
          <w:szCs w:val="28"/>
        </w:rPr>
        <w:t>До 05.09.2025</w:t>
      </w:r>
      <w:r w:rsidR="00FE33A6">
        <w:rPr>
          <w:szCs w:val="28"/>
        </w:rPr>
        <w:t xml:space="preserve"> утвердит:</w:t>
      </w:r>
    </w:p>
    <w:p w14:paraId="376EB8BC" w14:textId="6847CB6C" w:rsidR="00FE33A6" w:rsidRDefault="000869B4" w:rsidP="000869B4">
      <w:pPr>
        <w:ind w:firstLine="426"/>
        <w:jc w:val="both"/>
        <w:rPr>
          <w:szCs w:val="28"/>
        </w:rPr>
      </w:pPr>
      <w:r>
        <w:rPr>
          <w:szCs w:val="28"/>
        </w:rPr>
        <w:t>3.4</w:t>
      </w:r>
      <w:r w:rsidR="00FE33A6">
        <w:rPr>
          <w:szCs w:val="28"/>
        </w:rPr>
        <w:t>.1. Состав организационного комитета</w:t>
      </w:r>
    </w:p>
    <w:p w14:paraId="306E1E0C" w14:textId="2773A72C" w:rsidR="00FE33A6" w:rsidRDefault="000869B4" w:rsidP="000869B4">
      <w:pPr>
        <w:ind w:firstLine="426"/>
        <w:jc w:val="both"/>
        <w:rPr>
          <w:szCs w:val="28"/>
        </w:rPr>
      </w:pPr>
      <w:r>
        <w:rPr>
          <w:szCs w:val="28"/>
        </w:rPr>
        <w:t>3.4</w:t>
      </w:r>
      <w:r w:rsidR="00FE33A6">
        <w:rPr>
          <w:szCs w:val="28"/>
        </w:rPr>
        <w:t>.2. Составы предметно – методических комиссий, жюри и апелляционной комиссии по каждому общеобразовательному предмету школьного этапа (за исключением жюри и апелляционной комиссии школьного этапа по физике,</w:t>
      </w:r>
      <w:r w:rsidR="0075041D">
        <w:rPr>
          <w:szCs w:val="28"/>
        </w:rPr>
        <w:t xml:space="preserve"> химии, астрономии, биологии, математике и информатике, проводимых на платформе «</w:t>
      </w:r>
      <w:proofErr w:type="spellStart"/>
      <w:r w:rsidR="0075041D">
        <w:rPr>
          <w:szCs w:val="28"/>
        </w:rPr>
        <w:t>Сириус.Курсы</w:t>
      </w:r>
      <w:proofErr w:type="spellEnd"/>
      <w:r w:rsidR="0075041D">
        <w:rPr>
          <w:szCs w:val="28"/>
        </w:rPr>
        <w:t>»)</w:t>
      </w:r>
    </w:p>
    <w:p w14:paraId="24E79DF5" w14:textId="4D47DE4A" w:rsidR="0075041D" w:rsidRDefault="000869B4" w:rsidP="000869B4">
      <w:pPr>
        <w:ind w:firstLine="426"/>
        <w:jc w:val="both"/>
        <w:rPr>
          <w:szCs w:val="28"/>
        </w:rPr>
      </w:pPr>
      <w:r>
        <w:rPr>
          <w:szCs w:val="28"/>
        </w:rPr>
        <w:t>3.4</w:t>
      </w:r>
      <w:r w:rsidR="0075041D">
        <w:rPr>
          <w:szCs w:val="28"/>
        </w:rPr>
        <w:t>.3. Организационно – технологическую модель проведения школьного этапа олимпиады</w:t>
      </w:r>
    </w:p>
    <w:p w14:paraId="13DBBCE3" w14:textId="1B63AFD5" w:rsidR="0075041D" w:rsidRDefault="000869B4" w:rsidP="000869B4">
      <w:pPr>
        <w:ind w:firstLine="426"/>
        <w:jc w:val="both"/>
        <w:rPr>
          <w:szCs w:val="28"/>
        </w:rPr>
      </w:pPr>
      <w:r>
        <w:rPr>
          <w:szCs w:val="28"/>
        </w:rPr>
        <w:t>3.4</w:t>
      </w:r>
      <w:r w:rsidR="0075041D">
        <w:rPr>
          <w:szCs w:val="28"/>
        </w:rPr>
        <w:t>.4. График проведения школьного этапа, а также сроки, расписание и продолжительность проведения школьного этапа олимпиады по каждому общеобразовательному предмету, перечень оборудования, используемого при его проведении, процедуры регистрации участников олимпиады, анализа выполненных олимпиадных работ, их показа, а также рассмотрение апелляций участников школьного этапа олимпиады</w:t>
      </w:r>
    </w:p>
    <w:p w14:paraId="0A153783" w14:textId="3B431D4C" w:rsidR="0075041D" w:rsidRDefault="000869B4" w:rsidP="000869B4">
      <w:pPr>
        <w:ind w:firstLine="426"/>
        <w:jc w:val="both"/>
        <w:rPr>
          <w:szCs w:val="28"/>
        </w:rPr>
      </w:pPr>
      <w:r>
        <w:rPr>
          <w:szCs w:val="28"/>
        </w:rPr>
        <w:t>3.4</w:t>
      </w:r>
      <w:r w:rsidR="0075041D">
        <w:rPr>
          <w:szCs w:val="28"/>
        </w:rPr>
        <w:t>.5. Сроки дешифрования олимпиадных заданий, выдачи критериев и методики оценивания выполненных олимпиадных работ</w:t>
      </w:r>
    </w:p>
    <w:p w14:paraId="1DE4F8DF" w14:textId="1CD30D78" w:rsidR="0075041D" w:rsidRDefault="000869B4" w:rsidP="000869B4">
      <w:pPr>
        <w:ind w:firstLine="426"/>
        <w:jc w:val="both"/>
        <w:rPr>
          <w:szCs w:val="28"/>
        </w:rPr>
      </w:pPr>
      <w:r>
        <w:rPr>
          <w:szCs w:val="28"/>
        </w:rPr>
        <w:t>3.4</w:t>
      </w:r>
      <w:r w:rsidR="0075041D">
        <w:rPr>
          <w:szCs w:val="28"/>
        </w:rPr>
        <w:t>.6. Механизм передачи заданий, бланков (листов) ответов, критериев и методики оценивания выполненных олимпиадных заданий в организационный комитет школьного этапа</w:t>
      </w:r>
    </w:p>
    <w:p w14:paraId="50B9CAA8" w14:textId="2C9FF06A" w:rsidR="00DC73F2" w:rsidRDefault="000869B4" w:rsidP="000869B4">
      <w:pPr>
        <w:ind w:firstLine="426"/>
        <w:jc w:val="both"/>
        <w:rPr>
          <w:szCs w:val="28"/>
        </w:rPr>
      </w:pPr>
      <w:r>
        <w:rPr>
          <w:szCs w:val="28"/>
        </w:rPr>
        <w:t>3.5</w:t>
      </w:r>
      <w:r w:rsidR="00DC73F2">
        <w:rPr>
          <w:szCs w:val="28"/>
        </w:rPr>
        <w:t>. Опубликовать предварительные результаты участников на сайтах общеобразовательных учреждений не позднее 2 рабочих дней с момента окончания написания школьного этапа олимпиады по соответствующему общеобразовательному предмету</w:t>
      </w:r>
    </w:p>
    <w:p w14:paraId="6437C6EF" w14:textId="232DE5C6" w:rsidR="00DC73F2" w:rsidRDefault="000869B4" w:rsidP="000869B4">
      <w:pPr>
        <w:ind w:firstLine="426"/>
        <w:jc w:val="both"/>
        <w:rPr>
          <w:szCs w:val="28"/>
        </w:rPr>
      </w:pPr>
      <w:r>
        <w:rPr>
          <w:szCs w:val="28"/>
        </w:rPr>
        <w:t>3.6</w:t>
      </w:r>
      <w:r w:rsidR="00DC73F2">
        <w:rPr>
          <w:szCs w:val="28"/>
        </w:rPr>
        <w:t>. Обеспечить подведение итогов и награждение победителей и призёров школьного этапа олимпиады</w:t>
      </w:r>
    </w:p>
    <w:p w14:paraId="57D7F1D7" w14:textId="0A7F6DCC" w:rsidR="00BB586E" w:rsidRDefault="000869B4" w:rsidP="000869B4">
      <w:pPr>
        <w:ind w:firstLine="426"/>
        <w:jc w:val="both"/>
        <w:rPr>
          <w:szCs w:val="28"/>
        </w:rPr>
      </w:pPr>
      <w:r>
        <w:rPr>
          <w:szCs w:val="28"/>
        </w:rPr>
        <w:t>3.7</w:t>
      </w:r>
      <w:r w:rsidR="00DC73F2">
        <w:rPr>
          <w:szCs w:val="28"/>
        </w:rPr>
        <w:t xml:space="preserve">. Направить результаты участников школьного этапа олимпиады в оргкомитет муниципального этапа </w:t>
      </w:r>
    </w:p>
    <w:p w14:paraId="617B0578" w14:textId="20174B21" w:rsidR="00BB586E" w:rsidRPr="000869B4" w:rsidRDefault="00BB586E" w:rsidP="000869B4">
      <w:pPr>
        <w:numPr>
          <w:ilvl w:val="1"/>
          <w:numId w:val="8"/>
        </w:numPr>
        <w:ind w:left="0" w:firstLine="426"/>
        <w:jc w:val="both"/>
        <w:rPr>
          <w:szCs w:val="28"/>
        </w:rPr>
      </w:pPr>
      <w:r>
        <w:rPr>
          <w:szCs w:val="28"/>
        </w:rPr>
        <w:t xml:space="preserve">Обеспечить сбор и хранение в течение одного года с даты проведения Олимпиады письменных заявлений от родителей (законных представителей) обучающихся, заявивших о своём участии в Олимпиаде, об ознакомлении с </w:t>
      </w:r>
      <w:r>
        <w:rPr>
          <w:szCs w:val="28"/>
        </w:rPr>
        <w:lastRenderedPageBreak/>
        <w:t>Порядком и о согласии на публикацию результатов по каждому общеобразовательному предмету на своём официальном сайте и информационно – телекоммуникационной сети «Интернет» с указанием свед</w:t>
      </w:r>
      <w:r w:rsidR="0084655E">
        <w:rPr>
          <w:szCs w:val="28"/>
        </w:rPr>
        <w:t>ений об участ</w:t>
      </w:r>
      <w:r w:rsidR="002C7206">
        <w:rPr>
          <w:szCs w:val="28"/>
        </w:rPr>
        <w:t>никах (приложение 4</w:t>
      </w:r>
      <w:r>
        <w:rPr>
          <w:szCs w:val="28"/>
        </w:rPr>
        <w:t>).</w:t>
      </w:r>
    </w:p>
    <w:p w14:paraId="478DBE2F" w14:textId="33087A34" w:rsidR="00BB586E" w:rsidRPr="00450FC5" w:rsidRDefault="00BB586E" w:rsidP="000869B4">
      <w:pPr>
        <w:pStyle w:val="a4"/>
        <w:numPr>
          <w:ilvl w:val="0"/>
          <w:numId w:val="8"/>
        </w:numPr>
        <w:tabs>
          <w:tab w:val="left" w:pos="854"/>
        </w:tabs>
        <w:ind w:left="0" w:firstLine="426"/>
        <w:rPr>
          <w:szCs w:val="28"/>
        </w:rPr>
      </w:pPr>
      <w:r w:rsidRPr="00450FC5">
        <w:rPr>
          <w:szCs w:val="28"/>
        </w:rPr>
        <w:t>Контроль</w:t>
      </w:r>
      <w:r>
        <w:rPr>
          <w:szCs w:val="28"/>
        </w:rPr>
        <w:t xml:space="preserve"> </w:t>
      </w:r>
      <w:r w:rsidRPr="00450FC5">
        <w:rPr>
          <w:szCs w:val="28"/>
        </w:rPr>
        <w:t xml:space="preserve">за исполнением приказа возложить на директора МУДПО </w:t>
      </w:r>
    </w:p>
    <w:p w14:paraId="23C5F900" w14:textId="10822E4D" w:rsidR="00BB586E" w:rsidRPr="00DC73F2" w:rsidRDefault="00BB586E" w:rsidP="000869B4">
      <w:pPr>
        <w:tabs>
          <w:tab w:val="left" w:pos="854"/>
        </w:tabs>
        <w:ind w:firstLine="426"/>
        <w:rPr>
          <w:szCs w:val="28"/>
        </w:rPr>
      </w:pPr>
      <w:r>
        <w:rPr>
          <w:szCs w:val="28"/>
        </w:rPr>
        <w:t xml:space="preserve">«Информационно - методический центр» </w:t>
      </w:r>
      <w:proofErr w:type="spellStart"/>
      <w:r w:rsidR="00DC73F2" w:rsidRPr="00DC73F2">
        <w:rPr>
          <w:szCs w:val="28"/>
        </w:rPr>
        <w:t>Тисленко</w:t>
      </w:r>
      <w:proofErr w:type="spellEnd"/>
      <w:r w:rsidR="00DC73F2" w:rsidRPr="00DC73F2">
        <w:rPr>
          <w:szCs w:val="28"/>
        </w:rPr>
        <w:t xml:space="preserve"> А.О</w:t>
      </w:r>
      <w:r w:rsidRPr="00DC73F2">
        <w:rPr>
          <w:szCs w:val="28"/>
        </w:rPr>
        <w:t>.</w:t>
      </w:r>
    </w:p>
    <w:p w14:paraId="7CEE4C5D" w14:textId="77777777" w:rsidR="00BB586E" w:rsidRDefault="00BB586E" w:rsidP="000869B4">
      <w:pPr>
        <w:tabs>
          <w:tab w:val="left" w:pos="854"/>
        </w:tabs>
        <w:ind w:left="720" w:firstLine="426"/>
        <w:rPr>
          <w:szCs w:val="28"/>
        </w:rPr>
      </w:pPr>
    </w:p>
    <w:p w14:paraId="5CF4840B" w14:textId="77777777" w:rsidR="00BB586E" w:rsidRDefault="00BB586E" w:rsidP="00265402">
      <w:pPr>
        <w:tabs>
          <w:tab w:val="left" w:pos="854"/>
        </w:tabs>
        <w:ind w:left="720"/>
        <w:rPr>
          <w:szCs w:val="28"/>
        </w:rPr>
      </w:pPr>
    </w:p>
    <w:p w14:paraId="2B7A885E" w14:textId="77777777" w:rsidR="00BB586E" w:rsidRDefault="00BB586E" w:rsidP="00265402">
      <w:pPr>
        <w:tabs>
          <w:tab w:val="left" w:pos="854"/>
        </w:tabs>
        <w:ind w:left="720"/>
        <w:rPr>
          <w:szCs w:val="28"/>
        </w:rPr>
      </w:pPr>
    </w:p>
    <w:p w14:paraId="16CE46FB" w14:textId="77777777" w:rsidR="00BB586E" w:rsidRDefault="00BB586E" w:rsidP="00265402">
      <w:pPr>
        <w:tabs>
          <w:tab w:val="left" w:pos="854"/>
        </w:tabs>
        <w:ind w:left="720"/>
        <w:rPr>
          <w:szCs w:val="28"/>
        </w:rPr>
      </w:pPr>
    </w:p>
    <w:p w14:paraId="0285D3F1" w14:textId="77777777" w:rsidR="00BB586E" w:rsidRDefault="00BB586E" w:rsidP="00265402">
      <w:pPr>
        <w:tabs>
          <w:tab w:val="left" w:pos="854"/>
        </w:tabs>
        <w:ind w:left="720"/>
        <w:rPr>
          <w:szCs w:val="28"/>
        </w:rPr>
      </w:pPr>
    </w:p>
    <w:p w14:paraId="63208656" w14:textId="77777777" w:rsidR="00BB586E" w:rsidRDefault="00BB586E" w:rsidP="00265402">
      <w:pPr>
        <w:tabs>
          <w:tab w:val="left" w:pos="854"/>
        </w:tabs>
        <w:ind w:left="720"/>
        <w:rPr>
          <w:szCs w:val="28"/>
        </w:rPr>
      </w:pPr>
    </w:p>
    <w:p w14:paraId="71CE7D83" w14:textId="77777777" w:rsidR="00BB586E" w:rsidRDefault="00BB586E" w:rsidP="00265402">
      <w:pPr>
        <w:tabs>
          <w:tab w:val="left" w:pos="854"/>
        </w:tabs>
        <w:jc w:val="both"/>
        <w:rPr>
          <w:szCs w:val="28"/>
        </w:rPr>
      </w:pPr>
    </w:p>
    <w:p w14:paraId="19B20D7E" w14:textId="77777777" w:rsidR="00BB586E" w:rsidRPr="004D6688" w:rsidRDefault="00193F97" w:rsidP="00265402">
      <w:pPr>
        <w:tabs>
          <w:tab w:val="left" w:pos="854"/>
        </w:tabs>
        <w:jc w:val="both"/>
        <w:rPr>
          <w:b/>
          <w:bCs/>
          <w:szCs w:val="28"/>
        </w:rPr>
      </w:pPr>
      <w:r w:rsidRPr="004D6688">
        <w:rPr>
          <w:b/>
          <w:bCs/>
          <w:szCs w:val="28"/>
        </w:rPr>
        <w:t>Начальник</w:t>
      </w:r>
      <w:r w:rsidR="00BB586E" w:rsidRPr="004D6688">
        <w:rPr>
          <w:b/>
          <w:bCs/>
          <w:szCs w:val="28"/>
        </w:rPr>
        <w:t xml:space="preserve"> </w:t>
      </w:r>
    </w:p>
    <w:p w14:paraId="5EBC5AD6" w14:textId="77777777" w:rsidR="00BB586E" w:rsidRPr="004D6688" w:rsidRDefault="00BB586E" w:rsidP="00265402">
      <w:pPr>
        <w:tabs>
          <w:tab w:val="left" w:pos="854"/>
        </w:tabs>
        <w:jc w:val="both"/>
        <w:rPr>
          <w:b/>
          <w:bCs/>
          <w:szCs w:val="28"/>
        </w:rPr>
      </w:pPr>
      <w:r w:rsidRPr="004D6688">
        <w:rPr>
          <w:b/>
          <w:bCs/>
          <w:szCs w:val="28"/>
        </w:rPr>
        <w:t xml:space="preserve">отдела образования </w:t>
      </w:r>
    </w:p>
    <w:p w14:paraId="7AF5A931" w14:textId="77777777" w:rsidR="00BB586E" w:rsidRPr="004D6688" w:rsidRDefault="00BB586E" w:rsidP="00265402">
      <w:pPr>
        <w:tabs>
          <w:tab w:val="left" w:pos="854"/>
        </w:tabs>
        <w:jc w:val="both"/>
        <w:rPr>
          <w:b/>
          <w:bCs/>
          <w:szCs w:val="28"/>
        </w:rPr>
      </w:pPr>
      <w:r w:rsidRPr="004D6688">
        <w:rPr>
          <w:b/>
          <w:bCs/>
          <w:szCs w:val="28"/>
        </w:rPr>
        <w:t xml:space="preserve">администрации города Джанкоя                                                </w:t>
      </w:r>
      <w:r w:rsidR="0084655E" w:rsidRPr="004D6688">
        <w:rPr>
          <w:b/>
          <w:bCs/>
          <w:szCs w:val="28"/>
        </w:rPr>
        <w:t xml:space="preserve">   </w:t>
      </w:r>
      <w:proofErr w:type="spellStart"/>
      <w:r w:rsidR="0084655E" w:rsidRPr="004D6688">
        <w:rPr>
          <w:b/>
          <w:bCs/>
          <w:szCs w:val="28"/>
        </w:rPr>
        <w:t>А.А.Товма</w:t>
      </w:r>
      <w:proofErr w:type="spellEnd"/>
    </w:p>
    <w:p w14:paraId="3D68BAC1" w14:textId="77777777" w:rsidR="00BB586E" w:rsidRDefault="00BB586E" w:rsidP="00265402">
      <w:pPr>
        <w:jc w:val="both"/>
        <w:rPr>
          <w:sz w:val="20"/>
          <w:szCs w:val="20"/>
        </w:rPr>
      </w:pPr>
    </w:p>
    <w:p w14:paraId="75D164FD" w14:textId="77777777" w:rsidR="00BB586E" w:rsidRDefault="00BB586E" w:rsidP="00265402">
      <w:pPr>
        <w:jc w:val="both"/>
        <w:rPr>
          <w:sz w:val="20"/>
          <w:szCs w:val="20"/>
        </w:rPr>
      </w:pPr>
    </w:p>
    <w:p w14:paraId="7D1C26CE" w14:textId="77777777" w:rsidR="00BB586E" w:rsidRDefault="00BB586E" w:rsidP="00265402">
      <w:pPr>
        <w:jc w:val="both"/>
        <w:rPr>
          <w:sz w:val="20"/>
          <w:szCs w:val="20"/>
        </w:rPr>
      </w:pPr>
    </w:p>
    <w:p w14:paraId="3C09B86E" w14:textId="77777777" w:rsidR="00BB586E" w:rsidRDefault="00BB586E" w:rsidP="00265402">
      <w:pPr>
        <w:jc w:val="both"/>
        <w:rPr>
          <w:sz w:val="20"/>
          <w:szCs w:val="20"/>
        </w:rPr>
      </w:pPr>
    </w:p>
    <w:p w14:paraId="11E5CA28" w14:textId="77777777" w:rsidR="00BB586E" w:rsidRDefault="00BB586E" w:rsidP="00265402">
      <w:pPr>
        <w:jc w:val="both"/>
        <w:rPr>
          <w:sz w:val="20"/>
          <w:szCs w:val="20"/>
        </w:rPr>
      </w:pPr>
    </w:p>
    <w:p w14:paraId="37891069" w14:textId="77777777" w:rsidR="00BB586E" w:rsidRDefault="00BB586E" w:rsidP="00265402">
      <w:pPr>
        <w:jc w:val="both"/>
        <w:rPr>
          <w:sz w:val="20"/>
          <w:szCs w:val="20"/>
        </w:rPr>
      </w:pPr>
    </w:p>
    <w:p w14:paraId="2047689C" w14:textId="77777777" w:rsidR="00BB586E" w:rsidRDefault="00BB586E" w:rsidP="00265402">
      <w:pPr>
        <w:jc w:val="both"/>
        <w:rPr>
          <w:sz w:val="20"/>
          <w:szCs w:val="20"/>
        </w:rPr>
      </w:pPr>
    </w:p>
    <w:p w14:paraId="6E84E1B1" w14:textId="77777777" w:rsidR="00BB586E" w:rsidRDefault="00BB586E" w:rsidP="00265402">
      <w:pPr>
        <w:jc w:val="both"/>
        <w:rPr>
          <w:sz w:val="20"/>
          <w:szCs w:val="20"/>
        </w:rPr>
      </w:pPr>
    </w:p>
    <w:p w14:paraId="7AD325E7" w14:textId="77777777" w:rsidR="00BB586E" w:rsidRDefault="00BB586E" w:rsidP="00265402">
      <w:pPr>
        <w:jc w:val="both"/>
        <w:rPr>
          <w:sz w:val="20"/>
          <w:szCs w:val="20"/>
        </w:rPr>
      </w:pPr>
    </w:p>
    <w:p w14:paraId="1162109F" w14:textId="77777777" w:rsidR="00BB586E" w:rsidRDefault="00BB586E" w:rsidP="00265402">
      <w:pPr>
        <w:jc w:val="both"/>
        <w:rPr>
          <w:sz w:val="20"/>
          <w:szCs w:val="20"/>
        </w:rPr>
      </w:pPr>
    </w:p>
    <w:p w14:paraId="7A24676B" w14:textId="77777777" w:rsidR="00BB586E" w:rsidRDefault="00BB586E" w:rsidP="00265402">
      <w:pPr>
        <w:jc w:val="both"/>
        <w:rPr>
          <w:sz w:val="20"/>
          <w:szCs w:val="20"/>
        </w:rPr>
      </w:pPr>
    </w:p>
    <w:p w14:paraId="61A074E5" w14:textId="77777777" w:rsidR="00BB586E" w:rsidRDefault="00BB586E" w:rsidP="00265402">
      <w:pPr>
        <w:jc w:val="both"/>
        <w:rPr>
          <w:sz w:val="20"/>
          <w:szCs w:val="20"/>
        </w:rPr>
      </w:pPr>
    </w:p>
    <w:p w14:paraId="63B16D4D" w14:textId="77777777" w:rsidR="00BB586E" w:rsidRDefault="00BB586E" w:rsidP="00265402">
      <w:pPr>
        <w:jc w:val="both"/>
        <w:rPr>
          <w:sz w:val="20"/>
          <w:szCs w:val="20"/>
        </w:rPr>
      </w:pPr>
    </w:p>
    <w:p w14:paraId="28BB0355" w14:textId="77777777" w:rsidR="00BB586E" w:rsidRDefault="00BB586E" w:rsidP="00265402">
      <w:pPr>
        <w:jc w:val="both"/>
        <w:rPr>
          <w:sz w:val="20"/>
          <w:szCs w:val="20"/>
        </w:rPr>
      </w:pPr>
    </w:p>
    <w:p w14:paraId="297B9DFC" w14:textId="77777777" w:rsidR="00BB586E" w:rsidRPr="00E57D4C" w:rsidRDefault="00BB586E" w:rsidP="00265402">
      <w:pPr>
        <w:jc w:val="both"/>
        <w:rPr>
          <w:sz w:val="20"/>
          <w:szCs w:val="20"/>
        </w:rPr>
      </w:pPr>
      <w:proofErr w:type="spellStart"/>
      <w:r>
        <w:rPr>
          <w:sz w:val="20"/>
          <w:szCs w:val="20"/>
        </w:rPr>
        <w:t>Цирон</w:t>
      </w:r>
      <w:proofErr w:type="spellEnd"/>
      <w:r>
        <w:rPr>
          <w:sz w:val="20"/>
          <w:szCs w:val="20"/>
        </w:rPr>
        <w:t xml:space="preserve"> Е.К.</w:t>
      </w:r>
    </w:p>
    <w:p w14:paraId="066898AE" w14:textId="77777777" w:rsidR="00BB586E" w:rsidRDefault="00BB586E" w:rsidP="00265402">
      <w:pPr>
        <w:jc w:val="both"/>
        <w:rPr>
          <w:sz w:val="20"/>
          <w:szCs w:val="20"/>
        </w:rPr>
      </w:pPr>
      <w:r>
        <w:rPr>
          <w:sz w:val="20"/>
          <w:szCs w:val="20"/>
        </w:rPr>
        <w:t>+7978 8098319</w:t>
      </w:r>
    </w:p>
    <w:p w14:paraId="75B5ED4D" w14:textId="77777777" w:rsidR="00BB586E" w:rsidRDefault="00BB586E" w:rsidP="00265402">
      <w:pPr>
        <w:jc w:val="both"/>
        <w:rPr>
          <w:sz w:val="20"/>
          <w:szCs w:val="20"/>
        </w:rPr>
      </w:pPr>
    </w:p>
    <w:p w14:paraId="5F5D959D" w14:textId="77777777" w:rsidR="00BB586E" w:rsidRDefault="00BB586E" w:rsidP="00265402">
      <w:pPr>
        <w:jc w:val="both"/>
        <w:rPr>
          <w:sz w:val="20"/>
          <w:szCs w:val="20"/>
        </w:rPr>
      </w:pPr>
    </w:p>
    <w:p w14:paraId="24417E94" w14:textId="77777777" w:rsidR="00BB586E" w:rsidRDefault="00BB586E" w:rsidP="00265402">
      <w:pPr>
        <w:jc w:val="both"/>
        <w:rPr>
          <w:sz w:val="20"/>
          <w:szCs w:val="20"/>
        </w:rPr>
      </w:pPr>
    </w:p>
    <w:p w14:paraId="7FA1C5BC" w14:textId="77777777" w:rsidR="00BB586E" w:rsidRDefault="00BB586E" w:rsidP="00265402">
      <w:pPr>
        <w:jc w:val="both"/>
        <w:rPr>
          <w:sz w:val="20"/>
          <w:szCs w:val="20"/>
        </w:rPr>
      </w:pPr>
    </w:p>
    <w:p w14:paraId="6AD63B60" w14:textId="77777777" w:rsidR="00BB586E" w:rsidRDefault="00BB586E" w:rsidP="00265402">
      <w:pPr>
        <w:jc w:val="both"/>
        <w:rPr>
          <w:sz w:val="20"/>
          <w:szCs w:val="20"/>
        </w:rPr>
      </w:pPr>
    </w:p>
    <w:p w14:paraId="37B0C3EB" w14:textId="7BD0CDA8" w:rsidR="0084655E" w:rsidRDefault="0084655E" w:rsidP="00265402">
      <w:pPr>
        <w:jc w:val="both"/>
        <w:rPr>
          <w:sz w:val="20"/>
          <w:szCs w:val="20"/>
        </w:rPr>
      </w:pPr>
    </w:p>
    <w:p w14:paraId="146E9D9F" w14:textId="72A18C57" w:rsidR="000869B4" w:rsidRDefault="000869B4" w:rsidP="00265402">
      <w:pPr>
        <w:jc w:val="both"/>
        <w:rPr>
          <w:sz w:val="20"/>
          <w:szCs w:val="20"/>
        </w:rPr>
      </w:pPr>
    </w:p>
    <w:p w14:paraId="3A91CC8F" w14:textId="0661539C" w:rsidR="000869B4" w:rsidRDefault="000869B4" w:rsidP="00265402">
      <w:pPr>
        <w:jc w:val="both"/>
        <w:rPr>
          <w:sz w:val="20"/>
          <w:szCs w:val="20"/>
        </w:rPr>
      </w:pPr>
    </w:p>
    <w:p w14:paraId="5ED129FD" w14:textId="1944B018" w:rsidR="000869B4" w:rsidRDefault="000869B4" w:rsidP="00265402">
      <w:pPr>
        <w:jc w:val="both"/>
        <w:rPr>
          <w:sz w:val="20"/>
          <w:szCs w:val="20"/>
        </w:rPr>
      </w:pPr>
    </w:p>
    <w:p w14:paraId="7B2452BF" w14:textId="3B8754E9" w:rsidR="000869B4" w:rsidRDefault="000869B4" w:rsidP="00265402">
      <w:pPr>
        <w:jc w:val="both"/>
        <w:rPr>
          <w:sz w:val="20"/>
          <w:szCs w:val="20"/>
        </w:rPr>
      </w:pPr>
    </w:p>
    <w:p w14:paraId="51D13B4C" w14:textId="62DCA57A" w:rsidR="000869B4" w:rsidRDefault="000869B4" w:rsidP="00265402">
      <w:pPr>
        <w:jc w:val="both"/>
        <w:rPr>
          <w:sz w:val="20"/>
          <w:szCs w:val="20"/>
        </w:rPr>
      </w:pPr>
    </w:p>
    <w:p w14:paraId="45C5357A" w14:textId="39A16256" w:rsidR="000869B4" w:rsidRDefault="000869B4" w:rsidP="00265402">
      <w:pPr>
        <w:jc w:val="both"/>
        <w:rPr>
          <w:sz w:val="20"/>
          <w:szCs w:val="20"/>
        </w:rPr>
      </w:pPr>
    </w:p>
    <w:p w14:paraId="7F464EFC" w14:textId="47512045" w:rsidR="000869B4" w:rsidRDefault="000869B4" w:rsidP="00265402">
      <w:pPr>
        <w:jc w:val="both"/>
        <w:rPr>
          <w:sz w:val="20"/>
          <w:szCs w:val="20"/>
        </w:rPr>
      </w:pPr>
    </w:p>
    <w:p w14:paraId="0E4FC153" w14:textId="24B840DB" w:rsidR="000869B4" w:rsidRDefault="000869B4" w:rsidP="00265402">
      <w:pPr>
        <w:jc w:val="both"/>
        <w:rPr>
          <w:sz w:val="20"/>
          <w:szCs w:val="20"/>
        </w:rPr>
      </w:pPr>
    </w:p>
    <w:p w14:paraId="4B9CD1C6" w14:textId="5A2865F4" w:rsidR="000869B4" w:rsidRDefault="000869B4" w:rsidP="00265402">
      <w:pPr>
        <w:jc w:val="both"/>
        <w:rPr>
          <w:sz w:val="20"/>
          <w:szCs w:val="20"/>
        </w:rPr>
      </w:pPr>
    </w:p>
    <w:p w14:paraId="5ADC375A" w14:textId="4D445F3F" w:rsidR="000869B4" w:rsidRDefault="000869B4" w:rsidP="00265402">
      <w:pPr>
        <w:jc w:val="both"/>
        <w:rPr>
          <w:sz w:val="20"/>
          <w:szCs w:val="20"/>
        </w:rPr>
      </w:pPr>
    </w:p>
    <w:p w14:paraId="5306CEC6" w14:textId="4737686E" w:rsidR="000869B4" w:rsidRDefault="000869B4" w:rsidP="00265402">
      <w:pPr>
        <w:jc w:val="both"/>
        <w:rPr>
          <w:sz w:val="20"/>
          <w:szCs w:val="20"/>
        </w:rPr>
      </w:pPr>
    </w:p>
    <w:p w14:paraId="33AE3062" w14:textId="3C82F312" w:rsidR="000869B4" w:rsidRDefault="000869B4" w:rsidP="00265402">
      <w:pPr>
        <w:jc w:val="both"/>
        <w:rPr>
          <w:sz w:val="20"/>
          <w:szCs w:val="20"/>
        </w:rPr>
      </w:pPr>
    </w:p>
    <w:p w14:paraId="06B3E0B8" w14:textId="3DC0AAE4" w:rsidR="000869B4" w:rsidRDefault="000869B4" w:rsidP="00265402">
      <w:pPr>
        <w:jc w:val="both"/>
        <w:rPr>
          <w:sz w:val="20"/>
          <w:szCs w:val="20"/>
        </w:rPr>
      </w:pPr>
    </w:p>
    <w:p w14:paraId="2368C193" w14:textId="04D6E897" w:rsidR="000869B4" w:rsidRDefault="000869B4" w:rsidP="00265402">
      <w:pPr>
        <w:jc w:val="both"/>
        <w:rPr>
          <w:sz w:val="20"/>
          <w:szCs w:val="20"/>
        </w:rPr>
      </w:pPr>
    </w:p>
    <w:p w14:paraId="43A5A792" w14:textId="451A6727" w:rsidR="000869B4" w:rsidRDefault="000869B4" w:rsidP="00265402">
      <w:pPr>
        <w:jc w:val="both"/>
        <w:rPr>
          <w:sz w:val="20"/>
          <w:szCs w:val="20"/>
        </w:rPr>
      </w:pPr>
    </w:p>
    <w:p w14:paraId="20F41837" w14:textId="4F51AFAD" w:rsidR="000869B4" w:rsidRDefault="000869B4" w:rsidP="00265402">
      <w:pPr>
        <w:jc w:val="both"/>
        <w:rPr>
          <w:sz w:val="20"/>
          <w:szCs w:val="20"/>
        </w:rPr>
      </w:pPr>
    </w:p>
    <w:p w14:paraId="0BCD5472" w14:textId="5F2D4FA9" w:rsidR="000869B4" w:rsidRDefault="000869B4" w:rsidP="00265402">
      <w:pPr>
        <w:jc w:val="both"/>
        <w:rPr>
          <w:sz w:val="20"/>
          <w:szCs w:val="20"/>
        </w:rPr>
      </w:pPr>
    </w:p>
    <w:p w14:paraId="6855F3B6" w14:textId="44738DD8" w:rsidR="000869B4" w:rsidRDefault="000869B4" w:rsidP="00265402">
      <w:pPr>
        <w:jc w:val="both"/>
        <w:rPr>
          <w:sz w:val="20"/>
          <w:szCs w:val="20"/>
        </w:rPr>
      </w:pPr>
    </w:p>
    <w:p w14:paraId="2015738F" w14:textId="71FEF17D" w:rsidR="000869B4" w:rsidRDefault="000869B4" w:rsidP="00265402">
      <w:pPr>
        <w:jc w:val="both"/>
        <w:rPr>
          <w:sz w:val="20"/>
          <w:szCs w:val="20"/>
        </w:rPr>
      </w:pPr>
    </w:p>
    <w:p w14:paraId="51B7D4FB" w14:textId="3E20B11C" w:rsidR="00BB586E" w:rsidRDefault="00BB586E" w:rsidP="00265402">
      <w:pPr>
        <w:jc w:val="both"/>
        <w:rPr>
          <w:sz w:val="20"/>
          <w:szCs w:val="20"/>
        </w:rPr>
      </w:pPr>
    </w:p>
    <w:p w14:paraId="07376215" w14:textId="77777777" w:rsidR="00A33A27" w:rsidRDefault="00A33A27" w:rsidP="00265402">
      <w:pPr>
        <w:jc w:val="both"/>
        <w:rPr>
          <w:sz w:val="20"/>
          <w:szCs w:val="20"/>
        </w:rPr>
      </w:pPr>
    </w:p>
    <w:p w14:paraId="14729374" w14:textId="77777777" w:rsidR="00BB586E" w:rsidRDefault="00BB586E" w:rsidP="00265402">
      <w:pPr>
        <w:jc w:val="both"/>
        <w:rPr>
          <w:sz w:val="20"/>
          <w:szCs w:val="20"/>
        </w:rPr>
      </w:pPr>
    </w:p>
    <w:p w14:paraId="0A8F7CB2" w14:textId="77777777" w:rsidR="00BB586E" w:rsidRPr="009B67EE" w:rsidRDefault="00BB586E" w:rsidP="00265402">
      <w:pPr>
        <w:pStyle w:val="FirstParagraph"/>
        <w:spacing w:before="0" w:after="0"/>
        <w:ind w:left="-567" w:firstLine="567"/>
        <w:jc w:val="right"/>
        <w:rPr>
          <w:rFonts w:ascii="Times New Roman" w:hAnsi="Times New Roman"/>
          <w:lang w:val="ru-RU"/>
        </w:rPr>
      </w:pPr>
      <w:r w:rsidRPr="009B67EE">
        <w:rPr>
          <w:rFonts w:ascii="Times New Roman" w:hAnsi="Times New Roman"/>
          <w:lang w:val="ru-RU"/>
        </w:rPr>
        <w:t xml:space="preserve">Приложение 1 </w:t>
      </w:r>
    </w:p>
    <w:p w14:paraId="3DAF6AF1" w14:textId="77777777" w:rsidR="00BB586E" w:rsidRPr="009B67EE" w:rsidRDefault="00BB586E" w:rsidP="00265402">
      <w:pPr>
        <w:pStyle w:val="FirstParagraph"/>
        <w:spacing w:before="0" w:after="0"/>
        <w:ind w:left="-567" w:firstLine="567"/>
        <w:jc w:val="right"/>
        <w:rPr>
          <w:rFonts w:ascii="Times New Roman" w:hAnsi="Times New Roman"/>
          <w:lang w:val="ru-RU"/>
        </w:rPr>
      </w:pPr>
      <w:r w:rsidRPr="009B67EE">
        <w:rPr>
          <w:rFonts w:ascii="Times New Roman" w:hAnsi="Times New Roman"/>
          <w:lang w:val="ru-RU"/>
        </w:rPr>
        <w:t xml:space="preserve">к приказу отдела  образования </w:t>
      </w:r>
    </w:p>
    <w:p w14:paraId="0DA674D3" w14:textId="77777777" w:rsidR="00BB586E" w:rsidRPr="009B67EE" w:rsidRDefault="00BB586E" w:rsidP="00265402">
      <w:pPr>
        <w:pStyle w:val="FirstParagraph"/>
        <w:spacing w:before="0" w:after="0"/>
        <w:ind w:left="-567" w:firstLine="567"/>
        <w:jc w:val="right"/>
        <w:rPr>
          <w:rFonts w:ascii="Times New Roman" w:hAnsi="Times New Roman"/>
          <w:lang w:val="ru-RU"/>
        </w:rPr>
      </w:pPr>
      <w:r w:rsidRPr="009B67EE">
        <w:rPr>
          <w:rFonts w:ascii="Times New Roman" w:hAnsi="Times New Roman"/>
          <w:lang w:val="ru-RU"/>
        </w:rPr>
        <w:t>администрации города Джанкоя</w:t>
      </w:r>
    </w:p>
    <w:p w14:paraId="45DC6AE4" w14:textId="48573958" w:rsidR="00BB586E" w:rsidRDefault="00BB586E" w:rsidP="00D112EB">
      <w:pPr>
        <w:tabs>
          <w:tab w:val="left" w:pos="2325"/>
        </w:tabs>
        <w:suppressAutoHyphens/>
        <w:jc w:val="right"/>
        <w:rPr>
          <w:sz w:val="24"/>
          <w:szCs w:val="24"/>
          <w:lang w:eastAsia="ar-SA"/>
        </w:rPr>
      </w:pPr>
      <w:r w:rsidRPr="00D112EB">
        <w:rPr>
          <w:sz w:val="24"/>
          <w:szCs w:val="24"/>
          <w:lang w:eastAsia="ar-SA"/>
        </w:rPr>
        <w:t xml:space="preserve">от </w:t>
      </w:r>
      <w:r w:rsidR="00A33A27">
        <w:rPr>
          <w:sz w:val="24"/>
          <w:szCs w:val="24"/>
          <w:lang w:eastAsia="ar-SA"/>
        </w:rPr>
        <w:t>02</w:t>
      </w:r>
      <w:r w:rsidRPr="00D112EB">
        <w:rPr>
          <w:sz w:val="24"/>
          <w:szCs w:val="24"/>
          <w:lang w:eastAsia="ar-SA"/>
        </w:rPr>
        <w:t>.0</w:t>
      </w:r>
      <w:r w:rsidR="004D6688">
        <w:rPr>
          <w:sz w:val="24"/>
          <w:szCs w:val="24"/>
          <w:lang w:eastAsia="ar-SA"/>
        </w:rPr>
        <w:t>9</w:t>
      </w:r>
      <w:r w:rsidRPr="00D112EB">
        <w:rPr>
          <w:sz w:val="24"/>
          <w:szCs w:val="24"/>
          <w:lang w:eastAsia="ar-SA"/>
        </w:rPr>
        <w:t>.202</w:t>
      </w:r>
      <w:r w:rsidR="004D6688">
        <w:rPr>
          <w:sz w:val="24"/>
          <w:szCs w:val="24"/>
          <w:lang w:eastAsia="ar-SA"/>
        </w:rPr>
        <w:t>5</w:t>
      </w:r>
      <w:r w:rsidRPr="00D112EB">
        <w:rPr>
          <w:sz w:val="24"/>
          <w:szCs w:val="24"/>
          <w:lang w:eastAsia="ar-SA"/>
        </w:rPr>
        <w:t xml:space="preserve"> № </w:t>
      </w:r>
      <w:r w:rsidR="004D6688">
        <w:rPr>
          <w:sz w:val="24"/>
          <w:szCs w:val="24"/>
          <w:lang w:eastAsia="ar-SA"/>
        </w:rPr>
        <w:t xml:space="preserve">    </w:t>
      </w:r>
      <w:r>
        <w:rPr>
          <w:sz w:val="24"/>
          <w:szCs w:val="24"/>
          <w:lang w:eastAsia="ar-SA"/>
        </w:rPr>
        <w:t>/02-01</w:t>
      </w:r>
    </w:p>
    <w:p w14:paraId="33FD750F" w14:textId="77777777" w:rsidR="00BB586E" w:rsidRPr="00D112EB" w:rsidRDefault="00BB586E" w:rsidP="00D112EB">
      <w:pPr>
        <w:tabs>
          <w:tab w:val="left" w:pos="2325"/>
        </w:tabs>
        <w:suppressAutoHyphens/>
        <w:jc w:val="right"/>
        <w:rPr>
          <w:sz w:val="24"/>
          <w:szCs w:val="24"/>
          <w:lang w:eastAsia="ar-SA"/>
        </w:rPr>
      </w:pPr>
    </w:p>
    <w:p w14:paraId="79C6FE99" w14:textId="23F544FE" w:rsidR="0014271E" w:rsidRPr="0014271E" w:rsidRDefault="0014271E" w:rsidP="0014271E">
      <w:pPr>
        <w:contextualSpacing/>
        <w:jc w:val="center"/>
        <w:rPr>
          <w:b/>
        </w:rPr>
      </w:pPr>
      <w:r w:rsidRPr="0014271E">
        <w:rPr>
          <w:b/>
        </w:rPr>
        <w:t>Требования к организации в Республике Крым школьного этапа всероссийской олимпиады школьников в 2025/2026 учебном году</w:t>
      </w:r>
    </w:p>
    <w:p w14:paraId="554C01C1" w14:textId="77777777" w:rsidR="0014271E" w:rsidRPr="0014271E" w:rsidRDefault="0014271E" w:rsidP="0014271E">
      <w:pPr>
        <w:contextualSpacing/>
        <w:jc w:val="both"/>
        <w:rPr>
          <w:b/>
        </w:rPr>
      </w:pPr>
      <w:r w:rsidRPr="0014271E">
        <w:rPr>
          <w:b/>
        </w:rPr>
        <w:t xml:space="preserve">I. Общие положения </w:t>
      </w:r>
    </w:p>
    <w:p w14:paraId="12EAD48D" w14:textId="77777777" w:rsidR="0014271E" w:rsidRDefault="0014271E" w:rsidP="0014271E">
      <w:pPr>
        <w:contextualSpacing/>
        <w:jc w:val="both"/>
      </w:pPr>
      <w:r>
        <w:t xml:space="preserve">1.1. Всероссийская олимпиада школьников в 2025/2026 учебном году в Республике Крым (далее – олимпиада) проводится в соответствии с Порядком проведения всероссийской олимпиады школьников, утвержденным приказом Министерства просвещения Российской Федерации от 27.11.2020 № 678 (с изменениями) (далее – Порядок). </w:t>
      </w:r>
    </w:p>
    <w:p w14:paraId="61CDF130" w14:textId="77777777" w:rsidR="0014271E" w:rsidRDefault="0014271E" w:rsidP="0014271E">
      <w:pPr>
        <w:contextualSpacing/>
        <w:jc w:val="both"/>
      </w:pPr>
      <w:r>
        <w:t xml:space="preserve">1.2. Школьный этап (далее – школьный этап) олимпиады проводится: </w:t>
      </w:r>
    </w:p>
    <w:p w14:paraId="12163125" w14:textId="77777777" w:rsidR="0014271E" w:rsidRDefault="0014271E" w:rsidP="0014271E">
      <w:pPr>
        <w:contextualSpacing/>
        <w:jc w:val="both"/>
      </w:pPr>
      <w:r>
        <w:t xml:space="preserve">1.2.1. В очном формате по русскому языку, иностранным языкам (английский, немецкий, французский, испанский, итальянский, китайский), географии, литературе, истории, обществознанию, экологии, экономике, праву, искусству (мировой художественной культуре, физической культуре, труду (технологии), основам безопасности и защиты Родины. </w:t>
      </w:r>
    </w:p>
    <w:p w14:paraId="60E4AF69" w14:textId="77777777" w:rsidR="0014271E" w:rsidRDefault="0014271E" w:rsidP="0014271E">
      <w:pPr>
        <w:contextualSpacing/>
        <w:jc w:val="both"/>
      </w:pPr>
      <w:r>
        <w:t xml:space="preserve">1.2.2. С использованием дистанционных информационно - коммуникационных технологий на технологической платформе «Сириус. Курсы» по математике, информатике, физике, химии, биологии, астрономии. </w:t>
      </w:r>
    </w:p>
    <w:p w14:paraId="3024D2AC" w14:textId="77777777" w:rsidR="0014271E" w:rsidRPr="0014271E" w:rsidRDefault="0014271E" w:rsidP="0014271E">
      <w:pPr>
        <w:contextualSpacing/>
        <w:jc w:val="both"/>
        <w:rPr>
          <w:b/>
        </w:rPr>
      </w:pPr>
      <w:r w:rsidRPr="0014271E">
        <w:rPr>
          <w:b/>
        </w:rPr>
        <w:t xml:space="preserve">II. Участники олимпиады и условия участия </w:t>
      </w:r>
    </w:p>
    <w:p w14:paraId="5BCBFB3B" w14:textId="77777777" w:rsidR="0014271E" w:rsidRDefault="0014271E" w:rsidP="0014271E">
      <w:pPr>
        <w:contextualSpacing/>
        <w:jc w:val="both"/>
      </w:pPr>
      <w:r>
        <w:t xml:space="preserve">2.1. В олимпиаде принимают участие обучающиеся, осваивающие основные образовательные программы начального общего, основного общего и среднего общего образования в организациях, осуществляющих образовательную деятельность, а также лица, осваивающие указанные образовательные программы в форме самообразования или семейного образования. </w:t>
      </w:r>
    </w:p>
    <w:p w14:paraId="1D30F286" w14:textId="77777777" w:rsidR="0014271E" w:rsidRDefault="0014271E" w:rsidP="0014271E">
      <w:pPr>
        <w:contextualSpacing/>
        <w:jc w:val="both"/>
      </w:pPr>
      <w:r>
        <w:t xml:space="preserve">2.2. Участники олимпиады, осваивающие основные образовательные программы в форме самообразования или семейного образования, принимают участие в школьном этапе олимпиады по их выбору в образовательной организации, в которую они зачислены для прохождения промежуточной и (или) государственной итоговой аттестации по соответствующим образовательным программам, в том числе с использованием информационно-коммуникационных технологий, или в образовательной организации по месту проживания участника олимпиады. </w:t>
      </w:r>
    </w:p>
    <w:p w14:paraId="713089C7" w14:textId="77777777" w:rsidR="0014271E" w:rsidRDefault="0014271E" w:rsidP="0014271E">
      <w:pPr>
        <w:contextualSpacing/>
        <w:jc w:val="both"/>
      </w:pPr>
      <w:r>
        <w:t xml:space="preserve">2.3. В случае участия в олимпиаде участников с ограниченными возможностями здоровья (далее – ОВЗ) и детей-инвалидов при необходимости организатор школьного этапа олимпиады создает специальные условия для обеспечения возможности их участия, учитывающие состояние их здоровья, особенности психофизического развития. </w:t>
      </w:r>
    </w:p>
    <w:p w14:paraId="3C5AA014" w14:textId="77777777" w:rsidR="0014271E" w:rsidRDefault="0014271E" w:rsidP="0014271E">
      <w:pPr>
        <w:contextualSpacing/>
        <w:jc w:val="both"/>
      </w:pPr>
      <w:r>
        <w:t xml:space="preserve">2.4. При необходимости привлечения ассистентов для участников олимпиады с ОВЗ и детей-инвалидов заявления о необходимости создания специальных условий и документы, подтверждающие необходимость их создания (заключение психолого-медико-педагогической комиссии, справка об инвалидности), должны </w:t>
      </w:r>
      <w:r>
        <w:lastRenderedPageBreak/>
        <w:t xml:space="preserve">быть направлены в оргкомитет школьного этапа олимпиады указанными участниками или их родителями (законными представителями) не позднее, чем за 10 календарных дней до даты проведения школьного этапа олимпиады по соответствующему предмету. </w:t>
      </w:r>
    </w:p>
    <w:p w14:paraId="759B0F1D" w14:textId="77777777" w:rsidR="0014271E" w:rsidRPr="0014271E" w:rsidRDefault="0014271E" w:rsidP="0014271E">
      <w:pPr>
        <w:contextualSpacing/>
        <w:jc w:val="both"/>
        <w:rPr>
          <w:b/>
        </w:rPr>
      </w:pPr>
      <w:r w:rsidRPr="0014271E">
        <w:rPr>
          <w:b/>
        </w:rPr>
        <w:t xml:space="preserve">III. Проведение ШЭ олимпиады </w:t>
      </w:r>
    </w:p>
    <w:p w14:paraId="0677567A" w14:textId="77777777" w:rsidR="0014271E" w:rsidRDefault="0014271E" w:rsidP="0014271E">
      <w:pPr>
        <w:contextualSpacing/>
        <w:jc w:val="both"/>
      </w:pPr>
      <w:r>
        <w:t xml:space="preserve">3.1. Школьный этап олимпиады проводятся в соответствии с Порядком, приказами Министерства образования, науки и молодежи Республики Крым, методическими рекомендациями центральной предметно-методической комиссии по организации и проведению школьного и муниципального этапов олимпиады в 2025/2026 учебном году (далее – рекомендации), требованиями муниципальной предметно-методической комиссии, Соглашением о сотрудничестве между Образовательным Фондом «Талант и успех» и Министерством образования, науки и молодежи Республики Крым в области проведения школьного этапа олимпиады, информационными письмами Государственного бюджетного образовательного учреждения дополнительного профессионального образования Республики Крым «Крымский республиканский институт постдипломного педагогического образования», данными Требованиями и локальными нормативными актами органов управления образованием муниципальных образований Республики Крым и общеобразовательных организаций Республики Крым. </w:t>
      </w:r>
    </w:p>
    <w:p w14:paraId="69549C75" w14:textId="77777777" w:rsidR="0014271E" w:rsidRDefault="0014271E" w:rsidP="0014271E">
      <w:pPr>
        <w:contextualSpacing/>
        <w:jc w:val="both"/>
      </w:pPr>
      <w:r>
        <w:t xml:space="preserve">3.2. Организатором школьного этапа олимпиады являются органы управления образованием муниципальных районов и городских округов Республики Крым, которые: </w:t>
      </w:r>
    </w:p>
    <w:p w14:paraId="08F358FE" w14:textId="77777777" w:rsidR="0014271E" w:rsidRDefault="0014271E" w:rsidP="0014271E">
      <w:pPr>
        <w:contextualSpacing/>
        <w:jc w:val="both"/>
      </w:pPr>
      <w:r>
        <w:t xml:space="preserve">3.2.1. Устанавливают квоту победителей и призеров школьного этапа олимпиады. </w:t>
      </w:r>
    </w:p>
    <w:p w14:paraId="5FA2633E" w14:textId="77777777" w:rsidR="0014271E" w:rsidRDefault="0014271E" w:rsidP="0014271E">
      <w:pPr>
        <w:contextualSpacing/>
        <w:jc w:val="both"/>
      </w:pPr>
      <w:r>
        <w:t xml:space="preserve">3.2.2. Организуют процедуру пересмотра индивидуальных результатов в случае выявления в протоколах жюри технических ошибок, допущенных при подсчёте баллов за выполнение заданий, и утверждения итоговых результатов школьного этапа олимпиады с учётом внесенных изменений. </w:t>
      </w:r>
    </w:p>
    <w:p w14:paraId="1686DD3F" w14:textId="77777777" w:rsidR="0014271E" w:rsidRDefault="0014271E" w:rsidP="0014271E">
      <w:pPr>
        <w:contextualSpacing/>
        <w:jc w:val="both"/>
      </w:pPr>
      <w:r>
        <w:t xml:space="preserve">3.2.3. В срок до 21 календарного дня со дня последней даты проведения соревновательных туров утверждают итоговые результаты школьного этапа олимпиады по каждому общеобразовательному предмету на основании протоколов жюри и опубликовывают их на своем официальном сайте в сети Интернет. </w:t>
      </w:r>
    </w:p>
    <w:p w14:paraId="62253C74" w14:textId="77777777" w:rsidR="0014271E" w:rsidRDefault="0014271E" w:rsidP="0014271E">
      <w:pPr>
        <w:contextualSpacing/>
        <w:jc w:val="both"/>
      </w:pPr>
      <w:r>
        <w:t xml:space="preserve">3.2.4. Организуют награждение победителей и призеров школьного этапа олимпиады. </w:t>
      </w:r>
    </w:p>
    <w:p w14:paraId="42D9B575" w14:textId="77777777" w:rsidR="0014271E" w:rsidRDefault="0014271E" w:rsidP="0014271E">
      <w:pPr>
        <w:contextualSpacing/>
        <w:jc w:val="both"/>
      </w:pPr>
      <w:r>
        <w:t>3.3. С целью качественного проведения школьного этапа по физике, химии, астрономии, биологии, математике и информатике на платформе «</w:t>
      </w:r>
      <w:proofErr w:type="spellStart"/>
      <w:r>
        <w:t>Сириус.Курсы</w:t>
      </w:r>
      <w:proofErr w:type="spellEnd"/>
      <w:r>
        <w:t xml:space="preserve">» организаторы ШЭ олимпиады: </w:t>
      </w:r>
    </w:p>
    <w:p w14:paraId="3C2E2266" w14:textId="77777777" w:rsidR="0014271E" w:rsidRDefault="0014271E" w:rsidP="0014271E">
      <w:pPr>
        <w:contextualSpacing/>
        <w:jc w:val="both"/>
      </w:pPr>
      <w:r>
        <w:t>3.3.1. Обеспечивают доступ всех образовательных организаций муниципального образования к сети «Интернет» и Информационной системе «Система обеспечения оценочных процедур» на платформе «</w:t>
      </w:r>
      <w:proofErr w:type="spellStart"/>
      <w:r>
        <w:t>Сириус.Курсы</w:t>
      </w:r>
      <w:proofErr w:type="spellEnd"/>
      <w:r>
        <w:t xml:space="preserve">» (далее – ИС СООП). </w:t>
      </w:r>
    </w:p>
    <w:p w14:paraId="4BF78F32" w14:textId="77777777" w:rsidR="0014271E" w:rsidRDefault="0014271E" w:rsidP="0014271E">
      <w:pPr>
        <w:contextualSpacing/>
        <w:jc w:val="both"/>
      </w:pPr>
      <w:r>
        <w:t xml:space="preserve">3.3.2. Обеспечивают публикацию актуальной информации по количественному контингенту обучающихся в образовательных организациях муниципального образования в ИС СООП. </w:t>
      </w:r>
    </w:p>
    <w:p w14:paraId="108D4162" w14:textId="77777777" w:rsidR="0014271E" w:rsidRDefault="0014271E" w:rsidP="0014271E">
      <w:pPr>
        <w:contextualSpacing/>
        <w:jc w:val="both"/>
      </w:pPr>
      <w:r>
        <w:lastRenderedPageBreak/>
        <w:t xml:space="preserve">3.3.3. Обеспечивают возможность участия в школьном этапе олимпиады всех желающих обучающихся из каждой общеобразовательной организации муниципального образования (в том числе государственных и/или федеральных общеобразовательных учреждениях по территориальной принадлежности), в том числе предусматривают возможность удаленного участия обучающихся в олимпиаде ввиду существенных причин. </w:t>
      </w:r>
    </w:p>
    <w:p w14:paraId="4EF82A24" w14:textId="140ACDBA" w:rsidR="0014271E" w:rsidRDefault="0014271E" w:rsidP="0014271E">
      <w:pPr>
        <w:contextualSpacing/>
        <w:jc w:val="both"/>
      </w:pPr>
      <w:r>
        <w:t>3.3.4 Организуют информирование общеобразовательных организаций муниципального района/городского округа о требованиях к проведению школьного этапа олимпиады и регламенте участия в нем на платформе «</w:t>
      </w:r>
      <w:proofErr w:type="spellStart"/>
      <w:r>
        <w:t>Сириус.Курсы</w:t>
      </w:r>
      <w:proofErr w:type="spellEnd"/>
      <w:r>
        <w:t xml:space="preserve">» с учетом использования информационно - коммуникационных технологий, в том числе через электронные рассылки информационных писем и публикацию правовых документов, методических и аналитических материалов на своем официальном сайте в сети Интернет. </w:t>
      </w:r>
    </w:p>
    <w:p w14:paraId="2A5A788A" w14:textId="77777777" w:rsidR="0014271E" w:rsidRDefault="0014271E" w:rsidP="0014271E">
      <w:pPr>
        <w:contextualSpacing/>
        <w:jc w:val="both"/>
      </w:pPr>
      <w:r>
        <w:t>3.3.5. Обеспечивают организационную и техническую поддержку общеобразовательных организаций по вопросам проведения олимпиады и работы платформы «</w:t>
      </w:r>
      <w:proofErr w:type="spellStart"/>
      <w:r>
        <w:t>Сириус.Курсы</w:t>
      </w:r>
      <w:proofErr w:type="spellEnd"/>
      <w:r>
        <w:t xml:space="preserve">» в муниципальном образовании, а также формирование персонализированных итоговых результатов, объявление итогов и награждение победителей и призеров школьного этапа олимпиады. </w:t>
      </w:r>
    </w:p>
    <w:p w14:paraId="4B70ED29" w14:textId="77777777" w:rsidR="0014271E" w:rsidRDefault="0014271E" w:rsidP="0014271E">
      <w:pPr>
        <w:contextualSpacing/>
        <w:jc w:val="both"/>
      </w:pPr>
      <w:r>
        <w:t>3.4. Школьный этап олимпиады по предметам, не выведенным на платформу «</w:t>
      </w:r>
      <w:proofErr w:type="spellStart"/>
      <w:r>
        <w:t>Сириус.Курсы</w:t>
      </w:r>
      <w:proofErr w:type="spellEnd"/>
      <w:r>
        <w:t xml:space="preserve">», проводится по заданиям, разработанным для обучающихся 5-11 классов (по русскому языку и математике – для обучающихся 4-11 классов). </w:t>
      </w:r>
    </w:p>
    <w:p w14:paraId="7F41DC38" w14:textId="1CAA46F5" w:rsidR="0014271E" w:rsidRDefault="0014271E" w:rsidP="0014271E">
      <w:pPr>
        <w:contextualSpacing/>
        <w:jc w:val="both"/>
      </w:pPr>
      <w:r>
        <w:t xml:space="preserve">Подготовку олимпиадных заданий обеспечивает муниципальная предметно-методическая комиссия по каждому общеобразовательному предмету, по которому проводится олимпиада (далее – МПМК). МПМК также разрабатывает требования к организации и проведению школьного этапа олимпиады по соответствующему общеобразовательному предмету с учетом рекомендаций. </w:t>
      </w:r>
    </w:p>
    <w:p w14:paraId="00A8D50F" w14:textId="77777777" w:rsidR="0014271E" w:rsidRDefault="0014271E" w:rsidP="0014271E">
      <w:pPr>
        <w:contextualSpacing/>
        <w:jc w:val="both"/>
      </w:pPr>
      <w:r>
        <w:t xml:space="preserve">3.5. Функции муниципальных предметно-методических комиссий по испанскому языку и китайскому языку в 2025/2026 учебном году выполняют региональные предметно-методические комиссии по испанскому языку и китайскому языку в 2025/2026 учебном году соответственно (далее – РМПК). </w:t>
      </w:r>
    </w:p>
    <w:p w14:paraId="3A665346" w14:textId="77777777" w:rsidR="0014271E" w:rsidRDefault="0014271E" w:rsidP="0014271E">
      <w:pPr>
        <w:contextualSpacing/>
        <w:jc w:val="both"/>
      </w:pPr>
      <w:r>
        <w:t xml:space="preserve">3.6. РПМК обеспечивают передачу организаторам школьного этапа олимпиады закодированных олимпиадных заданий по китайскому и испанскому языкам с критериями оценок за 2 дня до проведения школьного этапа олимпиады по соответствующему общеобразовательному предмету, пароли к заданиям – за 2 часа до ее проведения; закодированные ответы по соответствующему предмету – за 2 дня до проведения олимпиады, пароли к ответам – во второй половине дня ее проведения. </w:t>
      </w:r>
    </w:p>
    <w:p w14:paraId="3BFA5029" w14:textId="77777777" w:rsidR="0014271E" w:rsidRDefault="0014271E" w:rsidP="0014271E">
      <w:pPr>
        <w:contextualSpacing/>
        <w:jc w:val="both"/>
      </w:pPr>
      <w:r>
        <w:t xml:space="preserve">3.7. МПМК при разработке требований к организации и проведению школьного этапа олимпиады по конкретному общеобразовательному предмету рекомендуется включить в них следующую информацию: </w:t>
      </w:r>
    </w:p>
    <w:p w14:paraId="58563FB8" w14:textId="77777777" w:rsidR="0014271E" w:rsidRDefault="0014271E" w:rsidP="0014271E">
      <w:pPr>
        <w:contextualSpacing/>
        <w:jc w:val="both"/>
      </w:pPr>
      <w:r>
        <w:sym w:font="Symbol" w:char="F02D"/>
      </w:r>
      <w:r>
        <w:t xml:space="preserve"> рекомендуемое время начала состязательных туров; </w:t>
      </w:r>
    </w:p>
    <w:p w14:paraId="046EA35A" w14:textId="77777777" w:rsidR="0014271E" w:rsidRDefault="0014271E" w:rsidP="0014271E">
      <w:pPr>
        <w:contextualSpacing/>
        <w:jc w:val="both"/>
      </w:pPr>
      <w:r>
        <w:sym w:font="Symbol" w:char="F02D"/>
      </w:r>
      <w:r>
        <w:t xml:space="preserve"> материально-техническое обеспечение; </w:t>
      </w:r>
    </w:p>
    <w:p w14:paraId="00A0CF34" w14:textId="77777777" w:rsidR="0014271E" w:rsidRDefault="0014271E" w:rsidP="0014271E">
      <w:pPr>
        <w:contextualSpacing/>
        <w:jc w:val="both"/>
      </w:pPr>
      <w:r>
        <w:sym w:font="Symbol" w:char="F02D"/>
      </w:r>
      <w:r>
        <w:t xml:space="preserve"> перечень справочных материалов, средств связи и </w:t>
      </w:r>
      <w:proofErr w:type="spellStart"/>
      <w:r>
        <w:t>электронно</w:t>
      </w:r>
      <w:proofErr w:type="spellEnd"/>
      <w:r>
        <w:t xml:space="preserve"> - вычислительной техники, разрешенных к использованию во время проведения олимпиады; </w:t>
      </w:r>
    </w:p>
    <w:p w14:paraId="262ABFBE" w14:textId="77777777" w:rsidR="0014271E" w:rsidRDefault="0014271E" w:rsidP="0014271E">
      <w:pPr>
        <w:contextualSpacing/>
        <w:jc w:val="both"/>
      </w:pPr>
      <w:r>
        <w:sym w:font="Symbol" w:char="F02D"/>
      </w:r>
      <w:r>
        <w:t xml:space="preserve"> порядок проверки и оценивания выполненных олимпиадных заданий; </w:t>
      </w:r>
    </w:p>
    <w:p w14:paraId="21A96FA3" w14:textId="77777777" w:rsidR="0014271E" w:rsidRDefault="0014271E" w:rsidP="0014271E">
      <w:pPr>
        <w:contextualSpacing/>
        <w:jc w:val="both"/>
      </w:pPr>
      <w:r>
        <w:lastRenderedPageBreak/>
        <w:sym w:font="Symbol" w:char="F02D"/>
      </w:r>
      <w:r>
        <w:t xml:space="preserve"> процедуру анализа олимпиадных заданий и их решений; </w:t>
      </w:r>
    </w:p>
    <w:p w14:paraId="544A51D6" w14:textId="77777777" w:rsidR="0014271E" w:rsidRDefault="0014271E" w:rsidP="0014271E">
      <w:pPr>
        <w:contextualSpacing/>
        <w:jc w:val="both"/>
      </w:pPr>
      <w:r>
        <w:sym w:font="Symbol" w:char="F02D"/>
      </w:r>
      <w:r>
        <w:t xml:space="preserve"> процедуру показа проверенных работ участников олимпиады; </w:t>
      </w:r>
    </w:p>
    <w:p w14:paraId="235CFCB2" w14:textId="77777777" w:rsidR="0014271E" w:rsidRDefault="0014271E" w:rsidP="0014271E">
      <w:pPr>
        <w:contextualSpacing/>
        <w:jc w:val="both"/>
      </w:pPr>
      <w:r>
        <w:sym w:font="Symbol" w:char="F02D"/>
      </w:r>
      <w:r>
        <w:t xml:space="preserve"> порядок проведения апелляций и подведения итогов школьного этапа олимпиады. </w:t>
      </w:r>
    </w:p>
    <w:p w14:paraId="417C926B" w14:textId="77777777" w:rsidR="0014271E" w:rsidRDefault="0014271E" w:rsidP="0014271E">
      <w:pPr>
        <w:contextualSpacing/>
        <w:jc w:val="both"/>
      </w:pPr>
      <w:r>
        <w:t xml:space="preserve">3.8. Места проведения школьного этапа должны соответствовать санитарным нормам и требованиям </w:t>
      </w:r>
      <w:proofErr w:type="spellStart"/>
      <w:r>
        <w:t>Роспотребнадзора</w:t>
      </w:r>
      <w:proofErr w:type="spellEnd"/>
      <w:r>
        <w:t xml:space="preserve">, установленным на момент проведения олимпиады. </w:t>
      </w:r>
    </w:p>
    <w:p w14:paraId="0F8E4B00" w14:textId="77777777" w:rsidR="0014271E" w:rsidRDefault="0014271E" w:rsidP="0014271E">
      <w:pPr>
        <w:contextualSpacing/>
        <w:jc w:val="both"/>
      </w:pPr>
      <w:r>
        <w:t xml:space="preserve">3.9. Проведение школьного этапа олимпиады обеспечивает организационный комитет (далее – оргкомитет), состоящий не менее чем из 5 человек. </w:t>
      </w:r>
    </w:p>
    <w:p w14:paraId="089458F2" w14:textId="77777777" w:rsidR="0014271E" w:rsidRDefault="0014271E" w:rsidP="0014271E">
      <w:pPr>
        <w:contextualSpacing/>
        <w:jc w:val="both"/>
      </w:pPr>
      <w:r>
        <w:t xml:space="preserve">В состав оргкомитета могут входить руководители (заместители руководителей) органов управления образованием муниципальных районов и городских округов, руководители организаций, являющиеся координаторами ШЭ олимпиады, представители администрации общеобразовательных организаций, представители МПМК, педагогические, научно-педагогические работники, а также представители общественных и иных организаций, средств массовой информации. </w:t>
      </w:r>
    </w:p>
    <w:p w14:paraId="2C3F8723" w14:textId="77777777" w:rsidR="0014271E" w:rsidRDefault="0014271E" w:rsidP="0014271E">
      <w:pPr>
        <w:contextualSpacing/>
        <w:jc w:val="both"/>
      </w:pPr>
      <w:r>
        <w:t xml:space="preserve">3.10. Оргкомитет школьного этапа олимпиады обеспечивает: </w:t>
      </w:r>
    </w:p>
    <w:p w14:paraId="7AF6B11A" w14:textId="77777777" w:rsidR="0014271E" w:rsidRDefault="0014271E" w:rsidP="0014271E">
      <w:pPr>
        <w:contextualSpacing/>
        <w:jc w:val="both"/>
      </w:pPr>
      <w:r>
        <w:sym w:font="Symbol" w:char="F02D"/>
      </w:r>
      <w:r>
        <w:t xml:space="preserve"> проведение олимпиады в соответствии с п. 3.1. и действующими на момент проведения олимпиады санитарно-эпидемиологическими требованиями к условиям и организации обучения в образовательных организациях; </w:t>
      </w:r>
    </w:p>
    <w:p w14:paraId="2F3749F2" w14:textId="77777777" w:rsidR="0014271E" w:rsidRDefault="0014271E" w:rsidP="0014271E">
      <w:pPr>
        <w:contextualSpacing/>
        <w:jc w:val="both"/>
      </w:pPr>
      <w:r>
        <w:sym w:font="Symbol" w:char="F02D"/>
      </w:r>
      <w:r>
        <w:t xml:space="preserve"> не позднее чем за 10 календарных дней до начала соревновательных туров по каждому общеобразовательному предмету сбор и хранение заявлений от родителей (законных представителей) обучающихся, заявивших о своем участии в олимпиаде, об ознакомлении с Порядком и о согласии на публикацию результатов по каждому общеобразовательному предмету на своем официальном сайте в информационно-телекоммуникационной сети Интернет (с указанием фамилии, инициалов, класса, наименования субъекта Российской Федерации/муниципального образования, количества баллов, набранных при выполнении заданий), и передает их в орган управления образованием; </w:t>
      </w:r>
    </w:p>
    <w:p w14:paraId="215D2F1F" w14:textId="77777777" w:rsidR="0014271E" w:rsidRDefault="0014271E" w:rsidP="0014271E">
      <w:pPr>
        <w:contextualSpacing/>
        <w:jc w:val="both"/>
      </w:pPr>
      <w:r>
        <w:sym w:font="Symbol" w:char="F02D"/>
      </w:r>
      <w:r>
        <w:t xml:space="preserve"> не позднее чем за 10 календарных дней до начала соревновательных туров по каждому общеобразовательному предмету информирование участников о продолжительности выполнения олимпиадных заданий, оформлении выполненных олимпиадных работ, проведении анализа олимпиадных заданий, показе выполненных олимпиадных работ, порядке подачи и рассмотрения апелляций о несогласии с выставленными баллами, основаниях для удаления с олимпиады, а также о времени и месте ознакомления с результатами олимпиады; </w:t>
      </w:r>
    </w:p>
    <w:p w14:paraId="16F20ED4" w14:textId="77777777" w:rsidR="0014271E" w:rsidRDefault="0014271E" w:rsidP="0014271E">
      <w:pPr>
        <w:contextualSpacing/>
        <w:jc w:val="both"/>
      </w:pPr>
      <w:r>
        <w:sym w:font="Symbol" w:char="F02D"/>
      </w:r>
      <w:r>
        <w:t xml:space="preserve"> назначение организаторов в аудитории проведения, вне аудиторий проведения и их инструктаж, включающий правила проведения олимпиады, особенности проведения туров по каждому общеобразовательному предмету, обязанности участников и организаторов; </w:t>
      </w:r>
    </w:p>
    <w:p w14:paraId="40A2309D" w14:textId="77777777" w:rsidR="0014271E" w:rsidRDefault="0014271E" w:rsidP="0014271E">
      <w:pPr>
        <w:contextualSpacing/>
        <w:jc w:val="both"/>
      </w:pPr>
      <w:r>
        <w:sym w:font="Symbol" w:char="F02D"/>
      </w:r>
      <w:r>
        <w:t xml:space="preserve"> тиражирование материалов в день проведения олимпиады; </w:t>
      </w:r>
    </w:p>
    <w:p w14:paraId="2C839AFE" w14:textId="77777777" w:rsidR="0014271E" w:rsidRDefault="0014271E" w:rsidP="0014271E">
      <w:pPr>
        <w:contextualSpacing/>
        <w:jc w:val="both"/>
      </w:pPr>
      <w:r>
        <w:sym w:font="Symbol" w:char="F02D"/>
      </w:r>
      <w:r>
        <w:t xml:space="preserve"> кодирование (обезличивание) и декодирование олимпиадных работ участников соответствующего этапа олимпиады; </w:t>
      </w:r>
    </w:p>
    <w:p w14:paraId="0D5D95B1" w14:textId="77777777" w:rsidR="0014271E" w:rsidRDefault="0014271E" w:rsidP="0014271E">
      <w:pPr>
        <w:contextualSpacing/>
        <w:jc w:val="both"/>
      </w:pPr>
      <w:r>
        <w:sym w:font="Symbol" w:char="F02D"/>
      </w:r>
      <w:r>
        <w:t xml:space="preserve"> выполнение требований к материально-техническому оснащению олимпиады по каждому общеобразовательному предмету; </w:t>
      </w:r>
    </w:p>
    <w:p w14:paraId="0E9170FB" w14:textId="77777777" w:rsidR="0014271E" w:rsidRDefault="0014271E" w:rsidP="0014271E">
      <w:pPr>
        <w:contextualSpacing/>
        <w:jc w:val="both"/>
      </w:pPr>
      <w:r>
        <w:lastRenderedPageBreak/>
        <w:sym w:font="Symbol" w:char="F02D"/>
      </w:r>
      <w:r>
        <w:t xml:space="preserve"> проведение регистрации участников в день проведения олимпиады по каждому общеобразовательному предмету; </w:t>
      </w:r>
    </w:p>
    <w:p w14:paraId="55B5137A" w14:textId="77777777" w:rsidR="0014271E" w:rsidRDefault="0014271E" w:rsidP="0014271E">
      <w:pPr>
        <w:contextualSpacing/>
        <w:jc w:val="both"/>
      </w:pPr>
      <w:r>
        <w:sym w:font="Symbol" w:char="F02D"/>
      </w:r>
      <w:r>
        <w:t xml:space="preserve"> хранение работ участников олимпиады в течение срока, установленного организационно-технологической моделью; </w:t>
      </w:r>
    </w:p>
    <w:p w14:paraId="3DD4A238" w14:textId="77777777" w:rsidR="0014271E" w:rsidRDefault="0014271E" w:rsidP="0014271E">
      <w:pPr>
        <w:contextualSpacing/>
        <w:jc w:val="both"/>
      </w:pPr>
      <w:r>
        <w:sym w:font="Symbol" w:char="F02D"/>
      </w:r>
      <w:r>
        <w:t xml:space="preserve"> своевременную передачу обезличенных работ участников членам жюри для проверки; </w:t>
      </w:r>
    </w:p>
    <w:p w14:paraId="7E2AD924" w14:textId="77777777" w:rsidR="0014271E" w:rsidRDefault="0014271E" w:rsidP="0014271E">
      <w:pPr>
        <w:contextualSpacing/>
        <w:jc w:val="both"/>
      </w:pPr>
      <w:r>
        <w:sym w:font="Symbol" w:char="F02D"/>
      </w:r>
      <w:r>
        <w:t xml:space="preserve"> декодирование работ участников олимпиады; </w:t>
      </w:r>
    </w:p>
    <w:p w14:paraId="428CC5B3" w14:textId="77777777" w:rsidR="0014271E" w:rsidRDefault="0014271E" w:rsidP="0014271E">
      <w:pPr>
        <w:contextualSpacing/>
        <w:jc w:val="both"/>
      </w:pPr>
      <w:r>
        <w:sym w:font="Symbol" w:char="F02D"/>
      </w:r>
      <w:r>
        <w:t xml:space="preserve"> подготовку и внесение данных в протокол предварительных результатов; </w:t>
      </w:r>
    </w:p>
    <w:p w14:paraId="04B86398" w14:textId="77777777" w:rsidR="0014271E" w:rsidRDefault="0014271E" w:rsidP="0014271E">
      <w:pPr>
        <w:contextualSpacing/>
        <w:jc w:val="both"/>
      </w:pPr>
      <w:r>
        <w:sym w:font="Symbol" w:char="F02D"/>
      </w:r>
      <w:r>
        <w:t xml:space="preserve"> информирование участников о результатах выполнения ими олимпиадных заданий; </w:t>
      </w:r>
    </w:p>
    <w:p w14:paraId="6B548A3E" w14:textId="77777777" w:rsidR="0014271E" w:rsidRDefault="0014271E" w:rsidP="0014271E">
      <w:pPr>
        <w:contextualSpacing/>
        <w:jc w:val="both"/>
      </w:pPr>
      <w:r>
        <w:sym w:font="Symbol" w:char="F02D"/>
      </w:r>
      <w:r>
        <w:t xml:space="preserve"> организацию проведения процедуры анализа и показа выполненных олимпиадных заданий для участников олимпиады; </w:t>
      </w:r>
    </w:p>
    <w:p w14:paraId="648EA3C3" w14:textId="77777777" w:rsidR="0014271E" w:rsidRDefault="0014271E" w:rsidP="0014271E">
      <w:pPr>
        <w:contextualSpacing/>
        <w:jc w:val="both"/>
      </w:pPr>
      <w:r>
        <w:sym w:font="Symbol" w:char="F02D"/>
      </w:r>
      <w:r>
        <w:t xml:space="preserve"> прием заявлений на апелляцию от участников олимпиады; </w:t>
      </w:r>
    </w:p>
    <w:p w14:paraId="1CD14BF0" w14:textId="77777777" w:rsidR="0014271E" w:rsidRDefault="0014271E" w:rsidP="0014271E">
      <w:pPr>
        <w:contextualSpacing/>
        <w:jc w:val="both"/>
      </w:pPr>
      <w:r>
        <w:sym w:font="Symbol" w:char="F02D"/>
      </w:r>
      <w:r>
        <w:t xml:space="preserve"> организацию проведения апелляций по каждому общеобразовательному предмету. </w:t>
      </w:r>
    </w:p>
    <w:p w14:paraId="51D3AD1F" w14:textId="77777777" w:rsidR="0014271E" w:rsidRDefault="0014271E" w:rsidP="0014271E">
      <w:pPr>
        <w:contextualSpacing/>
        <w:jc w:val="both"/>
      </w:pPr>
      <w:r>
        <w:t xml:space="preserve">3.11. Для проведения школьного этапа олимпиады оргкомитет разрабатывает организационно-технологическую модель (далее – </w:t>
      </w:r>
      <w:proofErr w:type="spellStart"/>
      <w:r>
        <w:t>оргмодель</w:t>
      </w:r>
      <w:proofErr w:type="spellEnd"/>
      <w:r>
        <w:t xml:space="preserve">). </w:t>
      </w:r>
    </w:p>
    <w:p w14:paraId="26002347" w14:textId="77777777" w:rsidR="0014271E" w:rsidRDefault="0014271E" w:rsidP="0014271E">
      <w:pPr>
        <w:contextualSpacing/>
        <w:jc w:val="both"/>
      </w:pPr>
      <w:proofErr w:type="spellStart"/>
      <w:r>
        <w:t>Оргмодель</w:t>
      </w:r>
      <w:proofErr w:type="spellEnd"/>
      <w:r>
        <w:t xml:space="preserve"> проведения школьного этапа олимпиады утверждается органом управления образованием муниципального района/городского округа Республики Крым. </w:t>
      </w:r>
    </w:p>
    <w:p w14:paraId="79B878D8" w14:textId="77777777" w:rsidR="0014271E" w:rsidRDefault="0014271E" w:rsidP="0014271E">
      <w:pPr>
        <w:contextualSpacing/>
        <w:jc w:val="both"/>
      </w:pPr>
      <w:r>
        <w:t xml:space="preserve">3.12. </w:t>
      </w:r>
      <w:proofErr w:type="spellStart"/>
      <w:r>
        <w:t>Оргмодель</w:t>
      </w:r>
      <w:proofErr w:type="spellEnd"/>
      <w:r>
        <w:t xml:space="preserve"> может содержать: </w:t>
      </w:r>
    </w:p>
    <w:p w14:paraId="7E3B164D" w14:textId="77777777" w:rsidR="0014271E" w:rsidRDefault="0014271E" w:rsidP="0014271E">
      <w:pPr>
        <w:contextualSpacing/>
        <w:jc w:val="both"/>
      </w:pPr>
      <w:r>
        <w:sym w:font="Symbol" w:char="F02D"/>
      </w:r>
      <w:r>
        <w:t xml:space="preserve"> порядок организации проведения туров по каждому общеобразовательному предмету; </w:t>
      </w:r>
    </w:p>
    <w:p w14:paraId="3C0524B7" w14:textId="77777777" w:rsidR="0014271E" w:rsidRDefault="0014271E" w:rsidP="0014271E">
      <w:pPr>
        <w:contextualSpacing/>
        <w:jc w:val="both"/>
      </w:pPr>
      <w:r>
        <w:sym w:font="Symbol" w:char="F02D"/>
      </w:r>
      <w:r>
        <w:t xml:space="preserve"> порядок организации проверки выполненных олимпиадных работ участников; </w:t>
      </w:r>
    </w:p>
    <w:p w14:paraId="396B7C98" w14:textId="77777777" w:rsidR="0014271E" w:rsidRDefault="0014271E" w:rsidP="0014271E">
      <w:pPr>
        <w:contextualSpacing/>
        <w:jc w:val="both"/>
      </w:pPr>
      <w:r>
        <w:sym w:font="Symbol" w:char="F02D"/>
      </w:r>
      <w:r>
        <w:t xml:space="preserve"> порядок организации процедуры анализа олимпиадных заданий и их решений; </w:t>
      </w:r>
    </w:p>
    <w:p w14:paraId="324A677B" w14:textId="77777777" w:rsidR="0014271E" w:rsidRDefault="0014271E" w:rsidP="0014271E">
      <w:pPr>
        <w:contextualSpacing/>
        <w:jc w:val="both"/>
      </w:pPr>
      <w:r>
        <w:sym w:font="Symbol" w:char="F02D"/>
      </w:r>
      <w:r>
        <w:t xml:space="preserve"> порядок показа выполненных олимпиадных работ участников; </w:t>
      </w:r>
    </w:p>
    <w:p w14:paraId="5A0C16BC" w14:textId="77777777" w:rsidR="0014271E" w:rsidRDefault="0014271E" w:rsidP="0014271E">
      <w:pPr>
        <w:contextualSpacing/>
        <w:jc w:val="both"/>
      </w:pPr>
      <w:r>
        <w:sym w:font="Symbol" w:char="F02D"/>
      </w:r>
      <w:r>
        <w:t xml:space="preserve"> порядок проведения апелляции по результатам проверки олимпиадных работ участников; </w:t>
      </w:r>
    </w:p>
    <w:p w14:paraId="1BB4EC13" w14:textId="77777777" w:rsidR="0014271E" w:rsidRDefault="0014271E" w:rsidP="0014271E">
      <w:pPr>
        <w:contextualSpacing/>
        <w:jc w:val="both"/>
      </w:pPr>
      <w:r>
        <w:sym w:font="Symbol" w:char="F02D"/>
      </w:r>
      <w:r>
        <w:t xml:space="preserve"> порядок определения победителей и призёров соответствующего этапа; </w:t>
      </w:r>
    </w:p>
    <w:p w14:paraId="2A618E68" w14:textId="77777777" w:rsidR="0014271E" w:rsidRDefault="0014271E" w:rsidP="0014271E">
      <w:pPr>
        <w:contextualSpacing/>
        <w:jc w:val="both"/>
      </w:pPr>
      <w:r>
        <w:sym w:font="Symbol" w:char="F02D"/>
      </w:r>
      <w:r>
        <w:t xml:space="preserve"> порядок подведения итогов. </w:t>
      </w:r>
    </w:p>
    <w:p w14:paraId="67C99FD1" w14:textId="77777777" w:rsidR="0014271E" w:rsidRDefault="0014271E" w:rsidP="0014271E">
      <w:pPr>
        <w:contextualSpacing/>
        <w:jc w:val="both"/>
      </w:pPr>
      <w:r>
        <w:t>3.13. С целью осуществления оценивания выполненных олимпиадных работ из числа педагогических, научно-педагогических работников, руководящих работников образовательных организаций, аспирантов, ординаторов, победителей международных олимпиад школьников и победителей и призеров заключительного этапа олимпиады по соответствующим общеобразовательным предметам, а также специалистов, обладающих профессиональными знаниями, навыками и опытом в сфере, соответствующей общеобразовательному предмету олимпиады, формируется жюри школьного этапа и утверждается органом управления образованием муниципального района/городского округа Республики Крым (с учетом проведения школьного этапа на платформе «</w:t>
      </w:r>
      <w:proofErr w:type="spellStart"/>
      <w:r>
        <w:t>Сириус.Курсы</w:t>
      </w:r>
      <w:proofErr w:type="spellEnd"/>
      <w:r>
        <w:t xml:space="preserve">»). </w:t>
      </w:r>
    </w:p>
    <w:p w14:paraId="03650E91" w14:textId="77777777" w:rsidR="0014271E" w:rsidRDefault="0014271E" w:rsidP="0014271E">
      <w:pPr>
        <w:contextualSpacing/>
        <w:jc w:val="both"/>
      </w:pPr>
      <w:r>
        <w:t xml:space="preserve">В жюри входят председатель и члены жюри. </w:t>
      </w:r>
    </w:p>
    <w:p w14:paraId="4965EB8C" w14:textId="77777777" w:rsidR="0014271E" w:rsidRDefault="0014271E" w:rsidP="0014271E">
      <w:pPr>
        <w:contextualSpacing/>
        <w:jc w:val="both"/>
      </w:pPr>
      <w:r>
        <w:t xml:space="preserve">Члены жюри должны иметь высшее образование, стаж работы не менее 3 лет в предметной области, соответствующей профилю олимпиады, опыт деятельности в сфере организации и проведения олимпиад и иных интеллектуальных состязаний, в том числе опыт работы в жюри указанных мероприятий. </w:t>
      </w:r>
    </w:p>
    <w:p w14:paraId="329612DF" w14:textId="77777777" w:rsidR="0014271E" w:rsidRDefault="0014271E" w:rsidP="0014271E">
      <w:pPr>
        <w:contextualSpacing/>
        <w:jc w:val="both"/>
      </w:pPr>
      <w:r>
        <w:lastRenderedPageBreak/>
        <w:t xml:space="preserve">Допускается включение в состав жюри лиц, признанных победителями и призерами международных олимпиад школьников и олимпиады по соответствующим общеобразовательным предметам, завершивших обучение по программе среднего образования и достигших совершеннолетнего возраста. </w:t>
      </w:r>
    </w:p>
    <w:p w14:paraId="46893D07" w14:textId="77777777" w:rsidR="0014271E" w:rsidRDefault="0014271E" w:rsidP="0014271E">
      <w:pPr>
        <w:contextualSpacing/>
        <w:jc w:val="both"/>
      </w:pPr>
      <w:r>
        <w:t xml:space="preserve">3.14. Жюри школьного этапа олимпиады: </w:t>
      </w:r>
    </w:p>
    <w:p w14:paraId="362173C2" w14:textId="77777777" w:rsidR="0014271E" w:rsidRDefault="0014271E" w:rsidP="0014271E">
      <w:pPr>
        <w:contextualSpacing/>
        <w:jc w:val="both"/>
      </w:pPr>
      <w:r>
        <w:sym w:font="Symbol" w:char="F02D"/>
      </w:r>
      <w:r>
        <w:t xml:space="preserve"> осуществляет оценивание выполненных олимпиадных работ; </w:t>
      </w:r>
    </w:p>
    <w:p w14:paraId="2EFC5954" w14:textId="77777777" w:rsidR="0014271E" w:rsidRDefault="0014271E" w:rsidP="0014271E">
      <w:pPr>
        <w:contextualSpacing/>
        <w:jc w:val="both"/>
      </w:pPr>
      <w:r>
        <w:sym w:font="Symbol" w:char="F02D"/>
      </w:r>
      <w:r>
        <w:t xml:space="preserve"> проводит анализ олимпиадных заданий и их решений, показ выполненных олимпиадных работ в соответствии с Порядком и </w:t>
      </w:r>
      <w:proofErr w:type="spellStart"/>
      <w:r>
        <w:t>оргмоделью</w:t>
      </w:r>
      <w:proofErr w:type="spellEnd"/>
      <w:r>
        <w:t xml:space="preserve"> школьного этапа олимпиады; </w:t>
      </w:r>
    </w:p>
    <w:p w14:paraId="4E96365B" w14:textId="77777777" w:rsidR="0014271E" w:rsidRDefault="0014271E" w:rsidP="0014271E">
      <w:pPr>
        <w:contextualSpacing/>
        <w:jc w:val="both"/>
      </w:pPr>
      <w:r>
        <w:sym w:font="Symbol" w:char="F02D"/>
      </w:r>
      <w:r>
        <w:t xml:space="preserve"> определяет победителей и призеров школьного этапа олимпиады на основании ранжированного списка участников по каждому общеобразовательному предмету с учетом результатов рассмотрения апелляций и в соответствии с квотой, установленной органом управления образованием муниципального района/городского округа, и оформляет итоговый протокол; </w:t>
      </w:r>
    </w:p>
    <w:p w14:paraId="2108396E" w14:textId="77777777" w:rsidR="0014271E" w:rsidRDefault="0014271E" w:rsidP="0014271E">
      <w:pPr>
        <w:contextualSpacing/>
        <w:jc w:val="both"/>
      </w:pPr>
      <w:r>
        <w:sym w:font="Symbol" w:char="F02D"/>
      </w:r>
      <w:r>
        <w:t xml:space="preserve"> направляет в орган управления образованием муниципального района/городского округа Республики Крым протокол жюри, подписанный председателем и членами жюри по соответствующему общеобразовательному предмету, с результатами олимпиады, оформленными в виде рейтинговой таблицы победителей, призеров и участников с указанием сведений об участниках, классе и набранных ими баллах по общеобразовательному предмету (далее – рейтинговая таблица); </w:t>
      </w:r>
    </w:p>
    <w:p w14:paraId="48326223" w14:textId="4FEBB83F" w:rsidR="0014271E" w:rsidRDefault="0014271E" w:rsidP="0014271E">
      <w:pPr>
        <w:contextualSpacing/>
        <w:jc w:val="both"/>
      </w:pPr>
      <w:r>
        <w:sym w:font="Symbol" w:char="F02D"/>
      </w:r>
      <w:r>
        <w:t xml:space="preserve"> направляет в орган управления образованием муниципального района/городского округа Республики Крым аналитический отчет о результатах выполнения олимпиадных заданий, подписанный председателем жюри; </w:t>
      </w:r>
    </w:p>
    <w:p w14:paraId="56F877C8" w14:textId="77777777" w:rsidR="0014271E" w:rsidRDefault="0014271E" w:rsidP="0014271E">
      <w:pPr>
        <w:contextualSpacing/>
        <w:jc w:val="both"/>
      </w:pPr>
      <w:r>
        <w:sym w:font="Symbol" w:char="F02D"/>
      </w:r>
      <w:r>
        <w:t xml:space="preserve"> своевременно передает данные в оргкомитет соответствующего этапа для заполнения соответствующих баз данных олимпиады. </w:t>
      </w:r>
    </w:p>
    <w:p w14:paraId="00138839" w14:textId="77777777" w:rsidR="00D97206" w:rsidRDefault="0014271E" w:rsidP="0014271E">
      <w:pPr>
        <w:contextualSpacing/>
        <w:jc w:val="both"/>
      </w:pPr>
      <w:r>
        <w:t xml:space="preserve">3.15. С целью качественного взаимодействия и проведения школьного этапа олимпиады органы управления образованием муниципального района/городского округа Республики Крым определяют из числа членов оргкомитета ответственного координатора. </w:t>
      </w:r>
    </w:p>
    <w:p w14:paraId="0A6CD9E2" w14:textId="77777777" w:rsidR="00D97206" w:rsidRDefault="0014271E" w:rsidP="0014271E">
      <w:pPr>
        <w:contextualSpacing/>
        <w:jc w:val="both"/>
      </w:pPr>
      <w:r>
        <w:t xml:space="preserve">3.16. Для получения заданий школьного этапа олимпиады приказом общеобразовательной организации определяется лицо, которое несёт персональную ответственность за информационную безопасность переданных ему комплектов заданий. </w:t>
      </w:r>
    </w:p>
    <w:p w14:paraId="56BE6B39" w14:textId="77777777" w:rsidR="00D97206" w:rsidRPr="00D97206" w:rsidRDefault="0014271E" w:rsidP="0014271E">
      <w:pPr>
        <w:contextualSpacing/>
        <w:jc w:val="both"/>
        <w:rPr>
          <w:b/>
        </w:rPr>
      </w:pPr>
      <w:r w:rsidRPr="00D97206">
        <w:rPr>
          <w:b/>
        </w:rPr>
        <w:t xml:space="preserve">IV. Учет участников олимпиады </w:t>
      </w:r>
    </w:p>
    <w:p w14:paraId="2762D766" w14:textId="77777777" w:rsidR="00D97206" w:rsidRDefault="0014271E" w:rsidP="0014271E">
      <w:pPr>
        <w:contextualSpacing/>
        <w:jc w:val="both"/>
      </w:pPr>
      <w:r>
        <w:t xml:space="preserve">4.1. С целью анализа показателей количественного состава участников олимпиады и качества выполнения заданий проводится мониторинг. </w:t>
      </w:r>
    </w:p>
    <w:p w14:paraId="6F78CF7B" w14:textId="77777777" w:rsidR="00D97206" w:rsidRDefault="0014271E" w:rsidP="0014271E">
      <w:pPr>
        <w:contextualSpacing/>
        <w:jc w:val="both"/>
      </w:pPr>
      <w:r>
        <w:t xml:space="preserve">4.2. Информация о количественном составе участников олимпиады предоставляется органами управления образованием муниципальных районов и городских округов Республики Крым до 15 ноября 2025 года по формам 1-3 соответственно: </w:t>
      </w:r>
    </w:p>
    <w:p w14:paraId="47959378" w14:textId="77777777" w:rsidR="00D97206" w:rsidRDefault="0014271E" w:rsidP="0014271E">
      <w:pPr>
        <w:contextualSpacing/>
        <w:jc w:val="both"/>
      </w:pPr>
      <w:r>
        <w:t xml:space="preserve">4.2.1. Количественные данные об участниках школьного этапа олимпиады в 2025/2026 учебном году (форма 1 прилагается). </w:t>
      </w:r>
    </w:p>
    <w:p w14:paraId="5A1C8685" w14:textId="77777777" w:rsidR="00D97206" w:rsidRDefault="0014271E" w:rsidP="0014271E">
      <w:pPr>
        <w:contextualSpacing/>
        <w:jc w:val="both"/>
      </w:pPr>
      <w:r>
        <w:lastRenderedPageBreak/>
        <w:t xml:space="preserve">4.2.2. Количественные данные об участниках школьного этапа олимпиады в 2025/2026 учебном году в разрезе общеобразовательных предметов (форма 2 прилагается). </w:t>
      </w:r>
    </w:p>
    <w:p w14:paraId="1BFED9B7" w14:textId="77777777" w:rsidR="00D97206" w:rsidRDefault="0014271E" w:rsidP="0014271E">
      <w:pPr>
        <w:contextualSpacing/>
        <w:jc w:val="both"/>
      </w:pPr>
      <w:r>
        <w:t xml:space="preserve">4.2.3. Количественные данные </w:t>
      </w:r>
      <w:proofErr w:type="gramStart"/>
      <w:r>
        <w:t>об</w:t>
      </w:r>
      <w:proofErr w:type="gramEnd"/>
      <w:r>
        <w:t xml:space="preserve"> </w:t>
      </w:r>
      <w:proofErr w:type="gramStart"/>
      <w:r>
        <w:t>обучающихся</w:t>
      </w:r>
      <w:proofErr w:type="gramEnd"/>
      <w:r>
        <w:t xml:space="preserve"> 4-х классов, принявших участие в школьного этапа олимпиады в 2025/2026 учебном году (форма 3 прилагается). </w:t>
      </w:r>
    </w:p>
    <w:p w14:paraId="2CFE7584" w14:textId="77777777" w:rsidR="00D97206" w:rsidRDefault="0014271E" w:rsidP="0014271E">
      <w:pPr>
        <w:contextualSpacing/>
        <w:jc w:val="both"/>
      </w:pPr>
      <w:r>
        <w:t xml:space="preserve">4.3. На основе результатов мониторинга проводится сравнительный анализ количественного и качественного состава участников олимпиады. </w:t>
      </w:r>
    </w:p>
    <w:p w14:paraId="4481CC2F" w14:textId="77777777" w:rsidR="00D97206" w:rsidRDefault="00D97206" w:rsidP="0014271E">
      <w:pPr>
        <w:contextualSpacing/>
        <w:jc w:val="both"/>
      </w:pPr>
    </w:p>
    <w:p w14:paraId="35B8AED6" w14:textId="77777777" w:rsidR="00D97206" w:rsidRDefault="00D97206" w:rsidP="0014271E">
      <w:pPr>
        <w:contextualSpacing/>
        <w:jc w:val="both"/>
      </w:pPr>
    </w:p>
    <w:p w14:paraId="7E4B9D1B" w14:textId="77777777" w:rsidR="00D97206" w:rsidRDefault="00D97206" w:rsidP="0014271E">
      <w:pPr>
        <w:contextualSpacing/>
        <w:jc w:val="both"/>
      </w:pPr>
    </w:p>
    <w:p w14:paraId="18CF1482" w14:textId="77777777" w:rsidR="00D97206" w:rsidRDefault="00D97206" w:rsidP="0014271E">
      <w:pPr>
        <w:contextualSpacing/>
        <w:jc w:val="both"/>
      </w:pPr>
    </w:p>
    <w:p w14:paraId="097C61B9" w14:textId="77777777" w:rsidR="00D97206" w:rsidRDefault="00D97206" w:rsidP="0014271E">
      <w:pPr>
        <w:contextualSpacing/>
        <w:jc w:val="both"/>
      </w:pPr>
    </w:p>
    <w:p w14:paraId="201A799E" w14:textId="77777777" w:rsidR="00D97206" w:rsidRDefault="00D97206" w:rsidP="0014271E">
      <w:pPr>
        <w:contextualSpacing/>
        <w:jc w:val="both"/>
      </w:pPr>
    </w:p>
    <w:p w14:paraId="65DA1780" w14:textId="77777777" w:rsidR="00D97206" w:rsidRDefault="00D97206" w:rsidP="0014271E">
      <w:pPr>
        <w:contextualSpacing/>
        <w:jc w:val="both"/>
      </w:pPr>
    </w:p>
    <w:p w14:paraId="5E684CA4" w14:textId="77777777" w:rsidR="00D97206" w:rsidRDefault="00D97206" w:rsidP="0014271E">
      <w:pPr>
        <w:contextualSpacing/>
        <w:jc w:val="both"/>
      </w:pPr>
    </w:p>
    <w:p w14:paraId="5E162F2C" w14:textId="77777777" w:rsidR="00D97206" w:rsidRDefault="00D97206" w:rsidP="0014271E">
      <w:pPr>
        <w:contextualSpacing/>
        <w:jc w:val="both"/>
      </w:pPr>
    </w:p>
    <w:p w14:paraId="29CC2E87" w14:textId="77777777" w:rsidR="00D97206" w:rsidRDefault="00D97206" w:rsidP="0014271E">
      <w:pPr>
        <w:contextualSpacing/>
        <w:jc w:val="both"/>
      </w:pPr>
    </w:p>
    <w:p w14:paraId="3C6C0013" w14:textId="77777777" w:rsidR="00D97206" w:rsidRDefault="00D97206" w:rsidP="0014271E">
      <w:pPr>
        <w:contextualSpacing/>
        <w:jc w:val="both"/>
      </w:pPr>
    </w:p>
    <w:p w14:paraId="6DE4996C" w14:textId="77777777" w:rsidR="00D97206" w:rsidRDefault="00D97206" w:rsidP="0014271E">
      <w:pPr>
        <w:contextualSpacing/>
        <w:jc w:val="both"/>
      </w:pPr>
    </w:p>
    <w:p w14:paraId="7B3D2FCC" w14:textId="77777777" w:rsidR="00D97206" w:rsidRDefault="00D97206" w:rsidP="0014271E">
      <w:pPr>
        <w:contextualSpacing/>
        <w:jc w:val="both"/>
      </w:pPr>
    </w:p>
    <w:p w14:paraId="70AF074F" w14:textId="77777777" w:rsidR="00D97206" w:rsidRDefault="00D97206" w:rsidP="0014271E">
      <w:pPr>
        <w:contextualSpacing/>
        <w:jc w:val="both"/>
      </w:pPr>
    </w:p>
    <w:p w14:paraId="0A21143E" w14:textId="77777777" w:rsidR="00D97206" w:rsidRDefault="00D97206" w:rsidP="0014271E">
      <w:pPr>
        <w:contextualSpacing/>
        <w:jc w:val="both"/>
      </w:pPr>
    </w:p>
    <w:p w14:paraId="01B728F6" w14:textId="77777777" w:rsidR="00D97206" w:rsidRDefault="00D97206" w:rsidP="0014271E">
      <w:pPr>
        <w:contextualSpacing/>
        <w:jc w:val="both"/>
      </w:pPr>
    </w:p>
    <w:p w14:paraId="3F5B19DC" w14:textId="77777777" w:rsidR="00D97206" w:rsidRDefault="00D97206" w:rsidP="0014271E">
      <w:pPr>
        <w:contextualSpacing/>
        <w:jc w:val="both"/>
      </w:pPr>
    </w:p>
    <w:p w14:paraId="70910456" w14:textId="77777777" w:rsidR="00D97206" w:rsidRDefault="00D97206" w:rsidP="0014271E">
      <w:pPr>
        <w:contextualSpacing/>
        <w:jc w:val="both"/>
      </w:pPr>
    </w:p>
    <w:p w14:paraId="349AF51E" w14:textId="77777777" w:rsidR="00D97206" w:rsidRDefault="00D97206" w:rsidP="0014271E">
      <w:pPr>
        <w:contextualSpacing/>
        <w:jc w:val="both"/>
      </w:pPr>
    </w:p>
    <w:p w14:paraId="0028FAD5" w14:textId="77777777" w:rsidR="00D97206" w:rsidRDefault="00D97206" w:rsidP="0014271E">
      <w:pPr>
        <w:contextualSpacing/>
        <w:jc w:val="both"/>
      </w:pPr>
    </w:p>
    <w:p w14:paraId="7F7E7FC6" w14:textId="77777777" w:rsidR="00D97206" w:rsidRDefault="00D97206" w:rsidP="0014271E">
      <w:pPr>
        <w:contextualSpacing/>
        <w:jc w:val="both"/>
      </w:pPr>
    </w:p>
    <w:p w14:paraId="0CF00B62" w14:textId="77777777" w:rsidR="00D97206" w:rsidRDefault="00D97206" w:rsidP="0014271E">
      <w:pPr>
        <w:contextualSpacing/>
        <w:jc w:val="both"/>
      </w:pPr>
    </w:p>
    <w:p w14:paraId="19CB10C3" w14:textId="77777777" w:rsidR="00D97206" w:rsidRDefault="00D97206" w:rsidP="0014271E">
      <w:pPr>
        <w:contextualSpacing/>
        <w:jc w:val="both"/>
      </w:pPr>
    </w:p>
    <w:p w14:paraId="4C988CBD" w14:textId="77777777" w:rsidR="00D97206" w:rsidRDefault="00D97206" w:rsidP="0014271E">
      <w:pPr>
        <w:contextualSpacing/>
        <w:jc w:val="both"/>
      </w:pPr>
    </w:p>
    <w:p w14:paraId="4AC4FEEF" w14:textId="77777777" w:rsidR="00D97206" w:rsidRDefault="00D97206" w:rsidP="0014271E">
      <w:pPr>
        <w:contextualSpacing/>
        <w:jc w:val="both"/>
      </w:pPr>
    </w:p>
    <w:p w14:paraId="5AA64269" w14:textId="77777777" w:rsidR="00D97206" w:rsidRDefault="00D97206" w:rsidP="0014271E">
      <w:pPr>
        <w:contextualSpacing/>
        <w:jc w:val="both"/>
      </w:pPr>
    </w:p>
    <w:p w14:paraId="607FEAF9" w14:textId="77777777" w:rsidR="00D97206" w:rsidRDefault="00D97206" w:rsidP="0014271E">
      <w:pPr>
        <w:contextualSpacing/>
        <w:jc w:val="both"/>
      </w:pPr>
    </w:p>
    <w:p w14:paraId="3AC679E0" w14:textId="77777777" w:rsidR="00D97206" w:rsidRDefault="00D97206" w:rsidP="0014271E">
      <w:pPr>
        <w:contextualSpacing/>
        <w:jc w:val="both"/>
      </w:pPr>
    </w:p>
    <w:p w14:paraId="50602DC9" w14:textId="77777777" w:rsidR="00D97206" w:rsidRDefault="00D97206" w:rsidP="0014271E">
      <w:pPr>
        <w:contextualSpacing/>
        <w:jc w:val="both"/>
      </w:pPr>
    </w:p>
    <w:p w14:paraId="0A72F54E" w14:textId="77777777" w:rsidR="00D97206" w:rsidRDefault="00D97206" w:rsidP="0014271E">
      <w:pPr>
        <w:contextualSpacing/>
        <w:jc w:val="both"/>
      </w:pPr>
    </w:p>
    <w:p w14:paraId="6F5ED6EC" w14:textId="77777777" w:rsidR="00D97206" w:rsidRDefault="00D97206" w:rsidP="0014271E">
      <w:pPr>
        <w:contextualSpacing/>
        <w:jc w:val="both"/>
      </w:pPr>
    </w:p>
    <w:p w14:paraId="4766AA8F" w14:textId="77777777" w:rsidR="00D97206" w:rsidRDefault="00D97206" w:rsidP="0014271E">
      <w:pPr>
        <w:contextualSpacing/>
        <w:jc w:val="both"/>
      </w:pPr>
    </w:p>
    <w:p w14:paraId="3C3293FB" w14:textId="77777777" w:rsidR="00D97206" w:rsidRDefault="00D97206" w:rsidP="0014271E">
      <w:pPr>
        <w:contextualSpacing/>
        <w:jc w:val="both"/>
      </w:pPr>
    </w:p>
    <w:p w14:paraId="407D4709" w14:textId="77777777" w:rsidR="00D97206" w:rsidRDefault="00D97206" w:rsidP="0014271E">
      <w:pPr>
        <w:contextualSpacing/>
        <w:jc w:val="both"/>
      </w:pPr>
    </w:p>
    <w:p w14:paraId="215FE332" w14:textId="77777777" w:rsidR="00D97206" w:rsidRDefault="00D97206" w:rsidP="0014271E">
      <w:pPr>
        <w:contextualSpacing/>
        <w:jc w:val="both"/>
      </w:pPr>
    </w:p>
    <w:p w14:paraId="4CE0AA68" w14:textId="77777777" w:rsidR="00D97206" w:rsidRDefault="00D97206" w:rsidP="0014271E">
      <w:pPr>
        <w:contextualSpacing/>
        <w:jc w:val="both"/>
      </w:pPr>
    </w:p>
    <w:p w14:paraId="4577091B" w14:textId="6E4E5CF6" w:rsidR="00D97206" w:rsidRDefault="00D97206" w:rsidP="0014271E">
      <w:pPr>
        <w:contextualSpacing/>
        <w:jc w:val="both"/>
      </w:pPr>
    </w:p>
    <w:p w14:paraId="4F51496B" w14:textId="77777777" w:rsidR="002C7206" w:rsidRDefault="002C7206" w:rsidP="0014271E">
      <w:pPr>
        <w:contextualSpacing/>
        <w:jc w:val="both"/>
      </w:pPr>
    </w:p>
    <w:p w14:paraId="033614AD" w14:textId="77777777" w:rsidR="00D97206" w:rsidRDefault="00D97206" w:rsidP="0014271E">
      <w:pPr>
        <w:contextualSpacing/>
        <w:jc w:val="both"/>
      </w:pPr>
    </w:p>
    <w:p w14:paraId="2C6DA807" w14:textId="0138A91B" w:rsidR="00D97206" w:rsidRPr="009B67EE" w:rsidRDefault="00D97206" w:rsidP="00D97206">
      <w:pPr>
        <w:pStyle w:val="FirstParagraph"/>
        <w:spacing w:before="0" w:after="0"/>
        <w:ind w:left="-567" w:firstLine="567"/>
        <w:jc w:val="right"/>
        <w:rPr>
          <w:rFonts w:ascii="Times New Roman" w:hAnsi="Times New Roman"/>
          <w:lang w:val="ru-RU"/>
        </w:rPr>
      </w:pPr>
      <w:r>
        <w:rPr>
          <w:rFonts w:ascii="Times New Roman" w:hAnsi="Times New Roman"/>
          <w:lang w:val="ru-RU"/>
        </w:rPr>
        <w:lastRenderedPageBreak/>
        <w:t>Приложение 2</w:t>
      </w:r>
      <w:r w:rsidRPr="009B67EE">
        <w:rPr>
          <w:rFonts w:ascii="Times New Roman" w:hAnsi="Times New Roman"/>
          <w:lang w:val="ru-RU"/>
        </w:rPr>
        <w:t xml:space="preserve"> </w:t>
      </w:r>
    </w:p>
    <w:p w14:paraId="05D3DC1A" w14:textId="085A08A9" w:rsidR="00D97206" w:rsidRPr="009B67EE" w:rsidRDefault="002C7206" w:rsidP="00D97206">
      <w:pPr>
        <w:pStyle w:val="FirstParagraph"/>
        <w:spacing w:before="0" w:after="0"/>
        <w:ind w:left="-567" w:firstLine="567"/>
        <w:jc w:val="right"/>
        <w:rPr>
          <w:rFonts w:ascii="Times New Roman" w:hAnsi="Times New Roman"/>
          <w:lang w:val="ru-RU"/>
        </w:rPr>
      </w:pPr>
      <w:r>
        <w:rPr>
          <w:rFonts w:ascii="Times New Roman" w:hAnsi="Times New Roman"/>
          <w:lang w:val="ru-RU"/>
        </w:rPr>
        <w:t xml:space="preserve">к приказу отдела </w:t>
      </w:r>
      <w:r w:rsidR="00D97206" w:rsidRPr="009B67EE">
        <w:rPr>
          <w:rFonts w:ascii="Times New Roman" w:hAnsi="Times New Roman"/>
          <w:lang w:val="ru-RU"/>
        </w:rPr>
        <w:t xml:space="preserve">образования </w:t>
      </w:r>
    </w:p>
    <w:p w14:paraId="2BAF96D5" w14:textId="77777777" w:rsidR="00D97206" w:rsidRPr="009B67EE" w:rsidRDefault="00D97206" w:rsidP="00D97206">
      <w:pPr>
        <w:pStyle w:val="FirstParagraph"/>
        <w:spacing w:before="0" w:after="0"/>
        <w:ind w:left="-567" w:firstLine="567"/>
        <w:jc w:val="right"/>
        <w:rPr>
          <w:rFonts w:ascii="Times New Roman" w:hAnsi="Times New Roman"/>
          <w:lang w:val="ru-RU"/>
        </w:rPr>
      </w:pPr>
      <w:r w:rsidRPr="009B67EE">
        <w:rPr>
          <w:rFonts w:ascii="Times New Roman" w:hAnsi="Times New Roman"/>
          <w:lang w:val="ru-RU"/>
        </w:rPr>
        <w:t>администрации города Джанкоя</w:t>
      </w:r>
    </w:p>
    <w:p w14:paraId="0A3A2480" w14:textId="77777777" w:rsidR="00D97206" w:rsidRDefault="00D97206" w:rsidP="00D97206">
      <w:pPr>
        <w:tabs>
          <w:tab w:val="left" w:pos="2325"/>
        </w:tabs>
        <w:suppressAutoHyphens/>
        <w:jc w:val="right"/>
        <w:rPr>
          <w:sz w:val="24"/>
          <w:szCs w:val="24"/>
          <w:lang w:eastAsia="ar-SA"/>
        </w:rPr>
      </w:pPr>
      <w:r w:rsidRPr="00D112EB">
        <w:rPr>
          <w:sz w:val="24"/>
          <w:szCs w:val="24"/>
          <w:lang w:eastAsia="ar-SA"/>
        </w:rPr>
        <w:t xml:space="preserve">от </w:t>
      </w:r>
      <w:r>
        <w:rPr>
          <w:sz w:val="24"/>
          <w:szCs w:val="24"/>
          <w:lang w:eastAsia="ar-SA"/>
        </w:rPr>
        <w:t>02</w:t>
      </w:r>
      <w:r w:rsidRPr="00D112EB">
        <w:rPr>
          <w:sz w:val="24"/>
          <w:szCs w:val="24"/>
          <w:lang w:eastAsia="ar-SA"/>
        </w:rPr>
        <w:t>.0</w:t>
      </w:r>
      <w:r>
        <w:rPr>
          <w:sz w:val="24"/>
          <w:szCs w:val="24"/>
          <w:lang w:eastAsia="ar-SA"/>
        </w:rPr>
        <w:t>9</w:t>
      </w:r>
      <w:r w:rsidRPr="00D112EB">
        <w:rPr>
          <w:sz w:val="24"/>
          <w:szCs w:val="24"/>
          <w:lang w:eastAsia="ar-SA"/>
        </w:rPr>
        <w:t>.202</w:t>
      </w:r>
      <w:r>
        <w:rPr>
          <w:sz w:val="24"/>
          <w:szCs w:val="24"/>
          <w:lang w:eastAsia="ar-SA"/>
        </w:rPr>
        <w:t>5</w:t>
      </w:r>
      <w:r w:rsidRPr="00D112EB">
        <w:rPr>
          <w:sz w:val="24"/>
          <w:szCs w:val="24"/>
          <w:lang w:eastAsia="ar-SA"/>
        </w:rPr>
        <w:t xml:space="preserve"> № </w:t>
      </w:r>
      <w:r>
        <w:rPr>
          <w:sz w:val="24"/>
          <w:szCs w:val="24"/>
          <w:lang w:eastAsia="ar-SA"/>
        </w:rPr>
        <w:t xml:space="preserve">    /02-01</w:t>
      </w:r>
    </w:p>
    <w:p w14:paraId="6400BE3A" w14:textId="77777777" w:rsidR="00D97206" w:rsidRDefault="00D97206" w:rsidP="00D97206">
      <w:pPr>
        <w:contextualSpacing/>
        <w:jc w:val="center"/>
        <w:rPr>
          <w:b/>
        </w:rPr>
      </w:pPr>
    </w:p>
    <w:p w14:paraId="796814A6" w14:textId="77777777" w:rsidR="00D97206" w:rsidRDefault="00D97206" w:rsidP="00D97206">
      <w:pPr>
        <w:contextualSpacing/>
        <w:jc w:val="center"/>
        <w:rPr>
          <w:b/>
        </w:rPr>
      </w:pPr>
    </w:p>
    <w:p w14:paraId="78D3E855" w14:textId="28ED0ACF" w:rsidR="00D97206" w:rsidRDefault="0014271E" w:rsidP="00D97206">
      <w:pPr>
        <w:contextualSpacing/>
        <w:jc w:val="center"/>
        <w:rPr>
          <w:b/>
        </w:rPr>
      </w:pPr>
      <w:r w:rsidRPr="00D97206">
        <w:rPr>
          <w:b/>
        </w:rPr>
        <w:t>Требования к проведению школьного этапа олимпиады на платформе «</w:t>
      </w:r>
      <w:proofErr w:type="spellStart"/>
      <w:r w:rsidRPr="00D97206">
        <w:rPr>
          <w:b/>
        </w:rPr>
        <w:t>Сириус.Курсы</w:t>
      </w:r>
      <w:proofErr w:type="spellEnd"/>
      <w:r w:rsidRPr="00D97206">
        <w:rPr>
          <w:b/>
        </w:rPr>
        <w:t>» в 2025/2026 учебном году</w:t>
      </w:r>
    </w:p>
    <w:p w14:paraId="28C46D42" w14:textId="77777777" w:rsidR="00D97206" w:rsidRPr="00D97206" w:rsidRDefault="00D97206" w:rsidP="00D97206">
      <w:pPr>
        <w:contextualSpacing/>
        <w:jc w:val="center"/>
        <w:rPr>
          <w:b/>
        </w:rPr>
      </w:pPr>
    </w:p>
    <w:p w14:paraId="2B3B0C98" w14:textId="77777777" w:rsidR="00D97206" w:rsidRDefault="0014271E" w:rsidP="0014271E">
      <w:pPr>
        <w:contextualSpacing/>
        <w:jc w:val="both"/>
      </w:pPr>
      <w:r>
        <w:t>1. Оператором школьного этапа олимпиады на платформе «</w:t>
      </w:r>
      <w:proofErr w:type="spellStart"/>
      <w:r>
        <w:t>Сириус.Курсы</w:t>
      </w:r>
      <w:proofErr w:type="spellEnd"/>
      <w:r>
        <w:t xml:space="preserve">» является Образовательный Фонд «Талант и успех». </w:t>
      </w:r>
    </w:p>
    <w:p w14:paraId="390E9473" w14:textId="77777777" w:rsidR="00D97206" w:rsidRDefault="0014271E" w:rsidP="0014271E">
      <w:pPr>
        <w:contextualSpacing/>
        <w:jc w:val="both"/>
      </w:pPr>
      <w:r>
        <w:t>2. Информационное и организационно-техническое сопровождение школьного этапа олимпиады на платформе «</w:t>
      </w:r>
      <w:proofErr w:type="spellStart"/>
      <w:r>
        <w:t>Сириус.Курсы</w:t>
      </w:r>
      <w:proofErr w:type="spellEnd"/>
      <w:r>
        <w:t xml:space="preserve">» осуществляет Региональный центр выявления и поддержки одаренных детей в Республике Крым «Импульс» (далее - региональный координатор). </w:t>
      </w:r>
    </w:p>
    <w:p w14:paraId="4338D2F1" w14:textId="77777777" w:rsidR="00D97206" w:rsidRDefault="0014271E" w:rsidP="0014271E">
      <w:pPr>
        <w:contextualSpacing/>
        <w:jc w:val="both"/>
      </w:pPr>
      <w:r>
        <w:t>3. Олимпиада в дистанционной форме проводится на технологической платформе «</w:t>
      </w:r>
      <w:proofErr w:type="spellStart"/>
      <w:r>
        <w:t>Сириус.Курсы</w:t>
      </w:r>
      <w:proofErr w:type="spellEnd"/>
      <w:r>
        <w:t>» с использованием информационно</w:t>
      </w:r>
      <w:r w:rsidR="00D97206">
        <w:t xml:space="preserve"> - </w:t>
      </w:r>
      <w:r>
        <w:t xml:space="preserve">коммуникационных технологий в части организации выполнения олимпиадных заданий, организации проверки и оценивания выполненных олимпиадных работ, анализа олимпиадных заданий и их решений, при подаче и рассмотрении апелляций. </w:t>
      </w:r>
    </w:p>
    <w:p w14:paraId="287B9368" w14:textId="77777777" w:rsidR="00D97206" w:rsidRDefault="0014271E" w:rsidP="0014271E">
      <w:pPr>
        <w:contextualSpacing/>
        <w:jc w:val="both"/>
      </w:pPr>
      <w:r>
        <w:t xml:space="preserve">4. Участники выполняют олимпиадные задания в тестирующей системе </w:t>
      </w:r>
      <w:proofErr w:type="spellStart"/>
      <w:r>
        <w:t>uts.sirius.online</w:t>
      </w:r>
      <w:proofErr w:type="spellEnd"/>
      <w:r>
        <w:t xml:space="preserve"> на технологической платформе «</w:t>
      </w:r>
      <w:proofErr w:type="spellStart"/>
      <w:r>
        <w:t>Сириус</w:t>
      </w:r>
      <w:proofErr w:type="gramStart"/>
      <w:r>
        <w:t>.К</w:t>
      </w:r>
      <w:proofErr w:type="gramEnd"/>
      <w:r>
        <w:t>урсы</w:t>
      </w:r>
      <w:proofErr w:type="spellEnd"/>
      <w:r>
        <w:t xml:space="preserve">» с использованием компьютера, ноутбука, планшета или мобильного телефона. </w:t>
      </w:r>
    </w:p>
    <w:p w14:paraId="5E58253E" w14:textId="77777777" w:rsidR="00D97206" w:rsidRDefault="0014271E" w:rsidP="0014271E">
      <w:pPr>
        <w:contextualSpacing/>
        <w:jc w:val="both"/>
      </w:pPr>
      <w:r>
        <w:t>5. Общеобразовательные организации (далее – Площадки) получают доступ к индивидуальным кодам участников не позднее чем за 5 календарных дней до даты проведения тура школьного этапа олимпиады на платформе «</w:t>
      </w:r>
      <w:proofErr w:type="spellStart"/>
      <w:r>
        <w:t>Сириус.Курсы</w:t>
      </w:r>
      <w:proofErr w:type="spellEnd"/>
      <w:r>
        <w:t xml:space="preserve">» на странице ИС СООП в виде </w:t>
      </w:r>
      <w:proofErr w:type="spellStart"/>
      <w:r>
        <w:t>zip</w:t>
      </w:r>
      <w:proofErr w:type="spellEnd"/>
      <w:r>
        <w:t xml:space="preserve">-архива. </w:t>
      </w:r>
    </w:p>
    <w:p w14:paraId="753C54EF" w14:textId="77777777" w:rsidR="00D97206" w:rsidRDefault="0014271E" w:rsidP="0014271E">
      <w:pPr>
        <w:contextualSpacing/>
        <w:jc w:val="both"/>
      </w:pPr>
      <w:r>
        <w:t xml:space="preserve">6. Участникам Олимпиады индивидуальные коды раздаются заблаговременно на основании заявления от родителей (законных представителей) об участии их ребенка </w:t>
      </w:r>
      <w:r w:rsidR="00D97206">
        <w:t>в школьном этапе</w:t>
      </w:r>
      <w:r>
        <w:t xml:space="preserve"> олимпиады на платформе «</w:t>
      </w:r>
      <w:proofErr w:type="spellStart"/>
      <w:r>
        <w:t>Сириус.Курсы</w:t>
      </w:r>
      <w:proofErr w:type="spellEnd"/>
      <w:r>
        <w:t xml:space="preserve">». </w:t>
      </w:r>
    </w:p>
    <w:p w14:paraId="7E3193B4" w14:textId="77777777" w:rsidR="00D97206" w:rsidRDefault="0014271E" w:rsidP="0014271E">
      <w:pPr>
        <w:contextualSpacing/>
        <w:jc w:val="both"/>
      </w:pPr>
      <w:r>
        <w:t>7. Вход участника в тестирующую систему для выполнения олимпиадных заданий, а также для доступа к результатам после завершения школьного этапа олимпиады на платформе «</w:t>
      </w:r>
      <w:proofErr w:type="spellStart"/>
      <w:r>
        <w:t>Сириус.Курсы</w:t>
      </w:r>
      <w:proofErr w:type="spellEnd"/>
      <w:r>
        <w:t xml:space="preserve">» по соответствующему предмету осуществляется по индивидуальному коду (для каждого предмета отдельный код). </w:t>
      </w:r>
    </w:p>
    <w:p w14:paraId="3FC83EEF" w14:textId="4567B097" w:rsidR="00D97206" w:rsidRDefault="0014271E" w:rsidP="0014271E">
      <w:pPr>
        <w:contextualSpacing/>
        <w:jc w:val="both"/>
      </w:pPr>
      <w:r>
        <w:t xml:space="preserve">8. Инструкция о порядке доступа в тестирующую систему публикуется на официальном сайте Образовательного Фонда «Талант и успех» – </w:t>
      </w:r>
      <w:hyperlink r:id="rId10" w:history="1">
        <w:r w:rsidR="00D97206" w:rsidRPr="009146FD">
          <w:rPr>
            <w:rStyle w:val="a3"/>
          </w:rPr>
          <w:t>https://sochisirius.ru</w:t>
        </w:r>
      </w:hyperlink>
      <w:r>
        <w:t xml:space="preserve">. </w:t>
      </w:r>
    </w:p>
    <w:p w14:paraId="16A27EC9" w14:textId="77777777" w:rsidR="00D97206" w:rsidRDefault="0014271E" w:rsidP="0014271E">
      <w:pPr>
        <w:contextualSpacing/>
        <w:jc w:val="both"/>
      </w:pPr>
      <w:r>
        <w:t xml:space="preserve">9. Время, отведенное на выполнение заданий для каждого общеобразовательного предмета и класса, указывается непосредственно в тексте заданий, а также публикуется на официальном сайте Образовательного Фонда «Талант и успех». </w:t>
      </w:r>
    </w:p>
    <w:p w14:paraId="177A2383" w14:textId="77777777" w:rsidR="00D97206" w:rsidRDefault="0014271E" w:rsidP="0014271E">
      <w:pPr>
        <w:contextualSpacing/>
        <w:jc w:val="both"/>
      </w:pPr>
      <w:r>
        <w:t>10. Доступ к заданиям по каждому предмету предоставляется участникам в течение одного дня, указанного в графике школьного этапа олимпиады на платформе «</w:t>
      </w:r>
      <w:proofErr w:type="spellStart"/>
      <w:r>
        <w:t>Сириус.Курсы</w:t>
      </w:r>
      <w:proofErr w:type="spellEnd"/>
      <w:r>
        <w:t xml:space="preserve">», в период с 08.00 до 22.00 по местному времени. </w:t>
      </w:r>
    </w:p>
    <w:p w14:paraId="7D3696AB" w14:textId="77777777" w:rsidR="00D97206" w:rsidRDefault="0014271E" w:rsidP="0014271E">
      <w:pPr>
        <w:contextualSpacing/>
        <w:jc w:val="both"/>
      </w:pPr>
      <w:r>
        <w:t>11. Участник школьного этапа олимпиады на платформе «</w:t>
      </w:r>
      <w:proofErr w:type="spellStart"/>
      <w:r>
        <w:t>Сириус.Курсы</w:t>
      </w:r>
      <w:proofErr w:type="spellEnd"/>
      <w:r>
        <w:t xml:space="preserve">» может приступить к выполнению заданий в любое время, начиная с 08:00. </w:t>
      </w:r>
    </w:p>
    <w:p w14:paraId="3927F729" w14:textId="77777777" w:rsidR="00D97206" w:rsidRDefault="0014271E" w:rsidP="0014271E">
      <w:pPr>
        <w:contextualSpacing/>
        <w:jc w:val="both"/>
      </w:pPr>
      <w:r>
        <w:lastRenderedPageBreak/>
        <w:t xml:space="preserve">Выполненная работа должна быть сохранена участником в системе до окончания отведенного времени на выполнение, но не позже 22:00. </w:t>
      </w:r>
    </w:p>
    <w:p w14:paraId="6C9C1D2F" w14:textId="77777777" w:rsidR="00D97206" w:rsidRDefault="0014271E" w:rsidP="0014271E">
      <w:pPr>
        <w:contextualSpacing/>
        <w:jc w:val="both"/>
      </w:pPr>
      <w:r>
        <w:t xml:space="preserve">В случае если работа не была сохранена участником до окончания отведенного времени на выполнение, несохраненная работа будет автоматически принята в систему и направлена на проверку. </w:t>
      </w:r>
    </w:p>
    <w:p w14:paraId="12F7FC68" w14:textId="77777777" w:rsidR="00D97206" w:rsidRDefault="0014271E" w:rsidP="0014271E">
      <w:pPr>
        <w:contextualSpacing/>
        <w:jc w:val="both"/>
      </w:pPr>
      <w:r>
        <w:t>12. Вне зависимости от места участия в школьном этапе олимпиады на платформе «</w:t>
      </w:r>
      <w:proofErr w:type="spellStart"/>
      <w:r>
        <w:t>Сириус.Курсы</w:t>
      </w:r>
      <w:proofErr w:type="spellEnd"/>
      <w:r>
        <w:t xml:space="preserve">», задания выполняются индивидуально и самостоятельно. </w:t>
      </w:r>
    </w:p>
    <w:p w14:paraId="2661263A" w14:textId="77777777" w:rsidR="00D97206" w:rsidRDefault="0014271E" w:rsidP="0014271E">
      <w:pPr>
        <w:contextualSpacing/>
        <w:jc w:val="both"/>
      </w:pPr>
      <w:r>
        <w:t xml:space="preserve">Запрещается коллективное выполнение олимпиадных заданий, использование посторонней помощи. </w:t>
      </w:r>
    </w:p>
    <w:p w14:paraId="5610BFA4" w14:textId="77777777" w:rsidR="00D97206" w:rsidRDefault="0014271E" w:rsidP="0014271E">
      <w:pPr>
        <w:contextualSpacing/>
        <w:jc w:val="both"/>
      </w:pPr>
      <w:r>
        <w:t>13. Задания школьного этапа олимпиады на платформе «</w:t>
      </w:r>
      <w:proofErr w:type="spellStart"/>
      <w:r>
        <w:t>Сириус.Курсы</w:t>
      </w:r>
      <w:proofErr w:type="spellEnd"/>
      <w:r>
        <w:t xml:space="preserve">» проверяются автоматически посредством тестирующей системы. Оценивание происходит в соответствии с критериями оценивания, разработанными составителями заданий. </w:t>
      </w:r>
    </w:p>
    <w:p w14:paraId="76E9EC18" w14:textId="77777777" w:rsidR="00D97206" w:rsidRDefault="0014271E" w:rsidP="0014271E">
      <w:pPr>
        <w:contextualSpacing/>
        <w:jc w:val="both"/>
      </w:pPr>
      <w:r>
        <w:t>14. В течение 2 календарных дней после завершения школьного этапа олимпиады на платформе «</w:t>
      </w:r>
      <w:proofErr w:type="spellStart"/>
      <w:r>
        <w:t>Сириус.Курсы</w:t>
      </w:r>
      <w:proofErr w:type="spellEnd"/>
      <w:r>
        <w:t xml:space="preserve">» на сайте олимпиады siriusolymp.ru публикуются текстовые разборы, а также </w:t>
      </w:r>
      <w:proofErr w:type="spellStart"/>
      <w:r>
        <w:t>видеоразборы</w:t>
      </w:r>
      <w:proofErr w:type="spellEnd"/>
      <w:r>
        <w:t xml:space="preserve"> или проводятся онлайн-трансляции разборов заданий. </w:t>
      </w:r>
    </w:p>
    <w:p w14:paraId="07862356" w14:textId="77777777" w:rsidR="00D97206" w:rsidRDefault="0014271E" w:rsidP="0014271E">
      <w:pPr>
        <w:contextualSpacing/>
        <w:jc w:val="both"/>
      </w:pPr>
      <w:r>
        <w:t>15. Участники школьного этапа олимпиады на платформе «</w:t>
      </w:r>
      <w:proofErr w:type="spellStart"/>
      <w:r>
        <w:t>Сириус.Курсы</w:t>
      </w:r>
      <w:proofErr w:type="spellEnd"/>
      <w:r>
        <w:t xml:space="preserve">» получают доступ к предварительным результатам по коду участника через 7 календарных дней с даты проведения Олимпиады в соответствии с инструкцией на официальном сайте Образовательного Фонда «Талант и успех». </w:t>
      </w:r>
    </w:p>
    <w:p w14:paraId="4C64C313" w14:textId="38F24BD6" w:rsidR="00D97206" w:rsidRDefault="0014271E" w:rsidP="0014271E">
      <w:pPr>
        <w:contextualSpacing/>
        <w:jc w:val="both"/>
      </w:pPr>
      <w:r>
        <w:t>16. Участник школьного этапа олимпиады на платформе «</w:t>
      </w:r>
      <w:proofErr w:type="spellStart"/>
      <w:r>
        <w:t>Сириус.Курсы</w:t>
      </w:r>
      <w:proofErr w:type="spellEnd"/>
      <w:r>
        <w:t>», не согласный с выставленными баллами, в течение 3 календарных дней со дня публикации предварительных результатов школьного этапа олимпиады на платформе «</w:t>
      </w:r>
      <w:proofErr w:type="spellStart"/>
      <w:r>
        <w:t>Сириус.Курсы</w:t>
      </w:r>
      <w:proofErr w:type="spellEnd"/>
      <w:r>
        <w:t>» может письменно обратиться к организаторам школьного этапа олимпиады на платфор</w:t>
      </w:r>
      <w:r w:rsidR="00D97206">
        <w:t>ме «</w:t>
      </w:r>
      <w:proofErr w:type="spellStart"/>
      <w:r w:rsidR="00D97206">
        <w:t>Сириус.Курсы</w:t>
      </w:r>
      <w:proofErr w:type="spellEnd"/>
      <w:r w:rsidR="00D97206">
        <w:t>» на площадке с вопросом,</w:t>
      </w:r>
      <w:r>
        <w:t xml:space="preserve"> по оценке его работы. </w:t>
      </w:r>
    </w:p>
    <w:p w14:paraId="329EE00B" w14:textId="77777777" w:rsidR="00D97206" w:rsidRDefault="0014271E" w:rsidP="0014271E">
      <w:pPr>
        <w:contextualSpacing/>
        <w:jc w:val="both"/>
      </w:pPr>
      <w:r>
        <w:t>17. Организатор передает вопрос участника в жюри школьного этапа олимпиады на платформе «</w:t>
      </w:r>
      <w:proofErr w:type="spellStart"/>
      <w:r>
        <w:t>Сириус.Курсы</w:t>
      </w:r>
      <w:proofErr w:type="spellEnd"/>
      <w:r>
        <w:t xml:space="preserve">». Если жюри определяет, что верный по смыслу ответ не засчитан, организатор не позднее, чем через 3 дня с даты опубликования предварительных результатов направляет вопрос участника региональному координатору по электронной почте rco.impuls@yandex.com с пометкой «Апелляция». </w:t>
      </w:r>
    </w:p>
    <w:p w14:paraId="3DC844AD" w14:textId="77777777" w:rsidR="00D97206" w:rsidRDefault="0014271E" w:rsidP="0014271E">
      <w:pPr>
        <w:contextualSpacing/>
        <w:jc w:val="both"/>
      </w:pPr>
      <w:r>
        <w:t xml:space="preserve">18. Региональный координатор передает вопрос в региональную апелляционную комиссию. В течение 2 календарных дней региональная апелляционная комиссия рассматривает вопрос и дает на него ответ. </w:t>
      </w:r>
    </w:p>
    <w:p w14:paraId="52CA7B55" w14:textId="77777777" w:rsidR="00D97206" w:rsidRDefault="0014271E" w:rsidP="0014271E">
      <w:pPr>
        <w:contextualSpacing/>
        <w:jc w:val="both"/>
      </w:pPr>
      <w:r>
        <w:t xml:space="preserve">19. При наличии достаточных оснований полагать, что верный по смыслу ответ не засчитан, региональная апелляционная комиссия передает вопрос в Образовательный Фонд «Талант и успех». Вопросы по содержанию и структуре олимпиадного задания, критериев и методике оценивания их выполнения не рассматриваются. </w:t>
      </w:r>
    </w:p>
    <w:p w14:paraId="03282E05" w14:textId="77777777" w:rsidR="00D97206" w:rsidRDefault="0014271E" w:rsidP="0014271E">
      <w:pPr>
        <w:contextualSpacing/>
        <w:jc w:val="both"/>
      </w:pPr>
      <w:r>
        <w:t xml:space="preserve">20. Образовательный Фонд «Талант и успех» направляет вопросы экспертам (составителям заданий). В течение 2 календарных дней эксперты рассматривают вопросы по существу и принимают решение. Если имеются основания для пересчета баллов, происходит перепроверка ответов всех участников. Если таких оснований нет, Образовательный Фонд «Талант и успех» уведомляет об этом </w:t>
      </w:r>
      <w:r>
        <w:lastRenderedPageBreak/>
        <w:t>регионального координатора, а региональный координатор в свою очередь направляет ответ организатору школьного этапа олимпиады на платформе «</w:t>
      </w:r>
      <w:proofErr w:type="spellStart"/>
      <w:r>
        <w:t>Сириус.Курсы</w:t>
      </w:r>
      <w:proofErr w:type="spellEnd"/>
      <w:r>
        <w:t xml:space="preserve">». </w:t>
      </w:r>
    </w:p>
    <w:p w14:paraId="78950114" w14:textId="3CEA4A10" w:rsidR="00BB586E" w:rsidRDefault="0014271E" w:rsidP="0014271E">
      <w:pPr>
        <w:contextualSpacing/>
        <w:jc w:val="both"/>
        <w:rPr>
          <w:szCs w:val="28"/>
          <w:lang w:eastAsia="ru-RU"/>
        </w:rPr>
      </w:pPr>
      <w:r>
        <w:t>21. Окончательные результаты участников публикуются в системе ИС СООП на личных страницах образовательных организаций через 14 дней после тура по соответствующему общеобразовательному предмету.</w:t>
      </w:r>
    </w:p>
    <w:p w14:paraId="07576085" w14:textId="77777777" w:rsidR="0084655E" w:rsidRDefault="0084655E" w:rsidP="0014271E">
      <w:pPr>
        <w:contextualSpacing/>
        <w:jc w:val="both"/>
      </w:pPr>
    </w:p>
    <w:p w14:paraId="33540B18" w14:textId="77777777" w:rsidR="003F1C4E" w:rsidRDefault="003F1C4E" w:rsidP="008B2EF2">
      <w:pPr>
        <w:contextualSpacing/>
        <w:jc w:val="center"/>
      </w:pPr>
    </w:p>
    <w:p w14:paraId="6C6BABEA" w14:textId="77777777" w:rsidR="003F1C4E" w:rsidRDefault="003F1C4E" w:rsidP="008B2EF2">
      <w:pPr>
        <w:contextualSpacing/>
        <w:jc w:val="center"/>
      </w:pPr>
    </w:p>
    <w:p w14:paraId="50C25A66" w14:textId="77777777" w:rsidR="003F1C4E" w:rsidRDefault="003F1C4E" w:rsidP="008B2EF2">
      <w:pPr>
        <w:contextualSpacing/>
        <w:jc w:val="center"/>
      </w:pPr>
    </w:p>
    <w:p w14:paraId="2CAC24CC" w14:textId="77777777" w:rsidR="003F1C4E" w:rsidRDefault="003F1C4E" w:rsidP="008B2EF2">
      <w:pPr>
        <w:contextualSpacing/>
        <w:jc w:val="center"/>
      </w:pPr>
    </w:p>
    <w:p w14:paraId="6D624F51" w14:textId="77777777" w:rsidR="003F1C4E" w:rsidRDefault="003F1C4E" w:rsidP="008B2EF2">
      <w:pPr>
        <w:contextualSpacing/>
        <w:jc w:val="center"/>
      </w:pPr>
    </w:p>
    <w:p w14:paraId="112D6797" w14:textId="77777777" w:rsidR="003F1C4E" w:rsidRDefault="003F1C4E" w:rsidP="008B2EF2">
      <w:pPr>
        <w:contextualSpacing/>
        <w:jc w:val="center"/>
      </w:pPr>
    </w:p>
    <w:p w14:paraId="10F267BA" w14:textId="53609DBD" w:rsidR="003F1C4E" w:rsidRDefault="003F1C4E" w:rsidP="008B2EF2">
      <w:pPr>
        <w:contextualSpacing/>
        <w:jc w:val="center"/>
      </w:pPr>
    </w:p>
    <w:p w14:paraId="3C903F64" w14:textId="04DCB01B" w:rsidR="00D97206" w:rsidRDefault="00D97206" w:rsidP="008B2EF2">
      <w:pPr>
        <w:contextualSpacing/>
        <w:jc w:val="center"/>
      </w:pPr>
    </w:p>
    <w:p w14:paraId="215CA7F2" w14:textId="7AA3A1DD" w:rsidR="00D97206" w:rsidRDefault="00D97206" w:rsidP="008B2EF2">
      <w:pPr>
        <w:contextualSpacing/>
        <w:jc w:val="center"/>
      </w:pPr>
    </w:p>
    <w:p w14:paraId="728588E7" w14:textId="07E1FC3C" w:rsidR="00D97206" w:rsidRDefault="00D97206" w:rsidP="008B2EF2">
      <w:pPr>
        <w:contextualSpacing/>
        <w:jc w:val="center"/>
      </w:pPr>
    </w:p>
    <w:p w14:paraId="03963615" w14:textId="34A58485" w:rsidR="00D97206" w:rsidRDefault="00D97206" w:rsidP="008B2EF2">
      <w:pPr>
        <w:contextualSpacing/>
        <w:jc w:val="center"/>
      </w:pPr>
    </w:p>
    <w:p w14:paraId="4CD9A155" w14:textId="540F0A80" w:rsidR="00D97206" w:rsidRDefault="00D97206" w:rsidP="008B2EF2">
      <w:pPr>
        <w:contextualSpacing/>
        <w:jc w:val="center"/>
      </w:pPr>
    </w:p>
    <w:p w14:paraId="6012BB6C" w14:textId="49ACFFCA" w:rsidR="00D97206" w:rsidRDefault="00D97206" w:rsidP="008B2EF2">
      <w:pPr>
        <w:contextualSpacing/>
        <w:jc w:val="center"/>
      </w:pPr>
    </w:p>
    <w:p w14:paraId="0CDDD542" w14:textId="354AF588" w:rsidR="00D97206" w:rsidRDefault="00D97206" w:rsidP="008B2EF2">
      <w:pPr>
        <w:contextualSpacing/>
        <w:jc w:val="center"/>
      </w:pPr>
    </w:p>
    <w:p w14:paraId="17BA30DC" w14:textId="5CF12237" w:rsidR="00D97206" w:rsidRDefault="00D97206" w:rsidP="008B2EF2">
      <w:pPr>
        <w:contextualSpacing/>
        <w:jc w:val="center"/>
      </w:pPr>
    </w:p>
    <w:p w14:paraId="29BA7DF6" w14:textId="727F0202" w:rsidR="00D97206" w:rsidRDefault="00D97206" w:rsidP="008B2EF2">
      <w:pPr>
        <w:contextualSpacing/>
        <w:jc w:val="center"/>
      </w:pPr>
    </w:p>
    <w:p w14:paraId="0D7CF70C" w14:textId="0E1E45A1" w:rsidR="00D97206" w:rsidRDefault="00D97206" w:rsidP="008B2EF2">
      <w:pPr>
        <w:contextualSpacing/>
        <w:jc w:val="center"/>
      </w:pPr>
    </w:p>
    <w:p w14:paraId="3A61E2CB" w14:textId="58464D27" w:rsidR="00D97206" w:rsidRDefault="00D97206" w:rsidP="008B2EF2">
      <w:pPr>
        <w:contextualSpacing/>
        <w:jc w:val="center"/>
      </w:pPr>
    </w:p>
    <w:p w14:paraId="1C0AAEFB" w14:textId="60E7968B" w:rsidR="00D97206" w:rsidRDefault="00D97206" w:rsidP="008B2EF2">
      <w:pPr>
        <w:contextualSpacing/>
        <w:jc w:val="center"/>
      </w:pPr>
    </w:p>
    <w:p w14:paraId="2F8737A7" w14:textId="716EBD62" w:rsidR="00D97206" w:rsidRDefault="00D97206" w:rsidP="008B2EF2">
      <w:pPr>
        <w:contextualSpacing/>
        <w:jc w:val="center"/>
      </w:pPr>
    </w:p>
    <w:p w14:paraId="40644FE3" w14:textId="635997E5" w:rsidR="00D97206" w:rsidRDefault="00D97206" w:rsidP="008B2EF2">
      <w:pPr>
        <w:contextualSpacing/>
        <w:jc w:val="center"/>
      </w:pPr>
    </w:p>
    <w:p w14:paraId="7F2523A0" w14:textId="4ED49F7E" w:rsidR="00D97206" w:rsidRDefault="00D97206" w:rsidP="008B2EF2">
      <w:pPr>
        <w:contextualSpacing/>
        <w:jc w:val="center"/>
      </w:pPr>
    </w:p>
    <w:p w14:paraId="4DF7940B" w14:textId="2DF739B9" w:rsidR="00D97206" w:rsidRDefault="00D97206" w:rsidP="008B2EF2">
      <w:pPr>
        <w:contextualSpacing/>
        <w:jc w:val="center"/>
      </w:pPr>
    </w:p>
    <w:p w14:paraId="006E2BE1" w14:textId="1D95F6A9" w:rsidR="00D97206" w:rsidRDefault="00D97206" w:rsidP="008B2EF2">
      <w:pPr>
        <w:contextualSpacing/>
        <w:jc w:val="center"/>
      </w:pPr>
    </w:p>
    <w:p w14:paraId="1D247369" w14:textId="1A6C4319" w:rsidR="00D97206" w:rsidRDefault="00D97206" w:rsidP="008B2EF2">
      <w:pPr>
        <w:contextualSpacing/>
        <w:jc w:val="center"/>
      </w:pPr>
    </w:p>
    <w:p w14:paraId="4656DDE7" w14:textId="0D8BB183" w:rsidR="00D97206" w:rsidRDefault="00D97206" w:rsidP="008B2EF2">
      <w:pPr>
        <w:contextualSpacing/>
        <w:jc w:val="center"/>
      </w:pPr>
    </w:p>
    <w:p w14:paraId="4325AE6E" w14:textId="17A18283" w:rsidR="00D97206" w:rsidRDefault="00D97206" w:rsidP="008B2EF2">
      <w:pPr>
        <w:contextualSpacing/>
        <w:jc w:val="center"/>
      </w:pPr>
    </w:p>
    <w:p w14:paraId="2A18992F" w14:textId="0CB95F64" w:rsidR="00D97206" w:rsidRDefault="00D97206" w:rsidP="008B2EF2">
      <w:pPr>
        <w:contextualSpacing/>
        <w:jc w:val="center"/>
      </w:pPr>
    </w:p>
    <w:p w14:paraId="3E8D4576" w14:textId="4CAE9A4E" w:rsidR="00D97206" w:rsidRDefault="00D97206" w:rsidP="008B2EF2">
      <w:pPr>
        <w:contextualSpacing/>
        <w:jc w:val="center"/>
      </w:pPr>
    </w:p>
    <w:p w14:paraId="61628564" w14:textId="1BA42C1D" w:rsidR="00D97206" w:rsidRDefault="00D97206" w:rsidP="008B2EF2">
      <w:pPr>
        <w:contextualSpacing/>
        <w:jc w:val="center"/>
      </w:pPr>
    </w:p>
    <w:p w14:paraId="043D25C3" w14:textId="38DE596C" w:rsidR="00D97206" w:rsidRDefault="00D97206" w:rsidP="008B2EF2">
      <w:pPr>
        <w:contextualSpacing/>
        <w:jc w:val="center"/>
      </w:pPr>
    </w:p>
    <w:p w14:paraId="451944D3" w14:textId="75721C27" w:rsidR="00D97206" w:rsidRDefault="00D97206" w:rsidP="008B2EF2">
      <w:pPr>
        <w:contextualSpacing/>
        <w:jc w:val="center"/>
      </w:pPr>
    </w:p>
    <w:p w14:paraId="35AF0BA4" w14:textId="175E55A4" w:rsidR="00D97206" w:rsidRDefault="00D97206" w:rsidP="008B2EF2">
      <w:pPr>
        <w:contextualSpacing/>
        <w:jc w:val="center"/>
      </w:pPr>
    </w:p>
    <w:p w14:paraId="19083DDC" w14:textId="6C39ED1F" w:rsidR="00D97206" w:rsidRDefault="00D97206" w:rsidP="008B2EF2">
      <w:pPr>
        <w:contextualSpacing/>
        <w:jc w:val="center"/>
      </w:pPr>
    </w:p>
    <w:p w14:paraId="054AB40E" w14:textId="1DEA1EE2" w:rsidR="00D97206" w:rsidRDefault="00D97206" w:rsidP="008B2EF2">
      <w:pPr>
        <w:contextualSpacing/>
        <w:jc w:val="center"/>
      </w:pPr>
    </w:p>
    <w:p w14:paraId="39AF7482" w14:textId="1B155FBE" w:rsidR="00D97206" w:rsidRDefault="00D97206" w:rsidP="008B2EF2">
      <w:pPr>
        <w:contextualSpacing/>
        <w:jc w:val="center"/>
      </w:pPr>
    </w:p>
    <w:p w14:paraId="1E06BE90" w14:textId="03C9592E" w:rsidR="00D97206" w:rsidRDefault="00D97206" w:rsidP="008B2EF2">
      <w:pPr>
        <w:contextualSpacing/>
        <w:jc w:val="center"/>
      </w:pPr>
    </w:p>
    <w:p w14:paraId="5E6EFC65" w14:textId="77777777" w:rsidR="00D97206" w:rsidRDefault="00D97206" w:rsidP="008B2EF2">
      <w:pPr>
        <w:contextualSpacing/>
        <w:jc w:val="center"/>
      </w:pPr>
    </w:p>
    <w:p w14:paraId="1AF92FAC" w14:textId="77777777" w:rsidR="003F1C4E" w:rsidRDefault="003F1C4E" w:rsidP="008B2EF2">
      <w:pPr>
        <w:contextualSpacing/>
        <w:jc w:val="center"/>
      </w:pPr>
    </w:p>
    <w:p w14:paraId="474184F0" w14:textId="77777777" w:rsidR="002C7206" w:rsidRPr="002C7206" w:rsidRDefault="002C7206" w:rsidP="002C7206">
      <w:pPr>
        <w:ind w:left="-567" w:firstLine="567"/>
        <w:jc w:val="right"/>
        <w:rPr>
          <w:sz w:val="24"/>
          <w:szCs w:val="24"/>
        </w:rPr>
      </w:pPr>
      <w:r>
        <w:rPr>
          <w:sz w:val="24"/>
          <w:szCs w:val="24"/>
        </w:rPr>
        <w:lastRenderedPageBreak/>
        <w:t>Приложение 3</w:t>
      </w:r>
      <w:r w:rsidRPr="002C7206">
        <w:rPr>
          <w:sz w:val="24"/>
          <w:szCs w:val="24"/>
        </w:rPr>
        <w:t xml:space="preserve"> </w:t>
      </w:r>
    </w:p>
    <w:p w14:paraId="3795BE5C" w14:textId="77777777" w:rsidR="002C7206" w:rsidRPr="002C7206" w:rsidRDefault="002C7206" w:rsidP="002C7206">
      <w:pPr>
        <w:ind w:left="-567" w:firstLine="567"/>
        <w:jc w:val="right"/>
        <w:rPr>
          <w:sz w:val="24"/>
          <w:szCs w:val="24"/>
        </w:rPr>
      </w:pPr>
      <w:r w:rsidRPr="002C7206">
        <w:rPr>
          <w:sz w:val="24"/>
          <w:szCs w:val="24"/>
        </w:rPr>
        <w:t xml:space="preserve">к приказу отдела образования </w:t>
      </w:r>
    </w:p>
    <w:p w14:paraId="06B4A631" w14:textId="77777777" w:rsidR="002C7206" w:rsidRPr="002C7206" w:rsidRDefault="002C7206" w:rsidP="002C7206">
      <w:pPr>
        <w:ind w:left="-567" w:firstLine="567"/>
        <w:jc w:val="right"/>
        <w:rPr>
          <w:sz w:val="24"/>
          <w:szCs w:val="24"/>
        </w:rPr>
      </w:pPr>
      <w:r w:rsidRPr="002C7206">
        <w:rPr>
          <w:sz w:val="24"/>
          <w:szCs w:val="24"/>
        </w:rPr>
        <w:t>администрации города Джанкоя</w:t>
      </w:r>
    </w:p>
    <w:p w14:paraId="5B586650" w14:textId="77777777" w:rsidR="002C7206" w:rsidRPr="002C7206" w:rsidRDefault="002C7206" w:rsidP="002C7206">
      <w:pPr>
        <w:tabs>
          <w:tab w:val="left" w:pos="2325"/>
        </w:tabs>
        <w:suppressAutoHyphens/>
        <w:jc w:val="right"/>
        <w:rPr>
          <w:sz w:val="24"/>
          <w:szCs w:val="24"/>
          <w:lang w:eastAsia="ar-SA"/>
        </w:rPr>
      </w:pPr>
      <w:r w:rsidRPr="002C7206">
        <w:rPr>
          <w:sz w:val="24"/>
          <w:szCs w:val="24"/>
          <w:lang w:eastAsia="ar-SA"/>
        </w:rPr>
        <w:t xml:space="preserve">от </w:t>
      </w:r>
      <w:r>
        <w:rPr>
          <w:sz w:val="24"/>
          <w:szCs w:val="24"/>
          <w:lang w:eastAsia="ar-SA"/>
        </w:rPr>
        <w:t>02</w:t>
      </w:r>
      <w:r w:rsidRPr="002C7206">
        <w:rPr>
          <w:sz w:val="24"/>
          <w:szCs w:val="24"/>
          <w:lang w:eastAsia="ar-SA"/>
        </w:rPr>
        <w:t>.09.2025 №     /02-01</w:t>
      </w:r>
    </w:p>
    <w:p w14:paraId="6959F3F6" w14:textId="77777777" w:rsidR="002C7206" w:rsidRPr="002C7206" w:rsidRDefault="002C7206" w:rsidP="002C7206">
      <w:pPr>
        <w:ind w:firstLine="709"/>
        <w:jc w:val="both"/>
        <w:rPr>
          <w:b/>
          <w:szCs w:val="28"/>
        </w:rPr>
      </w:pPr>
    </w:p>
    <w:p w14:paraId="3AF10999" w14:textId="77777777" w:rsidR="002C7206" w:rsidRPr="002C7206" w:rsidRDefault="002C7206" w:rsidP="002C7206">
      <w:pPr>
        <w:ind w:firstLine="709"/>
        <w:jc w:val="both"/>
        <w:rPr>
          <w:b/>
          <w:szCs w:val="28"/>
        </w:rPr>
      </w:pPr>
    </w:p>
    <w:p w14:paraId="4C09F545" w14:textId="77777777" w:rsidR="002C7206" w:rsidRPr="002C7206" w:rsidRDefault="002C7206" w:rsidP="002C7206">
      <w:pPr>
        <w:ind w:firstLine="709"/>
        <w:jc w:val="both"/>
        <w:rPr>
          <w:b/>
          <w:szCs w:val="28"/>
        </w:rPr>
      </w:pPr>
    </w:p>
    <w:p w14:paraId="351324DE" w14:textId="77777777" w:rsidR="002C7206" w:rsidRPr="002C7206" w:rsidRDefault="002C7206" w:rsidP="002C7206">
      <w:pPr>
        <w:ind w:firstLine="709"/>
        <w:jc w:val="both"/>
        <w:rPr>
          <w:b/>
          <w:szCs w:val="28"/>
        </w:rPr>
      </w:pPr>
      <w:r w:rsidRPr="002C7206">
        <w:rPr>
          <w:b/>
          <w:szCs w:val="28"/>
        </w:rPr>
        <w:t>Организационно-технологическая модель проведения школьного этапа всероссийской олимпиады школьников в 2025/2026 учебном году в городе Джанкое</w:t>
      </w:r>
    </w:p>
    <w:p w14:paraId="3A7A3975" w14:textId="77777777" w:rsidR="002C7206" w:rsidRPr="002C7206" w:rsidRDefault="002C7206" w:rsidP="002C7206">
      <w:pPr>
        <w:ind w:firstLine="709"/>
        <w:jc w:val="both"/>
        <w:rPr>
          <w:b/>
          <w:szCs w:val="28"/>
        </w:rPr>
      </w:pPr>
    </w:p>
    <w:p w14:paraId="7DFB0B0D" w14:textId="77777777" w:rsidR="002C7206" w:rsidRPr="002C7206" w:rsidRDefault="002C7206" w:rsidP="002C7206">
      <w:pPr>
        <w:ind w:firstLine="709"/>
        <w:jc w:val="both"/>
        <w:rPr>
          <w:b/>
          <w:szCs w:val="28"/>
        </w:rPr>
      </w:pPr>
      <w:r w:rsidRPr="002C7206">
        <w:rPr>
          <w:b/>
          <w:szCs w:val="28"/>
        </w:rPr>
        <w:t>1. Общие положения</w:t>
      </w:r>
    </w:p>
    <w:p w14:paraId="22E3F1DA" w14:textId="1A0E073B" w:rsidR="002C7206" w:rsidRPr="002C7206" w:rsidRDefault="002C7206" w:rsidP="002C7206">
      <w:pPr>
        <w:ind w:firstLine="709"/>
        <w:jc w:val="both"/>
        <w:rPr>
          <w:szCs w:val="28"/>
        </w:rPr>
      </w:pPr>
      <w:r w:rsidRPr="002C7206">
        <w:rPr>
          <w:szCs w:val="28"/>
        </w:rPr>
        <w:t>Организационно-технологическая</w:t>
      </w:r>
      <w:r w:rsidRPr="002C7206">
        <w:rPr>
          <w:b/>
          <w:szCs w:val="28"/>
        </w:rPr>
        <w:t xml:space="preserve"> </w:t>
      </w:r>
      <w:r w:rsidRPr="002C7206">
        <w:rPr>
          <w:szCs w:val="28"/>
        </w:rPr>
        <w:t>модель школьного этапа всероссийской олимпиады школьников (далее - Олимпиада) разработана на основании Приказа Министерства просвещения Российской Федерации от 27.11.2020 № 678 «Об утверждении Порядка проведения всероссийской олимпиады школьников» устанавливает правила и сроки проведения школьного этапа Всероссийской олимпиады школьников (далее – Олимпиада), перечень общеобразовательных предметов по которым она проводиться, определяет участников Олимпиады, их права и обязанности, а также правила подведения итогов и утверждение результатов, порядок определения победителей и призёров Олимпиады, порядок подачи и рассмотрения апелляции, на основании приказов министерства образования, науки и молодежи Республики Крым от 01.09.2025 № 1297</w:t>
      </w:r>
      <w:r w:rsidRPr="002C7206">
        <w:rPr>
          <w:color w:val="FF0000"/>
          <w:szCs w:val="28"/>
        </w:rPr>
        <w:t xml:space="preserve"> </w:t>
      </w:r>
      <w:r w:rsidRPr="002C7206">
        <w:rPr>
          <w:szCs w:val="28"/>
        </w:rPr>
        <w:t xml:space="preserve">«О проведении школьного этапа всероссийской олимпиады школьников в 2025/2026 учебном году в Республике Крым», от </w:t>
      </w:r>
      <w:proofErr w:type="spellStart"/>
      <w:r w:rsidRPr="002C7206">
        <w:rPr>
          <w:szCs w:val="28"/>
        </w:rPr>
        <w:t>от</w:t>
      </w:r>
      <w:proofErr w:type="spellEnd"/>
      <w:r w:rsidRPr="002C7206">
        <w:rPr>
          <w:szCs w:val="28"/>
        </w:rPr>
        <w:t xml:space="preserve"> 01.09.2025 № 1297</w:t>
      </w:r>
      <w:r w:rsidRPr="002C7206">
        <w:rPr>
          <w:color w:val="FF0000"/>
          <w:szCs w:val="28"/>
        </w:rPr>
        <w:t xml:space="preserve"> </w:t>
      </w:r>
      <w:r w:rsidRPr="002C7206">
        <w:rPr>
          <w:szCs w:val="28"/>
        </w:rPr>
        <w:t>«Об утверждении Требований к проведению в Республике Крым всероссийской олимпиады школьников в 2025/2026 учебном году», в соответствии с Порядком проведения Всероссийской олимпиады школьников, утвержденным приказом министерства просвещения Российской Федерации от 27.11.2020 № 678 «Об утверждении Порядка проведения всероссийской олимпиады школьников» (далее - Порядок).</w:t>
      </w:r>
    </w:p>
    <w:p w14:paraId="1DC2030D" w14:textId="77777777" w:rsidR="002C7206" w:rsidRPr="002C7206" w:rsidRDefault="002C7206" w:rsidP="002C7206">
      <w:pPr>
        <w:ind w:firstLine="709"/>
        <w:jc w:val="both"/>
        <w:rPr>
          <w:szCs w:val="28"/>
        </w:rPr>
      </w:pPr>
      <w:r w:rsidRPr="002C7206">
        <w:rPr>
          <w:szCs w:val="28"/>
        </w:rPr>
        <w:t>1.1. Организатором школьного этапа Всероссийской олимпиады школьников является отдел образования администрации города Джанкоя Республики Крым.</w:t>
      </w:r>
    </w:p>
    <w:p w14:paraId="36FBCECF" w14:textId="77777777" w:rsidR="002C7206" w:rsidRPr="002C7206" w:rsidRDefault="002C7206" w:rsidP="002C7206">
      <w:pPr>
        <w:ind w:firstLine="709"/>
        <w:jc w:val="both"/>
        <w:rPr>
          <w:szCs w:val="28"/>
        </w:rPr>
      </w:pPr>
      <w:r w:rsidRPr="002C7206">
        <w:rPr>
          <w:szCs w:val="28"/>
        </w:rPr>
        <w:t>1.2. Отдел образования администрации города Джанкоя Республики Крым делегирует муниципальным общеобразовательным учреждениям полномочия по проведению школьного этапа Олимпиады в общеобразовательных организациях.</w:t>
      </w:r>
    </w:p>
    <w:p w14:paraId="7539A0CE" w14:textId="77777777" w:rsidR="002C7206" w:rsidRPr="002C7206" w:rsidRDefault="002C7206" w:rsidP="002C7206">
      <w:pPr>
        <w:ind w:firstLine="709"/>
        <w:jc w:val="both"/>
        <w:rPr>
          <w:b/>
          <w:szCs w:val="28"/>
        </w:rPr>
      </w:pPr>
      <w:r w:rsidRPr="002C7206">
        <w:rPr>
          <w:b/>
          <w:szCs w:val="28"/>
        </w:rPr>
        <w:t>2. Проведение школьного этапа Олимпиады</w:t>
      </w:r>
    </w:p>
    <w:p w14:paraId="3EDAF539" w14:textId="77777777" w:rsidR="002C7206" w:rsidRPr="002C7206" w:rsidRDefault="002C7206" w:rsidP="002C7206">
      <w:pPr>
        <w:ind w:firstLine="709"/>
        <w:jc w:val="both"/>
        <w:rPr>
          <w:szCs w:val="28"/>
        </w:rPr>
      </w:pPr>
      <w:r w:rsidRPr="002C7206">
        <w:rPr>
          <w:szCs w:val="28"/>
        </w:rPr>
        <w:t>2.1. Школьный этап Олимпиады:</w:t>
      </w:r>
    </w:p>
    <w:p w14:paraId="70FE653E" w14:textId="77777777" w:rsidR="002C7206" w:rsidRPr="002C7206" w:rsidRDefault="002C7206" w:rsidP="002C7206">
      <w:pPr>
        <w:ind w:firstLine="709"/>
        <w:jc w:val="both"/>
        <w:rPr>
          <w:szCs w:val="28"/>
        </w:rPr>
      </w:pPr>
      <w:r w:rsidRPr="002C7206">
        <w:rPr>
          <w:szCs w:val="28"/>
        </w:rPr>
        <w:t>- проводиться по заданиям, разработанным для обучающихся 5-11 классов по следующим общеобразовательным предметам:</w:t>
      </w:r>
    </w:p>
    <w:p w14:paraId="6A7EFE0C" w14:textId="29FACAA2" w:rsidR="002C7206" w:rsidRPr="002C7206" w:rsidRDefault="002C7206" w:rsidP="002C7206">
      <w:pPr>
        <w:ind w:firstLine="709"/>
        <w:jc w:val="both"/>
        <w:rPr>
          <w:szCs w:val="28"/>
        </w:rPr>
      </w:pPr>
      <w:r w:rsidRPr="002C7206">
        <w:rPr>
          <w:szCs w:val="28"/>
        </w:rPr>
        <w:t xml:space="preserve">- математика, русский, иностранные языки (английский, немецкий, французский, испанский, итальянский, китайский), информатика и ИКТ, физика, химия, биология, география, астрономия, литература, история, обществознание, искусство (мировая художественная культура), физическая культура, </w:t>
      </w:r>
      <w:r w:rsidR="0016568C">
        <w:rPr>
          <w:szCs w:val="28"/>
        </w:rPr>
        <w:t>труд (</w:t>
      </w:r>
      <w:r w:rsidRPr="002C7206">
        <w:rPr>
          <w:szCs w:val="28"/>
        </w:rPr>
        <w:t>технология</w:t>
      </w:r>
      <w:r w:rsidR="0016568C">
        <w:rPr>
          <w:szCs w:val="28"/>
        </w:rPr>
        <w:t>)</w:t>
      </w:r>
      <w:r w:rsidRPr="002C7206">
        <w:rPr>
          <w:szCs w:val="28"/>
        </w:rPr>
        <w:t xml:space="preserve">, основы безопасности и защиты Родины, </w:t>
      </w:r>
      <w:proofErr w:type="spellStart"/>
      <w:r w:rsidRPr="002C7206">
        <w:rPr>
          <w:szCs w:val="28"/>
        </w:rPr>
        <w:t>крымскотатарский</w:t>
      </w:r>
      <w:proofErr w:type="spellEnd"/>
      <w:r w:rsidRPr="002C7206">
        <w:rPr>
          <w:szCs w:val="28"/>
        </w:rPr>
        <w:t xml:space="preserve"> язык и литература (по русскому и математике – для 4-11 классов); </w:t>
      </w:r>
    </w:p>
    <w:p w14:paraId="24E4FC63" w14:textId="14677AF4" w:rsidR="002C7206" w:rsidRPr="002C7206" w:rsidRDefault="0016568C" w:rsidP="002C7206">
      <w:pPr>
        <w:ind w:firstLine="709"/>
        <w:jc w:val="both"/>
        <w:rPr>
          <w:szCs w:val="28"/>
        </w:rPr>
      </w:pPr>
      <w:r>
        <w:rPr>
          <w:szCs w:val="28"/>
        </w:rPr>
        <w:lastRenderedPageBreak/>
        <w:t>- в сроки, утверждаемые М</w:t>
      </w:r>
      <w:r w:rsidR="002C7206" w:rsidRPr="002C7206">
        <w:rPr>
          <w:szCs w:val="28"/>
        </w:rPr>
        <w:t xml:space="preserve">инистерством образования, науки и молодёжи Республики Крым; </w:t>
      </w:r>
    </w:p>
    <w:p w14:paraId="7FB31643" w14:textId="77777777" w:rsidR="002C7206" w:rsidRPr="002C7206" w:rsidRDefault="002C7206" w:rsidP="002C7206">
      <w:pPr>
        <w:ind w:firstLine="709"/>
        <w:jc w:val="both"/>
        <w:rPr>
          <w:szCs w:val="28"/>
        </w:rPr>
      </w:pPr>
      <w:r w:rsidRPr="002C7206">
        <w:rPr>
          <w:szCs w:val="28"/>
        </w:rPr>
        <w:t xml:space="preserve">- форма проведения олимпиады – очная (допускается использование информационно-коммуникационных технологий в части организации выполнения олимпиадных заданий, проверки и анализа олимпиадных заданий, показа выполненных олимпиадных работ, процедуры рассмотрения апелляции о несогласии с выставленными баллами при условии соблюдения требований законодательства Российской Федерации в области защиты персональных данных). </w:t>
      </w:r>
    </w:p>
    <w:p w14:paraId="146A004E" w14:textId="77777777" w:rsidR="002C7206" w:rsidRPr="002C7206" w:rsidRDefault="002C7206" w:rsidP="002C7206">
      <w:pPr>
        <w:ind w:firstLine="709"/>
        <w:jc w:val="both"/>
        <w:rPr>
          <w:szCs w:val="28"/>
        </w:rPr>
      </w:pPr>
      <w:r w:rsidRPr="002C7206">
        <w:rPr>
          <w:szCs w:val="28"/>
        </w:rPr>
        <w:t xml:space="preserve">2.2. Пунктами проведения олимпиады являются муниципальные общеобразовательные учреждения города Джанкоя. </w:t>
      </w:r>
    </w:p>
    <w:p w14:paraId="419A5C78" w14:textId="77777777" w:rsidR="002C7206" w:rsidRPr="002C7206" w:rsidRDefault="002C7206" w:rsidP="002C7206">
      <w:pPr>
        <w:ind w:firstLine="709"/>
        <w:jc w:val="both"/>
        <w:rPr>
          <w:szCs w:val="28"/>
        </w:rPr>
      </w:pPr>
      <w:r w:rsidRPr="002C7206">
        <w:rPr>
          <w:szCs w:val="28"/>
        </w:rPr>
        <w:t xml:space="preserve">2.3. В каждом муниципальном общеобразовательном учреждении: </w:t>
      </w:r>
    </w:p>
    <w:p w14:paraId="59DA40E8" w14:textId="77777777" w:rsidR="002C7206" w:rsidRPr="002C7206" w:rsidRDefault="002C7206" w:rsidP="002C7206">
      <w:pPr>
        <w:ind w:firstLine="709"/>
        <w:jc w:val="both"/>
        <w:rPr>
          <w:szCs w:val="28"/>
        </w:rPr>
      </w:pPr>
      <w:r w:rsidRPr="002C7206">
        <w:rPr>
          <w:szCs w:val="28"/>
        </w:rPr>
        <w:t xml:space="preserve">2.3.1. создается школьный оргкомитет, в состав которого рекомендуется включить директора образовательной организации, заместителей директоров по учебно-воспитательной работе, руководителей школьных методических объединений, членов предметно-методических комиссий; </w:t>
      </w:r>
    </w:p>
    <w:p w14:paraId="24F8F1E7" w14:textId="77777777" w:rsidR="002C7206" w:rsidRPr="002C7206" w:rsidRDefault="002C7206" w:rsidP="002C7206">
      <w:pPr>
        <w:ind w:firstLine="709"/>
        <w:jc w:val="both"/>
        <w:rPr>
          <w:szCs w:val="28"/>
        </w:rPr>
      </w:pPr>
      <w:r w:rsidRPr="002C7206">
        <w:rPr>
          <w:szCs w:val="28"/>
        </w:rPr>
        <w:t xml:space="preserve">2.3.2. формируется состав предметных жюри с правами апелляционной комиссии из числа педагогических, а также специалистов, обладающих профессиональными знаниями, навыками и опытом в сфере, соответствующей образовательному предмету олимпиады. Число членов жюри по каждому общеобразовательному предмету составляет не менее 5 человек. </w:t>
      </w:r>
    </w:p>
    <w:p w14:paraId="7D64FACA" w14:textId="402137F0" w:rsidR="002C7206" w:rsidRPr="002C7206" w:rsidRDefault="0016568C" w:rsidP="002C7206">
      <w:pPr>
        <w:ind w:firstLine="709"/>
        <w:jc w:val="both"/>
        <w:rPr>
          <w:szCs w:val="28"/>
        </w:rPr>
      </w:pPr>
      <w:r>
        <w:rPr>
          <w:szCs w:val="28"/>
        </w:rPr>
        <w:t>2.3.3. с</w:t>
      </w:r>
      <w:r w:rsidR="002C7206" w:rsidRPr="002C7206">
        <w:rPr>
          <w:szCs w:val="28"/>
        </w:rPr>
        <w:t xml:space="preserve">писочный состав оргкомитета, жюри с правами апелляционной комиссии утверждается приказом не позднее, чем за 15 календарных дней до начала проведения школьного этапа олимпиады (председателем оргкомитета является руководитель общеобразовательной организации). </w:t>
      </w:r>
    </w:p>
    <w:p w14:paraId="25F6095A" w14:textId="77777777" w:rsidR="002C7206" w:rsidRPr="002C7206" w:rsidRDefault="002C7206" w:rsidP="002C7206">
      <w:pPr>
        <w:ind w:firstLine="709"/>
        <w:jc w:val="both"/>
        <w:rPr>
          <w:szCs w:val="28"/>
        </w:rPr>
      </w:pPr>
      <w:r w:rsidRPr="002C7206">
        <w:rPr>
          <w:szCs w:val="28"/>
        </w:rPr>
        <w:t xml:space="preserve">2.4. Руководители общеобразовательных организаций информируют членов оргкомитета, предметного жюри с правами апелляционной комиссии с их полномочиями, а также с Порядком, настоящей организационно-технологической моделью и календарным графиком проведения школьного этапа олимпиады по каждому общеобразовательному предмету. </w:t>
      </w:r>
    </w:p>
    <w:p w14:paraId="6AD17FCF" w14:textId="77777777" w:rsidR="002C7206" w:rsidRPr="002C7206" w:rsidRDefault="002C7206" w:rsidP="002C7206">
      <w:pPr>
        <w:ind w:firstLine="709"/>
        <w:jc w:val="both"/>
        <w:rPr>
          <w:szCs w:val="28"/>
        </w:rPr>
      </w:pPr>
      <w:r w:rsidRPr="002C7206">
        <w:rPr>
          <w:szCs w:val="28"/>
        </w:rPr>
        <w:t xml:space="preserve">2.5. Оргкомитет школьного этапа определяет общее количество участников, готовит листы бумаги со штампом общеобразовательной организации, организует подготовку кабинетов, дежурство учителей во время проведения предметных олимпиад. </w:t>
      </w:r>
    </w:p>
    <w:p w14:paraId="0221184C" w14:textId="77777777" w:rsidR="002C7206" w:rsidRPr="002C7206" w:rsidRDefault="002C7206" w:rsidP="002C7206">
      <w:pPr>
        <w:ind w:firstLine="709"/>
        <w:jc w:val="both"/>
        <w:rPr>
          <w:szCs w:val="28"/>
        </w:rPr>
      </w:pPr>
      <w:r w:rsidRPr="002C7206">
        <w:rPr>
          <w:szCs w:val="28"/>
        </w:rPr>
        <w:t xml:space="preserve">2.6. В целях обеспечения доступности участия и равных условий для каждого участника школьного этапа олимпиады в общеобразовательной организации не позднее, чем за 10 календарных дней до начала проведения олимпиады вывешивается информационный стенд для учащихся и их родителей (законных представителей), на котором размещается вся необходимая информация о проведении школьного этапа олимпиады: </w:t>
      </w:r>
    </w:p>
    <w:p w14:paraId="4AADC4E5" w14:textId="77777777" w:rsidR="002C7206" w:rsidRPr="002C7206" w:rsidRDefault="002C7206" w:rsidP="002C7206">
      <w:pPr>
        <w:ind w:firstLine="709"/>
        <w:jc w:val="both"/>
        <w:rPr>
          <w:szCs w:val="28"/>
        </w:rPr>
      </w:pPr>
      <w:r w:rsidRPr="002C7206">
        <w:rPr>
          <w:szCs w:val="28"/>
        </w:rPr>
        <w:t xml:space="preserve">- основные положения Порядка проведения Всероссийской олимпиады школьников, утвержденного приказами Министерства образования и науки РФ от 27.11.2020 № 678; </w:t>
      </w:r>
    </w:p>
    <w:p w14:paraId="07676242" w14:textId="5EA7C1F6" w:rsidR="002C7206" w:rsidRPr="002C7206" w:rsidRDefault="002C7206" w:rsidP="002C7206">
      <w:pPr>
        <w:ind w:firstLine="709"/>
        <w:jc w:val="both"/>
        <w:rPr>
          <w:szCs w:val="28"/>
        </w:rPr>
      </w:pPr>
      <w:r w:rsidRPr="002C7206">
        <w:rPr>
          <w:szCs w:val="28"/>
        </w:rPr>
        <w:t>- приказ министерства образования, науки и молодёжи Республики Крым от 01.09.2025 № 1297</w:t>
      </w:r>
      <w:r w:rsidRPr="002C7206">
        <w:rPr>
          <w:color w:val="FF0000"/>
          <w:szCs w:val="28"/>
        </w:rPr>
        <w:t xml:space="preserve"> </w:t>
      </w:r>
      <w:r w:rsidRPr="002C7206">
        <w:rPr>
          <w:szCs w:val="28"/>
        </w:rPr>
        <w:t xml:space="preserve">«О подготовке и проведении школьного этапа Всероссийской олимпиады школьников в 2025/2026 учебном году»; </w:t>
      </w:r>
    </w:p>
    <w:p w14:paraId="24313906" w14:textId="64C8EBF5" w:rsidR="002C7206" w:rsidRPr="002C7206" w:rsidRDefault="002C7206" w:rsidP="002C7206">
      <w:pPr>
        <w:ind w:firstLine="709"/>
        <w:jc w:val="both"/>
        <w:rPr>
          <w:szCs w:val="28"/>
        </w:rPr>
      </w:pPr>
      <w:r w:rsidRPr="002C7206">
        <w:rPr>
          <w:szCs w:val="28"/>
        </w:rPr>
        <w:lastRenderedPageBreak/>
        <w:t xml:space="preserve">- приказ отдела образования администрации города Джанкоя Республики Крым от </w:t>
      </w:r>
      <w:r w:rsidRPr="0016568C">
        <w:rPr>
          <w:szCs w:val="28"/>
        </w:rPr>
        <w:t xml:space="preserve">02.09.2025 №   </w:t>
      </w:r>
      <w:r w:rsidR="0016568C">
        <w:rPr>
          <w:szCs w:val="28"/>
        </w:rPr>
        <w:t xml:space="preserve"> </w:t>
      </w:r>
      <w:r w:rsidRPr="0016568C">
        <w:rPr>
          <w:szCs w:val="28"/>
        </w:rPr>
        <w:t>/02-01</w:t>
      </w:r>
      <w:r w:rsidRPr="002C7206">
        <w:rPr>
          <w:szCs w:val="28"/>
        </w:rPr>
        <w:t xml:space="preserve"> «О подготовке и проведении школьного этапа Всероссийской олимпиады школьников в 2025/2026 учебном году»; </w:t>
      </w:r>
    </w:p>
    <w:p w14:paraId="0F6553C1" w14:textId="77777777" w:rsidR="002C7206" w:rsidRPr="002C7206" w:rsidRDefault="002C7206" w:rsidP="002C7206">
      <w:pPr>
        <w:ind w:firstLine="709"/>
        <w:jc w:val="both"/>
        <w:rPr>
          <w:szCs w:val="28"/>
        </w:rPr>
      </w:pPr>
      <w:r w:rsidRPr="002C7206">
        <w:rPr>
          <w:szCs w:val="28"/>
        </w:rPr>
        <w:t xml:space="preserve">- приказ по общеобразовательному учреждению об организации и проведению школьного этапа; </w:t>
      </w:r>
    </w:p>
    <w:p w14:paraId="3D4ACBE9" w14:textId="77777777" w:rsidR="002C7206" w:rsidRPr="002C7206" w:rsidRDefault="002C7206" w:rsidP="002C7206">
      <w:pPr>
        <w:ind w:firstLine="709"/>
        <w:jc w:val="both"/>
        <w:rPr>
          <w:szCs w:val="28"/>
        </w:rPr>
      </w:pPr>
      <w:r w:rsidRPr="002C7206">
        <w:rPr>
          <w:szCs w:val="28"/>
        </w:rPr>
        <w:t xml:space="preserve">- календарный график и место проведения олимпиад школьного этапа; </w:t>
      </w:r>
    </w:p>
    <w:p w14:paraId="797D7758" w14:textId="77777777" w:rsidR="002C7206" w:rsidRPr="002C7206" w:rsidRDefault="002C7206" w:rsidP="002C7206">
      <w:pPr>
        <w:ind w:firstLine="709"/>
        <w:jc w:val="both"/>
        <w:rPr>
          <w:szCs w:val="28"/>
        </w:rPr>
      </w:pPr>
      <w:r w:rsidRPr="002C7206">
        <w:rPr>
          <w:szCs w:val="28"/>
        </w:rPr>
        <w:t xml:space="preserve">- место и время разбора заданий и показа работ; </w:t>
      </w:r>
    </w:p>
    <w:p w14:paraId="5D5852AB" w14:textId="77777777" w:rsidR="002C7206" w:rsidRPr="002C7206" w:rsidRDefault="002C7206" w:rsidP="002C7206">
      <w:pPr>
        <w:ind w:firstLine="709"/>
        <w:jc w:val="both"/>
        <w:rPr>
          <w:szCs w:val="28"/>
        </w:rPr>
      </w:pPr>
      <w:r w:rsidRPr="002C7206">
        <w:rPr>
          <w:szCs w:val="28"/>
        </w:rPr>
        <w:t xml:space="preserve">- порядок подачи апелляции; </w:t>
      </w:r>
    </w:p>
    <w:p w14:paraId="206852F3" w14:textId="77777777" w:rsidR="002C7206" w:rsidRPr="002C7206" w:rsidRDefault="002C7206" w:rsidP="002C7206">
      <w:pPr>
        <w:ind w:firstLine="709"/>
        <w:jc w:val="both"/>
        <w:rPr>
          <w:szCs w:val="28"/>
        </w:rPr>
      </w:pPr>
      <w:r w:rsidRPr="002C7206">
        <w:rPr>
          <w:szCs w:val="28"/>
        </w:rPr>
        <w:t xml:space="preserve">- адрес школьного сайта, на котором участники олимпиады смогут увидеть предварительные и итоговые результаты. </w:t>
      </w:r>
    </w:p>
    <w:p w14:paraId="5D42EC2C" w14:textId="77777777" w:rsidR="002C7206" w:rsidRPr="002C7206" w:rsidRDefault="002C7206" w:rsidP="002C7206">
      <w:pPr>
        <w:ind w:firstLine="709"/>
        <w:jc w:val="both"/>
        <w:rPr>
          <w:szCs w:val="28"/>
        </w:rPr>
      </w:pPr>
      <w:r w:rsidRPr="002C7206">
        <w:rPr>
          <w:szCs w:val="28"/>
        </w:rPr>
        <w:t xml:space="preserve">2.7. Директор общеобразовательного учреждения назначает приказом ответственного (заместителя директора) за проведение олимпиады, который несет полную ответственность за: </w:t>
      </w:r>
    </w:p>
    <w:p w14:paraId="6B6B4127" w14:textId="77777777" w:rsidR="002C7206" w:rsidRPr="002C7206" w:rsidRDefault="002C7206" w:rsidP="002C7206">
      <w:pPr>
        <w:ind w:firstLine="709"/>
        <w:jc w:val="both"/>
        <w:rPr>
          <w:szCs w:val="28"/>
        </w:rPr>
      </w:pPr>
      <w:r w:rsidRPr="002C7206">
        <w:rPr>
          <w:szCs w:val="28"/>
        </w:rPr>
        <w:t xml:space="preserve">- получение материалов по организации и проведению школьного этапа олимпиады; </w:t>
      </w:r>
    </w:p>
    <w:p w14:paraId="0CAF67F6" w14:textId="77777777" w:rsidR="002C7206" w:rsidRPr="002C7206" w:rsidRDefault="002C7206" w:rsidP="002C7206">
      <w:pPr>
        <w:ind w:firstLine="709"/>
        <w:jc w:val="both"/>
        <w:rPr>
          <w:szCs w:val="28"/>
        </w:rPr>
      </w:pPr>
      <w:r w:rsidRPr="002C7206">
        <w:rPr>
          <w:szCs w:val="28"/>
        </w:rPr>
        <w:t xml:space="preserve">- получение заданий школьного этапа олимпиады; </w:t>
      </w:r>
    </w:p>
    <w:p w14:paraId="40340655" w14:textId="77777777" w:rsidR="002C7206" w:rsidRPr="002C7206" w:rsidRDefault="002C7206" w:rsidP="002C7206">
      <w:pPr>
        <w:ind w:firstLine="709"/>
        <w:jc w:val="both"/>
        <w:rPr>
          <w:szCs w:val="28"/>
        </w:rPr>
      </w:pPr>
      <w:r w:rsidRPr="002C7206">
        <w:rPr>
          <w:szCs w:val="28"/>
        </w:rPr>
        <w:t xml:space="preserve">- тиражирование олимпиадных заданий; </w:t>
      </w:r>
    </w:p>
    <w:p w14:paraId="26E3CD09" w14:textId="77777777" w:rsidR="002C7206" w:rsidRPr="002C7206" w:rsidRDefault="002C7206" w:rsidP="002C7206">
      <w:pPr>
        <w:ind w:firstLine="709"/>
        <w:jc w:val="both"/>
        <w:rPr>
          <w:szCs w:val="28"/>
        </w:rPr>
      </w:pPr>
      <w:r w:rsidRPr="002C7206">
        <w:rPr>
          <w:szCs w:val="28"/>
        </w:rPr>
        <w:t xml:space="preserve">- кодирование (обезличивание) олимпиадных работ; </w:t>
      </w:r>
    </w:p>
    <w:p w14:paraId="0C3DAA2A" w14:textId="77777777" w:rsidR="002C7206" w:rsidRPr="002C7206" w:rsidRDefault="002C7206" w:rsidP="002C7206">
      <w:pPr>
        <w:ind w:firstLine="709"/>
        <w:jc w:val="both"/>
        <w:rPr>
          <w:szCs w:val="28"/>
        </w:rPr>
      </w:pPr>
      <w:r w:rsidRPr="002C7206">
        <w:rPr>
          <w:szCs w:val="28"/>
        </w:rPr>
        <w:t>- предоставление отчета о проведении школьного этапа олимпиады:</w:t>
      </w:r>
    </w:p>
    <w:p w14:paraId="34B5C335" w14:textId="56AC0183" w:rsidR="002C7206" w:rsidRPr="002C7206" w:rsidRDefault="002C7206" w:rsidP="002C7206">
      <w:pPr>
        <w:ind w:firstLine="709"/>
        <w:jc w:val="both"/>
        <w:rPr>
          <w:szCs w:val="28"/>
        </w:rPr>
      </w:pPr>
      <w:r w:rsidRPr="002C7206">
        <w:rPr>
          <w:szCs w:val="28"/>
        </w:rPr>
        <w:t xml:space="preserve">- в срок до 05.09.2025 установить квоту победителей и призёров Олимпиады, утвердить итоговые результаты Олимпиады по каждому общеобразовательному предмету на основании протоколов жюри; </w:t>
      </w:r>
    </w:p>
    <w:p w14:paraId="3C0E99B4" w14:textId="77777777" w:rsidR="002C7206" w:rsidRPr="002C7206" w:rsidRDefault="002C7206" w:rsidP="002C7206">
      <w:pPr>
        <w:ind w:firstLine="709"/>
        <w:jc w:val="both"/>
        <w:rPr>
          <w:szCs w:val="28"/>
        </w:rPr>
      </w:pPr>
      <w:r w:rsidRPr="002C7206">
        <w:rPr>
          <w:szCs w:val="28"/>
        </w:rPr>
        <w:t xml:space="preserve">- сбор и хранение согласий родителей (законных представителей) на обработку персональных данных учащихся, заявивших о своем участии в школьном этапе олимпиады, об ознакомлении с Порядком проведения олимпиады и о согласии на сбор, хранение, использование, распространение (передачу) и публикацию персональных данных своих несовершеннолетних детей, а также их олимпиадных работ. Согласие родителей (законных представителей) учащихся дается в одном экземпляре на все предметные олимпиады не позднее, чем за 3 дня до начала школьного этапа и хранятся в пункте проведения олимпиады; </w:t>
      </w:r>
    </w:p>
    <w:p w14:paraId="172B52E1" w14:textId="77777777" w:rsidR="002C7206" w:rsidRPr="002C7206" w:rsidRDefault="002C7206" w:rsidP="002C7206">
      <w:pPr>
        <w:ind w:firstLine="709"/>
        <w:jc w:val="both"/>
        <w:rPr>
          <w:szCs w:val="28"/>
        </w:rPr>
      </w:pPr>
      <w:r w:rsidRPr="002C7206">
        <w:rPr>
          <w:szCs w:val="28"/>
        </w:rPr>
        <w:t xml:space="preserve">- технологическое обеспечение олимпиады совместно со школьным оргкомитетом; </w:t>
      </w:r>
    </w:p>
    <w:p w14:paraId="741735F6" w14:textId="77777777" w:rsidR="002C7206" w:rsidRPr="002C7206" w:rsidRDefault="002C7206" w:rsidP="002C7206">
      <w:pPr>
        <w:ind w:firstLine="709"/>
        <w:jc w:val="both"/>
        <w:rPr>
          <w:szCs w:val="28"/>
        </w:rPr>
      </w:pPr>
      <w:r w:rsidRPr="002C7206">
        <w:rPr>
          <w:szCs w:val="28"/>
        </w:rPr>
        <w:t xml:space="preserve">- сопровождение наблюдателей во время проведения школьного этапа олимпиады; </w:t>
      </w:r>
    </w:p>
    <w:p w14:paraId="397E0F5C" w14:textId="77777777" w:rsidR="002C7206" w:rsidRPr="002C7206" w:rsidRDefault="002C7206" w:rsidP="002C7206">
      <w:pPr>
        <w:ind w:firstLine="709"/>
        <w:jc w:val="both"/>
        <w:rPr>
          <w:szCs w:val="28"/>
        </w:rPr>
      </w:pPr>
      <w:r w:rsidRPr="002C7206">
        <w:rPr>
          <w:szCs w:val="28"/>
        </w:rPr>
        <w:t xml:space="preserve">- информирование всех участников об организации, проведении и итогах школьного этапа олимпиады; </w:t>
      </w:r>
    </w:p>
    <w:p w14:paraId="342012F7" w14:textId="77777777" w:rsidR="002C7206" w:rsidRPr="002C7206" w:rsidRDefault="002C7206" w:rsidP="002C7206">
      <w:pPr>
        <w:ind w:firstLine="709"/>
        <w:jc w:val="both"/>
        <w:rPr>
          <w:szCs w:val="28"/>
        </w:rPr>
      </w:pPr>
      <w:r w:rsidRPr="002C7206">
        <w:rPr>
          <w:szCs w:val="28"/>
        </w:rPr>
        <w:t xml:space="preserve">- организует награждение победителей и призеров школьного этапа олимпиады. </w:t>
      </w:r>
    </w:p>
    <w:p w14:paraId="4D845FB4" w14:textId="77777777" w:rsidR="002C7206" w:rsidRPr="002C7206" w:rsidRDefault="002C7206" w:rsidP="002C7206">
      <w:pPr>
        <w:ind w:firstLine="709"/>
        <w:jc w:val="both"/>
        <w:rPr>
          <w:szCs w:val="28"/>
        </w:rPr>
      </w:pPr>
      <w:r w:rsidRPr="002C7206">
        <w:rPr>
          <w:szCs w:val="28"/>
        </w:rPr>
        <w:t xml:space="preserve">2.8. Председатель оргкомитета общеобразовательной организации несет личную ответственность за информационную безопасность переданных ему текстов олимпиадных заданий. </w:t>
      </w:r>
    </w:p>
    <w:p w14:paraId="6A584B4A" w14:textId="77777777" w:rsidR="002C7206" w:rsidRPr="002C7206" w:rsidRDefault="002C7206" w:rsidP="002C7206">
      <w:pPr>
        <w:ind w:firstLine="709"/>
        <w:jc w:val="both"/>
        <w:rPr>
          <w:szCs w:val="28"/>
        </w:rPr>
      </w:pPr>
      <w:r w:rsidRPr="002C7206">
        <w:rPr>
          <w:szCs w:val="28"/>
        </w:rPr>
        <w:t xml:space="preserve">2.9. Представитель оргкомитета общеобразовательной организации распечатывает бланки с текстами олимпиадных заданий по количеству участников каждой предметной олимпиады, но не позднее, чем за 15 минут до начала проведения предметной олимпиады, кодирует (обезличивает) и декодирует олимпиадные работы участников. </w:t>
      </w:r>
    </w:p>
    <w:p w14:paraId="584D39FC" w14:textId="77777777" w:rsidR="002C7206" w:rsidRPr="002C7206" w:rsidRDefault="002C7206" w:rsidP="002C7206">
      <w:pPr>
        <w:ind w:firstLine="709"/>
        <w:jc w:val="both"/>
        <w:rPr>
          <w:szCs w:val="28"/>
        </w:rPr>
      </w:pPr>
      <w:r w:rsidRPr="002C7206">
        <w:rPr>
          <w:szCs w:val="28"/>
        </w:rPr>
        <w:lastRenderedPageBreak/>
        <w:t xml:space="preserve">2.10. «Шахматная» рассадка участников в аудиториях проведения школьного этапа олимпиады школьников с соблюдением дистанции не менее </w:t>
      </w:r>
      <w:smartTag w:uri="urn:schemas-microsoft-com:office:smarttags" w:element="metricconverter">
        <w:smartTagPr>
          <w:attr w:name="ProductID" w:val="1,5 метров"/>
        </w:smartTagPr>
        <w:r w:rsidRPr="002C7206">
          <w:rPr>
            <w:szCs w:val="28"/>
          </w:rPr>
          <w:t>1,5 метров</w:t>
        </w:r>
      </w:smartTag>
      <w:r w:rsidRPr="002C7206">
        <w:rPr>
          <w:szCs w:val="28"/>
        </w:rPr>
        <w:t xml:space="preserve">; </w:t>
      </w:r>
    </w:p>
    <w:p w14:paraId="25B66C2A" w14:textId="77777777" w:rsidR="002C7206" w:rsidRPr="002C7206" w:rsidRDefault="002C7206" w:rsidP="002C7206">
      <w:pPr>
        <w:ind w:firstLine="709"/>
        <w:jc w:val="both"/>
        <w:rPr>
          <w:szCs w:val="28"/>
        </w:rPr>
      </w:pPr>
      <w:r w:rsidRPr="002C7206">
        <w:rPr>
          <w:szCs w:val="28"/>
        </w:rPr>
        <w:t xml:space="preserve">2.11. Начало всех предметных олимпиад школьного этапа в 10.00 ч. Время выполнения олимпиадных заданий по каждому предмету указывается в календарном графике проведения школьного этапа олимпиады, опоздание участников олимпиады к началу ее проведения, выход из аудитории участников по уважительной причине не дают им права на продление времени олимпиадного тура. </w:t>
      </w:r>
    </w:p>
    <w:p w14:paraId="62604526" w14:textId="77777777" w:rsidR="002C7206" w:rsidRPr="002C7206" w:rsidRDefault="002C7206" w:rsidP="002C7206">
      <w:pPr>
        <w:ind w:firstLine="709"/>
        <w:jc w:val="both"/>
        <w:rPr>
          <w:szCs w:val="28"/>
        </w:rPr>
      </w:pPr>
      <w:r w:rsidRPr="002C7206">
        <w:rPr>
          <w:szCs w:val="28"/>
        </w:rPr>
        <w:t xml:space="preserve">2.12. Все участники школьного этапа олимпиады во время проведения предметных олимпиад должны сидеть по 1 человеку за учебным столом. </w:t>
      </w:r>
    </w:p>
    <w:p w14:paraId="22499DFF" w14:textId="77777777" w:rsidR="002C7206" w:rsidRPr="002C7206" w:rsidRDefault="002C7206" w:rsidP="002C7206">
      <w:pPr>
        <w:ind w:firstLine="709"/>
        <w:jc w:val="both"/>
        <w:rPr>
          <w:szCs w:val="28"/>
        </w:rPr>
      </w:pPr>
      <w:r w:rsidRPr="002C7206">
        <w:rPr>
          <w:szCs w:val="28"/>
        </w:rPr>
        <w:t xml:space="preserve">Участие в олимпиаде индивидуальное, олимпиадные задания выполняются участником самостоятельно без помощи посторонних лиц. </w:t>
      </w:r>
    </w:p>
    <w:p w14:paraId="7D3EF548" w14:textId="77777777" w:rsidR="002C7206" w:rsidRPr="002C7206" w:rsidRDefault="002C7206" w:rsidP="002C7206">
      <w:pPr>
        <w:ind w:firstLine="709"/>
        <w:jc w:val="both"/>
        <w:rPr>
          <w:szCs w:val="28"/>
        </w:rPr>
      </w:pPr>
      <w:r w:rsidRPr="002C7206">
        <w:rPr>
          <w:szCs w:val="28"/>
        </w:rPr>
        <w:t xml:space="preserve">2.13. Все участники школьного этапа олимпиады обеспечиваются: </w:t>
      </w:r>
    </w:p>
    <w:p w14:paraId="7354CD74" w14:textId="77777777" w:rsidR="002C7206" w:rsidRPr="002C7206" w:rsidRDefault="002C7206" w:rsidP="002C7206">
      <w:pPr>
        <w:ind w:firstLine="709"/>
        <w:jc w:val="both"/>
        <w:rPr>
          <w:szCs w:val="28"/>
        </w:rPr>
      </w:pPr>
      <w:r w:rsidRPr="002C7206">
        <w:rPr>
          <w:szCs w:val="28"/>
        </w:rPr>
        <w:t xml:space="preserve">- листами бумаги с угловым штампом общеобразовательной организации; </w:t>
      </w:r>
    </w:p>
    <w:p w14:paraId="175AD68D" w14:textId="77777777" w:rsidR="002C7206" w:rsidRPr="002C7206" w:rsidRDefault="002C7206" w:rsidP="002C7206">
      <w:pPr>
        <w:ind w:firstLine="709"/>
        <w:jc w:val="both"/>
        <w:rPr>
          <w:szCs w:val="28"/>
        </w:rPr>
      </w:pPr>
      <w:r w:rsidRPr="002C7206">
        <w:rPr>
          <w:szCs w:val="28"/>
        </w:rPr>
        <w:t xml:space="preserve">- бланками с текстами олимпиадных заданий. </w:t>
      </w:r>
    </w:p>
    <w:p w14:paraId="12E598FF" w14:textId="77777777" w:rsidR="002C7206" w:rsidRPr="002C7206" w:rsidRDefault="002C7206" w:rsidP="002C7206">
      <w:pPr>
        <w:ind w:firstLine="709"/>
        <w:jc w:val="both"/>
        <w:rPr>
          <w:szCs w:val="28"/>
        </w:rPr>
      </w:pPr>
      <w:r w:rsidRPr="002C7206">
        <w:rPr>
          <w:szCs w:val="28"/>
        </w:rPr>
        <w:t xml:space="preserve">2.14. Дежурный учитель в день проведения предметной олимпиады действует согласно инструкции (приложение 2). </w:t>
      </w:r>
    </w:p>
    <w:p w14:paraId="0D2B23D7" w14:textId="77777777" w:rsidR="002C7206" w:rsidRPr="002C7206" w:rsidRDefault="002C7206" w:rsidP="002C7206">
      <w:pPr>
        <w:ind w:firstLine="709"/>
        <w:jc w:val="both"/>
        <w:rPr>
          <w:szCs w:val="28"/>
        </w:rPr>
      </w:pPr>
      <w:r w:rsidRPr="002C7206">
        <w:rPr>
          <w:szCs w:val="28"/>
        </w:rPr>
        <w:t xml:space="preserve">2.15. Обучающимся, желающим выполнить задания двух и более параллелей, предоставляется такая возможность, однако время олимпиады для этого не продлевается. </w:t>
      </w:r>
    </w:p>
    <w:p w14:paraId="4B0AA13B" w14:textId="77777777" w:rsidR="002C7206" w:rsidRPr="002C7206" w:rsidRDefault="002C7206" w:rsidP="002C7206">
      <w:pPr>
        <w:ind w:firstLine="709"/>
        <w:jc w:val="both"/>
        <w:rPr>
          <w:szCs w:val="28"/>
        </w:rPr>
      </w:pPr>
      <w:r w:rsidRPr="002C7206">
        <w:rPr>
          <w:szCs w:val="28"/>
        </w:rPr>
        <w:t xml:space="preserve">2.16. Обучающимся, выразившим желание участвовать в двух предметных олимпиадах, проводимых в один и тот же день, такая возможность может быть предоставлена, однако время для выполнения олимпиадных заданий им также не продлевается. </w:t>
      </w:r>
    </w:p>
    <w:p w14:paraId="71D84220" w14:textId="77777777" w:rsidR="002C7206" w:rsidRPr="002C7206" w:rsidRDefault="002C7206" w:rsidP="002C7206">
      <w:pPr>
        <w:ind w:firstLine="709"/>
        <w:jc w:val="both"/>
        <w:rPr>
          <w:szCs w:val="28"/>
        </w:rPr>
      </w:pPr>
      <w:r w:rsidRPr="002C7206">
        <w:rPr>
          <w:szCs w:val="28"/>
        </w:rPr>
        <w:t xml:space="preserve">2.17. Школьный этап олимпиады по всем предметам проводится в форме письменной работы. </w:t>
      </w:r>
    </w:p>
    <w:p w14:paraId="106DC2D5" w14:textId="77777777" w:rsidR="002C7206" w:rsidRPr="002C7206" w:rsidRDefault="002C7206" w:rsidP="002C7206">
      <w:pPr>
        <w:ind w:firstLine="709"/>
        <w:jc w:val="both"/>
        <w:rPr>
          <w:szCs w:val="28"/>
        </w:rPr>
      </w:pPr>
      <w:r w:rsidRPr="002C7206">
        <w:rPr>
          <w:szCs w:val="28"/>
        </w:rPr>
        <w:t xml:space="preserve">2.18. Проведение школьного этапа олимпиады в 2 тура (теоретический и практический) предусматривается по следующим общеобразовательным предметам: </w:t>
      </w:r>
    </w:p>
    <w:p w14:paraId="5DD82CEF" w14:textId="77777777" w:rsidR="002C7206" w:rsidRPr="002C7206" w:rsidRDefault="002C7206" w:rsidP="002C7206">
      <w:pPr>
        <w:ind w:firstLine="709"/>
        <w:jc w:val="both"/>
        <w:rPr>
          <w:szCs w:val="28"/>
        </w:rPr>
      </w:pPr>
      <w:r w:rsidRPr="002C7206">
        <w:rPr>
          <w:szCs w:val="28"/>
        </w:rPr>
        <w:t xml:space="preserve">- по технологии; </w:t>
      </w:r>
    </w:p>
    <w:p w14:paraId="4940B892" w14:textId="77777777" w:rsidR="002C7206" w:rsidRPr="002C7206" w:rsidRDefault="002C7206" w:rsidP="002C7206">
      <w:pPr>
        <w:ind w:firstLine="709"/>
        <w:jc w:val="both"/>
        <w:rPr>
          <w:szCs w:val="28"/>
        </w:rPr>
      </w:pPr>
      <w:r w:rsidRPr="002C7206">
        <w:rPr>
          <w:szCs w:val="28"/>
        </w:rPr>
        <w:t>- по физической культуре;</w:t>
      </w:r>
    </w:p>
    <w:p w14:paraId="52F59A85" w14:textId="77777777" w:rsidR="002C7206" w:rsidRPr="002C7206" w:rsidRDefault="002C7206" w:rsidP="002C7206">
      <w:pPr>
        <w:ind w:firstLine="709"/>
        <w:jc w:val="both"/>
        <w:rPr>
          <w:szCs w:val="28"/>
        </w:rPr>
      </w:pPr>
      <w:r w:rsidRPr="002C7206">
        <w:rPr>
          <w:szCs w:val="28"/>
        </w:rPr>
        <w:t>- английский и немецкий язык;</w:t>
      </w:r>
    </w:p>
    <w:p w14:paraId="3335C638" w14:textId="77777777" w:rsidR="002C7206" w:rsidRPr="002C7206" w:rsidRDefault="002C7206" w:rsidP="002C7206">
      <w:pPr>
        <w:ind w:firstLine="709"/>
        <w:jc w:val="both"/>
        <w:rPr>
          <w:szCs w:val="28"/>
        </w:rPr>
      </w:pPr>
      <w:r w:rsidRPr="002C7206">
        <w:rPr>
          <w:szCs w:val="28"/>
        </w:rPr>
        <w:t>- основы безопасности и защиты Родины.</w:t>
      </w:r>
    </w:p>
    <w:p w14:paraId="31022D62" w14:textId="77777777" w:rsidR="002C7206" w:rsidRPr="002C7206" w:rsidRDefault="002C7206" w:rsidP="002C7206">
      <w:pPr>
        <w:ind w:firstLine="709"/>
        <w:jc w:val="both"/>
        <w:rPr>
          <w:szCs w:val="28"/>
        </w:rPr>
      </w:pPr>
      <w:r w:rsidRPr="002C7206">
        <w:rPr>
          <w:szCs w:val="28"/>
        </w:rPr>
        <w:t xml:space="preserve"> 2.19. Участники школьного этапа олимпиады во время его проведения: </w:t>
      </w:r>
    </w:p>
    <w:p w14:paraId="3B93D6AD" w14:textId="77777777" w:rsidR="002C7206" w:rsidRPr="002C7206" w:rsidRDefault="002C7206" w:rsidP="002C7206">
      <w:pPr>
        <w:ind w:firstLine="709"/>
        <w:jc w:val="both"/>
        <w:rPr>
          <w:szCs w:val="28"/>
        </w:rPr>
      </w:pPr>
      <w:r w:rsidRPr="002C7206">
        <w:rPr>
          <w:szCs w:val="28"/>
        </w:rPr>
        <w:t xml:space="preserve">- имеют право пользоваться только бумагой, ручкой, чертежными принадлежностями; </w:t>
      </w:r>
    </w:p>
    <w:p w14:paraId="319F8F07" w14:textId="77777777" w:rsidR="002C7206" w:rsidRPr="002C7206" w:rsidRDefault="002C7206" w:rsidP="002C7206">
      <w:pPr>
        <w:ind w:firstLine="709"/>
        <w:jc w:val="both"/>
        <w:rPr>
          <w:szCs w:val="28"/>
        </w:rPr>
      </w:pPr>
      <w:r w:rsidRPr="002C7206">
        <w:rPr>
          <w:szCs w:val="28"/>
        </w:rPr>
        <w:t xml:space="preserve">- вправе иметь справочные материалы, электронно-вычислительную технику, разрешенные к использованию во время проведения олимпиады, перечень которых определяется в требованиях к организации и проведению школьного этапа олимпиады по каждому общеобразовательному предмету; </w:t>
      </w:r>
    </w:p>
    <w:p w14:paraId="513ED3C3" w14:textId="77777777" w:rsidR="002C7206" w:rsidRPr="002C7206" w:rsidRDefault="002C7206" w:rsidP="002C7206">
      <w:pPr>
        <w:ind w:firstLine="709"/>
        <w:jc w:val="both"/>
        <w:rPr>
          <w:szCs w:val="28"/>
        </w:rPr>
      </w:pPr>
      <w:r w:rsidRPr="002C7206">
        <w:rPr>
          <w:szCs w:val="28"/>
        </w:rPr>
        <w:t xml:space="preserve">- не имеют право пользоваться личными записями, заранее подготовленной информацией (в письменном или электронном виде), записными книжками, справочной литературой, мобильными средствами связи и т.п.; </w:t>
      </w:r>
    </w:p>
    <w:p w14:paraId="724EBFF8" w14:textId="77777777" w:rsidR="002C7206" w:rsidRPr="002C7206" w:rsidRDefault="002C7206" w:rsidP="002C7206">
      <w:pPr>
        <w:ind w:firstLine="709"/>
        <w:jc w:val="both"/>
        <w:rPr>
          <w:szCs w:val="28"/>
        </w:rPr>
      </w:pPr>
      <w:r w:rsidRPr="002C7206">
        <w:rPr>
          <w:szCs w:val="28"/>
        </w:rPr>
        <w:lastRenderedPageBreak/>
        <w:t xml:space="preserve">- не имеют право выносить из аудиторий и мест проведения олимпиады олимпиадные задания на бумажном и (или) электронном носителях, листы ответов и черновики, копировать олимпиадные задания. </w:t>
      </w:r>
    </w:p>
    <w:p w14:paraId="52278F05" w14:textId="77777777" w:rsidR="002C7206" w:rsidRPr="002C7206" w:rsidRDefault="002C7206" w:rsidP="002C7206">
      <w:pPr>
        <w:ind w:firstLine="709"/>
        <w:jc w:val="both"/>
        <w:rPr>
          <w:szCs w:val="28"/>
        </w:rPr>
      </w:pPr>
      <w:r w:rsidRPr="002C7206">
        <w:rPr>
          <w:szCs w:val="28"/>
        </w:rPr>
        <w:t xml:space="preserve">2.20. На школьном этапе олимпиады по каждому общеобразовательному предмету на добровольной основе принимают индивидуальное участие обучающиеся осваивающие основные образовательные программы начального общего, основного общего и среднего общего образования в организациях, осуществляющих образовательную деятельность. Участник олимпиады выполняет по своему выбору олимпиадные задания, разработанные для класса, программу которого он осваивает, или для более старших классов. В случае прохождения участников олимпиады, выполнивших задания, разработанные для более старших классов по отношению к тем классам, программы которых они осваивают, на следующий этап олимпиады, указанные участники и на следующих этапах олимпиады выполняют олимпиадные задания, разработанные для класса, который они выбрали на предыдущем этапе олимпиады, или более старших классов. </w:t>
      </w:r>
    </w:p>
    <w:p w14:paraId="52A68B75" w14:textId="77777777" w:rsidR="002C7206" w:rsidRPr="002C7206" w:rsidRDefault="002C7206" w:rsidP="002C7206">
      <w:pPr>
        <w:ind w:firstLine="709"/>
        <w:jc w:val="both"/>
        <w:rPr>
          <w:szCs w:val="28"/>
        </w:rPr>
      </w:pPr>
      <w:r w:rsidRPr="002C7206">
        <w:rPr>
          <w:szCs w:val="28"/>
        </w:rPr>
        <w:t xml:space="preserve">Участники олимпиады, осваивающие основные образовательные программы в форме самообразования или семейного образования, принимают участие в школьном этапе олимпиады в образовательной организации, в которую они зачислены для прохождения промежуточной и (или) государственной итоговой аттестации по соответствующим образовательным программам, в том числе с использованием информационно-коммуникационных технологий, или в образовательной организации по месту проживания участника олимпиады. </w:t>
      </w:r>
    </w:p>
    <w:p w14:paraId="5A40DCC5" w14:textId="77777777" w:rsidR="002C7206" w:rsidRPr="002C7206" w:rsidRDefault="002C7206" w:rsidP="002C7206">
      <w:pPr>
        <w:ind w:firstLine="709"/>
        <w:jc w:val="both"/>
        <w:rPr>
          <w:szCs w:val="28"/>
        </w:rPr>
      </w:pPr>
      <w:r w:rsidRPr="002C7206">
        <w:rPr>
          <w:szCs w:val="28"/>
        </w:rPr>
        <w:t xml:space="preserve">Участники олимпиады с ограниченными возможностями здоровья (далее – ОВЗ) и дети-инвалиды принимают участие в олимпиаде на общих основаниях. </w:t>
      </w:r>
    </w:p>
    <w:p w14:paraId="05626689" w14:textId="77777777" w:rsidR="002C7206" w:rsidRPr="002C7206" w:rsidRDefault="002C7206" w:rsidP="002C7206">
      <w:pPr>
        <w:ind w:firstLine="709"/>
        <w:jc w:val="both"/>
        <w:rPr>
          <w:szCs w:val="28"/>
        </w:rPr>
      </w:pPr>
      <w:r w:rsidRPr="002C7206">
        <w:rPr>
          <w:szCs w:val="28"/>
        </w:rPr>
        <w:t>2.21. Представители средств массовой информации присутствуют в месте проведения олимпиады до момента выдачи участникам олимпиадных заданий.</w:t>
      </w:r>
    </w:p>
    <w:p w14:paraId="2B0437A4" w14:textId="77777777" w:rsidR="002C7206" w:rsidRPr="002C7206" w:rsidRDefault="002C7206" w:rsidP="002C7206">
      <w:pPr>
        <w:ind w:firstLine="709"/>
        <w:jc w:val="both"/>
        <w:rPr>
          <w:szCs w:val="28"/>
        </w:rPr>
      </w:pPr>
      <w:r w:rsidRPr="002C7206">
        <w:rPr>
          <w:szCs w:val="28"/>
        </w:rPr>
        <w:t xml:space="preserve">2.22. До начала олимпиады по каждому общеобразовательному предмету представители организатора олимпиады, ответственные за проведение олимпиады по общеобразовательному предмету, проводят инструктаж участников олимпиады – информируют о продолжительности олимпиады, порядке подачи апелляций о несогласии с выставленными баллами, о случаях удаления с олимпиады, а также о времени и месте ознакомления с результатами олимпиады. </w:t>
      </w:r>
    </w:p>
    <w:p w14:paraId="5BD745F3" w14:textId="77777777" w:rsidR="002C7206" w:rsidRPr="002C7206" w:rsidRDefault="002C7206" w:rsidP="002C7206">
      <w:pPr>
        <w:ind w:firstLine="709"/>
        <w:jc w:val="both"/>
        <w:rPr>
          <w:szCs w:val="28"/>
        </w:rPr>
      </w:pPr>
      <w:r w:rsidRPr="002C7206">
        <w:rPr>
          <w:szCs w:val="28"/>
        </w:rPr>
        <w:t xml:space="preserve">2.23. Во время проведения олимпиады участники должны соблюдать Порядок проведения Всероссийской олимпиады школьников и требования, утвержденные организатором олимпиады, к проведению школьного этапа олимпиады по каждому общеобразовательному предмету. </w:t>
      </w:r>
    </w:p>
    <w:p w14:paraId="6CA35E08" w14:textId="77777777" w:rsidR="002C7206" w:rsidRPr="002C7206" w:rsidRDefault="002C7206" w:rsidP="002C7206">
      <w:pPr>
        <w:ind w:firstLine="709"/>
        <w:jc w:val="both"/>
        <w:rPr>
          <w:szCs w:val="28"/>
        </w:rPr>
      </w:pPr>
      <w:r w:rsidRPr="002C7206">
        <w:rPr>
          <w:szCs w:val="28"/>
        </w:rPr>
        <w:t xml:space="preserve">2.24. В случае нарушения участником олимпиады Порядка и (или) утвержденных требований к организации и проведению школьного этапа олимпиады по каждому общеобразовательному предмету, организатор олимпиады в аудитории вправе удалить данного участника олимпиады, составив акт об удалении участника олимпиады (приложение 5). </w:t>
      </w:r>
    </w:p>
    <w:p w14:paraId="525B422E" w14:textId="77777777" w:rsidR="002C7206" w:rsidRPr="002C7206" w:rsidRDefault="002C7206" w:rsidP="002C7206">
      <w:pPr>
        <w:ind w:firstLine="709"/>
        <w:jc w:val="both"/>
        <w:rPr>
          <w:szCs w:val="28"/>
        </w:rPr>
      </w:pPr>
      <w:r w:rsidRPr="002C7206">
        <w:rPr>
          <w:szCs w:val="28"/>
        </w:rPr>
        <w:t xml:space="preserve">2.25. Участники олимпиады, которые были удалены, лишаются права дальнейшего участия в олимпиаде по данному общеобразовательному предмету в текущем году. </w:t>
      </w:r>
    </w:p>
    <w:p w14:paraId="1206C07F" w14:textId="77777777" w:rsidR="002C7206" w:rsidRPr="002C7206" w:rsidRDefault="002C7206" w:rsidP="002C7206">
      <w:pPr>
        <w:ind w:firstLine="709"/>
        <w:jc w:val="both"/>
        <w:rPr>
          <w:szCs w:val="28"/>
        </w:rPr>
      </w:pPr>
      <w:r w:rsidRPr="002C7206">
        <w:rPr>
          <w:szCs w:val="28"/>
        </w:rPr>
        <w:t xml:space="preserve">2.26. Жюри школьного этапа: </w:t>
      </w:r>
    </w:p>
    <w:p w14:paraId="28137D30" w14:textId="77777777" w:rsidR="002C7206" w:rsidRPr="002C7206" w:rsidRDefault="002C7206" w:rsidP="002C7206">
      <w:pPr>
        <w:ind w:firstLine="709"/>
        <w:jc w:val="both"/>
        <w:rPr>
          <w:szCs w:val="28"/>
        </w:rPr>
      </w:pPr>
      <w:r w:rsidRPr="002C7206">
        <w:rPr>
          <w:szCs w:val="28"/>
        </w:rPr>
        <w:lastRenderedPageBreak/>
        <w:t xml:space="preserve">2.26.1. принимает для оценивания закодированные (обезличенные) олимпиадные работы участников олимпиады; </w:t>
      </w:r>
    </w:p>
    <w:p w14:paraId="0EB664FF" w14:textId="77777777" w:rsidR="002C7206" w:rsidRPr="002C7206" w:rsidRDefault="002C7206" w:rsidP="002C7206">
      <w:pPr>
        <w:ind w:firstLine="709"/>
        <w:jc w:val="both"/>
        <w:rPr>
          <w:szCs w:val="28"/>
        </w:rPr>
      </w:pPr>
      <w:r w:rsidRPr="002C7206">
        <w:rPr>
          <w:szCs w:val="28"/>
        </w:rPr>
        <w:t xml:space="preserve">2.26.2. оценивает выполненные олимпиадные задания в соответствии с утвержденными критериями оценивания выполненных олимпиадных заданий, не проверяет и не оценивает работы, выполненные на листах, помеченных как черновик; </w:t>
      </w:r>
    </w:p>
    <w:p w14:paraId="064D33DA" w14:textId="77777777" w:rsidR="002C7206" w:rsidRPr="002C7206" w:rsidRDefault="002C7206" w:rsidP="002C7206">
      <w:pPr>
        <w:ind w:firstLine="709"/>
        <w:jc w:val="both"/>
        <w:rPr>
          <w:szCs w:val="28"/>
        </w:rPr>
      </w:pPr>
      <w:r w:rsidRPr="002C7206">
        <w:rPr>
          <w:szCs w:val="28"/>
        </w:rPr>
        <w:t xml:space="preserve">2.26.3. проводит с участниками олимпиады анализ олимпиадных заданий и их решений; </w:t>
      </w:r>
    </w:p>
    <w:p w14:paraId="5ACAE1EC" w14:textId="77777777" w:rsidR="002C7206" w:rsidRPr="002C7206" w:rsidRDefault="002C7206" w:rsidP="002C7206">
      <w:pPr>
        <w:ind w:firstLine="709"/>
        <w:jc w:val="both"/>
        <w:rPr>
          <w:szCs w:val="28"/>
        </w:rPr>
      </w:pPr>
      <w:r w:rsidRPr="002C7206">
        <w:rPr>
          <w:szCs w:val="28"/>
        </w:rPr>
        <w:t xml:space="preserve">2.26.4. осуществляет очно по запросу участника олимпиады показ выполненных им олимпиадных заданий и представляет результаты олимпиады ее участникам; </w:t>
      </w:r>
    </w:p>
    <w:p w14:paraId="344A0FA0" w14:textId="77777777" w:rsidR="002C7206" w:rsidRPr="002C7206" w:rsidRDefault="002C7206" w:rsidP="002C7206">
      <w:pPr>
        <w:ind w:firstLine="709"/>
        <w:jc w:val="both"/>
        <w:rPr>
          <w:szCs w:val="28"/>
        </w:rPr>
      </w:pPr>
      <w:r w:rsidRPr="002C7206">
        <w:rPr>
          <w:szCs w:val="28"/>
        </w:rPr>
        <w:t xml:space="preserve">2.26.5. рассматривает очно апелляции участников олимпиады; </w:t>
      </w:r>
    </w:p>
    <w:p w14:paraId="18462E64" w14:textId="77777777" w:rsidR="002C7206" w:rsidRPr="002C7206" w:rsidRDefault="002C7206" w:rsidP="002C7206">
      <w:pPr>
        <w:ind w:firstLine="709"/>
        <w:jc w:val="both"/>
        <w:rPr>
          <w:szCs w:val="28"/>
        </w:rPr>
      </w:pPr>
      <w:r w:rsidRPr="002C7206">
        <w:rPr>
          <w:szCs w:val="28"/>
        </w:rPr>
        <w:t xml:space="preserve">2.26.6. определяет победителей и призеров олимпиады на основании рейтинга по каждому общеобразовательному предмету с учетом рассмотрения апелляций и в соответствии с квотой, установленной организатором школьного этапа олимпиады, и оформляет итоговый протокол; (приложение №1). </w:t>
      </w:r>
    </w:p>
    <w:p w14:paraId="576E6DD2" w14:textId="77777777" w:rsidR="002C7206" w:rsidRPr="002C7206" w:rsidRDefault="002C7206" w:rsidP="002C7206">
      <w:pPr>
        <w:ind w:firstLine="709"/>
        <w:jc w:val="both"/>
        <w:rPr>
          <w:szCs w:val="28"/>
        </w:rPr>
      </w:pPr>
      <w:r w:rsidRPr="002C7206">
        <w:rPr>
          <w:szCs w:val="28"/>
        </w:rPr>
        <w:t xml:space="preserve">2.26.7. членам жюри запрещается копировать и выносить выполненные олимпиадные работы из аудиторий, в которых они проверялись, комментировать процесс проверки выполненных олимпиадных работ, а также разглашать результаты проверки до публикации предварительных результатов олимпиады. </w:t>
      </w:r>
    </w:p>
    <w:p w14:paraId="4277F3AC" w14:textId="77777777" w:rsidR="002C7206" w:rsidRPr="002C7206" w:rsidRDefault="002C7206" w:rsidP="002C7206">
      <w:pPr>
        <w:ind w:firstLine="709"/>
        <w:jc w:val="both"/>
        <w:rPr>
          <w:szCs w:val="28"/>
        </w:rPr>
      </w:pPr>
      <w:r w:rsidRPr="002C7206">
        <w:rPr>
          <w:szCs w:val="28"/>
        </w:rPr>
        <w:t xml:space="preserve">2.27.8. В случаях, не урегулированных настоящей моделью проведения школьного этапа олимпиады, осуществляется в соответствии с «Порядком проведения всероссийской олимпиады школьников». </w:t>
      </w:r>
    </w:p>
    <w:p w14:paraId="0ECBD3EC" w14:textId="77777777" w:rsidR="002C7206" w:rsidRPr="002C7206" w:rsidRDefault="002C7206" w:rsidP="002C7206">
      <w:pPr>
        <w:ind w:firstLine="709"/>
        <w:jc w:val="both"/>
        <w:rPr>
          <w:b/>
          <w:szCs w:val="28"/>
        </w:rPr>
      </w:pPr>
      <w:r w:rsidRPr="002C7206">
        <w:rPr>
          <w:b/>
          <w:szCs w:val="28"/>
        </w:rPr>
        <w:t xml:space="preserve">3. Порядок подачи и рассмотрения апелляций </w:t>
      </w:r>
    </w:p>
    <w:p w14:paraId="3C8DAE52" w14:textId="77777777" w:rsidR="002C7206" w:rsidRPr="002C7206" w:rsidRDefault="002C7206" w:rsidP="002C7206">
      <w:pPr>
        <w:ind w:firstLine="709"/>
        <w:jc w:val="both"/>
        <w:rPr>
          <w:szCs w:val="28"/>
        </w:rPr>
      </w:pPr>
      <w:r w:rsidRPr="002C7206">
        <w:rPr>
          <w:szCs w:val="28"/>
        </w:rPr>
        <w:t xml:space="preserve">3.1. Участники олимпиады вправе подать в письменной форме апелляцию о несогласии с выставленными баллами в жюри школьного этапа олимпиады (приложение 4) в день размещения на сайтах муниципальных общеобразовательных организаций протоколов жюри школьного этапа олимпиады по общеобразовательному предмету. </w:t>
      </w:r>
    </w:p>
    <w:p w14:paraId="2265525D" w14:textId="77777777" w:rsidR="002C7206" w:rsidRPr="002C7206" w:rsidRDefault="002C7206" w:rsidP="002C7206">
      <w:pPr>
        <w:ind w:firstLine="709"/>
        <w:jc w:val="both"/>
        <w:rPr>
          <w:szCs w:val="28"/>
        </w:rPr>
      </w:pPr>
      <w:r w:rsidRPr="002C7206">
        <w:rPr>
          <w:szCs w:val="28"/>
        </w:rPr>
        <w:t xml:space="preserve">3.2. Рассмотрение апелляции проводится в спокойной и доброжелательной обстановке. Участнику олимпиады, подавшему апелляцию, предоставляется возможность убедиться в том, что его работа проверена и оценена в соответствии с установленными требованиями. Черновики работ участников олимпиады не проверяются и не учитываются при оценивании. Апелляционной комиссией рассматривается оценивание только тех заданий, которые указаны в заявлении участника. </w:t>
      </w:r>
    </w:p>
    <w:p w14:paraId="241573B5" w14:textId="77777777" w:rsidR="002C7206" w:rsidRPr="002C7206" w:rsidRDefault="002C7206" w:rsidP="002C7206">
      <w:pPr>
        <w:ind w:firstLine="709"/>
        <w:jc w:val="both"/>
        <w:rPr>
          <w:szCs w:val="28"/>
        </w:rPr>
      </w:pPr>
      <w:r w:rsidRPr="002C7206">
        <w:rPr>
          <w:szCs w:val="28"/>
        </w:rPr>
        <w:t xml:space="preserve">3.3. Апелляция участника рассматривается в течение одного дня после подачи апелляции. </w:t>
      </w:r>
    </w:p>
    <w:p w14:paraId="6604A9E3" w14:textId="77777777" w:rsidR="002C7206" w:rsidRPr="002C7206" w:rsidRDefault="002C7206" w:rsidP="002C7206">
      <w:pPr>
        <w:ind w:firstLine="709"/>
        <w:jc w:val="both"/>
        <w:rPr>
          <w:szCs w:val="28"/>
        </w:rPr>
      </w:pPr>
      <w:r w:rsidRPr="002C7206">
        <w:rPr>
          <w:szCs w:val="28"/>
        </w:rPr>
        <w:t xml:space="preserve">3.4. Для рассмотрения апелляции участников олимпиады создается комиссия, которая формируется из числа членов жюри олимпиады. </w:t>
      </w:r>
    </w:p>
    <w:p w14:paraId="5BF66013" w14:textId="77777777" w:rsidR="002C7206" w:rsidRPr="002C7206" w:rsidRDefault="002C7206" w:rsidP="002C7206">
      <w:pPr>
        <w:ind w:firstLine="709"/>
        <w:jc w:val="both"/>
        <w:rPr>
          <w:szCs w:val="28"/>
        </w:rPr>
      </w:pPr>
      <w:r w:rsidRPr="002C7206">
        <w:rPr>
          <w:szCs w:val="28"/>
        </w:rPr>
        <w:t xml:space="preserve">3.5. Решение комиссии принимается простым большинством голосов. Председатель комиссии имеет право решающего голоса. </w:t>
      </w:r>
    </w:p>
    <w:p w14:paraId="15D0A759" w14:textId="77777777" w:rsidR="002C7206" w:rsidRPr="002C7206" w:rsidRDefault="002C7206" w:rsidP="002C7206">
      <w:pPr>
        <w:ind w:firstLine="709"/>
        <w:jc w:val="both"/>
        <w:rPr>
          <w:szCs w:val="28"/>
        </w:rPr>
      </w:pPr>
      <w:r w:rsidRPr="002C7206">
        <w:rPr>
          <w:szCs w:val="28"/>
        </w:rPr>
        <w:t xml:space="preserve">3.6. Решение комиссии является окончательным, пересмотру не подлежит. </w:t>
      </w:r>
    </w:p>
    <w:p w14:paraId="00B0D123" w14:textId="77777777" w:rsidR="002C7206" w:rsidRPr="002C7206" w:rsidRDefault="002C7206" w:rsidP="002C7206">
      <w:pPr>
        <w:ind w:firstLine="709"/>
        <w:jc w:val="both"/>
        <w:rPr>
          <w:szCs w:val="28"/>
        </w:rPr>
      </w:pPr>
      <w:r w:rsidRPr="002C7206">
        <w:rPr>
          <w:szCs w:val="28"/>
        </w:rPr>
        <w:t xml:space="preserve">3.7. Итоги рассмотрения комиссией апелляции оформляются протоколом (приложение 3), подписывается всеми членами. </w:t>
      </w:r>
    </w:p>
    <w:p w14:paraId="1A53C9FD" w14:textId="77777777" w:rsidR="002C7206" w:rsidRPr="002C7206" w:rsidRDefault="002C7206" w:rsidP="002C7206">
      <w:pPr>
        <w:ind w:firstLine="709"/>
        <w:jc w:val="both"/>
        <w:rPr>
          <w:szCs w:val="28"/>
        </w:rPr>
      </w:pPr>
      <w:r w:rsidRPr="002C7206">
        <w:rPr>
          <w:szCs w:val="28"/>
        </w:rPr>
        <w:lastRenderedPageBreak/>
        <w:t xml:space="preserve">3.8. Протоколы рассмотрения апелляции передаются председателю предметного жюри для внесения соответствующих изменений в отчетную документацию. </w:t>
      </w:r>
    </w:p>
    <w:p w14:paraId="1B78B113" w14:textId="77777777" w:rsidR="002C7206" w:rsidRPr="002C7206" w:rsidRDefault="002C7206" w:rsidP="002C7206">
      <w:pPr>
        <w:ind w:firstLine="709"/>
        <w:jc w:val="both"/>
        <w:rPr>
          <w:szCs w:val="28"/>
        </w:rPr>
      </w:pPr>
      <w:r w:rsidRPr="002C7206">
        <w:rPr>
          <w:szCs w:val="28"/>
        </w:rPr>
        <w:t xml:space="preserve">3.9. Апелляции участников олимпиады, протоколы рассмотрения апелляции хранятся у секретаря оргкомитета олимпиады. </w:t>
      </w:r>
    </w:p>
    <w:p w14:paraId="002DF3CB" w14:textId="77777777" w:rsidR="002C7206" w:rsidRPr="002C7206" w:rsidRDefault="002C7206" w:rsidP="002C7206">
      <w:pPr>
        <w:ind w:firstLine="709"/>
        <w:jc w:val="both"/>
        <w:rPr>
          <w:szCs w:val="28"/>
        </w:rPr>
      </w:pPr>
      <w:r w:rsidRPr="002C7206">
        <w:rPr>
          <w:b/>
          <w:szCs w:val="28"/>
        </w:rPr>
        <w:t>4. Определение победителей и призеров школьного этапа олимпиады</w:t>
      </w:r>
      <w:r w:rsidRPr="002C7206">
        <w:rPr>
          <w:szCs w:val="28"/>
        </w:rPr>
        <w:t xml:space="preserve"> </w:t>
      </w:r>
    </w:p>
    <w:p w14:paraId="7DEE7252" w14:textId="77777777" w:rsidR="002C7206" w:rsidRPr="002C7206" w:rsidRDefault="002C7206" w:rsidP="002C7206">
      <w:pPr>
        <w:ind w:firstLine="709"/>
        <w:jc w:val="both"/>
        <w:rPr>
          <w:szCs w:val="28"/>
        </w:rPr>
      </w:pPr>
      <w:r w:rsidRPr="002C7206">
        <w:rPr>
          <w:szCs w:val="28"/>
        </w:rPr>
        <w:t xml:space="preserve">4.1. Победителем считается участник школьного этапа Олимпиады, набравший 70 и более % от общего числа баллов. </w:t>
      </w:r>
    </w:p>
    <w:p w14:paraId="3FA4A57F" w14:textId="77777777" w:rsidR="002C7206" w:rsidRPr="002C7206" w:rsidRDefault="002C7206" w:rsidP="002C7206">
      <w:pPr>
        <w:ind w:firstLine="709"/>
        <w:jc w:val="both"/>
        <w:rPr>
          <w:szCs w:val="28"/>
        </w:rPr>
      </w:pPr>
      <w:r w:rsidRPr="002C7206">
        <w:rPr>
          <w:szCs w:val="28"/>
        </w:rPr>
        <w:t xml:space="preserve">4.2. Призером считается участник школьного этапа Олимпиады, набравший от 50 до 69% от общего числа баллов. Все, остальные учащиеся, которые не набрали нужное количество баллов, являются участниками. </w:t>
      </w:r>
    </w:p>
    <w:p w14:paraId="2A6DC065" w14:textId="77777777" w:rsidR="002C7206" w:rsidRPr="002C7206" w:rsidRDefault="002C7206" w:rsidP="002C7206">
      <w:pPr>
        <w:ind w:firstLine="709"/>
        <w:jc w:val="both"/>
        <w:rPr>
          <w:szCs w:val="28"/>
        </w:rPr>
      </w:pPr>
      <w:r w:rsidRPr="002C7206">
        <w:rPr>
          <w:szCs w:val="28"/>
        </w:rPr>
        <w:t xml:space="preserve">4.3. В случае, когда победители школьного этапа олимпиады не определены, определяются только его призеры </w:t>
      </w:r>
    </w:p>
    <w:p w14:paraId="4F7AB290" w14:textId="77777777" w:rsidR="002C7206" w:rsidRPr="002C7206" w:rsidRDefault="002C7206" w:rsidP="002C7206">
      <w:pPr>
        <w:ind w:firstLine="709"/>
        <w:jc w:val="both"/>
        <w:rPr>
          <w:szCs w:val="28"/>
        </w:rPr>
      </w:pPr>
      <w:r w:rsidRPr="002C7206">
        <w:rPr>
          <w:szCs w:val="28"/>
        </w:rPr>
        <w:t xml:space="preserve">4.4. Список победителей и призеров школьного этапа олимпиады утверждается организатором школьного этапа олимпиады. </w:t>
      </w:r>
    </w:p>
    <w:p w14:paraId="31213048" w14:textId="77777777" w:rsidR="002C7206" w:rsidRPr="002C7206" w:rsidRDefault="002C7206" w:rsidP="002C7206">
      <w:pPr>
        <w:ind w:firstLine="709"/>
        <w:jc w:val="both"/>
        <w:rPr>
          <w:szCs w:val="28"/>
        </w:rPr>
      </w:pPr>
      <w:r w:rsidRPr="002C7206">
        <w:rPr>
          <w:szCs w:val="28"/>
        </w:rPr>
        <w:t xml:space="preserve">4.5. Победители и призеры школьного этапа олимпиады награждаются грамотами образовательной организации. </w:t>
      </w:r>
    </w:p>
    <w:p w14:paraId="6145F832" w14:textId="77777777" w:rsidR="002C7206" w:rsidRPr="002C7206" w:rsidRDefault="002C7206" w:rsidP="002C7206">
      <w:pPr>
        <w:ind w:firstLine="709"/>
        <w:jc w:val="both"/>
        <w:rPr>
          <w:szCs w:val="28"/>
        </w:rPr>
      </w:pPr>
      <w:r w:rsidRPr="002C7206">
        <w:rPr>
          <w:szCs w:val="28"/>
        </w:rPr>
        <w:t xml:space="preserve">4.6. Результаты школьного этапа олимпиады (протоколы) по каждому общеобразовательному предмету предоставляются жюри в школьный оргкомитет. </w:t>
      </w:r>
    </w:p>
    <w:p w14:paraId="544F7F4A" w14:textId="77777777" w:rsidR="002C7206" w:rsidRPr="002C7206" w:rsidRDefault="002C7206" w:rsidP="002C7206">
      <w:pPr>
        <w:ind w:firstLine="709"/>
        <w:jc w:val="both"/>
        <w:rPr>
          <w:szCs w:val="28"/>
        </w:rPr>
      </w:pPr>
      <w:r w:rsidRPr="002C7206">
        <w:rPr>
          <w:szCs w:val="28"/>
        </w:rPr>
        <w:t xml:space="preserve">4.7. При несоблюдении общеобразовательными организациями сроков представления в оргкомитет вышеназванных документов (материалов) обучающиеся данной общеобразовательной организации к участию в муниципальном этапе олимпиады не допускаются. </w:t>
      </w:r>
    </w:p>
    <w:p w14:paraId="08D30DA8" w14:textId="77777777" w:rsidR="002C7206" w:rsidRPr="002C7206" w:rsidRDefault="002C7206" w:rsidP="002C7206">
      <w:pPr>
        <w:ind w:firstLine="709"/>
        <w:jc w:val="both"/>
        <w:rPr>
          <w:szCs w:val="28"/>
        </w:rPr>
      </w:pPr>
      <w:r w:rsidRPr="002C7206">
        <w:rPr>
          <w:szCs w:val="28"/>
        </w:rPr>
        <w:t xml:space="preserve">4.8. Обращаем ваше внимание на то, что все победители и призеры школьного этапа олимпиады будут являться участниками муниципального этапа олимпиады (в соответствии с Порядком), однако все победители и призеры школьного этапа олимпиады (в соответствии с п.4.1 и.4.2) считаются победителями и призерами данного этапа. </w:t>
      </w:r>
    </w:p>
    <w:p w14:paraId="23BF9C5B" w14:textId="77777777" w:rsidR="002C7206" w:rsidRPr="002C7206" w:rsidRDefault="002C7206" w:rsidP="002C7206">
      <w:pPr>
        <w:ind w:firstLine="709"/>
        <w:jc w:val="both"/>
        <w:rPr>
          <w:szCs w:val="28"/>
        </w:rPr>
      </w:pPr>
      <w:r w:rsidRPr="002C7206">
        <w:rPr>
          <w:szCs w:val="28"/>
        </w:rPr>
        <w:t>4.10. Список победителей, призеров, участников школьного этапа олимпиады по каждому общеобразовательному предмету согласно рейтингу баллов (с указанием набранных баллов), протоколы жюри школьного этапа олимпиады по каждому общеобразовательному предмету, утвержденные школьным оргкомитетом, сканированные работы победителей и призеров размещаются на сайтах муниципальных общеобразовательных организаций.</w:t>
      </w:r>
    </w:p>
    <w:p w14:paraId="08DE1CFD" w14:textId="77777777" w:rsidR="002C7206" w:rsidRPr="002C7206" w:rsidRDefault="002C7206" w:rsidP="002C7206">
      <w:pPr>
        <w:ind w:firstLine="709"/>
        <w:jc w:val="both"/>
        <w:rPr>
          <w:szCs w:val="28"/>
        </w:rPr>
      </w:pPr>
    </w:p>
    <w:p w14:paraId="4C0AC5CA" w14:textId="77777777" w:rsidR="002C7206" w:rsidRPr="002C7206" w:rsidRDefault="002C7206" w:rsidP="002C7206">
      <w:pPr>
        <w:rPr>
          <w:sz w:val="24"/>
          <w:szCs w:val="24"/>
        </w:rPr>
      </w:pPr>
    </w:p>
    <w:p w14:paraId="5452B2D8" w14:textId="77777777" w:rsidR="002C7206" w:rsidRPr="002C7206" w:rsidRDefault="002C7206" w:rsidP="002C7206">
      <w:pPr>
        <w:ind w:firstLine="709"/>
        <w:jc w:val="right"/>
        <w:rPr>
          <w:sz w:val="24"/>
          <w:szCs w:val="24"/>
        </w:rPr>
      </w:pPr>
      <w:r w:rsidRPr="002C7206">
        <w:rPr>
          <w:sz w:val="24"/>
          <w:szCs w:val="24"/>
        </w:rPr>
        <w:t xml:space="preserve">Приложение 1 </w:t>
      </w:r>
    </w:p>
    <w:p w14:paraId="03A3E7DB" w14:textId="77777777" w:rsidR="002C7206" w:rsidRPr="002C7206" w:rsidRDefault="002C7206" w:rsidP="002C7206">
      <w:pPr>
        <w:ind w:firstLine="709"/>
        <w:jc w:val="right"/>
        <w:rPr>
          <w:sz w:val="24"/>
          <w:szCs w:val="24"/>
        </w:rPr>
      </w:pPr>
      <w:r w:rsidRPr="002C7206">
        <w:rPr>
          <w:sz w:val="24"/>
          <w:szCs w:val="24"/>
        </w:rPr>
        <w:t xml:space="preserve">к организационно-технологической модели </w:t>
      </w:r>
    </w:p>
    <w:p w14:paraId="420278CD" w14:textId="77777777" w:rsidR="002C7206" w:rsidRPr="002C7206" w:rsidRDefault="002C7206" w:rsidP="002C7206">
      <w:pPr>
        <w:ind w:firstLine="709"/>
        <w:jc w:val="both"/>
        <w:rPr>
          <w:szCs w:val="28"/>
        </w:rPr>
      </w:pPr>
    </w:p>
    <w:p w14:paraId="73E12BCF" w14:textId="77777777" w:rsidR="002C7206" w:rsidRPr="002C7206" w:rsidRDefault="002C7206" w:rsidP="002C7206">
      <w:pPr>
        <w:ind w:firstLine="709"/>
        <w:jc w:val="center"/>
        <w:rPr>
          <w:b/>
          <w:szCs w:val="28"/>
        </w:rPr>
      </w:pPr>
      <w:r w:rsidRPr="002C7206">
        <w:rPr>
          <w:b/>
          <w:szCs w:val="28"/>
        </w:rPr>
        <w:t>Инструкция для дежурных учителей во время проведения школьного этапа олимпиады</w:t>
      </w:r>
    </w:p>
    <w:p w14:paraId="205A8E26" w14:textId="77777777" w:rsidR="002C7206" w:rsidRPr="002C7206" w:rsidRDefault="002C7206" w:rsidP="002C7206">
      <w:pPr>
        <w:ind w:firstLine="709"/>
        <w:jc w:val="both"/>
        <w:rPr>
          <w:szCs w:val="28"/>
        </w:rPr>
      </w:pPr>
    </w:p>
    <w:p w14:paraId="4D0C1BA6" w14:textId="77777777" w:rsidR="002C7206" w:rsidRPr="002C7206" w:rsidRDefault="002C7206" w:rsidP="002C7206">
      <w:pPr>
        <w:ind w:firstLine="709"/>
        <w:jc w:val="both"/>
        <w:rPr>
          <w:szCs w:val="28"/>
        </w:rPr>
      </w:pPr>
      <w:r w:rsidRPr="002C7206">
        <w:rPr>
          <w:szCs w:val="28"/>
        </w:rPr>
        <w:t xml:space="preserve">К дежурству в помещениях, где выполняются задания, привлекаются учителя, не являющиеся предметниками по данной учебной дисциплине. </w:t>
      </w:r>
    </w:p>
    <w:p w14:paraId="648D92F5" w14:textId="77777777" w:rsidR="002C7206" w:rsidRPr="002C7206" w:rsidRDefault="002C7206" w:rsidP="002C7206">
      <w:pPr>
        <w:ind w:firstLine="709"/>
        <w:jc w:val="both"/>
        <w:rPr>
          <w:szCs w:val="28"/>
        </w:rPr>
      </w:pPr>
      <w:r w:rsidRPr="002C7206">
        <w:rPr>
          <w:szCs w:val="28"/>
        </w:rPr>
        <w:t xml:space="preserve">НЕОБХОДИМО: </w:t>
      </w:r>
    </w:p>
    <w:p w14:paraId="264BB12C" w14:textId="77777777" w:rsidR="002C7206" w:rsidRPr="002C7206" w:rsidRDefault="002C7206" w:rsidP="002C7206">
      <w:pPr>
        <w:ind w:firstLine="709"/>
        <w:jc w:val="both"/>
        <w:rPr>
          <w:szCs w:val="28"/>
        </w:rPr>
      </w:pPr>
      <w:r w:rsidRPr="002C7206">
        <w:rPr>
          <w:szCs w:val="28"/>
        </w:rPr>
        <w:lastRenderedPageBreak/>
        <w:t xml:space="preserve">1. До начала олимпиады проверить в кабинете столы и парты (на наличие посторонних записей, книг и т.п.), технику (на исправность работы). </w:t>
      </w:r>
    </w:p>
    <w:p w14:paraId="40D8BB9A" w14:textId="77777777" w:rsidR="002C7206" w:rsidRPr="002C7206" w:rsidRDefault="002C7206" w:rsidP="002C7206">
      <w:pPr>
        <w:ind w:firstLine="709"/>
        <w:jc w:val="both"/>
        <w:rPr>
          <w:szCs w:val="28"/>
        </w:rPr>
      </w:pPr>
      <w:r w:rsidRPr="002C7206">
        <w:rPr>
          <w:szCs w:val="28"/>
        </w:rPr>
        <w:t xml:space="preserve">2. Посадить участников олимпиады по одному человеку за парту либо за один ПК. На олимпиаде допускается иметь линейку, ручку, карандаш (можно калькулятор, но не электронную записную книжку). </w:t>
      </w:r>
    </w:p>
    <w:p w14:paraId="55A1DBE2" w14:textId="77777777" w:rsidR="002C7206" w:rsidRPr="002C7206" w:rsidRDefault="002C7206" w:rsidP="002C7206">
      <w:pPr>
        <w:ind w:firstLine="709"/>
        <w:jc w:val="both"/>
        <w:rPr>
          <w:szCs w:val="28"/>
        </w:rPr>
      </w:pPr>
      <w:r w:rsidRPr="002C7206">
        <w:rPr>
          <w:szCs w:val="28"/>
        </w:rPr>
        <w:t xml:space="preserve">3. Отключить сотовые телефоны. </w:t>
      </w:r>
    </w:p>
    <w:p w14:paraId="3D7D5E3E" w14:textId="77777777" w:rsidR="002C7206" w:rsidRPr="002C7206" w:rsidRDefault="002C7206" w:rsidP="002C7206">
      <w:pPr>
        <w:ind w:firstLine="709"/>
        <w:jc w:val="both"/>
        <w:rPr>
          <w:szCs w:val="28"/>
        </w:rPr>
      </w:pPr>
      <w:r w:rsidRPr="002C7206">
        <w:rPr>
          <w:szCs w:val="28"/>
        </w:rPr>
        <w:t xml:space="preserve">4. Все участники олимпиады должны убрать свои учебники, сумки, телефоны на отдельно стоящий стол. </w:t>
      </w:r>
    </w:p>
    <w:p w14:paraId="0D955501" w14:textId="77777777" w:rsidR="002C7206" w:rsidRPr="002C7206" w:rsidRDefault="002C7206" w:rsidP="002C7206">
      <w:pPr>
        <w:ind w:firstLine="709"/>
        <w:jc w:val="both"/>
        <w:rPr>
          <w:szCs w:val="28"/>
        </w:rPr>
      </w:pPr>
      <w:r w:rsidRPr="002C7206">
        <w:rPr>
          <w:szCs w:val="28"/>
        </w:rPr>
        <w:t xml:space="preserve">5. Не допускать обсуждений, шпаргалок - нарушителей удалить с олимпиады (объявить об этом участникам олимпиады заранее). </w:t>
      </w:r>
    </w:p>
    <w:p w14:paraId="34EAD118" w14:textId="77777777" w:rsidR="002C7206" w:rsidRPr="002C7206" w:rsidRDefault="002C7206" w:rsidP="002C7206">
      <w:pPr>
        <w:ind w:firstLine="709"/>
        <w:jc w:val="both"/>
        <w:rPr>
          <w:szCs w:val="28"/>
        </w:rPr>
      </w:pPr>
      <w:r w:rsidRPr="002C7206">
        <w:rPr>
          <w:szCs w:val="28"/>
        </w:rPr>
        <w:t xml:space="preserve">6. Во время проведения олимпиады в кабинетах не должно быть посторонних людей. </w:t>
      </w:r>
    </w:p>
    <w:p w14:paraId="2F64555E" w14:textId="77777777" w:rsidR="002C7206" w:rsidRPr="002C7206" w:rsidRDefault="002C7206" w:rsidP="002C7206">
      <w:pPr>
        <w:ind w:firstLine="709"/>
        <w:jc w:val="both"/>
        <w:rPr>
          <w:szCs w:val="28"/>
        </w:rPr>
      </w:pPr>
      <w:r w:rsidRPr="002C7206">
        <w:rPr>
          <w:szCs w:val="28"/>
        </w:rPr>
        <w:t xml:space="preserve">7. Во время дежурства не отлучаться из кабинета. Для решения экстренных вопросов пригласить представителя школьного оргкомитета через дежурного в фойе. </w:t>
      </w:r>
    </w:p>
    <w:p w14:paraId="372BD436" w14:textId="77777777" w:rsidR="002C7206" w:rsidRPr="002C7206" w:rsidRDefault="002C7206" w:rsidP="002C7206">
      <w:pPr>
        <w:ind w:firstLine="709"/>
        <w:jc w:val="both"/>
        <w:rPr>
          <w:szCs w:val="28"/>
        </w:rPr>
      </w:pPr>
      <w:r w:rsidRPr="002C7206">
        <w:rPr>
          <w:szCs w:val="28"/>
        </w:rPr>
        <w:t xml:space="preserve">8. После завершения олимпиады все работы сдаются лично представителю школьного оргкомитета. </w:t>
      </w:r>
    </w:p>
    <w:p w14:paraId="2778E606" w14:textId="77777777" w:rsidR="002C7206" w:rsidRPr="002C7206" w:rsidRDefault="002C7206" w:rsidP="002C7206">
      <w:pPr>
        <w:ind w:firstLine="709"/>
        <w:jc w:val="both"/>
        <w:rPr>
          <w:szCs w:val="28"/>
        </w:rPr>
      </w:pPr>
      <w:r w:rsidRPr="002C7206">
        <w:rPr>
          <w:szCs w:val="28"/>
        </w:rPr>
        <w:t xml:space="preserve">9. Дежурный несет личную ответственность за происходящее в кабинете во время олимпиады. </w:t>
      </w:r>
    </w:p>
    <w:p w14:paraId="641D35D1" w14:textId="77777777" w:rsidR="002C7206" w:rsidRPr="002C7206" w:rsidRDefault="002C7206" w:rsidP="002C7206">
      <w:pPr>
        <w:ind w:firstLine="709"/>
        <w:jc w:val="both"/>
        <w:rPr>
          <w:b/>
          <w:szCs w:val="28"/>
        </w:rPr>
      </w:pPr>
    </w:p>
    <w:p w14:paraId="4FA67143" w14:textId="77777777" w:rsidR="002C7206" w:rsidRPr="002C7206" w:rsidRDefault="002C7206" w:rsidP="002C7206">
      <w:pPr>
        <w:ind w:firstLine="709"/>
        <w:jc w:val="both"/>
        <w:rPr>
          <w:b/>
          <w:szCs w:val="28"/>
        </w:rPr>
      </w:pPr>
    </w:p>
    <w:p w14:paraId="3F53E51E" w14:textId="77777777" w:rsidR="002C7206" w:rsidRPr="002C7206" w:rsidRDefault="002C7206" w:rsidP="002C7206">
      <w:pPr>
        <w:ind w:firstLine="709"/>
        <w:jc w:val="both"/>
        <w:rPr>
          <w:b/>
          <w:szCs w:val="28"/>
        </w:rPr>
      </w:pPr>
    </w:p>
    <w:p w14:paraId="10897835" w14:textId="77777777" w:rsidR="002C7206" w:rsidRPr="002C7206" w:rsidRDefault="002C7206" w:rsidP="002C7206">
      <w:pPr>
        <w:ind w:firstLine="709"/>
        <w:jc w:val="both"/>
        <w:rPr>
          <w:b/>
          <w:szCs w:val="28"/>
        </w:rPr>
      </w:pPr>
      <w:r w:rsidRPr="002C7206">
        <w:rPr>
          <w:b/>
          <w:szCs w:val="28"/>
        </w:rPr>
        <w:t>Организация фото и видеосъемки разрешается только представителям оргкомитета</w:t>
      </w:r>
    </w:p>
    <w:p w14:paraId="04D54799" w14:textId="77777777" w:rsidR="002C7206" w:rsidRPr="002C7206" w:rsidRDefault="002C7206" w:rsidP="002C7206">
      <w:pPr>
        <w:ind w:firstLine="709"/>
        <w:jc w:val="both"/>
        <w:rPr>
          <w:b/>
          <w:szCs w:val="28"/>
        </w:rPr>
      </w:pPr>
    </w:p>
    <w:p w14:paraId="78142B11" w14:textId="2BB5FB4D" w:rsidR="002C7206" w:rsidRPr="002C7206" w:rsidRDefault="002C7206" w:rsidP="002C7206">
      <w:pPr>
        <w:jc w:val="both"/>
        <w:rPr>
          <w:rFonts w:ascii="Calibri" w:hAnsi="Calibri"/>
          <w:sz w:val="22"/>
        </w:rPr>
      </w:pPr>
    </w:p>
    <w:p w14:paraId="38C52D2D" w14:textId="77777777" w:rsidR="002C7206" w:rsidRPr="002C7206" w:rsidRDefault="002C7206" w:rsidP="002C7206">
      <w:pPr>
        <w:ind w:firstLine="709"/>
        <w:jc w:val="both"/>
        <w:rPr>
          <w:rFonts w:ascii="Calibri" w:hAnsi="Calibri"/>
          <w:sz w:val="22"/>
        </w:rPr>
      </w:pPr>
    </w:p>
    <w:p w14:paraId="7F62F6E1" w14:textId="77777777" w:rsidR="002C7206" w:rsidRPr="002C7206" w:rsidRDefault="002C7206" w:rsidP="002C7206">
      <w:pPr>
        <w:ind w:firstLine="709"/>
        <w:jc w:val="right"/>
        <w:rPr>
          <w:sz w:val="24"/>
          <w:szCs w:val="24"/>
        </w:rPr>
      </w:pPr>
      <w:r w:rsidRPr="002C7206">
        <w:rPr>
          <w:sz w:val="24"/>
          <w:szCs w:val="24"/>
        </w:rPr>
        <w:t xml:space="preserve">Приложение 2 </w:t>
      </w:r>
    </w:p>
    <w:p w14:paraId="12A60649" w14:textId="77777777" w:rsidR="002C7206" w:rsidRPr="002C7206" w:rsidRDefault="002C7206" w:rsidP="002C7206">
      <w:pPr>
        <w:ind w:firstLine="709"/>
        <w:jc w:val="right"/>
        <w:rPr>
          <w:sz w:val="24"/>
          <w:szCs w:val="24"/>
        </w:rPr>
      </w:pPr>
      <w:r w:rsidRPr="002C7206">
        <w:rPr>
          <w:sz w:val="24"/>
          <w:szCs w:val="24"/>
        </w:rPr>
        <w:t xml:space="preserve">к организационно-технологической модели </w:t>
      </w:r>
    </w:p>
    <w:p w14:paraId="064BCB68" w14:textId="77777777" w:rsidR="002C7206" w:rsidRPr="002C7206" w:rsidRDefault="002C7206" w:rsidP="002C7206">
      <w:pPr>
        <w:ind w:firstLine="709"/>
        <w:jc w:val="both"/>
        <w:rPr>
          <w:szCs w:val="28"/>
        </w:rPr>
      </w:pPr>
    </w:p>
    <w:p w14:paraId="24C700B1" w14:textId="77777777" w:rsidR="002C7206" w:rsidRPr="002C7206" w:rsidRDefault="002C7206" w:rsidP="002C7206">
      <w:pPr>
        <w:ind w:firstLine="709"/>
        <w:jc w:val="center"/>
        <w:rPr>
          <w:b/>
          <w:szCs w:val="28"/>
        </w:rPr>
      </w:pPr>
    </w:p>
    <w:p w14:paraId="01724AB7" w14:textId="77777777" w:rsidR="002C7206" w:rsidRPr="002C7206" w:rsidRDefault="002C7206" w:rsidP="002C7206">
      <w:pPr>
        <w:ind w:firstLine="709"/>
        <w:jc w:val="center"/>
        <w:rPr>
          <w:b/>
          <w:szCs w:val="28"/>
        </w:rPr>
      </w:pPr>
      <w:r w:rsidRPr="002C7206">
        <w:rPr>
          <w:b/>
          <w:szCs w:val="28"/>
        </w:rPr>
        <w:t>Протокол №</w:t>
      </w:r>
    </w:p>
    <w:p w14:paraId="18A8FBBD" w14:textId="77777777" w:rsidR="002C7206" w:rsidRPr="002C7206" w:rsidRDefault="002C7206" w:rsidP="002C7206">
      <w:pPr>
        <w:ind w:firstLine="709"/>
        <w:jc w:val="center"/>
        <w:rPr>
          <w:b/>
          <w:szCs w:val="28"/>
        </w:rPr>
      </w:pPr>
    </w:p>
    <w:p w14:paraId="25CE506A" w14:textId="77777777" w:rsidR="002C7206" w:rsidRPr="002C7206" w:rsidRDefault="002C7206" w:rsidP="002C7206">
      <w:pPr>
        <w:ind w:firstLine="709"/>
        <w:jc w:val="both"/>
        <w:rPr>
          <w:szCs w:val="28"/>
        </w:rPr>
      </w:pPr>
      <w:r w:rsidRPr="002C7206">
        <w:rPr>
          <w:szCs w:val="28"/>
        </w:rPr>
        <w:t xml:space="preserve">заседания жюри по итогам проведения апелляции участника школьного этапа Всероссийской олимпиады школьников по ___________________ предмет </w:t>
      </w:r>
    </w:p>
    <w:p w14:paraId="76EFADCF" w14:textId="77777777" w:rsidR="002C7206" w:rsidRPr="002C7206" w:rsidRDefault="002C7206" w:rsidP="002C7206">
      <w:pPr>
        <w:ind w:firstLine="709"/>
        <w:rPr>
          <w:szCs w:val="28"/>
        </w:rPr>
      </w:pPr>
      <w:r w:rsidRPr="002C7206">
        <w:rPr>
          <w:szCs w:val="28"/>
        </w:rPr>
        <w:t>(Ф.И.О. полностью) __________________________________________________________________</w:t>
      </w:r>
    </w:p>
    <w:p w14:paraId="63EBE8B4" w14:textId="77777777" w:rsidR="002C7206" w:rsidRPr="002C7206" w:rsidRDefault="002C7206" w:rsidP="002C7206">
      <w:pPr>
        <w:ind w:firstLine="709"/>
        <w:jc w:val="both"/>
        <w:rPr>
          <w:szCs w:val="28"/>
        </w:rPr>
      </w:pPr>
    </w:p>
    <w:p w14:paraId="6C4B256B" w14:textId="77777777" w:rsidR="002C7206" w:rsidRPr="002C7206" w:rsidRDefault="002C7206" w:rsidP="002C7206">
      <w:pPr>
        <w:ind w:firstLine="709"/>
        <w:jc w:val="both"/>
        <w:rPr>
          <w:szCs w:val="28"/>
        </w:rPr>
      </w:pPr>
      <w:r w:rsidRPr="002C7206">
        <w:rPr>
          <w:szCs w:val="28"/>
        </w:rPr>
        <w:t>обучающаяся (</w:t>
      </w:r>
      <w:proofErr w:type="spellStart"/>
      <w:r w:rsidRPr="002C7206">
        <w:rPr>
          <w:szCs w:val="28"/>
        </w:rPr>
        <w:t>йся</w:t>
      </w:r>
      <w:proofErr w:type="spellEnd"/>
      <w:r w:rsidRPr="002C7206">
        <w:rPr>
          <w:szCs w:val="28"/>
        </w:rPr>
        <w:t xml:space="preserve">) _______ класса </w:t>
      </w:r>
    </w:p>
    <w:p w14:paraId="19E76685" w14:textId="77777777" w:rsidR="002C7206" w:rsidRPr="002C7206" w:rsidRDefault="002C7206" w:rsidP="002C7206">
      <w:pPr>
        <w:ind w:firstLine="709"/>
        <w:jc w:val="both"/>
        <w:rPr>
          <w:szCs w:val="28"/>
        </w:rPr>
      </w:pPr>
      <w:r w:rsidRPr="002C7206">
        <w:rPr>
          <w:szCs w:val="28"/>
        </w:rPr>
        <w:t xml:space="preserve">_____________________________________________________________ (полное название образовательного учреждения) </w:t>
      </w:r>
    </w:p>
    <w:p w14:paraId="5D54BE7A" w14:textId="77777777" w:rsidR="002C7206" w:rsidRPr="002C7206" w:rsidRDefault="002C7206" w:rsidP="002C7206">
      <w:pPr>
        <w:ind w:firstLine="709"/>
        <w:rPr>
          <w:szCs w:val="28"/>
        </w:rPr>
      </w:pPr>
      <w:r w:rsidRPr="002C7206">
        <w:rPr>
          <w:szCs w:val="28"/>
        </w:rPr>
        <w:t xml:space="preserve">Место проведения __________________________________________________________________ </w:t>
      </w:r>
    </w:p>
    <w:p w14:paraId="171C3713" w14:textId="77777777" w:rsidR="002C7206" w:rsidRPr="002C7206" w:rsidRDefault="002C7206" w:rsidP="002C7206">
      <w:pPr>
        <w:ind w:firstLine="709"/>
        <w:jc w:val="both"/>
        <w:rPr>
          <w:szCs w:val="28"/>
        </w:rPr>
      </w:pPr>
    </w:p>
    <w:p w14:paraId="307984D5" w14:textId="77777777" w:rsidR="002C7206" w:rsidRPr="002C7206" w:rsidRDefault="002C7206" w:rsidP="002C7206">
      <w:pPr>
        <w:ind w:firstLine="709"/>
        <w:jc w:val="both"/>
        <w:rPr>
          <w:szCs w:val="28"/>
        </w:rPr>
      </w:pPr>
      <w:r w:rsidRPr="002C7206">
        <w:rPr>
          <w:szCs w:val="28"/>
        </w:rPr>
        <w:t xml:space="preserve">Дата и время ________________________________________________ </w:t>
      </w:r>
    </w:p>
    <w:p w14:paraId="40E9AA4F" w14:textId="77777777" w:rsidR="002C7206" w:rsidRPr="002C7206" w:rsidRDefault="002C7206" w:rsidP="002C7206">
      <w:pPr>
        <w:ind w:firstLine="709"/>
        <w:jc w:val="both"/>
        <w:rPr>
          <w:szCs w:val="28"/>
        </w:rPr>
      </w:pPr>
    </w:p>
    <w:p w14:paraId="5F3764C0" w14:textId="77777777" w:rsidR="002C7206" w:rsidRPr="002C7206" w:rsidRDefault="002C7206" w:rsidP="002C7206">
      <w:pPr>
        <w:ind w:firstLine="709"/>
        <w:jc w:val="both"/>
        <w:rPr>
          <w:szCs w:val="28"/>
        </w:rPr>
      </w:pPr>
      <w:r w:rsidRPr="002C7206">
        <w:rPr>
          <w:szCs w:val="28"/>
        </w:rPr>
        <w:lastRenderedPageBreak/>
        <w:t xml:space="preserve">Присутствуют: ___________________________ председатель, член жюри муниципального этапа Всероссийской олимпиады школьников по _______________; (предмет) </w:t>
      </w:r>
    </w:p>
    <w:p w14:paraId="6B210199" w14:textId="77777777" w:rsidR="002C7206" w:rsidRPr="002C7206" w:rsidRDefault="002C7206" w:rsidP="002C7206">
      <w:pPr>
        <w:ind w:firstLine="709"/>
        <w:jc w:val="both"/>
        <w:rPr>
          <w:szCs w:val="28"/>
        </w:rPr>
      </w:pPr>
      <w:r w:rsidRPr="002C7206">
        <w:rPr>
          <w:szCs w:val="28"/>
        </w:rPr>
        <w:t xml:space="preserve">_______________________, секретарь, член жюри муниципального этапа всероссийской олимпиады школьников по _____________; (предмет) </w:t>
      </w:r>
    </w:p>
    <w:p w14:paraId="6C474157" w14:textId="77777777" w:rsidR="002C7206" w:rsidRPr="002C7206" w:rsidRDefault="002C7206" w:rsidP="002C7206">
      <w:pPr>
        <w:ind w:firstLine="709"/>
        <w:jc w:val="both"/>
        <w:rPr>
          <w:szCs w:val="28"/>
        </w:rPr>
      </w:pPr>
      <w:r w:rsidRPr="002C7206">
        <w:rPr>
          <w:szCs w:val="28"/>
        </w:rPr>
        <w:t xml:space="preserve">_______________________, член жюри муниципального этапа всероссийской олимпиады школьников по ________________; (предмет) </w:t>
      </w:r>
    </w:p>
    <w:p w14:paraId="04A2A311" w14:textId="77777777" w:rsidR="002C7206" w:rsidRPr="002C7206" w:rsidRDefault="002C7206" w:rsidP="002C7206">
      <w:pPr>
        <w:ind w:firstLine="709"/>
        <w:jc w:val="both"/>
        <w:rPr>
          <w:szCs w:val="28"/>
        </w:rPr>
      </w:pPr>
      <w:r w:rsidRPr="002C7206">
        <w:rPr>
          <w:szCs w:val="28"/>
        </w:rPr>
        <w:t xml:space="preserve">_______________________, член жюри муниципального этапа всероссийской олимпиады школьников по ________________; (предмет) </w:t>
      </w:r>
    </w:p>
    <w:p w14:paraId="6E566B69" w14:textId="77777777" w:rsidR="002C7206" w:rsidRPr="002C7206" w:rsidRDefault="002C7206" w:rsidP="002C7206">
      <w:pPr>
        <w:ind w:firstLine="709"/>
        <w:jc w:val="both"/>
        <w:rPr>
          <w:szCs w:val="28"/>
        </w:rPr>
      </w:pPr>
      <w:r w:rsidRPr="002C7206">
        <w:rPr>
          <w:szCs w:val="28"/>
        </w:rPr>
        <w:t xml:space="preserve">_______________________, член жюри муниципального этапа всероссийской олимпиады школьников по ________________. (предмет) </w:t>
      </w:r>
    </w:p>
    <w:p w14:paraId="046389BE" w14:textId="77777777" w:rsidR="002C7206" w:rsidRPr="002C7206" w:rsidRDefault="002C7206" w:rsidP="002C7206">
      <w:pPr>
        <w:ind w:firstLine="709"/>
        <w:jc w:val="both"/>
        <w:rPr>
          <w:szCs w:val="28"/>
        </w:rPr>
      </w:pPr>
    </w:p>
    <w:p w14:paraId="79A7F564" w14:textId="77777777" w:rsidR="002C7206" w:rsidRPr="002C7206" w:rsidRDefault="002C7206" w:rsidP="002C7206">
      <w:pPr>
        <w:ind w:firstLine="709"/>
        <w:jc w:val="both"/>
        <w:rPr>
          <w:szCs w:val="28"/>
        </w:rPr>
      </w:pPr>
      <w:r w:rsidRPr="002C7206">
        <w:rPr>
          <w:szCs w:val="28"/>
        </w:rPr>
        <w:t xml:space="preserve">Краткая запись разъяснений членов жюри (по сути апелляции)_________________________ __________________________________________________________________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w:t>
      </w:r>
    </w:p>
    <w:p w14:paraId="3B7E0673" w14:textId="77777777" w:rsidR="002C7206" w:rsidRPr="002C7206" w:rsidRDefault="002C7206" w:rsidP="002C7206">
      <w:pPr>
        <w:ind w:firstLine="709"/>
        <w:jc w:val="both"/>
        <w:rPr>
          <w:szCs w:val="28"/>
        </w:rPr>
      </w:pPr>
    </w:p>
    <w:p w14:paraId="6CCA2CD6" w14:textId="77777777" w:rsidR="002C7206" w:rsidRPr="002C7206" w:rsidRDefault="002C7206" w:rsidP="002C7206">
      <w:pPr>
        <w:ind w:firstLine="709"/>
        <w:jc w:val="both"/>
        <w:rPr>
          <w:szCs w:val="28"/>
        </w:rPr>
      </w:pPr>
      <w:r w:rsidRPr="002C7206">
        <w:rPr>
          <w:szCs w:val="28"/>
        </w:rPr>
        <w:t xml:space="preserve">Результат апелляции: </w:t>
      </w:r>
    </w:p>
    <w:p w14:paraId="2326FD63" w14:textId="77777777" w:rsidR="002C7206" w:rsidRPr="002C7206" w:rsidRDefault="002C7206" w:rsidP="002C7206">
      <w:pPr>
        <w:ind w:firstLine="709"/>
        <w:jc w:val="both"/>
        <w:rPr>
          <w:szCs w:val="28"/>
        </w:rPr>
      </w:pPr>
      <w:r w:rsidRPr="002C7206">
        <w:rPr>
          <w:szCs w:val="28"/>
        </w:rPr>
        <w:t xml:space="preserve">1) баллы, выставленные участнику олимпиады, оставлены без изменения; </w:t>
      </w:r>
    </w:p>
    <w:p w14:paraId="29D38B52" w14:textId="77777777" w:rsidR="002C7206" w:rsidRPr="002C7206" w:rsidRDefault="002C7206" w:rsidP="002C7206">
      <w:pPr>
        <w:ind w:firstLine="709"/>
        <w:jc w:val="both"/>
        <w:rPr>
          <w:szCs w:val="28"/>
        </w:rPr>
      </w:pPr>
      <w:r w:rsidRPr="002C7206">
        <w:rPr>
          <w:szCs w:val="28"/>
        </w:rPr>
        <w:t xml:space="preserve">2) баллы, выставленные участнику олимпиады, изменены на _____________; </w:t>
      </w:r>
    </w:p>
    <w:p w14:paraId="33947FCA" w14:textId="77777777" w:rsidR="002C7206" w:rsidRPr="002C7206" w:rsidRDefault="002C7206" w:rsidP="002C7206">
      <w:pPr>
        <w:ind w:firstLine="709"/>
        <w:jc w:val="both"/>
        <w:rPr>
          <w:szCs w:val="28"/>
        </w:rPr>
      </w:pPr>
      <w:r w:rsidRPr="002C7206">
        <w:rPr>
          <w:szCs w:val="28"/>
        </w:rPr>
        <w:t xml:space="preserve">С результатом апелляции согласен (не согласен) _____________________ </w:t>
      </w:r>
    </w:p>
    <w:p w14:paraId="62F7284B" w14:textId="77777777" w:rsidR="002C7206" w:rsidRPr="002C7206" w:rsidRDefault="002C7206" w:rsidP="002C7206">
      <w:pPr>
        <w:ind w:firstLine="709"/>
        <w:jc w:val="both"/>
        <w:rPr>
          <w:szCs w:val="28"/>
        </w:rPr>
      </w:pPr>
      <w:r w:rsidRPr="002C7206">
        <w:rPr>
          <w:szCs w:val="28"/>
        </w:rPr>
        <w:t xml:space="preserve">(подпись заявителя) </w:t>
      </w:r>
    </w:p>
    <w:p w14:paraId="3ED1C320" w14:textId="77777777" w:rsidR="002C7206" w:rsidRPr="002C7206" w:rsidRDefault="002C7206" w:rsidP="002C7206">
      <w:pPr>
        <w:ind w:firstLine="709"/>
        <w:jc w:val="both"/>
        <w:rPr>
          <w:szCs w:val="28"/>
        </w:rPr>
      </w:pPr>
    </w:p>
    <w:p w14:paraId="10378276" w14:textId="77777777" w:rsidR="002C7206" w:rsidRPr="002C7206" w:rsidRDefault="002C7206" w:rsidP="002C7206">
      <w:pPr>
        <w:ind w:firstLine="709"/>
        <w:jc w:val="both"/>
        <w:rPr>
          <w:szCs w:val="28"/>
        </w:rPr>
      </w:pPr>
    </w:p>
    <w:p w14:paraId="3C94A88F" w14:textId="77777777" w:rsidR="002C7206" w:rsidRPr="002C7206" w:rsidRDefault="002C7206" w:rsidP="002C7206">
      <w:pPr>
        <w:ind w:firstLine="709"/>
        <w:jc w:val="both"/>
        <w:rPr>
          <w:szCs w:val="28"/>
        </w:rPr>
      </w:pPr>
      <w:r w:rsidRPr="002C7206">
        <w:rPr>
          <w:szCs w:val="28"/>
        </w:rPr>
        <w:t>Председатель жюри ___________________</w:t>
      </w:r>
    </w:p>
    <w:p w14:paraId="2E133890" w14:textId="77777777" w:rsidR="002C7206" w:rsidRPr="002C7206" w:rsidRDefault="002C7206" w:rsidP="002C7206">
      <w:pPr>
        <w:ind w:firstLine="709"/>
        <w:jc w:val="both"/>
        <w:rPr>
          <w:szCs w:val="28"/>
        </w:rPr>
      </w:pPr>
    </w:p>
    <w:p w14:paraId="326DB226" w14:textId="77777777" w:rsidR="002C7206" w:rsidRPr="002C7206" w:rsidRDefault="002C7206" w:rsidP="002C7206">
      <w:pPr>
        <w:ind w:firstLine="709"/>
        <w:jc w:val="both"/>
        <w:rPr>
          <w:szCs w:val="28"/>
        </w:rPr>
      </w:pPr>
      <w:r w:rsidRPr="002C7206">
        <w:rPr>
          <w:szCs w:val="28"/>
        </w:rPr>
        <w:t>Члены жюри__________________________</w:t>
      </w:r>
    </w:p>
    <w:p w14:paraId="35581A5F" w14:textId="77777777" w:rsidR="002C7206" w:rsidRPr="002C7206" w:rsidRDefault="002C7206" w:rsidP="002C7206">
      <w:pPr>
        <w:ind w:firstLine="709"/>
        <w:jc w:val="both"/>
        <w:rPr>
          <w:szCs w:val="28"/>
        </w:rPr>
      </w:pPr>
    </w:p>
    <w:p w14:paraId="0FF87BB1" w14:textId="77777777" w:rsidR="002C7206" w:rsidRPr="002C7206" w:rsidRDefault="002C7206" w:rsidP="002C7206">
      <w:pPr>
        <w:ind w:firstLine="709"/>
        <w:jc w:val="both"/>
        <w:rPr>
          <w:szCs w:val="28"/>
        </w:rPr>
      </w:pPr>
    </w:p>
    <w:p w14:paraId="4AADEC39" w14:textId="77777777" w:rsidR="002C7206" w:rsidRPr="002C7206" w:rsidRDefault="002C7206" w:rsidP="002C7206">
      <w:pPr>
        <w:ind w:firstLine="709"/>
        <w:jc w:val="both"/>
        <w:rPr>
          <w:szCs w:val="28"/>
        </w:rPr>
      </w:pPr>
    </w:p>
    <w:p w14:paraId="695880DE" w14:textId="7DD95DB5" w:rsidR="002C7206" w:rsidRDefault="002C7206" w:rsidP="002C7206">
      <w:pPr>
        <w:jc w:val="both"/>
        <w:rPr>
          <w:szCs w:val="28"/>
        </w:rPr>
      </w:pPr>
    </w:p>
    <w:p w14:paraId="16ECF6BF" w14:textId="1BC2B8F5" w:rsidR="002C7206" w:rsidRDefault="002C7206" w:rsidP="002C7206">
      <w:pPr>
        <w:jc w:val="both"/>
        <w:rPr>
          <w:szCs w:val="28"/>
        </w:rPr>
      </w:pPr>
    </w:p>
    <w:p w14:paraId="183E51FE" w14:textId="29DC3F96" w:rsidR="002C7206" w:rsidRDefault="002C7206" w:rsidP="002C7206">
      <w:pPr>
        <w:jc w:val="both"/>
        <w:rPr>
          <w:szCs w:val="28"/>
        </w:rPr>
      </w:pPr>
    </w:p>
    <w:p w14:paraId="01802DD2" w14:textId="2D6A79FA" w:rsidR="002C7206" w:rsidRDefault="002C7206" w:rsidP="002C7206">
      <w:pPr>
        <w:jc w:val="both"/>
        <w:rPr>
          <w:szCs w:val="28"/>
        </w:rPr>
      </w:pPr>
    </w:p>
    <w:p w14:paraId="68D6377F" w14:textId="7D1BFA02" w:rsidR="002C7206" w:rsidRDefault="002C7206" w:rsidP="002C7206">
      <w:pPr>
        <w:jc w:val="both"/>
        <w:rPr>
          <w:szCs w:val="28"/>
        </w:rPr>
      </w:pPr>
    </w:p>
    <w:p w14:paraId="3553126B" w14:textId="4EF657BB" w:rsidR="002C7206" w:rsidRDefault="002C7206" w:rsidP="002C7206">
      <w:pPr>
        <w:jc w:val="both"/>
        <w:rPr>
          <w:szCs w:val="28"/>
        </w:rPr>
      </w:pPr>
    </w:p>
    <w:p w14:paraId="5B907800" w14:textId="50587463" w:rsidR="002C7206" w:rsidRDefault="002C7206" w:rsidP="002C7206">
      <w:pPr>
        <w:jc w:val="both"/>
        <w:rPr>
          <w:szCs w:val="28"/>
        </w:rPr>
      </w:pPr>
    </w:p>
    <w:p w14:paraId="6C75D261" w14:textId="77777777" w:rsidR="002C7206" w:rsidRPr="002C7206" w:rsidRDefault="002C7206" w:rsidP="002C7206">
      <w:pPr>
        <w:jc w:val="both"/>
        <w:rPr>
          <w:rFonts w:ascii="Calibri" w:hAnsi="Calibri"/>
          <w:sz w:val="22"/>
        </w:rPr>
      </w:pPr>
    </w:p>
    <w:p w14:paraId="0354B319" w14:textId="77777777" w:rsidR="002C7206" w:rsidRPr="002C7206" w:rsidRDefault="002C7206" w:rsidP="002C7206">
      <w:pPr>
        <w:ind w:firstLine="709"/>
        <w:jc w:val="both"/>
        <w:rPr>
          <w:rFonts w:ascii="Calibri" w:hAnsi="Calibri"/>
          <w:sz w:val="22"/>
        </w:rPr>
      </w:pPr>
    </w:p>
    <w:p w14:paraId="63676F84" w14:textId="77777777" w:rsidR="002C7206" w:rsidRPr="002C7206" w:rsidRDefault="002C7206" w:rsidP="002C7206">
      <w:pPr>
        <w:ind w:firstLine="709"/>
        <w:jc w:val="both"/>
        <w:rPr>
          <w:rFonts w:ascii="Calibri" w:hAnsi="Calibri"/>
          <w:sz w:val="22"/>
        </w:rPr>
      </w:pPr>
    </w:p>
    <w:p w14:paraId="122E05F5" w14:textId="77777777" w:rsidR="002C7206" w:rsidRPr="002C7206" w:rsidRDefault="002C7206" w:rsidP="002C7206">
      <w:pPr>
        <w:ind w:firstLine="709"/>
        <w:jc w:val="right"/>
        <w:rPr>
          <w:sz w:val="24"/>
          <w:szCs w:val="24"/>
        </w:rPr>
      </w:pPr>
      <w:r w:rsidRPr="002C7206">
        <w:rPr>
          <w:sz w:val="24"/>
          <w:szCs w:val="24"/>
        </w:rPr>
        <w:lastRenderedPageBreak/>
        <w:t xml:space="preserve">Приложение 3 </w:t>
      </w:r>
    </w:p>
    <w:p w14:paraId="0AA73ACF" w14:textId="77777777" w:rsidR="002C7206" w:rsidRPr="002C7206" w:rsidRDefault="002C7206" w:rsidP="002C7206">
      <w:pPr>
        <w:ind w:firstLine="709"/>
        <w:jc w:val="right"/>
        <w:rPr>
          <w:sz w:val="24"/>
          <w:szCs w:val="24"/>
        </w:rPr>
      </w:pPr>
      <w:r w:rsidRPr="002C7206">
        <w:rPr>
          <w:sz w:val="24"/>
          <w:szCs w:val="24"/>
        </w:rPr>
        <w:t xml:space="preserve">к организационно-технологической модели </w:t>
      </w:r>
    </w:p>
    <w:p w14:paraId="4C87D085" w14:textId="77777777" w:rsidR="002C7206" w:rsidRPr="002C7206" w:rsidRDefault="002C7206" w:rsidP="002C7206">
      <w:pPr>
        <w:ind w:firstLine="709"/>
        <w:jc w:val="center"/>
        <w:rPr>
          <w:szCs w:val="28"/>
        </w:rPr>
      </w:pPr>
      <w:r w:rsidRPr="002C7206">
        <w:rPr>
          <w:szCs w:val="28"/>
        </w:rPr>
        <w:t xml:space="preserve">                                                </w:t>
      </w:r>
    </w:p>
    <w:p w14:paraId="1157566F" w14:textId="25DD192D" w:rsidR="002C7206" w:rsidRPr="002C7206" w:rsidRDefault="002C7206" w:rsidP="002C7206">
      <w:pPr>
        <w:ind w:firstLine="709"/>
        <w:jc w:val="center"/>
        <w:rPr>
          <w:b/>
          <w:szCs w:val="28"/>
        </w:rPr>
      </w:pPr>
      <w:r w:rsidRPr="002C7206">
        <w:rPr>
          <w:szCs w:val="28"/>
        </w:rPr>
        <w:t xml:space="preserve">                          </w:t>
      </w:r>
      <w:r w:rsidR="0016568C">
        <w:rPr>
          <w:szCs w:val="28"/>
        </w:rPr>
        <w:t xml:space="preserve">       </w:t>
      </w:r>
      <w:r w:rsidRPr="002C7206">
        <w:rPr>
          <w:b/>
          <w:szCs w:val="28"/>
        </w:rPr>
        <w:t xml:space="preserve">Председателю жюри </w:t>
      </w:r>
    </w:p>
    <w:p w14:paraId="5E9BAB2D" w14:textId="2EEB92EC" w:rsidR="002C7206" w:rsidRPr="002C7206" w:rsidRDefault="002C7206" w:rsidP="002C7206">
      <w:pPr>
        <w:ind w:firstLine="709"/>
        <w:rPr>
          <w:b/>
          <w:szCs w:val="28"/>
        </w:rPr>
      </w:pPr>
      <w:r w:rsidRPr="002C7206">
        <w:rPr>
          <w:b/>
          <w:szCs w:val="28"/>
        </w:rPr>
        <w:t xml:space="preserve">                                                        </w:t>
      </w:r>
      <w:r w:rsidR="0016568C">
        <w:rPr>
          <w:b/>
          <w:szCs w:val="28"/>
        </w:rPr>
        <w:t xml:space="preserve">        </w:t>
      </w:r>
      <w:r w:rsidRPr="002C7206">
        <w:rPr>
          <w:b/>
          <w:szCs w:val="28"/>
        </w:rPr>
        <w:t xml:space="preserve">школьного этапа Всероссийской </w:t>
      </w:r>
    </w:p>
    <w:p w14:paraId="1502C8CC" w14:textId="477007FC" w:rsidR="002C7206" w:rsidRPr="002C7206" w:rsidRDefault="002C7206" w:rsidP="002C7206">
      <w:pPr>
        <w:ind w:firstLine="709"/>
        <w:jc w:val="center"/>
        <w:rPr>
          <w:szCs w:val="28"/>
        </w:rPr>
      </w:pPr>
      <w:r w:rsidRPr="002C7206">
        <w:rPr>
          <w:b/>
          <w:szCs w:val="28"/>
        </w:rPr>
        <w:t xml:space="preserve">                                  </w:t>
      </w:r>
      <w:r w:rsidR="0016568C">
        <w:rPr>
          <w:b/>
          <w:szCs w:val="28"/>
        </w:rPr>
        <w:t xml:space="preserve">        </w:t>
      </w:r>
      <w:r w:rsidRPr="002C7206">
        <w:rPr>
          <w:b/>
          <w:szCs w:val="28"/>
        </w:rPr>
        <w:t>олимпиады школьников</w:t>
      </w:r>
      <w:r w:rsidRPr="002C7206">
        <w:rPr>
          <w:szCs w:val="28"/>
        </w:rPr>
        <w:t xml:space="preserve"> </w:t>
      </w:r>
    </w:p>
    <w:p w14:paraId="26DDFFB8" w14:textId="77777777" w:rsidR="002C7206" w:rsidRPr="002C7206" w:rsidRDefault="002C7206" w:rsidP="002C7206">
      <w:pPr>
        <w:ind w:firstLine="709"/>
        <w:jc w:val="right"/>
        <w:rPr>
          <w:b/>
          <w:szCs w:val="28"/>
        </w:rPr>
      </w:pPr>
      <w:r w:rsidRPr="002C7206">
        <w:rPr>
          <w:b/>
          <w:szCs w:val="28"/>
        </w:rPr>
        <w:t xml:space="preserve">по _______________________________ </w:t>
      </w:r>
    </w:p>
    <w:p w14:paraId="2DA805DE" w14:textId="77777777" w:rsidR="002C7206" w:rsidRPr="002C7206" w:rsidRDefault="002C7206" w:rsidP="002C7206">
      <w:pPr>
        <w:ind w:firstLine="709"/>
        <w:jc w:val="right"/>
        <w:rPr>
          <w:b/>
          <w:szCs w:val="28"/>
        </w:rPr>
      </w:pPr>
      <w:r w:rsidRPr="002C7206">
        <w:rPr>
          <w:b/>
          <w:szCs w:val="28"/>
        </w:rPr>
        <w:t xml:space="preserve">(предмету) </w:t>
      </w:r>
    </w:p>
    <w:p w14:paraId="21F5EF31" w14:textId="77777777" w:rsidR="002C7206" w:rsidRPr="002C7206" w:rsidRDefault="002C7206" w:rsidP="002C7206">
      <w:pPr>
        <w:ind w:firstLine="709"/>
        <w:jc w:val="right"/>
        <w:rPr>
          <w:b/>
          <w:szCs w:val="28"/>
        </w:rPr>
      </w:pPr>
      <w:r w:rsidRPr="002C7206">
        <w:rPr>
          <w:b/>
          <w:szCs w:val="28"/>
        </w:rPr>
        <w:t>от _______________________________ ________________________________</w:t>
      </w:r>
    </w:p>
    <w:p w14:paraId="72E5E099" w14:textId="77777777" w:rsidR="002C7206" w:rsidRPr="002C7206" w:rsidRDefault="002C7206" w:rsidP="002C7206">
      <w:pPr>
        <w:ind w:firstLine="709"/>
        <w:jc w:val="right"/>
        <w:rPr>
          <w:b/>
          <w:szCs w:val="28"/>
        </w:rPr>
      </w:pPr>
      <w:r w:rsidRPr="002C7206">
        <w:rPr>
          <w:b/>
          <w:szCs w:val="28"/>
        </w:rPr>
        <w:t xml:space="preserve"> ________________________________ </w:t>
      </w:r>
    </w:p>
    <w:p w14:paraId="77E63774" w14:textId="77777777" w:rsidR="002C7206" w:rsidRPr="002C7206" w:rsidRDefault="002C7206" w:rsidP="002C7206">
      <w:pPr>
        <w:ind w:firstLine="709"/>
        <w:jc w:val="right"/>
        <w:rPr>
          <w:b/>
          <w:szCs w:val="28"/>
        </w:rPr>
      </w:pPr>
      <w:r w:rsidRPr="002C7206">
        <w:rPr>
          <w:b/>
          <w:szCs w:val="28"/>
        </w:rPr>
        <w:t xml:space="preserve">(ФИО участника олимпиады) </w:t>
      </w:r>
    </w:p>
    <w:p w14:paraId="55EA504E" w14:textId="77777777" w:rsidR="002C7206" w:rsidRPr="002C7206" w:rsidRDefault="002C7206" w:rsidP="002C7206">
      <w:pPr>
        <w:ind w:firstLine="709"/>
        <w:jc w:val="right"/>
        <w:rPr>
          <w:b/>
          <w:szCs w:val="28"/>
        </w:rPr>
      </w:pPr>
      <w:r w:rsidRPr="002C7206">
        <w:rPr>
          <w:b/>
          <w:szCs w:val="28"/>
        </w:rPr>
        <w:t>ученика(</w:t>
      </w:r>
      <w:proofErr w:type="spellStart"/>
      <w:r w:rsidRPr="002C7206">
        <w:rPr>
          <w:b/>
          <w:szCs w:val="28"/>
        </w:rPr>
        <w:t>цы</w:t>
      </w:r>
      <w:proofErr w:type="spellEnd"/>
      <w:r w:rsidRPr="002C7206">
        <w:rPr>
          <w:b/>
          <w:szCs w:val="28"/>
        </w:rPr>
        <w:t>) ____________ класса _________________________________</w:t>
      </w:r>
    </w:p>
    <w:p w14:paraId="1917A139" w14:textId="77777777" w:rsidR="002C7206" w:rsidRPr="002C7206" w:rsidRDefault="002C7206" w:rsidP="002C7206">
      <w:pPr>
        <w:ind w:firstLine="709"/>
        <w:jc w:val="right"/>
        <w:rPr>
          <w:b/>
          <w:szCs w:val="28"/>
        </w:rPr>
      </w:pPr>
      <w:r w:rsidRPr="002C7206">
        <w:rPr>
          <w:b/>
          <w:szCs w:val="28"/>
        </w:rPr>
        <w:t xml:space="preserve"> _________________________________</w:t>
      </w:r>
    </w:p>
    <w:p w14:paraId="3A90B5DD" w14:textId="77777777" w:rsidR="002C7206" w:rsidRPr="002C7206" w:rsidRDefault="002C7206" w:rsidP="002C7206">
      <w:pPr>
        <w:ind w:firstLine="709"/>
        <w:jc w:val="right"/>
        <w:rPr>
          <w:b/>
          <w:szCs w:val="28"/>
        </w:rPr>
      </w:pPr>
      <w:r w:rsidRPr="002C7206">
        <w:rPr>
          <w:b/>
          <w:szCs w:val="28"/>
        </w:rPr>
        <w:t xml:space="preserve"> </w:t>
      </w:r>
    </w:p>
    <w:p w14:paraId="5C9DB4ED" w14:textId="77777777" w:rsidR="002C7206" w:rsidRPr="002C7206" w:rsidRDefault="002C7206" w:rsidP="002C7206">
      <w:pPr>
        <w:ind w:firstLine="709"/>
        <w:jc w:val="right"/>
        <w:rPr>
          <w:b/>
          <w:szCs w:val="28"/>
        </w:rPr>
      </w:pPr>
      <w:r w:rsidRPr="002C7206">
        <w:rPr>
          <w:b/>
          <w:szCs w:val="28"/>
        </w:rPr>
        <w:t xml:space="preserve">(название ОО) </w:t>
      </w:r>
    </w:p>
    <w:p w14:paraId="2932D98A" w14:textId="77777777" w:rsidR="002C7206" w:rsidRPr="002C7206" w:rsidRDefault="002C7206" w:rsidP="002C7206">
      <w:pPr>
        <w:ind w:firstLine="709"/>
        <w:jc w:val="right"/>
        <w:rPr>
          <w:szCs w:val="28"/>
        </w:rPr>
      </w:pPr>
    </w:p>
    <w:p w14:paraId="1ED05D20" w14:textId="77777777" w:rsidR="002C7206" w:rsidRPr="002C7206" w:rsidRDefault="002C7206" w:rsidP="002C7206">
      <w:pPr>
        <w:ind w:firstLine="709"/>
        <w:jc w:val="center"/>
        <w:rPr>
          <w:szCs w:val="28"/>
        </w:rPr>
      </w:pPr>
      <w:r w:rsidRPr="002C7206">
        <w:rPr>
          <w:szCs w:val="28"/>
        </w:rPr>
        <w:t>заявление.</w:t>
      </w:r>
    </w:p>
    <w:p w14:paraId="3A914DDF" w14:textId="77777777" w:rsidR="002C7206" w:rsidRPr="002C7206" w:rsidRDefault="002C7206" w:rsidP="002C7206">
      <w:pPr>
        <w:ind w:firstLine="709"/>
        <w:jc w:val="right"/>
        <w:rPr>
          <w:szCs w:val="28"/>
        </w:rPr>
      </w:pPr>
    </w:p>
    <w:p w14:paraId="73653528" w14:textId="77777777" w:rsidR="002C7206" w:rsidRPr="002C7206" w:rsidRDefault="002C7206" w:rsidP="002C7206">
      <w:pPr>
        <w:ind w:firstLine="709"/>
        <w:jc w:val="right"/>
        <w:rPr>
          <w:szCs w:val="28"/>
        </w:rPr>
      </w:pPr>
    </w:p>
    <w:p w14:paraId="0CB534DF" w14:textId="77777777" w:rsidR="002C7206" w:rsidRPr="002C7206" w:rsidRDefault="002C7206" w:rsidP="002C7206">
      <w:pPr>
        <w:ind w:firstLine="709"/>
        <w:jc w:val="right"/>
        <w:rPr>
          <w:szCs w:val="28"/>
        </w:rPr>
      </w:pPr>
      <w:r w:rsidRPr="002C7206">
        <w:rPr>
          <w:szCs w:val="28"/>
        </w:rPr>
        <w:t xml:space="preserve">Прошу Вас разрешить пересмотреть мою работу по (предмет, номера заданий), так как я не согласен с выставленными мне баллами (обоснование). </w:t>
      </w:r>
    </w:p>
    <w:p w14:paraId="1EBA13E0" w14:textId="77777777" w:rsidR="002C7206" w:rsidRPr="002C7206" w:rsidRDefault="002C7206" w:rsidP="002C7206">
      <w:pPr>
        <w:ind w:firstLine="709"/>
        <w:jc w:val="right"/>
        <w:rPr>
          <w:szCs w:val="28"/>
        </w:rPr>
      </w:pPr>
    </w:p>
    <w:p w14:paraId="63992914" w14:textId="77777777" w:rsidR="002C7206" w:rsidRPr="002C7206" w:rsidRDefault="002C7206" w:rsidP="002C7206">
      <w:pPr>
        <w:ind w:firstLine="709"/>
        <w:jc w:val="right"/>
        <w:rPr>
          <w:szCs w:val="28"/>
        </w:rPr>
      </w:pPr>
    </w:p>
    <w:p w14:paraId="05C9C0A8" w14:textId="77777777" w:rsidR="002C7206" w:rsidRPr="002C7206" w:rsidRDefault="002C7206" w:rsidP="002C7206">
      <w:pPr>
        <w:ind w:firstLine="709"/>
        <w:jc w:val="right"/>
        <w:rPr>
          <w:szCs w:val="28"/>
        </w:rPr>
      </w:pPr>
    </w:p>
    <w:p w14:paraId="27F09F16" w14:textId="77777777" w:rsidR="002C7206" w:rsidRPr="002C7206" w:rsidRDefault="002C7206" w:rsidP="002C7206">
      <w:pPr>
        <w:ind w:firstLine="709"/>
        <w:jc w:val="right"/>
        <w:rPr>
          <w:szCs w:val="28"/>
        </w:rPr>
      </w:pPr>
    </w:p>
    <w:p w14:paraId="5513CF5B" w14:textId="77777777" w:rsidR="002C7206" w:rsidRPr="002C7206" w:rsidRDefault="002C7206" w:rsidP="002C7206">
      <w:pPr>
        <w:ind w:firstLine="709"/>
        <w:rPr>
          <w:szCs w:val="28"/>
        </w:rPr>
      </w:pPr>
      <w:r w:rsidRPr="002C7206">
        <w:rPr>
          <w:szCs w:val="28"/>
        </w:rPr>
        <w:t>Дата____________________               Подпись____________________</w:t>
      </w:r>
    </w:p>
    <w:p w14:paraId="7406B105" w14:textId="77777777" w:rsidR="002C7206" w:rsidRPr="002C7206" w:rsidRDefault="002C7206" w:rsidP="002C7206">
      <w:pPr>
        <w:ind w:firstLine="709"/>
        <w:rPr>
          <w:b/>
          <w:szCs w:val="28"/>
        </w:rPr>
      </w:pPr>
    </w:p>
    <w:p w14:paraId="3FC1FA49" w14:textId="77777777" w:rsidR="002C7206" w:rsidRPr="002C7206" w:rsidRDefault="002C7206" w:rsidP="002C7206">
      <w:pPr>
        <w:ind w:firstLine="709"/>
        <w:jc w:val="both"/>
        <w:rPr>
          <w:b/>
          <w:szCs w:val="28"/>
        </w:rPr>
      </w:pPr>
    </w:p>
    <w:p w14:paraId="0FABAAE6" w14:textId="77777777" w:rsidR="002C7206" w:rsidRPr="002C7206" w:rsidRDefault="002C7206" w:rsidP="002C7206">
      <w:pPr>
        <w:ind w:firstLine="709"/>
        <w:jc w:val="both"/>
        <w:rPr>
          <w:b/>
          <w:szCs w:val="28"/>
        </w:rPr>
      </w:pPr>
    </w:p>
    <w:p w14:paraId="47C7EE01" w14:textId="77777777" w:rsidR="002C7206" w:rsidRPr="002C7206" w:rsidRDefault="002C7206" w:rsidP="002C7206">
      <w:pPr>
        <w:ind w:firstLine="709"/>
        <w:jc w:val="both"/>
        <w:rPr>
          <w:b/>
          <w:szCs w:val="28"/>
        </w:rPr>
      </w:pPr>
    </w:p>
    <w:p w14:paraId="5C027BE5" w14:textId="77777777" w:rsidR="002C7206" w:rsidRPr="002C7206" w:rsidRDefault="002C7206" w:rsidP="002C7206">
      <w:pPr>
        <w:ind w:firstLine="709"/>
        <w:jc w:val="both"/>
        <w:rPr>
          <w:b/>
          <w:szCs w:val="28"/>
        </w:rPr>
      </w:pPr>
    </w:p>
    <w:p w14:paraId="6657F0BB" w14:textId="77777777" w:rsidR="002C7206" w:rsidRPr="002C7206" w:rsidRDefault="002C7206" w:rsidP="002C7206">
      <w:pPr>
        <w:ind w:firstLine="709"/>
        <w:jc w:val="both"/>
        <w:rPr>
          <w:b/>
          <w:szCs w:val="28"/>
        </w:rPr>
      </w:pPr>
    </w:p>
    <w:p w14:paraId="56BB2F64" w14:textId="77777777" w:rsidR="002C7206" w:rsidRPr="002C7206" w:rsidRDefault="002C7206" w:rsidP="002C7206">
      <w:pPr>
        <w:ind w:firstLine="709"/>
        <w:jc w:val="both"/>
        <w:rPr>
          <w:b/>
          <w:szCs w:val="28"/>
        </w:rPr>
      </w:pPr>
    </w:p>
    <w:p w14:paraId="6615FA06" w14:textId="77777777" w:rsidR="002C7206" w:rsidRPr="002C7206" w:rsidRDefault="002C7206" w:rsidP="002C7206">
      <w:pPr>
        <w:ind w:firstLine="709"/>
        <w:jc w:val="both"/>
        <w:rPr>
          <w:b/>
          <w:szCs w:val="28"/>
        </w:rPr>
      </w:pPr>
    </w:p>
    <w:p w14:paraId="7425AB31" w14:textId="77777777" w:rsidR="002C7206" w:rsidRPr="002C7206" w:rsidRDefault="002C7206" w:rsidP="002C7206">
      <w:pPr>
        <w:ind w:firstLine="709"/>
        <w:jc w:val="both"/>
        <w:rPr>
          <w:b/>
          <w:szCs w:val="28"/>
        </w:rPr>
      </w:pPr>
    </w:p>
    <w:p w14:paraId="64257008" w14:textId="77777777" w:rsidR="002C7206" w:rsidRPr="002C7206" w:rsidRDefault="002C7206" w:rsidP="002C7206">
      <w:pPr>
        <w:ind w:firstLine="709"/>
        <w:jc w:val="both"/>
        <w:rPr>
          <w:b/>
          <w:szCs w:val="28"/>
        </w:rPr>
      </w:pPr>
    </w:p>
    <w:p w14:paraId="0B47DF37" w14:textId="77777777" w:rsidR="002C7206" w:rsidRPr="002C7206" w:rsidRDefault="002C7206" w:rsidP="002C7206">
      <w:pPr>
        <w:ind w:firstLine="709"/>
        <w:jc w:val="both"/>
        <w:rPr>
          <w:b/>
          <w:szCs w:val="28"/>
        </w:rPr>
      </w:pPr>
    </w:p>
    <w:p w14:paraId="5F4B0191" w14:textId="77777777" w:rsidR="002C7206" w:rsidRPr="002C7206" w:rsidRDefault="002C7206" w:rsidP="002C7206">
      <w:pPr>
        <w:ind w:firstLine="709"/>
        <w:jc w:val="both"/>
        <w:rPr>
          <w:b/>
          <w:szCs w:val="28"/>
        </w:rPr>
      </w:pPr>
    </w:p>
    <w:p w14:paraId="5B88078B" w14:textId="77777777" w:rsidR="002C7206" w:rsidRPr="002C7206" w:rsidRDefault="002C7206" w:rsidP="002C7206">
      <w:pPr>
        <w:ind w:firstLine="709"/>
        <w:jc w:val="both"/>
        <w:rPr>
          <w:b/>
          <w:szCs w:val="28"/>
        </w:rPr>
      </w:pPr>
    </w:p>
    <w:p w14:paraId="0C96409B" w14:textId="77777777" w:rsidR="002C7206" w:rsidRPr="002C7206" w:rsidRDefault="002C7206" w:rsidP="002C7206">
      <w:pPr>
        <w:ind w:firstLine="709"/>
        <w:jc w:val="both"/>
        <w:rPr>
          <w:b/>
          <w:szCs w:val="28"/>
        </w:rPr>
      </w:pPr>
    </w:p>
    <w:p w14:paraId="7B393D5E" w14:textId="77777777" w:rsidR="002C7206" w:rsidRPr="002C7206" w:rsidRDefault="002C7206" w:rsidP="002C7206">
      <w:pPr>
        <w:ind w:firstLine="709"/>
        <w:jc w:val="both"/>
        <w:rPr>
          <w:b/>
          <w:szCs w:val="28"/>
        </w:rPr>
      </w:pPr>
    </w:p>
    <w:p w14:paraId="5DF42ECA" w14:textId="77777777" w:rsidR="002C7206" w:rsidRPr="002C7206" w:rsidRDefault="002C7206" w:rsidP="002C7206">
      <w:pPr>
        <w:ind w:firstLine="709"/>
        <w:jc w:val="both"/>
        <w:rPr>
          <w:b/>
          <w:szCs w:val="28"/>
        </w:rPr>
      </w:pPr>
    </w:p>
    <w:p w14:paraId="7BB3EE18" w14:textId="77777777" w:rsidR="002C7206" w:rsidRPr="002C7206" w:rsidRDefault="002C7206" w:rsidP="002C7206">
      <w:pPr>
        <w:ind w:firstLine="709"/>
        <w:jc w:val="both"/>
        <w:rPr>
          <w:b/>
          <w:szCs w:val="28"/>
        </w:rPr>
      </w:pPr>
    </w:p>
    <w:p w14:paraId="40C21271" w14:textId="77777777" w:rsidR="002C7206" w:rsidRPr="002C7206" w:rsidRDefault="002C7206" w:rsidP="002C7206">
      <w:pPr>
        <w:ind w:firstLine="709"/>
        <w:jc w:val="both"/>
        <w:rPr>
          <w:b/>
          <w:szCs w:val="28"/>
        </w:rPr>
      </w:pPr>
    </w:p>
    <w:p w14:paraId="704A5F7A" w14:textId="77777777" w:rsidR="002C7206" w:rsidRPr="002C7206" w:rsidRDefault="002C7206" w:rsidP="002C7206">
      <w:pPr>
        <w:ind w:firstLine="709"/>
        <w:jc w:val="both"/>
        <w:rPr>
          <w:b/>
          <w:szCs w:val="28"/>
        </w:rPr>
      </w:pPr>
    </w:p>
    <w:p w14:paraId="703DB0C5" w14:textId="77777777" w:rsidR="002C7206" w:rsidRPr="002C7206" w:rsidRDefault="002C7206" w:rsidP="002C7206">
      <w:pPr>
        <w:ind w:firstLine="709"/>
        <w:jc w:val="both"/>
        <w:rPr>
          <w:b/>
          <w:szCs w:val="28"/>
        </w:rPr>
      </w:pPr>
    </w:p>
    <w:p w14:paraId="09B373AD" w14:textId="77777777" w:rsidR="002C7206" w:rsidRPr="002C7206" w:rsidRDefault="002C7206" w:rsidP="002C7206">
      <w:pPr>
        <w:ind w:firstLine="709"/>
        <w:jc w:val="right"/>
        <w:rPr>
          <w:sz w:val="24"/>
          <w:szCs w:val="24"/>
        </w:rPr>
      </w:pPr>
      <w:r w:rsidRPr="002C7206">
        <w:rPr>
          <w:sz w:val="24"/>
          <w:szCs w:val="24"/>
        </w:rPr>
        <w:t xml:space="preserve">Приложение 4 </w:t>
      </w:r>
    </w:p>
    <w:p w14:paraId="44695BEF" w14:textId="77777777" w:rsidR="002C7206" w:rsidRPr="002C7206" w:rsidRDefault="002C7206" w:rsidP="002C7206">
      <w:pPr>
        <w:ind w:firstLine="709"/>
        <w:jc w:val="right"/>
        <w:rPr>
          <w:sz w:val="24"/>
          <w:szCs w:val="24"/>
        </w:rPr>
      </w:pPr>
      <w:r w:rsidRPr="002C7206">
        <w:rPr>
          <w:sz w:val="24"/>
          <w:szCs w:val="24"/>
        </w:rPr>
        <w:t xml:space="preserve">к организационно-технологической модели </w:t>
      </w:r>
    </w:p>
    <w:p w14:paraId="18F8C07C" w14:textId="77777777" w:rsidR="002C7206" w:rsidRPr="002C7206" w:rsidRDefault="002C7206" w:rsidP="002C7206">
      <w:pPr>
        <w:ind w:firstLine="709"/>
        <w:jc w:val="both"/>
        <w:rPr>
          <w:szCs w:val="28"/>
        </w:rPr>
      </w:pPr>
    </w:p>
    <w:p w14:paraId="19FD14AA" w14:textId="77777777" w:rsidR="002C7206" w:rsidRPr="002C7206" w:rsidRDefault="002C7206" w:rsidP="002C7206">
      <w:pPr>
        <w:ind w:firstLine="709"/>
        <w:jc w:val="center"/>
        <w:rPr>
          <w:b/>
          <w:szCs w:val="28"/>
        </w:rPr>
      </w:pPr>
      <w:r w:rsidRPr="002C7206">
        <w:rPr>
          <w:b/>
          <w:szCs w:val="28"/>
        </w:rPr>
        <w:t>АКТ</w:t>
      </w:r>
    </w:p>
    <w:p w14:paraId="1D0E7967" w14:textId="77777777" w:rsidR="002C7206" w:rsidRPr="002C7206" w:rsidRDefault="002C7206" w:rsidP="002C7206">
      <w:pPr>
        <w:ind w:firstLine="709"/>
        <w:jc w:val="center"/>
        <w:rPr>
          <w:b/>
          <w:szCs w:val="28"/>
        </w:rPr>
      </w:pPr>
      <w:r w:rsidRPr="002C7206">
        <w:rPr>
          <w:b/>
          <w:szCs w:val="28"/>
        </w:rPr>
        <w:t>об удалении участника школьного этапа Всероссийской олимпиады школьников</w:t>
      </w:r>
    </w:p>
    <w:p w14:paraId="4F542E5F" w14:textId="77777777" w:rsidR="002C7206" w:rsidRPr="002C7206" w:rsidRDefault="002C7206" w:rsidP="002C7206">
      <w:pPr>
        <w:ind w:firstLine="709"/>
        <w:jc w:val="both"/>
        <w:rPr>
          <w:szCs w:val="28"/>
        </w:rPr>
      </w:pPr>
    </w:p>
    <w:p w14:paraId="6B83D710" w14:textId="77777777" w:rsidR="002C7206" w:rsidRPr="002C7206" w:rsidRDefault="002C7206" w:rsidP="002C7206">
      <w:pPr>
        <w:ind w:firstLine="709"/>
        <w:jc w:val="both"/>
        <w:rPr>
          <w:szCs w:val="28"/>
        </w:rPr>
      </w:pPr>
      <w:r w:rsidRPr="002C7206">
        <w:rPr>
          <w:szCs w:val="28"/>
        </w:rPr>
        <w:t xml:space="preserve">Пункт проведения школьного этапа всероссийской олимпиады школьников______________________________________________________ </w:t>
      </w:r>
    </w:p>
    <w:p w14:paraId="3BDE77E0" w14:textId="77777777" w:rsidR="002C7206" w:rsidRPr="002C7206" w:rsidRDefault="002C7206" w:rsidP="002C7206">
      <w:pPr>
        <w:ind w:firstLine="709"/>
        <w:jc w:val="both"/>
        <w:rPr>
          <w:szCs w:val="28"/>
        </w:rPr>
      </w:pPr>
      <w:r w:rsidRPr="002C7206">
        <w:rPr>
          <w:szCs w:val="28"/>
        </w:rPr>
        <w:t xml:space="preserve">Дата проведения ___________ </w:t>
      </w:r>
    </w:p>
    <w:p w14:paraId="60A997FA" w14:textId="77777777" w:rsidR="002C7206" w:rsidRPr="002C7206" w:rsidRDefault="002C7206" w:rsidP="002C7206">
      <w:pPr>
        <w:ind w:firstLine="709"/>
        <w:jc w:val="both"/>
        <w:rPr>
          <w:szCs w:val="28"/>
        </w:rPr>
      </w:pPr>
      <w:r w:rsidRPr="002C7206">
        <w:rPr>
          <w:szCs w:val="28"/>
        </w:rPr>
        <w:t xml:space="preserve">Предмет____________________ </w:t>
      </w:r>
    </w:p>
    <w:p w14:paraId="65383639" w14:textId="77777777" w:rsidR="002C7206" w:rsidRPr="002C7206" w:rsidRDefault="002C7206" w:rsidP="002C7206">
      <w:pPr>
        <w:ind w:firstLine="709"/>
        <w:jc w:val="both"/>
        <w:rPr>
          <w:szCs w:val="28"/>
        </w:rPr>
      </w:pPr>
      <w:r w:rsidRPr="002C7206">
        <w:rPr>
          <w:szCs w:val="28"/>
        </w:rPr>
        <w:t xml:space="preserve">Класс обучения___________________ </w:t>
      </w:r>
    </w:p>
    <w:p w14:paraId="388511D5" w14:textId="77777777" w:rsidR="002C7206" w:rsidRPr="002C7206" w:rsidRDefault="002C7206" w:rsidP="002C7206">
      <w:pPr>
        <w:ind w:firstLine="709"/>
        <w:jc w:val="both"/>
        <w:rPr>
          <w:szCs w:val="28"/>
        </w:rPr>
      </w:pPr>
      <w:r w:rsidRPr="002C7206">
        <w:rPr>
          <w:szCs w:val="28"/>
        </w:rPr>
        <w:t>Причина удаления участника школьного этапа всероссийской олимпиады школьников __________________________________________________________________ ____________________________________________________________________________________________________________________________________</w:t>
      </w:r>
    </w:p>
    <w:p w14:paraId="6409EC26" w14:textId="77777777" w:rsidR="002C7206" w:rsidRPr="002C7206" w:rsidRDefault="002C7206" w:rsidP="002C7206">
      <w:pPr>
        <w:ind w:firstLine="709"/>
        <w:jc w:val="both"/>
        <w:rPr>
          <w:szCs w:val="28"/>
        </w:rPr>
      </w:pPr>
    </w:p>
    <w:p w14:paraId="6BB54A7D" w14:textId="77777777" w:rsidR="002C7206" w:rsidRPr="002C7206" w:rsidRDefault="002C7206" w:rsidP="002C7206">
      <w:pPr>
        <w:ind w:firstLine="709"/>
        <w:jc w:val="both"/>
        <w:rPr>
          <w:szCs w:val="28"/>
        </w:rPr>
      </w:pPr>
    </w:p>
    <w:p w14:paraId="24F791B3" w14:textId="77777777" w:rsidR="002C7206" w:rsidRPr="002C7206" w:rsidRDefault="002C7206" w:rsidP="002C7206">
      <w:pPr>
        <w:ind w:firstLine="709"/>
        <w:jc w:val="both"/>
        <w:rPr>
          <w:szCs w:val="28"/>
        </w:rPr>
      </w:pPr>
    </w:p>
    <w:p w14:paraId="489D5645" w14:textId="77777777" w:rsidR="002C7206" w:rsidRPr="002C7206" w:rsidRDefault="002C7206" w:rsidP="002C7206">
      <w:pPr>
        <w:ind w:firstLine="709"/>
        <w:jc w:val="both"/>
        <w:rPr>
          <w:szCs w:val="28"/>
        </w:rPr>
      </w:pPr>
      <w:r w:rsidRPr="002C7206">
        <w:rPr>
          <w:szCs w:val="28"/>
        </w:rPr>
        <w:t xml:space="preserve">Организатор в аудитории проведения </w:t>
      </w:r>
    </w:p>
    <w:p w14:paraId="57037187" w14:textId="77777777" w:rsidR="002C7206" w:rsidRPr="002C7206" w:rsidRDefault="002C7206" w:rsidP="002C7206">
      <w:pPr>
        <w:ind w:firstLine="709"/>
        <w:jc w:val="both"/>
        <w:rPr>
          <w:szCs w:val="28"/>
        </w:rPr>
      </w:pPr>
    </w:p>
    <w:p w14:paraId="3A27276D" w14:textId="77777777" w:rsidR="002C7206" w:rsidRPr="002C7206" w:rsidRDefault="002C7206" w:rsidP="002C7206">
      <w:pPr>
        <w:ind w:firstLine="709"/>
        <w:jc w:val="both"/>
        <w:rPr>
          <w:szCs w:val="28"/>
        </w:rPr>
      </w:pPr>
      <w:r w:rsidRPr="002C7206">
        <w:rPr>
          <w:szCs w:val="28"/>
        </w:rPr>
        <w:t xml:space="preserve">_______________/_____________/ </w:t>
      </w:r>
    </w:p>
    <w:p w14:paraId="0B206335" w14:textId="77777777" w:rsidR="002C7206" w:rsidRPr="002C7206" w:rsidRDefault="002C7206" w:rsidP="002C7206">
      <w:pPr>
        <w:ind w:firstLine="709"/>
        <w:jc w:val="both"/>
        <w:rPr>
          <w:szCs w:val="28"/>
        </w:rPr>
      </w:pPr>
    </w:p>
    <w:p w14:paraId="748A9D3A" w14:textId="77777777" w:rsidR="002C7206" w:rsidRPr="002C7206" w:rsidRDefault="002C7206" w:rsidP="002C7206">
      <w:pPr>
        <w:ind w:firstLine="709"/>
        <w:jc w:val="both"/>
        <w:rPr>
          <w:szCs w:val="28"/>
        </w:rPr>
      </w:pPr>
    </w:p>
    <w:p w14:paraId="04BEA406" w14:textId="77777777" w:rsidR="002C7206" w:rsidRPr="002C7206" w:rsidRDefault="002C7206" w:rsidP="002C7206">
      <w:pPr>
        <w:ind w:firstLine="709"/>
        <w:jc w:val="both"/>
        <w:rPr>
          <w:szCs w:val="28"/>
        </w:rPr>
      </w:pPr>
      <w:r w:rsidRPr="002C7206">
        <w:rPr>
          <w:szCs w:val="28"/>
        </w:rPr>
        <w:t xml:space="preserve">Руководитель пункта проведения школьного этапа олимпиады </w:t>
      </w:r>
    </w:p>
    <w:p w14:paraId="20A727AA" w14:textId="77777777" w:rsidR="002C7206" w:rsidRPr="002C7206" w:rsidRDefault="002C7206" w:rsidP="002C7206">
      <w:pPr>
        <w:ind w:firstLine="709"/>
        <w:jc w:val="both"/>
        <w:rPr>
          <w:szCs w:val="28"/>
        </w:rPr>
      </w:pPr>
    </w:p>
    <w:p w14:paraId="47A9620D" w14:textId="77777777" w:rsidR="002C7206" w:rsidRPr="002C7206" w:rsidRDefault="002C7206" w:rsidP="002C7206">
      <w:pPr>
        <w:ind w:firstLine="709"/>
        <w:jc w:val="both"/>
        <w:rPr>
          <w:b/>
          <w:szCs w:val="28"/>
        </w:rPr>
      </w:pPr>
      <w:r w:rsidRPr="002C7206">
        <w:rPr>
          <w:szCs w:val="28"/>
        </w:rPr>
        <w:t>________________/________________/</w:t>
      </w:r>
    </w:p>
    <w:p w14:paraId="48235687" w14:textId="77777777" w:rsidR="002C7206" w:rsidRDefault="002C7206" w:rsidP="002C7206">
      <w:pPr>
        <w:contextualSpacing/>
        <w:jc w:val="both"/>
      </w:pPr>
    </w:p>
    <w:p w14:paraId="015C269A" w14:textId="7F14B9F6" w:rsidR="002C7206" w:rsidRDefault="002C7206" w:rsidP="00095785">
      <w:pPr>
        <w:pStyle w:val="FirstParagraph"/>
        <w:spacing w:before="0" w:after="0"/>
        <w:ind w:left="-567" w:firstLine="567"/>
        <w:jc w:val="right"/>
        <w:rPr>
          <w:rFonts w:ascii="Times New Roman" w:hAnsi="Times New Roman"/>
          <w:lang w:val="ru-RU"/>
        </w:rPr>
      </w:pPr>
    </w:p>
    <w:p w14:paraId="592F13C4" w14:textId="7E163AB7" w:rsidR="002C7206" w:rsidRDefault="002C7206" w:rsidP="002C7206">
      <w:pPr>
        <w:pStyle w:val="a5"/>
      </w:pPr>
    </w:p>
    <w:p w14:paraId="35D769A1" w14:textId="23FC15BD" w:rsidR="002C7206" w:rsidRDefault="002C7206" w:rsidP="002C7206">
      <w:pPr>
        <w:pStyle w:val="a5"/>
      </w:pPr>
    </w:p>
    <w:p w14:paraId="18DABBBE" w14:textId="1A6137D3" w:rsidR="002C7206" w:rsidRDefault="002C7206" w:rsidP="002C7206">
      <w:pPr>
        <w:pStyle w:val="a5"/>
      </w:pPr>
    </w:p>
    <w:p w14:paraId="1EA75E4A" w14:textId="15D8FF0C" w:rsidR="002C7206" w:rsidRDefault="002C7206" w:rsidP="002C7206">
      <w:pPr>
        <w:pStyle w:val="a5"/>
      </w:pPr>
    </w:p>
    <w:p w14:paraId="40BD31BF" w14:textId="352A43AE" w:rsidR="002C7206" w:rsidRDefault="002C7206" w:rsidP="002C7206">
      <w:pPr>
        <w:pStyle w:val="a5"/>
      </w:pPr>
    </w:p>
    <w:p w14:paraId="31733524" w14:textId="2BCA7222" w:rsidR="002C7206" w:rsidRDefault="002C7206" w:rsidP="002C7206">
      <w:pPr>
        <w:pStyle w:val="a5"/>
      </w:pPr>
    </w:p>
    <w:p w14:paraId="108943D8" w14:textId="7CFC5F80" w:rsidR="002C7206" w:rsidRDefault="002C7206" w:rsidP="002C7206">
      <w:pPr>
        <w:pStyle w:val="a5"/>
      </w:pPr>
    </w:p>
    <w:p w14:paraId="78E8ADE1" w14:textId="11637EA9" w:rsidR="002C7206" w:rsidRDefault="002C7206" w:rsidP="002C7206">
      <w:pPr>
        <w:pStyle w:val="a5"/>
      </w:pPr>
    </w:p>
    <w:p w14:paraId="30FEDEDB" w14:textId="3CB839A5" w:rsidR="002C7206" w:rsidRDefault="002C7206" w:rsidP="002C7206">
      <w:pPr>
        <w:pStyle w:val="a5"/>
      </w:pPr>
    </w:p>
    <w:p w14:paraId="028850BA" w14:textId="428DA49F" w:rsidR="002C7206" w:rsidRDefault="002C7206" w:rsidP="002C7206">
      <w:pPr>
        <w:pStyle w:val="a5"/>
      </w:pPr>
    </w:p>
    <w:p w14:paraId="4EF13251" w14:textId="77777777" w:rsidR="002C7206" w:rsidRPr="002C7206" w:rsidRDefault="002C7206" w:rsidP="002C7206">
      <w:pPr>
        <w:pStyle w:val="a5"/>
      </w:pPr>
    </w:p>
    <w:p w14:paraId="3E1E725B" w14:textId="6DE3B105" w:rsidR="00BB586E" w:rsidRPr="009B67EE" w:rsidRDefault="002C7206" w:rsidP="00095785">
      <w:pPr>
        <w:pStyle w:val="FirstParagraph"/>
        <w:spacing w:before="0" w:after="0"/>
        <w:ind w:left="-567" w:firstLine="567"/>
        <w:jc w:val="right"/>
        <w:rPr>
          <w:rFonts w:ascii="Times New Roman" w:hAnsi="Times New Roman"/>
          <w:lang w:val="ru-RU"/>
        </w:rPr>
      </w:pPr>
      <w:r>
        <w:rPr>
          <w:rFonts w:ascii="Times New Roman" w:hAnsi="Times New Roman"/>
          <w:lang w:val="ru-RU"/>
        </w:rPr>
        <w:lastRenderedPageBreak/>
        <w:t>Приложение 4</w:t>
      </w:r>
      <w:r w:rsidR="00BB586E" w:rsidRPr="009B67EE">
        <w:rPr>
          <w:rFonts w:ascii="Times New Roman" w:hAnsi="Times New Roman"/>
          <w:lang w:val="ru-RU"/>
        </w:rPr>
        <w:t xml:space="preserve"> </w:t>
      </w:r>
    </w:p>
    <w:p w14:paraId="3115F50F" w14:textId="77777777" w:rsidR="00BB586E" w:rsidRPr="009B67EE" w:rsidRDefault="00BB586E" w:rsidP="00095785">
      <w:pPr>
        <w:pStyle w:val="FirstParagraph"/>
        <w:spacing w:before="0" w:after="0"/>
        <w:ind w:left="-567" w:firstLine="567"/>
        <w:jc w:val="right"/>
        <w:rPr>
          <w:rFonts w:ascii="Times New Roman" w:hAnsi="Times New Roman"/>
          <w:lang w:val="ru-RU"/>
        </w:rPr>
      </w:pPr>
      <w:r w:rsidRPr="009B67EE">
        <w:rPr>
          <w:rFonts w:ascii="Times New Roman" w:hAnsi="Times New Roman"/>
          <w:lang w:val="ru-RU"/>
        </w:rPr>
        <w:t xml:space="preserve">к приказу отдела  образования </w:t>
      </w:r>
    </w:p>
    <w:p w14:paraId="32671EC9" w14:textId="77777777" w:rsidR="00BB586E" w:rsidRPr="009B67EE" w:rsidRDefault="00BB586E" w:rsidP="00095785">
      <w:pPr>
        <w:pStyle w:val="FirstParagraph"/>
        <w:spacing w:before="0" w:after="0"/>
        <w:ind w:left="-567" w:firstLine="567"/>
        <w:jc w:val="right"/>
        <w:rPr>
          <w:rFonts w:ascii="Times New Roman" w:hAnsi="Times New Roman"/>
          <w:lang w:val="ru-RU"/>
        </w:rPr>
      </w:pPr>
      <w:r w:rsidRPr="009B67EE">
        <w:rPr>
          <w:rFonts w:ascii="Times New Roman" w:hAnsi="Times New Roman"/>
          <w:lang w:val="ru-RU"/>
        </w:rPr>
        <w:t>администрации города Джанкоя</w:t>
      </w:r>
    </w:p>
    <w:p w14:paraId="3914D2CC" w14:textId="6EBFE928" w:rsidR="00BB586E" w:rsidRDefault="00BB586E" w:rsidP="00095785">
      <w:pPr>
        <w:ind w:left="4536"/>
        <w:contextualSpacing/>
        <w:jc w:val="both"/>
        <w:rPr>
          <w:rFonts w:cs="Arial"/>
          <w:b/>
          <w:sz w:val="23"/>
          <w:szCs w:val="23"/>
        </w:rPr>
      </w:pPr>
      <w:r>
        <w:rPr>
          <w:sz w:val="24"/>
          <w:szCs w:val="24"/>
          <w:lang w:eastAsia="ar-SA"/>
        </w:rPr>
        <w:t xml:space="preserve">                                     </w:t>
      </w:r>
      <w:r w:rsidRPr="00D112EB">
        <w:rPr>
          <w:sz w:val="24"/>
          <w:szCs w:val="24"/>
          <w:lang w:eastAsia="ar-SA"/>
        </w:rPr>
        <w:t xml:space="preserve">от </w:t>
      </w:r>
      <w:r w:rsidR="00D97206">
        <w:rPr>
          <w:sz w:val="24"/>
          <w:szCs w:val="24"/>
          <w:lang w:eastAsia="ar-SA"/>
        </w:rPr>
        <w:t>02</w:t>
      </w:r>
      <w:r w:rsidRPr="00D112EB">
        <w:rPr>
          <w:sz w:val="24"/>
          <w:szCs w:val="24"/>
          <w:lang w:eastAsia="ar-SA"/>
        </w:rPr>
        <w:t>.0</w:t>
      </w:r>
      <w:r w:rsidR="003F1C4E">
        <w:rPr>
          <w:sz w:val="24"/>
          <w:szCs w:val="24"/>
          <w:lang w:eastAsia="ar-SA"/>
        </w:rPr>
        <w:t>9</w:t>
      </w:r>
      <w:r w:rsidRPr="00D112EB">
        <w:rPr>
          <w:sz w:val="24"/>
          <w:szCs w:val="24"/>
          <w:lang w:eastAsia="ar-SA"/>
        </w:rPr>
        <w:t>.202</w:t>
      </w:r>
      <w:r w:rsidR="003F1C4E">
        <w:rPr>
          <w:sz w:val="24"/>
          <w:szCs w:val="24"/>
          <w:lang w:eastAsia="ar-SA"/>
        </w:rPr>
        <w:t>5</w:t>
      </w:r>
      <w:r w:rsidRPr="00D112EB">
        <w:rPr>
          <w:sz w:val="24"/>
          <w:szCs w:val="24"/>
          <w:lang w:eastAsia="ar-SA"/>
        </w:rPr>
        <w:t xml:space="preserve"> № </w:t>
      </w:r>
      <w:r w:rsidR="003F1C4E">
        <w:rPr>
          <w:sz w:val="24"/>
          <w:szCs w:val="24"/>
          <w:lang w:eastAsia="ar-SA"/>
        </w:rPr>
        <w:t xml:space="preserve">     </w:t>
      </w:r>
      <w:r>
        <w:rPr>
          <w:sz w:val="24"/>
          <w:szCs w:val="24"/>
          <w:lang w:eastAsia="ar-SA"/>
        </w:rPr>
        <w:t>/02-01</w:t>
      </w:r>
    </w:p>
    <w:p w14:paraId="6EE7A46A" w14:textId="77777777" w:rsidR="00BB586E" w:rsidRDefault="00BB586E" w:rsidP="00095785">
      <w:pPr>
        <w:ind w:left="4536"/>
        <w:contextualSpacing/>
        <w:jc w:val="both"/>
        <w:rPr>
          <w:rFonts w:cs="Arial"/>
          <w:b/>
          <w:sz w:val="23"/>
          <w:szCs w:val="23"/>
        </w:rPr>
      </w:pPr>
    </w:p>
    <w:p w14:paraId="479B5B36" w14:textId="77777777" w:rsidR="00BB586E" w:rsidRDefault="00BB586E" w:rsidP="00095785">
      <w:pPr>
        <w:ind w:left="4536"/>
        <w:contextualSpacing/>
        <w:jc w:val="both"/>
        <w:rPr>
          <w:rFonts w:cs="Arial"/>
          <w:b/>
          <w:sz w:val="23"/>
          <w:szCs w:val="23"/>
        </w:rPr>
      </w:pPr>
    </w:p>
    <w:p w14:paraId="2E070541" w14:textId="77777777" w:rsidR="00BB586E" w:rsidRDefault="00BB586E" w:rsidP="00095785">
      <w:pPr>
        <w:ind w:left="4536"/>
        <w:contextualSpacing/>
        <w:jc w:val="both"/>
        <w:rPr>
          <w:rFonts w:cs="Arial"/>
          <w:b/>
          <w:sz w:val="23"/>
          <w:szCs w:val="23"/>
        </w:rPr>
      </w:pPr>
    </w:p>
    <w:p w14:paraId="5E6151E6" w14:textId="77777777" w:rsidR="00BB586E" w:rsidRPr="00095785" w:rsidRDefault="00BB586E" w:rsidP="00095785">
      <w:pPr>
        <w:ind w:left="4536"/>
        <w:contextualSpacing/>
        <w:jc w:val="both"/>
        <w:rPr>
          <w:rFonts w:cs="Arial"/>
          <w:b/>
          <w:sz w:val="23"/>
          <w:szCs w:val="23"/>
        </w:rPr>
      </w:pPr>
      <w:r w:rsidRPr="00095785">
        <w:rPr>
          <w:rFonts w:cs="Arial"/>
          <w:b/>
          <w:sz w:val="23"/>
          <w:szCs w:val="23"/>
        </w:rPr>
        <w:t>СОГЛАСИЕ</w:t>
      </w:r>
    </w:p>
    <w:p w14:paraId="568FC2BD" w14:textId="77777777" w:rsidR="00BB586E" w:rsidRPr="00095785" w:rsidRDefault="00BB586E" w:rsidP="00095785">
      <w:pPr>
        <w:contextualSpacing/>
        <w:jc w:val="center"/>
        <w:rPr>
          <w:rFonts w:cs="Arial"/>
          <w:b/>
          <w:sz w:val="23"/>
          <w:szCs w:val="23"/>
        </w:rPr>
      </w:pPr>
      <w:r w:rsidRPr="00095785">
        <w:rPr>
          <w:rFonts w:cs="Arial"/>
          <w:b/>
          <w:sz w:val="23"/>
          <w:szCs w:val="23"/>
        </w:rPr>
        <w:t xml:space="preserve">на обработку персональных данных </w:t>
      </w:r>
    </w:p>
    <w:p w14:paraId="642EB2DC" w14:textId="77777777" w:rsidR="00BB586E" w:rsidRPr="00095785" w:rsidRDefault="00BB586E" w:rsidP="00095785">
      <w:pPr>
        <w:contextualSpacing/>
        <w:jc w:val="center"/>
        <w:rPr>
          <w:rFonts w:cs="Arial"/>
          <w:b/>
          <w:sz w:val="23"/>
          <w:szCs w:val="23"/>
        </w:rPr>
      </w:pPr>
      <w:r w:rsidRPr="00095785">
        <w:rPr>
          <w:rFonts w:cs="Arial"/>
          <w:b/>
          <w:sz w:val="23"/>
          <w:szCs w:val="23"/>
        </w:rPr>
        <w:t>несовершеннолетнего</w:t>
      </w:r>
      <w:r w:rsidRPr="00095785">
        <w:rPr>
          <w:rFonts w:cs="Arial"/>
          <w:sz w:val="26"/>
        </w:rPr>
        <w:t xml:space="preserve"> </w:t>
      </w:r>
      <w:r w:rsidRPr="00095785">
        <w:rPr>
          <w:rFonts w:cs="Arial"/>
          <w:b/>
          <w:sz w:val="23"/>
          <w:szCs w:val="23"/>
        </w:rPr>
        <w:t>участника</w:t>
      </w:r>
      <w:r>
        <w:rPr>
          <w:rFonts w:cs="Arial"/>
          <w:b/>
          <w:sz w:val="23"/>
          <w:szCs w:val="23"/>
        </w:rPr>
        <w:t xml:space="preserve"> школьного</w:t>
      </w:r>
      <w:r w:rsidRPr="00095785">
        <w:rPr>
          <w:rFonts w:cs="Arial"/>
          <w:b/>
          <w:sz w:val="23"/>
          <w:szCs w:val="23"/>
        </w:rPr>
        <w:t xml:space="preserve"> этапа всероссийской олимпиады школьников </w:t>
      </w:r>
    </w:p>
    <w:p w14:paraId="6E9098D5" w14:textId="5270308C" w:rsidR="00BB586E" w:rsidRPr="00095785" w:rsidRDefault="00B2086F" w:rsidP="00095785">
      <w:pPr>
        <w:contextualSpacing/>
        <w:jc w:val="center"/>
        <w:rPr>
          <w:rFonts w:cs="Arial"/>
          <w:b/>
          <w:sz w:val="23"/>
          <w:szCs w:val="23"/>
        </w:rPr>
      </w:pPr>
      <w:r>
        <w:rPr>
          <w:rFonts w:cs="Arial"/>
          <w:b/>
          <w:sz w:val="23"/>
          <w:szCs w:val="23"/>
        </w:rPr>
        <w:t>по ___________ 202</w:t>
      </w:r>
      <w:r w:rsidR="003F1C4E">
        <w:rPr>
          <w:rFonts w:cs="Arial"/>
          <w:b/>
          <w:sz w:val="23"/>
          <w:szCs w:val="23"/>
        </w:rPr>
        <w:t>5</w:t>
      </w:r>
      <w:r>
        <w:rPr>
          <w:rFonts w:cs="Arial"/>
          <w:b/>
          <w:sz w:val="23"/>
          <w:szCs w:val="23"/>
        </w:rPr>
        <w:t>/</w:t>
      </w:r>
      <w:r w:rsidR="003F1C4E">
        <w:rPr>
          <w:rFonts w:cs="Arial"/>
          <w:b/>
          <w:sz w:val="23"/>
          <w:szCs w:val="23"/>
        </w:rPr>
        <w:t>20</w:t>
      </w:r>
      <w:r>
        <w:rPr>
          <w:rFonts w:cs="Arial"/>
          <w:b/>
          <w:sz w:val="23"/>
          <w:szCs w:val="23"/>
        </w:rPr>
        <w:t>2</w:t>
      </w:r>
      <w:r w:rsidR="003F1C4E">
        <w:rPr>
          <w:rFonts w:cs="Arial"/>
          <w:b/>
          <w:sz w:val="23"/>
          <w:szCs w:val="23"/>
        </w:rPr>
        <w:t>6</w:t>
      </w:r>
      <w:r w:rsidR="00BB586E" w:rsidRPr="00095785">
        <w:rPr>
          <w:rFonts w:cs="Arial"/>
          <w:b/>
          <w:sz w:val="23"/>
          <w:szCs w:val="23"/>
        </w:rPr>
        <w:t xml:space="preserve"> учебного года</w:t>
      </w:r>
    </w:p>
    <w:p w14:paraId="3C440755" w14:textId="77777777" w:rsidR="00BB586E" w:rsidRPr="00095785" w:rsidRDefault="00BB586E" w:rsidP="00095785">
      <w:pPr>
        <w:contextualSpacing/>
        <w:jc w:val="center"/>
        <w:rPr>
          <w:rFonts w:cs="Arial"/>
          <w:b/>
          <w:sz w:val="23"/>
          <w:szCs w:val="23"/>
        </w:rPr>
      </w:pPr>
      <w:r w:rsidRPr="00095785">
        <w:rPr>
          <w:rFonts w:cs="Arial"/>
          <w:b/>
          <w:sz w:val="23"/>
          <w:szCs w:val="23"/>
        </w:rPr>
        <w:t>(в возрасте до 18 лет)</w:t>
      </w:r>
    </w:p>
    <w:tbl>
      <w:tblPr>
        <w:tblW w:w="0" w:type="auto"/>
        <w:tblLook w:val="00A0" w:firstRow="1" w:lastRow="0" w:firstColumn="1" w:lastColumn="0" w:noHBand="0" w:noVBand="0"/>
      </w:tblPr>
      <w:tblGrid>
        <w:gridCol w:w="441"/>
        <w:gridCol w:w="273"/>
        <w:gridCol w:w="1661"/>
        <w:gridCol w:w="140"/>
        <w:gridCol w:w="133"/>
        <w:gridCol w:w="2148"/>
        <w:gridCol w:w="113"/>
        <w:gridCol w:w="398"/>
        <w:gridCol w:w="1997"/>
        <w:gridCol w:w="814"/>
        <w:gridCol w:w="2019"/>
      </w:tblGrid>
      <w:tr w:rsidR="00BB586E" w:rsidRPr="00095785" w14:paraId="258178F5" w14:textId="77777777" w:rsidTr="00095785">
        <w:tc>
          <w:tcPr>
            <w:tcW w:w="440" w:type="dxa"/>
          </w:tcPr>
          <w:p w14:paraId="18DA2DB6" w14:textId="77777777" w:rsidR="00BB586E" w:rsidRPr="00095785" w:rsidRDefault="00BB586E" w:rsidP="00095785">
            <w:pPr>
              <w:contextualSpacing/>
              <w:jc w:val="both"/>
              <w:rPr>
                <w:rFonts w:cs="Arial"/>
                <w:sz w:val="23"/>
                <w:szCs w:val="23"/>
              </w:rPr>
            </w:pPr>
            <w:r w:rsidRPr="00095785">
              <w:rPr>
                <w:rFonts w:cs="Arial"/>
                <w:b/>
                <w:sz w:val="23"/>
                <w:szCs w:val="23"/>
              </w:rPr>
              <w:t>Я</w:t>
            </w:r>
            <w:r w:rsidRPr="00095785">
              <w:rPr>
                <w:rFonts w:cs="Arial"/>
                <w:sz w:val="23"/>
                <w:szCs w:val="23"/>
              </w:rPr>
              <w:t>,</w:t>
            </w:r>
          </w:p>
        </w:tc>
        <w:tc>
          <w:tcPr>
            <w:tcW w:w="4953" w:type="dxa"/>
            <w:gridSpan w:val="6"/>
            <w:tcBorders>
              <w:bottom w:val="single" w:sz="4" w:space="0" w:color="auto"/>
            </w:tcBorders>
          </w:tcPr>
          <w:p w14:paraId="05184CD4" w14:textId="77777777" w:rsidR="00BB586E" w:rsidRPr="00095785" w:rsidRDefault="00BB586E" w:rsidP="00095785">
            <w:pPr>
              <w:contextualSpacing/>
              <w:jc w:val="both"/>
              <w:rPr>
                <w:rFonts w:cs="Arial"/>
                <w:b/>
                <w:sz w:val="23"/>
                <w:szCs w:val="23"/>
              </w:rPr>
            </w:pPr>
          </w:p>
        </w:tc>
        <w:tc>
          <w:tcPr>
            <w:tcW w:w="3402" w:type="dxa"/>
            <w:gridSpan w:val="3"/>
          </w:tcPr>
          <w:p w14:paraId="10480CDA" w14:textId="77777777" w:rsidR="00BB586E" w:rsidRPr="00095785" w:rsidRDefault="00BB586E" w:rsidP="00095785">
            <w:pPr>
              <w:contextualSpacing/>
              <w:jc w:val="both"/>
              <w:rPr>
                <w:rFonts w:cs="Arial"/>
                <w:sz w:val="23"/>
                <w:szCs w:val="23"/>
              </w:rPr>
            </w:pPr>
            <w:r w:rsidRPr="00095785">
              <w:rPr>
                <w:rFonts w:cs="Arial"/>
                <w:sz w:val="23"/>
                <w:szCs w:val="23"/>
              </w:rPr>
              <w:t>, зарегистрированный по адресу</w:t>
            </w:r>
          </w:p>
        </w:tc>
        <w:tc>
          <w:tcPr>
            <w:tcW w:w="2203" w:type="dxa"/>
            <w:tcBorders>
              <w:bottom w:val="single" w:sz="4" w:space="0" w:color="auto"/>
            </w:tcBorders>
          </w:tcPr>
          <w:p w14:paraId="3721C4A3" w14:textId="77777777" w:rsidR="00BB586E" w:rsidRPr="00095785" w:rsidRDefault="00BB586E" w:rsidP="00095785">
            <w:pPr>
              <w:contextualSpacing/>
              <w:jc w:val="both"/>
              <w:rPr>
                <w:rFonts w:cs="Arial"/>
                <w:b/>
                <w:sz w:val="23"/>
                <w:szCs w:val="23"/>
              </w:rPr>
            </w:pPr>
          </w:p>
        </w:tc>
      </w:tr>
      <w:tr w:rsidR="00BB586E" w:rsidRPr="00095785" w14:paraId="56B7B8AA" w14:textId="77777777" w:rsidTr="00095785">
        <w:trPr>
          <w:trHeight w:val="53"/>
        </w:trPr>
        <w:tc>
          <w:tcPr>
            <w:tcW w:w="5818" w:type="dxa"/>
            <w:gridSpan w:val="8"/>
          </w:tcPr>
          <w:p w14:paraId="730A1D60" w14:textId="77777777" w:rsidR="00BB586E" w:rsidRPr="00095785" w:rsidRDefault="00BB586E" w:rsidP="00095785">
            <w:pPr>
              <w:contextualSpacing/>
              <w:jc w:val="center"/>
              <w:rPr>
                <w:rFonts w:cs="Arial"/>
                <w:sz w:val="8"/>
                <w:szCs w:val="23"/>
              </w:rPr>
            </w:pPr>
            <w:r w:rsidRPr="00095785">
              <w:rPr>
                <w:rFonts w:cs="Arial"/>
                <w:sz w:val="8"/>
                <w:szCs w:val="23"/>
              </w:rPr>
              <w:t>полное ФИО представителя</w:t>
            </w:r>
          </w:p>
        </w:tc>
        <w:tc>
          <w:tcPr>
            <w:tcW w:w="2977" w:type="dxa"/>
            <w:gridSpan w:val="2"/>
          </w:tcPr>
          <w:p w14:paraId="6615EBED" w14:textId="77777777" w:rsidR="00BB586E" w:rsidRPr="00095785" w:rsidRDefault="00BB586E" w:rsidP="00095785">
            <w:pPr>
              <w:contextualSpacing/>
              <w:jc w:val="both"/>
              <w:rPr>
                <w:rFonts w:cs="Arial"/>
                <w:sz w:val="8"/>
                <w:szCs w:val="23"/>
              </w:rPr>
            </w:pPr>
          </w:p>
        </w:tc>
        <w:tc>
          <w:tcPr>
            <w:tcW w:w="2203" w:type="dxa"/>
            <w:tcBorders>
              <w:top w:val="single" w:sz="4" w:space="0" w:color="auto"/>
            </w:tcBorders>
          </w:tcPr>
          <w:p w14:paraId="7208CD45" w14:textId="77777777" w:rsidR="00BB586E" w:rsidRPr="00095785" w:rsidRDefault="00BB586E" w:rsidP="00095785">
            <w:pPr>
              <w:contextualSpacing/>
              <w:jc w:val="center"/>
              <w:rPr>
                <w:rFonts w:cs="Arial"/>
                <w:sz w:val="8"/>
                <w:szCs w:val="23"/>
              </w:rPr>
            </w:pPr>
            <w:r w:rsidRPr="00095785">
              <w:rPr>
                <w:rFonts w:cs="Arial"/>
                <w:sz w:val="8"/>
                <w:szCs w:val="23"/>
              </w:rPr>
              <w:t>адрес с указанием индекса</w:t>
            </w:r>
          </w:p>
        </w:tc>
      </w:tr>
      <w:tr w:rsidR="00BB586E" w:rsidRPr="00095785" w14:paraId="2CC0B87E" w14:textId="77777777" w:rsidTr="00095785">
        <w:tc>
          <w:tcPr>
            <w:tcW w:w="10998" w:type="dxa"/>
            <w:gridSpan w:val="11"/>
            <w:tcBorders>
              <w:bottom w:val="single" w:sz="4" w:space="0" w:color="auto"/>
            </w:tcBorders>
          </w:tcPr>
          <w:p w14:paraId="61344179" w14:textId="77777777" w:rsidR="00BB586E" w:rsidRPr="00095785" w:rsidRDefault="00BB586E" w:rsidP="00095785">
            <w:pPr>
              <w:contextualSpacing/>
              <w:jc w:val="both"/>
              <w:rPr>
                <w:rFonts w:cs="Arial"/>
                <w:b/>
                <w:sz w:val="23"/>
                <w:szCs w:val="23"/>
              </w:rPr>
            </w:pPr>
          </w:p>
        </w:tc>
      </w:tr>
      <w:tr w:rsidR="00BB586E" w:rsidRPr="00095785" w14:paraId="208C1D5B" w14:textId="77777777" w:rsidTr="00095785">
        <w:tc>
          <w:tcPr>
            <w:tcW w:w="2847" w:type="dxa"/>
            <w:gridSpan w:val="5"/>
            <w:tcBorders>
              <w:top w:val="single" w:sz="4" w:space="0" w:color="auto"/>
            </w:tcBorders>
          </w:tcPr>
          <w:p w14:paraId="78728513" w14:textId="77777777" w:rsidR="00BB586E" w:rsidRPr="00095785" w:rsidRDefault="00BB586E" w:rsidP="00095785">
            <w:pPr>
              <w:contextualSpacing/>
              <w:jc w:val="both"/>
              <w:rPr>
                <w:rFonts w:cs="Arial"/>
                <w:sz w:val="23"/>
                <w:szCs w:val="23"/>
              </w:rPr>
            </w:pPr>
            <w:r w:rsidRPr="00095785">
              <w:rPr>
                <w:rFonts w:cs="Arial"/>
                <w:sz w:val="23"/>
                <w:szCs w:val="23"/>
              </w:rPr>
              <w:t>проживающий по адресу</w:t>
            </w:r>
          </w:p>
        </w:tc>
        <w:tc>
          <w:tcPr>
            <w:tcW w:w="8151" w:type="dxa"/>
            <w:gridSpan w:val="6"/>
            <w:tcBorders>
              <w:top w:val="single" w:sz="4" w:space="0" w:color="auto"/>
              <w:bottom w:val="single" w:sz="4" w:space="0" w:color="auto"/>
            </w:tcBorders>
          </w:tcPr>
          <w:p w14:paraId="5C6818CB" w14:textId="77777777" w:rsidR="00BB586E" w:rsidRPr="00095785" w:rsidRDefault="00BB586E" w:rsidP="00095785">
            <w:pPr>
              <w:contextualSpacing/>
              <w:jc w:val="both"/>
              <w:rPr>
                <w:rFonts w:cs="Arial"/>
                <w:b/>
                <w:sz w:val="23"/>
                <w:szCs w:val="23"/>
              </w:rPr>
            </w:pPr>
          </w:p>
        </w:tc>
      </w:tr>
      <w:tr w:rsidR="00BB586E" w:rsidRPr="00095785" w14:paraId="037FC74B" w14:textId="77777777" w:rsidTr="00095785">
        <w:tc>
          <w:tcPr>
            <w:tcW w:w="10998" w:type="dxa"/>
            <w:gridSpan w:val="11"/>
          </w:tcPr>
          <w:p w14:paraId="3A4EFE55" w14:textId="77777777" w:rsidR="00BB586E" w:rsidRPr="00095785" w:rsidRDefault="00BB586E" w:rsidP="00095785">
            <w:pPr>
              <w:contextualSpacing/>
              <w:jc w:val="center"/>
              <w:rPr>
                <w:rFonts w:cs="Arial"/>
                <w:sz w:val="8"/>
                <w:szCs w:val="23"/>
              </w:rPr>
            </w:pPr>
            <w:r w:rsidRPr="00095785">
              <w:rPr>
                <w:rFonts w:cs="Arial"/>
                <w:sz w:val="8"/>
                <w:szCs w:val="23"/>
              </w:rPr>
              <w:t>адрес с указанием индекса</w:t>
            </w:r>
          </w:p>
        </w:tc>
      </w:tr>
      <w:tr w:rsidR="00BB586E" w:rsidRPr="00095785" w14:paraId="5BA3AC1B" w14:textId="77777777" w:rsidTr="00095785">
        <w:tc>
          <w:tcPr>
            <w:tcW w:w="2706" w:type="dxa"/>
            <w:gridSpan w:val="4"/>
            <w:tcBorders>
              <w:bottom w:val="single" w:sz="4" w:space="0" w:color="auto"/>
            </w:tcBorders>
          </w:tcPr>
          <w:p w14:paraId="580D3580" w14:textId="77777777" w:rsidR="00BB586E" w:rsidRPr="00095785" w:rsidRDefault="00BB586E" w:rsidP="00095785">
            <w:pPr>
              <w:contextualSpacing/>
              <w:jc w:val="both"/>
              <w:rPr>
                <w:rFonts w:cs="Arial"/>
                <w:b/>
                <w:sz w:val="23"/>
                <w:szCs w:val="23"/>
              </w:rPr>
            </w:pPr>
          </w:p>
        </w:tc>
        <w:tc>
          <w:tcPr>
            <w:tcW w:w="2550" w:type="dxa"/>
            <w:gridSpan w:val="2"/>
          </w:tcPr>
          <w:p w14:paraId="0DCA649E" w14:textId="77777777" w:rsidR="00BB586E" w:rsidRPr="00095785" w:rsidRDefault="00BB586E" w:rsidP="00095785">
            <w:pPr>
              <w:contextualSpacing/>
              <w:jc w:val="both"/>
              <w:rPr>
                <w:rFonts w:cs="Arial"/>
                <w:sz w:val="23"/>
                <w:szCs w:val="23"/>
              </w:rPr>
            </w:pPr>
            <w:r w:rsidRPr="00095785">
              <w:rPr>
                <w:rFonts w:cs="Arial"/>
                <w:sz w:val="23"/>
                <w:szCs w:val="23"/>
              </w:rPr>
              <w:t>серия и номер паспорта</w:t>
            </w:r>
          </w:p>
        </w:tc>
        <w:tc>
          <w:tcPr>
            <w:tcW w:w="2693" w:type="dxa"/>
            <w:gridSpan w:val="3"/>
            <w:tcBorders>
              <w:bottom w:val="single" w:sz="4" w:space="0" w:color="auto"/>
            </w:tcBorders>
          </w:tcPr>
          <w:p w14:paraId="2882B134" w14:textId="77777777" w:rsidR="00BB586E" w:rsidRPr="00095785" w:rsidRDefault="00BB586E" w:rsidP="00095785">
            <w:pPr>
              <w:contextualSpacing/>
              <w:jc w:val="both"/>
              <w:rPr>
                <w:rFonts w:cs="Arial"/>
                <w:b/>
                <w:sz w:val="23"/>
                <w:szCs w:val="23"/>
              </w:rPr>
            </w:pPr>
          </w:p>
        </w:tc>
        <w:tc>
          <w:tcPr>
            <w:tcW w:w="3049" w:type="dxa"/>
            <w:gridSpan w:val="2"/>
          </w:tcPr>
          <w:p w14:paraId="38D4ED62" w14:textId="77777777" w:rsidR="00BB586E" w:rsidRPr="00095785" w:rsidRDefault="00BB586E" w:rsidP="00095785">
            <w:pPr>
              <w:contextualSpacing/>
              <w:jc w:val="both"/>
              <w:rPr>
                <w:rFonts w:cs="Arial"/>
                <w:sz w:val="23"/>
                <w:szCs w:val="23"/>
              </w:rPr>
            </w:pPr>
            <w:r w:rsidRPr="00095785">
              <w:rPr>
                <w:rFonts w:cs="Arial"/>
                <w:sz w:val="23"/>
                <w:szCs w:val="23"/>
              </w:rPr>
              <w:t>дата и орган, выдавший пас-</w:t>
            </w:r>
          </w:p>
        </w:tc>
      </w:tr>
      <w:tr w:rsidR="00BB586E" w:rsidRPr="00095785" w14:paraId="747A0A8C" w14:textId="77777777" w:rsidTr="00095785">
        <w:tc>
          <w:tcPr>
            <w:tcW w:w="2706" w:type="dxa"/>
            <w:gridSpan w:val="4"/>
          </w:tcPr>
          <w:p w14:paraId="310E6A0A" w14:textId="77777777" w:rsidR="00BB586E" w:rsidRPr="00095785" w:rsidRDefault="00BB586E" w:rsidP="00095785">
            <w:pPr>
              <w:contextualSpacing/>
              <w:jc w:val="center"/>
              <w:rPr>
                <w:rFonts w:cs="Arial"/>
                <w:sz w:val="8"/>
                <w:szCs w:val="23"/>
              </w:rPr>
            </w:pPr>
            <w:r w:rsidRPr="00095785">
              <w:rPr>
                <w:rFonts w:cs="Arial"/>
                <w:sz w:val="8"/>
                <w:szCs w:val="23"/>
              </w:rPr>
              <w:t>адрес с указанием индекса</w:t>
            </w:r>
          </w:p>
        </w:tc>
        <w:tc>
          <w:tcPr>
            <w:tcW w:w="2550" w:type="dxa"/>
            <w:gridSpan w:val="2"/>
          </w:tcPr>
          <w:p w14:paraId="1106E07F" w14:textId="77777777" w:rsidR="00BB586E" w:rsidRPr="00095785" w:rsidRDefault="00BB586E" w:rsidP="00095785">
            <w:pPr>
              <w:contextualSpacing/>
              <w:jc w:val="center"/>
              <w:rPr>
                <w:rFonts w:cs="Arial"/>
                <w:sz w:val="8"/>
                <w:szCs w:val="23"/>
              </w:rPr>
            </w:pPr>
          </w:p>
        </w:tc>
        <w:tc>
          <w:tcPr>
            <w:tcW w:w="2693" w:type="dxa"/>
            <w:gridSpan w:val="3"/>
          </w:tcPr>
          <w:p w14:paraId="4FDF19F7" w14:textId="77777777" w:rsidR="00BB586E" w:rsidRPr="00095785" w:rsidRDefault="00BB586E" w:rsidP="00095785">
            <w:pPr>
              <w:contextualSpacing/>
              <w:jc w:val="center"/>
              <w:rPr>
                <w:rFonts w:cs="Arial"/>
                <w:sz w:val="8"/>
                <w:szCs w:val="23"/>
              </w:rPr>
            </w:pPr>
            <w:r w:rsidRPr="00095785">
              <w:rPr>
                <w:rFonts w:cs="Arial"/>
                <w:sz w:val="8"/>
                <w:szCs w:val="23"/>
              </w:rPr>
              <w:t>серия и номер паспорта</w:t>
            </w:r>
          </w:p>
        </w:tc>
        <w:tc>
          <w:tcPr>
            <w:tcW w:w="3049" w:type="dxa"/>
            <w:gridSpan w:val="2"/>
          </w:tcPr>
          <w:p w14:paraId="3CF3EA8D" w14:textId="77777777" w:rsidR="00BB586E" w:rsidRPr="00095785" w:rsidRDefault="00BB586E" w:rsidP="00095785">
            <w:pPr>
              <w:contextualSpacing/>
              <w:jc w:val="center"/>
              <w:rPr>
                <w:rFonts w:cs="Arial"/>
                <w:sz w:val="8"/>
                <w:szCs w:val="23"/>
              </w:rPr>
            </w:pPr>
          </w:p>
        </w:tc>
      </w:tr>
      <w:tr w:rsidR="00BB586E" w:rsidRPr="00095785" w14:paraId="1021D128" w14:textId="77777777" w:rsidTr="00095785">
        <w:tc>
          <w:tcPr>
            <w:tcW w:w="722" w:type="dxa"/>
            <w:gridSpan w:val="2"/>
          </w:tcPr>
          <w:p w14:paraId="08F38936" w14:textId="77777777" w:rsidR="00BB586E" w:rsidRPr="00095785" w:rsidRDefault="00BB586E" w:rsidP="00095785">
            <w:pPr>
              <w:contextualSpacing/>
              <w:jc w:val="both"/>
              <w:rPr>
                <w:rFonts w:cs="Arial"/>
                <w:sz w:val="23"/>
                <w:szCs w:val="23"/>
              </w:rPr>
            </w:pPr>
            <w:r w:rsidRPr="00095785">
              <w:rPr>
                <w:rFonts w:cs="Arial"/>
                <w:sz w:val="23"/>
                <w:szCs w:val="23"/>
              </w:rPr>
              <w:t>порт</w:t>
            </w:r>
          </w:p>
        </w:tc>
        <w:tc>
          <w:tcPr>
            <w:tcW w:w="10276" w:type="dxa"/>
            <w:gridSpan w:val="9"/>
            <w:tcBorders>
              <w:bottom w:val="single" w:sz="4" w:space="0" w:color="auto"/>
            </w:tcBorders>
          </w:tcPr>
          <w:p w14:paraId="01E382E9" w14:textId="77777777" w:rsidR="00BB586E" w:rsidRPr="00095785" w:rsidRDefault="00BB586E" w:rsidP="00095785">
            <w:pPr>
              <w:contextualSpacing/>
              <w:jc w:val="both"/>
              <w:rPr>
                <w:rFonts w:cs="Arial"/>
                <w:b/>
                <w:sz w:val="23"/>
                <w:szCs w:val="23"/>
              </w:rPr>
            </w:pPr>
          </w:p>
        </w:tc>
      </w:tr>
      <w:tr w:rsidR="00BB586E" w:rsidRPr="00095785" w14:paraId="4782BF63" w14:textId="77777777" w:rsidTr="00095785">
        <w:tc>
          <w:tcPr>
            <w:tcW w:w="10998" w:type="dxa"/>
            <w:gridSpan w:val="11"/>
          </w:tcPr>
          <w:p w14:paraId="7C619AF6" w14:textId="77777777" w:rsidR="00BB586E" w:rsidRPr="00095785" w:rsidRDefault="00BB586E" w:rsidP="00095785">
            <w:pPr>
              <w:contextualSpacing/>
              <w:jc w:val="center"/>
              <w:rPr>
                <w:rFonts w:cs="Arial"/>
                <w:sz w:val="8"/>
                <w:szCs w:val="23"/>
              </w:rPr>
            </w:pPr>
            <w:r w:rsidRPr="00095785">
              <w:rPr>
                <w:rFonts w:cs="Arial"/>
                <w:sz w:val="8"/>
                <w:szCs w:val="23"/>
              </w:rPr>
              <w:t>дата выдачи паспорта, наименование органа, выдавшего паспорт, код подразделения</w:t>
            </w:r>
          </w:p>
        </w:tc>
      </w:tr>
      <w:tr w:rsidR="00BB586E" w:rsidRPr="00095785" w14:paraId="7A7FDB22" w14:textId="77777777" w:rsidTr="00095785">
        <w:tc>
          <w:tcPr>
            <w:tcW w:w="2552" w:type="dxa"/>
            <w:gridSpan w:val="3"/>
          </w:tcPr>
          <w:p w14:paraId="7DF501B7" w14:textId="77777777" w:rsidR="00BB586E" w:rsidRPr="00095785" w:rsidRDefault="00BB586E" w:rsidP="00095785">
            <w:pPr>
              <w:contextualSpacing/>
              <w:jc w:val="both"/>
              <w:rPr>
                <w:rFonts w:cs="Arial"/>
                <w:sz w:val="23"/>
                <w:szCs w:val="23"/>
              </w:rPr>
            </w:pPr>
            <w:r w:rsidRPr="00095785">
              <w:rPr>
                <w:rFonts w:cs="Arial"/>
                <w:b/>
                <w:sz w:val="23"/>
                <w:szCs w:val="23"/>
              </w:rPr>
              <w:t>являясь</w:t>
            </w:r>
            <w:r w:rsidRPr="00095785">
              <w:rPr>
                <w:rFonts w:cs="Arial"/>
                <w:sz w:val="23"/>
                <w:szCs w:val="23"/>
              </w:rPr>
              <w:t xml:space="preserve"> на основании:</w:t>
            </w:r>
          </w:p>
        </w:tc>
        <w:tc>
          <w:tcPr>
            <w:tcW w:w="5397" w:type="dxa"/>
            <w:gridSpan w:val="6"/>
            <w:tcBorders>
              <w:bottom w:val="single" w:sz="4" w:space="0" w:color="auto"/>
            </w:tcBorders>
          </w:tcPr>
          <w:p w14:paraId="3B4FD7FF" w14:textId="77777777" w:rsidR="00BB586E" w:rsidRPr="00095785" w:rsidRDefault="00BB586E" w:rsidP="00095785">
            <w:pPr>
              <w:contextualSpacing/>
              <w:jc w:val="both"/>
              <w:rPr>
                <w:rFonts w:cs="Arial"/>
                <w:b/>
                <w:sz w:val="23"/>
                <w:szCs w:val="23"/>
              </w:rPr>
            </w:pPr>
          </w:p>
        </w:tc>
        <w:tc>
          <w:tcPr>
            <w:tcW w:w="3049" w:type="dxa"/>
            <w:gridSpan w:val="2"/>
          </w:tcPr>
          <w:p w14:paraId="011E17B3" w14:textId="77777777" w:rsidR="00BB586E" w:rsidRPr="00095785" w:rsidRDefault="00BB586E" w:rsidP="00095785">
            <w:pPr>
              <w:contextualSpacing/>
              <w:jc w:val="both"/>
              <w:rPr>
                <w:rFonts w:cs="Arial"/>
                <w:b/>
                <w:sz w:val="23"/>
                <w:szCs w:val="23"/>
              </w:rPr>
            </w:pPr>
            <w:r w:rsidRPr="00095785">
              <w:rPr>
                <w:rFonts w:cs="Arial"/>
                <w:b/>
                <w:sz w:val="23"/>
                <w:szCs w:val="23"/>
              </w:rPr>
              <w:t>законным представителем</w:t>
            </w:r>
          </w:p>
        </w:tc>
      </w:tr>
      <w:tr w:rsidR="00BB586E" w:rsidRPr="00095785" w14:paraId="3050EAB4" w14:textId="77777777" w:rsidTr="00095785">
        <w:tc>
          <w:tcPr>
            <w:tcW w:w="2552" w:type="dxa"/>
            <w:gridSpan w:val="3"/>
          </w:tcPr>
          <w:p w14:paraId="16068E88" w14:textId="77777777" w:rsidR="00BB586E" w:rsidRPr="00095785" w:rsidRDefault="00BB586E" w:rsidP="00095785">
            <w:pPr>
              <w:contextualSpacing/>
              <w:jc w:val="center"/>
              <w:rPr>
                <w:rFonts w:cs="Arial"/>
                <w:sz w:val="8"/>
                <w:szCs w:val="23"/>
              </w:rPr>
            </w:pPr>
          </w:p>
        </w:tc>
        <w:tc>
          <w:tcPr>
            <w:tcW w:w="5397" w:type="dxa"/>
            <w:gridSpan w:val="6"/>
          </w:tcPr>
          <w:p w14:paraId="1496BB12" w14:textId="77777777" w:rsidR="00BB586E" w:rsidRPr="00095785" w:rsidRDefault="00BB586E" w:rsidP="00095785">
            <w:pPr>
              <w:contextualSpacing/>
              <w:jc w:val="center"/>
              <w:rPr>
                <w:rFonts w:cs="Arial"/>
                <w:sz w:val="8"/>
                <w:szCs w:val="23"/>
              </w:rPr>
            </w:pPr>
            <w:r w:rsidRPr="00095785">
              <w:rPr>
                <w:rFonts w:cs="Arial"/>
                <w:sz w:val="8"/>
                <w:szCs w:val="23"/>
              </w:rPr>
              <w:t>документ, подтверждающий полномочия законного представителя, или иное основание</w:t>
            </w:r>
          </w:p>
        </w:tc>
        <w:tc>
          <w:tcPr>
            <w:tcW w:w="3049" w:type="dxa"/>
            <w:gridSpan w:val="2"/>
          </w:tcPr>
          <w:p w14:paraId="759355D6" w14:textId="77777777" w:rsidR="00BB586E" w:rsidRPr="00095785" w:rsidRDefault="00BB586E" w:rsidP="00095785">
            <w:pPr>
              <w:contextualSpacing/>
              <w:jc w:val="center"/>
              <w:rPr>
                <w:rFonts w:cs="Arial"/>
                <w:sz w:val="8"/>
                <w:szCs w:val="23"/>
              </w:rPr>
            </w:pPr>
          </w:p>
        </w:tc>
      </w:tr>
      <w:tr w:rsidR="00BB586E" w:rsidRPr="00095785" w14:paraId="5599C9E1" w14:textId="77777777" w:rsidTr="00095785">
        <w:tc>
          <w:tcPr>
            <w:tcW w:w="5393" w:type="dxa"/>
            <w:gridSpan w:val="7"/>
            <w:tcBorders>
              <w:bottom w:val="single" w:sz="4" w:space="0" w:color="auto"/>
            </w:tcBorders>
          </w:tcPr>
          <w:p w14:paraId="2B48CDE3" w14:textId="77777777" w:rsidR="00BB586E" w:rsidRPr="00095785" w:rsidRDefault="00BB586E" w:rsidP="00095785">
            <w:pPr>
              <w:contextualSpacing/>
              <w:jc w:val="both"/>
              <w:rPr>
                <w:rFonts w:cs="Arial"/>
                <w:b/>
                <w:sz w:val="23"/>
                <w:szCs w:val="23"/>
              </w:rPr>
            </w:pPr>
          </w:p>
        </w:tc>
        <w:tc>
          <w:tcPr>
            <w:tcW w:w="3402" w:type="dxa"/>
            <w:gridSpan w:val="3"/>
          </w:tcPr>
          <w:p w14:paraId="230F56C8" w14:textId="77777777" w:rsidR="00BB586E" w:rsidRPr="00095785" w:rsidRDefault="00BB586E" w:rsidP="00095785">
            <w:pPr>
              <w:contextualSpacing/>
              <w:jc w:val="both"/>
              <w:rPr>
                <w:rFonts w:cs="Arial"/>
                <w:sz w:val="23"/>
                <w:szCs w:val="23"/>
              </w:rPr>
            </w:pPr>
            <w:r w:rsidRPr="00095785">
              <w:rPr>
                <w:rFonts w:cs="Arial"/>
                <w:sz w:val="23"/>
                <w:szCs w:val="23"/>
              </w:rPr>
              <w:t>зарегистрированного по адресу:</w:t>
            </w:r>
          </w:p>
        </w:tc>
        <w:tc>
          <w:tcPr>
            <w:tcW w:w="2203" w:type="dxa"/>
            <w:tcBorders>
              <w:bottom w:val="single" w:sz="4" w:space="0" w:color="auto"/>
            </w:tcBorders>
          </w:tcPr>
          <w:p w14:paraId="1E80FDEA" w14:textId="77777777" w:rsidR="00BB586E" w:rsidRPr="00095785" w:rsidRDefault="00BB586E" w:rsidP="00095785">
            <w:pPr>
              <w:contextualSpacing/>
              <w:jc w:val="both"/>
              <w:rPr>
                <w:rFonts w:cs="Arial"/>
                <w:b/>
                <w:sz w:val="23"/>
                <w:szCs w:val="23"/>
              </w:rPr>
            </w:pPr>
          </w:p>
        </w:tc>
      </w:tr>
      <w:tr w:rsidR="00BB586E" w:rsidRPr="00095785" w14:paraId="3536ADC8" w14:textId="77777777" w:rsidTr="00095785">
        <w:trPr>
          <w:trHeight w:val="53"/>
        </w:trPr>
        <w:tc>
          <w:tcPr>
            <w:tcW w:w="5818" w:type="dxa"/>
            <w:gridSpan w:val="8"/>
          </w:tcPr>
          <w:p w14:paraId="07E2AEB5" w14:textId="77777777" w:rsidR="00BB586E" w:rsidRPr="00095785" w:rsidRDefault="00BB586E" w:rsidP="00095785">
            <w:pPr>
              <w:contextualSpacing/>
              <w:jc w:val="center"/>
              <w:rPr>
                <w:rFonts w:cs="Arial"/>
                <w:sz w:val="8"/>
                <w:szCs w:val="23"/>
              </w:rPr>
            </w:pPr>
            <w:r w:rsidRPr="00095785">
              <w:rPr>
                <w:rFonts w:cs="Arial"/>
                <w:sz w:val="8"/>
                <w:szCs w:val="23"/>
              </w:rPr>
              <w:t>полное ФИО представляемого</w:t>
            </w:r>
          </w:p>
        </w:tc>
        <w:tc>
          <w:tcPr>
            <w:tcW w:w="2977" w:type="dxa"/>
            <w:gridSpan w:val="2"/>
          </w:tcPr>
          <w:p w14:paraId="1E5513CC" w14:textId="77777777" w:rsidR="00BB586E" w:rsidRPr="00095785" w:rsidRDefault="00BB586E" w:rsidP="00095785">
            <w:pPr>
              <w:contextualSpacing/>
              <w:jc w:val="both"/>
              <w:rPr>
                <w:rFonts w:cs="Arial"/>
                <w:sz w:val="8"/>
                <w:szCs w:val="23"/>
              </w:rPr>
            </w:pPr>
          </w:p>
        </w:tc>
        <w:tc>
          <w:tcPr>
            <w:tcW w:w="2203" w:type="dxa"/>
            <w:tcBorders>
              <w:top w:val="single" w:sz="4" w:space="0" w:color="auto"/>
            </w:tcBorders>
          </w:tcPr>
          <w:p w14:paraId="40E53BDF" w14:textId="77777777" w:rsidR="00BB586E" w:rsidRPr="00095785" w:rsidRDefault="00BB586E" w:rsidP="00095785">
            <w:pPr>
              <w:contextualSpacing/>
              <w:jc w:val="center"/>
              <w:rPr>
                <w:rFonts w:cs="Arial"/>
                <w:sz w:val="8"/>
                <w:szCs w:val="23"/>
              </w:rPr>
            </w:pPr>
            <w:r w:rsidRPr="00095785">
              <w:rPr>
                <w:rFonts w:cs="Arial"/>
                <w:sz w:val="8"/>
                <w:szCs w:val="23"/>
              </w:rPr>
              <w:t>адрес с указанием индекса</w:t>
            </w:r>
          </w:p>
        </w:tc>
      </w:tr>
      <w:tr w:rsidR="00BB586E" w:rsidRPr="00095785" w14:paraId="0DEE33E6" w14:textId="77777777" w:rsidTr="00095785">
        <w:tc>
          <w:tcPr>
            <w:tcW w:w="10998" w:type="dxa"/>
            <w:gridSpan w:val="11"/>
            <w:tcBorders>
              <w:bottom w:val="single" w:sz="4" w:space="0" w:color="auto"/>
            </w:tcBorders>
          </w:tcPr>
          <w:p w14:paraId="0DB5AE59" w14:textId="77777777" w:rsidR="00BB586E" w:rsidRPr="00095785" w:rsidRDefault="00BB586E" w:rsidP="00095785">
            <w:pPr>
              <w:contextualSpacing/>
              <w:jc w:val="both"/>
              <w:rPr>
                <w:rFonts w:cs="Arial"/>
                <w:b/>
                <w:sz w:val="23"/>
                <w:szCs w:val="23"/>
              </w:rPr>
            </w:pPr>
          </w:p>
        </w:tc>
      </w:tr>
      <w:tr w:rsidR="00BB586E" w:rsidRPr="00095785" w14:paraId="7CE56266" w14:textId="77777777" w:rsidTr="00095785">
        <w:tc>
          <w:tcPr>
            <w:tcW w:w="2847" w:type="dxa"/>
            <w:gridSpan w:val="5"/>
            <w:tcBorders>
              <w:top w:val="single" w:sz="4" w:space="0" w:color="auto"/>
            </w:tcBorders>
          </w:tcPr>
          <w:p w14:paraId="0649AE70" w14:textId="77777777" w:rsidR="00BB586E" w:rsidRPr="00095785" w:rsidRDefault="00BB586E" w:rsidP="00095785">
            <w:pPr>
              <w:contextualSpacing/>
              <w:jc w:val="both"/>
              <w:rPr>
                <w:rFonts w:cs="Arial"/>
                <w:sz w:val="23"/>
                <w:szCs w:val="23"/>
              </w:rPr>
            </w:pPr>
            <w:r w:rsidRPr="00095785">
              <w:rPr>
                <w:rFonts w:cs="Arial"/>
                <w:sz w:val="23"/>
                <w:szCs w:val="23"/>
              </w:rPr>
              <w:t>проживающего по адресу:</w:t>
            </w:r>
          </w:p>
        </w:tc>
        <w:tc>
          <w:tcPr>
            <w:tcW w:w="8151" w:type="dxa"/>
            <w:gridSpan w:val="6"/>
            <w:tcBorders>
              <w:top w:val="single" w:sz="4" w:space="0" w:color="auto"/>
              <w:bottom w:val="single" w:sz="4" w:space="0" w:color="auto"/>
            </w:tcBorders>
          </w:tcPr>
          <w:p w14:paraId="53B5B4C9" w14:textId="77777777" w:rsidR="00BB586E" w:rsidRPr="00095785" w:rsidRDefault="00BB586E" w:rsidP="00095785">
            <w:pPr>
              <w:contextualSpacing/>
              <w:jc w:val="both"/>
              <w:rPr>
                <w:rFonts w:cs="Arial"/>
                <w:b/>
                <w:sz w:val="23"/>
                <w:szCs w:val="23"/>
              </w:rPr>
            </w:pPr>
          </w:p>
        </w:tc>
      </w:tr>
      <w:tr w:rsidR="00BB586E" w:rsidRPr="00095785" w14:paraId="2FF77D85" w14:textId="77777777" w:rsidTr="00095785">
        <w:tc>
          <w:tcPr>
            <w:tcW w:w="10998" w:type="dxa"/>
            <w:gridSpan w:val="11"/>
          </w:tcPr>
          <w:p w14:paraId="06FCEC07" w14:textId="77777777" w:rsidR="00BB586E" w:rsidRPr="00095785" w:rsidRDefault="00BB586E" w:rsidP="00095785">
            <w:pPr>
              <w:contextualSpacing/>
              <w:jc w:val="center"/>
              <w:rPr>
                <w:rFonts w:cs="Arial"/>
                <w:sz w:val="8"/>
                <w:szCs w:val="23"/>
              </w:rPr>
            </w:pPr>
            <w:r w:rsidRPr="00095785">
              <w:rPr>
                <w:rFonts w:cs="Arial"/>
                <w:sz w:val="8"/>
                <w:szCs w:val="23"/>
              </w:rPr>
              <w:t>адрес с указанием индекса</w:t>
            </w:r>
          </w:p>
        </w:tc>
      </w:tr>
      <w:tr w:rsidR="00BB586E" w:rsidRPr="00095785" w14:paraId="3CF0ABC3" w14:textId="77777777" w:rsidTr="00095785">
        <w:tc>
          <w:tcPr>
            <w:tcW w:w="2706" w:type="dxa"/>
            <w:gridSpan w:val="4"/>
            <w:tcBorders>
              <w:bottom w:val="single" w:sz="4" w:space="0" w:color="auto"/>
            </w:tcBorders>
          </w:tcPr>
          <w:p w14:paraId="44971AE7" w14:textId="77777777" w:rsidR="00BB586E" w:rsidRPr="00095785" w:rsidRDefault="00BB586E" w:rsidP="00095785">
            <w:pPr>
              <w:contextualSpacing/>
              <w:jc w:val="both"/>
              <w:rPr>
                <w:rFonts w:cs="Arial"/>
                <w:b/>
                <w:sz w:val="23"/>
                <w:szCs w:val="23"/>
              </w:rPr>
            </w:pPr>
          </w:p>
        </w:tc>
        <w:tc>
          <w:tcPr>
            <w:tcW w:w="2550" w:type="dxa"/>
            <w:gridSpan w:val="2"/>
          </w:tcPr>
          <w:p w14:paraId="73EFE39C" w14:textId="77777777" w:rsidR="00BB586E" w:rsidRPr="00095785" w:rsidRDefault="00BB586E" w:rsidP="00095785">
            <w:pPr>
              <w:contextualSpacing/>
              <w:jc w:val="both"/>
              <w:rPr>
                <w:rFonts w:cs="Arial"/>
                <w:sz w:val="23"/>
                <w:szCs w:val="23"/>
              </w:rPr>
            </w:pPr>
            <w:r w:rsidRPr="00095785">
              <w:rPr>
                <w:rFonts w:cs="Arial"/>
                <w:sz w:val="23"/>
                <w:szCs w:val="23"/>
              </w:rPr>
              <w:t>серия и номер паспорта</w:t>
            </w:r>
          </w:p>
        </w:tc>
        <w:tc>
          <w:tcPr>
            <w:tcW w:w="2693" w:type="dxa"/>
            <w:gridSpan w:val="3"/>
            <w:tcBorders>
              <w:bottom w:val="single" w:sz="4" w:space="0" w:color="auto"/>
            </w:tcBorders>
          </w:tcPr>
          <w:p w14:paraId="54FBD3C1" w14:textId="77777777" w:rsidR="00BB586E" w:rsidRPr="00095785" w:rsidRDefault="00BB586E" w:rsidP="00095785">
            <w:pPr>
              <w:contextualSpacing/>
              <w:jc w:val="both"/>
              <w:rPr>
                <w:rFonts w:cs="Arial"/>
                <w:b/>
                <w:sz w:val="23"/>
                <w:szCs w:val="23"/>
              </w:rPr>
            </w:pPr>
          </w:p>
        </w:tc>
        <w:tc>
          <w:tcPr>
            <w:tcW w:w="3049" w:type="dxa"/>
            <w:gridSpan w:val="2"/>
          </w:tcPr>
          <w:p w14:paraId="5BF76529" w14:textId="77777777" w:rsidR="00BB586E" w:rsidRPr="00095785" w:rsidRDefault="00BB586E" w:rsidP="00095785">
            <w:pPr>
              <w:contextualSpacing/>
              <w:jc w:val="both"/>
              <w:rPr>
                <w:rFonts w:cs="Arial"/>
                <w:sz w:val="23"/>
                <w:szCs w:val="23"/>
              </w:rPr>
            </w:pPr>
            <w:r w:rsidRPr="00095785">
              <w:rPr>
                <w:rFonts w:cs="Arial"/>
                <w:sz w:val="23"/>
                <w:szCs w:val="23"/>
              </w:rPr>
              <w:t>дата и орган, выдавший пас-</w:t>
            </w:r>
          </w:p>
        </w:tc>
      </w:tr>
      <w:tr w:rsidR="00BB586E" w:rsidRPr="00095785" w14:paraId="39D8DC03" w14:textId="77777777" w:rsidTr="00095785">
        <w:tc>
          <w:tcPr>
            <w:tcW w:w="2706" w:type="dxa"/>
            <w:gridSpan w:val="4"/>
          </w:tcPr>
          <w:p w14:paraId="77FA37D2" w14:textId="77777777" w:rsidR="00BB586E" w:rsidRPr="00095785" w:rsidRDefault="00BB586E" w:rsidP="00095785">
            <w:pPr>
              <w:contextualSpacing/>
              <w:jc w:val="center"/>
              <w:rPr>
                <w:rFonts w:cs="Arial"/>
                <w:sz w:val="8"/>
                <w:szCs w:val="23"/>
              </w:rPr>
            </w:pPr>
            <w:r w:rsidRPr="00095785">
              <w:rPr>
                <w:rFonts w:cs="Arial"/>
                <w:sz w:val="8"/>
                <w:szCs w:val="23"/>
              </w:rPr>
              <w:t>адрес с указанием индекса</w:t>
            </w:r>
          </w:p>
        </w:tc>
        <w:tc>
          <w:tcPr>
            <w:tcW w:w="2550" w:type="dxa"/>
            <w:gridSpan w:val="2"/>
          </w:tcPr>
          <w:p w14:paraId="553C6747" w14:textId="77777777" w:rsidR="00BB586E" w:rsidRPr="00095785" w:rsidRDefault="00BB586E" w:rsidP="00095785">
            <w:pPr>
              <w:contextualSpacing/>
              <w:jc w:val="center"/>
              <w:rPr>
                <w:rFonts w:cs="Arial"/>
                <w:sz w:val="8"/>
                <w:szCs w:val="23"/>
              </w:rPr>
            </w:pPr>
          </w:p>
        </w:tc>
        <w:tc>
          <w:tcPr>
            <w:tcW w:w="2693" w:type="dxa"/>
            <w:gridSpan w:val="3"/>
          </w:tcPr>
          <w:p w14:paraId="0952EF87" w14:textId="77777777" w:rsidR="00BB586E" w:rsidRPr="00095785" w:rsidRDefault="00BB586E" w:rsidP="00095785">
            <w:pPr>
              <w:contextualSpacing/>
              <w:jc w:val="center"/>
              <w:rPr>
                <w:rFonts w:cs="Arial"/>
                <w:sz w:val="8"/>
                <w:szCs w:val="23"/>
              </w:rPr>
            </w:pPr>
            <w:r w:rsidRPr="00095785">
              <w:rPr>
                <w:rFonts w:cs="Arial"/>
                <w:sz w:val="8"/>
                <w:szCs w:val="23"/>
              </w:rPr>
              <w:t>серия и номер паспорта</w:t>
            </w:r>
          </w:p>
        </w:tc>
        <w:tc>
          <w:tcPr>
            <w:tcW w:w="3049" w:type="dxa"/>
            <w:gridSpan w:val="2"/>
          </w:tcPr>
          <w:p w14:paraId="4DBBD4A0" w14:textId="77777777" w:rsidR="00BB586E" w:rsidRPr="00095785" w:rsidRDefault="00BB586E" w:rsidP="00095785">
            <w:pPr>
              <w:contextualSpacing/>
              <w:jc w:val="center"/>
              <w:rPr>
                <w:rFonts w:cs="Arial"/>
                <w:sz w:val="8"/>
                <w:szCs w:val="23"/>
              </w:rPr>
            </w:pPr>
          </w:p>
        </w:tc>
      </w:tr>
      <w:tr w:rsidR="00BB586E" w:rsidRPr="00095785" w14:paraId="26D05660" w14:textId="77777777" w:rsidTr="00095785">
        <w:tc>
          <w:tcPr>
            <w:tcW w:w="722" w:type="dxa"/>
            <w:gridSpan w:val="2"/>
          </w:tcPr>
          <w:p w14:paraId="4F7D296B" w14:textId="77777777" w:rsidR="00BB586E" w:rsidRPr="00095785" w:rsidRDefault="00BB586E" w:rsidP="00095785">
            <w:pPr>
              <w:contextualSpacing/>
              <w:jc w:val="both"/>
              <w:rPr>
                <w:rFonts w:cs="Arial"/>
                <w:sz w:val="23"/>
                <w:szCs w:val="23"/>
              </w:rPr>
            </w:pPr>
            <w:r w:rsidRPr="00095785">
              <w:rPr>
                <w:rFonts w:cs="Arial"/>
                <w:sz w:val="23"/>
                <w:szCs w:val="23"/>
              </w:rPr>
              <w:t>порт</w:t>
            </w:r>
          </w:p>
        </w:tc>
        <w:tc>
          <w:tcPr>
            <w:tcW w:w="10276" w:type="dxa"/>
            <w:gridSpan w:val="9"/>
            <w:tcBorders>
              <w:bottom w:val="single" w:sz="4" w:space="0" w:color="auto"/>
            </w:tcBorders>
          </w:tcPr>
          <w:p w14:paraId="0FAACEE8" w14:textId="77777777" w:rsidR="00BB586E" w:rsidRPr="00095785" w:rsidRDefault="00BB586E" w:rsidP="00095785">
            <w:pPr>
              <w:contextualSpacing/>
              <w:jc w:val="both"/>
              <w:rPr>
                <w:rFonts w:cs="Arial"/>
                <w:b/>
                <w:sz w:val="23"/>
                <w:szCs w:val="23"/>
              </w:rPr>
            </w:pPr>
          </w:p>
        </w:tc>
      </w:tr>
      <w:tr w:rsidR="00BB586E" w:rsidRPr="00095785" w14:paraId="7029659E" w14:textId="77777777" w:rsidTr="00095785">
        <w:tc>
          <w:tcPr>
            <w:tcW w:w="10998" w:type="dxa"/>
            <w:gridSpan w:val="11"/>
          </w:tcPr>
          <w:p w14:paraId="218E6E47" w14:textId="77777777" w:rsidR="00BB586E" w:rsidRPr="00095785" w:rsidRDefault="00BB586E" w:rsidP="00095785">
            <w:pPr>
              <w:contextualSpacing/>
              <w:jc w:val="center"/>
              <w:rPr>
                <w:rFonts w:cs="Arial"/>
                <w:sz w:val="8"/>
                <w:szCs w:val="23"/>
              </w:rPr>
            </w:pPr>
            <w:r w:rsidRPr="00095785">
              <w:rPr>
                <w:rFonts w:cs="Arial"/>
                <w:sz w:val="8"/>
                <w:szCs w:val="23"/>
              </w:rPr>
              <w:t>дата выдачи паспорта, наименование органа, выдавшего паспорт, код подразделения</w:t>
            </w:r>
          </w:p>
        </w:tc>
      </w:tr>
      <w:tr w:rsidR="00BB586E" w:rsidRPr="00095785" w14:paraId="632D9797" w14:textId="77777777" w:rsidTr="00095785">
        <w:tc>
          <w:tcPr>
            <w:tcW w:w="10998" w:type="dxa"/>
            <w:gridSpan w:val="11"/>
          </w:tcPr>
          <w:p w14:paraId="7F2C57B4" w14:textId="77777777" w:rsidR="00BB586E" w:rsidRPr="00095785" w:rsidRDefault="00BB586E" w:rsidP="00095785">
            <w:pPr>
              <w:contextualSpacing/>
              <w:jc w:val="both"/>
              <w:rPr>
                <w:rFonts w:cs="Arial"/>
                <w:sz w:val="23"/>
                <w:szCs w:val="23"/>
              </w:rPr>
            </w:pPr>
            <w:r w:rsidRPr="00095785">
              <w:rPr>
                <w:rFonts w:cs="Arial"/>
                <w:sz w:val="23"/>
                <w:szCs w:val="23"/>
              </w:rPr>
              <w:t xml:space="preserve">именуемого далее Субъект персональных данных, </w:t>
            </w:r>
          </w:p>
        </w:tc>
      </w:tr>
      <w:tr w:rsidR="00BB586E" w:rsidRPr="00095785" w14:paraId="6BBDDBB6" w14:textId="77777777" w:rsidTr="00095785">
        <w:tc>
          <w:tcPr>
            <w:tcW w:w="10998" w:type="dxa"/>
            <w:gridSpan w:val="11"/>
          </w:tcPr>
          <w:p w14:paraId="671D57CA" w14:textId="77777777" w:rsidR="00BB586E" w:rsidRPr="00095785" w:rsidRDefault="00BB586E" w:rsidP="00095785">
            <w:pPr>
              <w:contextualSpacing/>
              <w:jc w:val="both"/>
              <w:rPr>
                <w:rFonts w:cs="Arial"/>
                <w:sz w:val="23"/>
                <w:szCs w:val="23"/>
              </w:rPr>
            </w:pPr>
          </w:p>
        </w:tc>
      </w:tr>
    </w:tbl>
    <w:p w14:paraId="6DA2D491" w14:textId="5DFF0CE9" w:rsidR="00BB586E" w:rsidRPr="00095785" w:rsidRDefault="00BB586E" w:rsidP="00095785">
      <w:pPr>
        <w:ind w:firstLine="426"/>
        <w:contextualSpacing/>
        <w:jc w:val="both"/>
        <w:rPr>
          <w:rFonts w:cs="Arial"/>
          <w:color w:val="000000"/>
          <w:sz w:val="24"/>
          <w:szCs w:val="24"/>
        </w:rPr>
      </w:pPr>
      <w:r w:rsidRPr="00095785">
        <w:rPr>
          <w:rFonts w:cs="Arial"/>
          <w:color w:val="000000"/>
          <w:sz w:val="24"/>
          <w:szCs w:val="24"/>
        </w:rPr>
        <w:t xml:space="preserve">свободно, своей волей и в своем интересе </w:t>
      </w:r>
      <w:r w:rsidRPr="00095785">
        <w:rPr>
          <w:rFonts w:cs="Arial"/>
          <w:b/>
          <w:color w:val="000000"/>
          <w:sz w:val="24"/>
          <w:szCs w:val="24"/>
        </w:rPr>
        <w:t>в целях</w:t>
      </w:r>
      <w:r w:rsidRPr="00095785">
        <w:rPr>
          <w:rFonts w:cs="Arial"/>
          <w:color w:val="000000"/>
          <w:sz w:val="24"/>
          <w:szCs w:val="24"/>
        </w:rPr>
        <w:t xml:space="preserve"> организации участия Субъекта персональных данных в </w:t>
      </w:r>
      <w:r>
        <w:rPr>
          <w:rFonts w:cs="Arial"/>
          <w:color w:val="000000"/>
          <w:sz w:val="24"/>
          <w:szCs w:val="24"/>
        </w:rPr>
        <w:t>школьном</w:t>
      </w:r>
      <w:r w:rsidRPr="00095785">
        <w:rPr>
          <w:rFonts w:cs="Arial"/>
          <w:color w:val="000000"/>
          <w:sz w:val="24"/>
          <w:szCs w:val="24"/>
        </w:rPr>
        <w:t xml:space="preserve"> этапе всероссийской олимпиады школьн</w:t>
      </w:r>
      <w:r w:rsidR="00B2086F">
        <w:rPr>
          <w:rFonts w:cs="Arial"/>
          <w:color w:val="000000"/>
          <w:sz w:val="24"/>
          <w:szCs w:val="24"/>
        </w:rPr>
        <w:t>иков по ___________________ 202</w:t>
      </w:r>
      <w:r w:rsidR="00D44694">
        <w:rPr>
          <w:rFonts w:cs="Arial"/>
          <w:color w:val="000000"/>
          <w:sz w:val="24"/>
          <w:szCs w:val="24"/>
        </w:rPr>
        <w:t>5</w:t>
      </w:r>
      <w:r w:rsidR="00B2086F">
        <w:rPr>
          <w:rFonts w:cs="Arial"/>
          <w:color w:val="000000"/>
          <w:sz w:val="24"/>
          <w:szCs w:val="24"/>
        </w:rPr>
        <w:t>/202</w:t>
      </w:r>
      <w:r w:rsidR="00D44694">
        <w:rPr>
          <w:rFonts w:cs="Arial"/>
          <w:color w:val="000000"/>
          <w:sz w:val="24"/>
          <w:szCs w:val="24"/>
        </w:rPr>
        <w:t>6</w:t>
      </w:r>
      <w:r w:rsidRPr="00095785">
        <w:rPr>
          <w:rFonts w:cs="Arial"/>
          <w:color w:val="000000"/>
          <w:sz w:val="24"/>
          <w:szCs w:val="24"/>
        </w:rPr>
        <w:t xml:space="preserve"> учебного года</w:t>
      </w:r>
      <w:r w:rsidRPr="00095785">
        <w:rPr>
          <w:rFonts w:cs="Arial"/>
          <w:b/>
          <w:color w:val="000000"/>
          <w:sz w:val="24"/>
          <w:szCs w:val="24"/>
        </w:rPr>
        <w:t xml:space="preserve"> </w:t>
      </w:r>
      <w:r w:rsidRPr="00095785">
        <w:rPr>
          <w:rFonts w:cs="Arial"/>
          <w:color w:val="000000"/>
          <w:sz w:val="24"/>
          <w:szCs w:val="24"/>
        </w:rPr>
        <w:t>(далее – олимпиада), индивидуального учета ее результатов и ведения статистики с применением различных способов обработки, размещения на официальных информационных ресурсах, публикации олимпиадной работы участника, в том числе в сети «Интернет»</w:t>
      </w:r>
    </w:p>
    <w:p w14:paraId="1AC1BDD5" w14:textId="77777777" w:rsidR="00BB586E" w:rsidRPr="00095785" w:rsidRDefault="00BB586E" w:rsidP="00095785">
      <w:pPr>
        <w:ind w:firstLine="426"/>
        <w:contextualSpacing/>
        <w:jc w:val="both"/>
        <w:rPr>
          <w:rFonts w:cs="Arial"/>
          <w:b/>
          <w:color w:val="000000"/>
          <w:sz w:val="24"/>
          <w:szCs w:val="24"/>
        </w:rPr>
      </w:pPr>
      <w:r w:rsidRPr="00095785">
        <w:rPr>
          <w:rFonts w:cs="Arial"/>
          <w:b/>
          <w:color w:val="000000"/>
          <w:sz w:val="24"/>
          <w:szCs w:val="24"/>
        </w:rPr>
        <w:t xml:space="preserve">даю согласие: </w:t>
      </w:r>
    </w:p>
    <w:p w14:paraId="159C514C" w14:textId="77777777" w:rsidR="00BB586E" w:rsidRPr="00095785" w:rsidRDefault="00BB586E" w:rsidP="00095785">
      <w:pPr>
        <w:ind w:firstLine="426"/>
        <w:contextualSpacing/>
        <w:jc w:val="both"/>
        <w:rPr>
          <w:sz w:val="24"/>
          <w:szCs w:val="24"/>
        </w:rPr>
      </w:pPr>
      <w:r>
        <w:rPr>
          <w:sz w:val="24"/>
          <w:szCs w:val="24"/>
        </w:rPr>
        <w:t>-  отделу образования администрации города Джанкоя</w:t>
      </w:r>
      <w:r w:rsidRPr="00095785">
        <w:rPr>
          <w:sz w:val="24"/>
          <w:szCs w:val="24"/>
        </w:rPr>
        <w:t xml:space="preserve"> Республики Крым;</w:t>
      </w:r>
    </w:p>
    <w:p w14:paraId="28E79DF0" w14:textId="77777777" w:rsidR="00BB586E" w:rsidRPr="00095785" w:rsidRDefault="00BB586E" w:rsidP="00095785">
      <w:pPr>
        <w:ind w:firstLine="426"/>
        <w:contextualSpacing/>
        <w:jc w:val="both"/>
        <w:rPr>
          <w:sz w:val="24"/>
          <w:szCs w:val="24"/>
        </w:rPr>
      </w:pPr>
      <w:r w:rsidRPr="00095785">
        <w:rPr>
          <w:sz w:val="24"/>
          <w:szCs w:val="24"/>
        </w:rPr>
        <w:t xml:space="preserve">- </w:t>
      </w:r>
      <w:r>
        <w:rPr>
          <w:sz w:val="24"/>
          <w:szCs w:val="24"/>
        </w:rPr>
        <w:t>МОУ «_________________________________________</w:t>
      </w:r>
      <w:r w:rsidRPr="00095785">
        <w:rPr>
          <w:sz w:val="24"/>
          <w:szCs w:val="24"/>
        </w:rPr>
        <w:t>»</w:t>
      </w:r>
    </w:p>
    <w:p w14:paraId="58A2C50C" w14:textId="77777777" w:rsidR="00BB586E" w:rsidRPr="00095785" w:rsidRDefault="00BB586E" w:rsidP="00095785">
      <w:pPr>
        <w:contextualSpacing/>
        <w:jc w:val="both"/>
        <w:rPr>
          <w:sz w:val="24"/>
          <w:szCs w:val="24"/>
          <w:lang w:eastAsia="ru-RU"/>
        </w:rPr>
      </w:pPr>
      <w:r w:rsidRPr="00095785">
        <w:rPr>
          <w:rFonts w:cs="Arial"/>
          <w:b/>
          <w:color w:val="000000"/>
          <w:sz w:val="24"/>
          <w:szCs w:val="24"/>
        </w:rPr>
        <w:t xml:space="preserve">на обработку (сбор, запись, систематизацию, накопление, хранение, уточнение, использование, обезличивание, блокирование, уничтожение) </w:t>
      </w:r>
      <w:r w:rsidRPr="00095785">
        <w:rPr>
          <w:rFonts w:cs="Arial"/>
          <w:color w:val="000000"/>
          <w:sz w:val="24"/>
          <w:szCs w:val="24"/>
        </w:rPr>
        <w:t xml:space="preserve">персональных данных ___________________________________________________________________________________________ </w:t>
      </w:r>
      <w:r w:rsidRPr="00095785">
        <w:rPr>
          <w:sz w:val="24"/>
          <w:szCs w:val="24"/>
        </w:rPr>
        <w:t xml:space="preserve">(фамилия, имя, отчество, серия, номер, кем и когда выдан документ, удостоверяющий личность, а также его вид, дата рождения, место обучения, место обучения (наименование, адрес местонахождения, класс) результат участия в муниципальном этапе всероссийской олимпиады школьников, страховой номер индивидуального лицевого счета страхового свидетельства обязательного пенсионного страхования), моих контактных данных (телефон, адрес электронной почты), а также внесение сведений обо мне в государственные </w:t>
      </w:r>
      <w:r w:rsidRPr="00095785">
        <w:rPr>
          <w:sz w:val="24"/>
          <w:szCs w:val="24"/>
        </w:rPr>
        <w:lastRenderedPageBreak/>
        <w:t>информационные ресурсы, как с использованием автоматизированных средств обработки персональных данных, так и без использования средств автоматизации.</w:t>
      </w:r>
    </w:p>
    <w:p w14:paraId="776E346C" w14:textId="5E9BBEDA" w:rsidR="00BB586E" w:rsidRPr="00095785" w:rsidRDefault="00BB586E" w:rsidP="00095785">
      <w:pPr>
        <w:ind w:firstLine="708"/>
        <w:contextualSpacing/>
        <w:jc w:val="both"/>
        <w:rPr>
          <w:sz w:val="24"/>
          <w:szCs w:val="24"/>
        </w:rPr>
      </w:pPr>
      <w:r w:rsidRPr="00095785">
        <w:rPr>
          <w:sz w:val="24"/>
          <w:szCs w:val="24"/>
          <w:lang w:eastAsia="ru-RU"/>
        </w:rPr>
        <w:t xml:space="preserve">Подтверждаю ознакомление с </w:t>
      </w:r>
      <w:r w:rsidRPr="00095785">
        <w:rPr>
          <w:sz w:val="24"/>
          <w:szCs w:val="24"/>
        </w:rPr>
        <w:t xml:space="preserve">Порядком проведения всероссийской олимпиады школьников, утвержденным приказом Министерства просвещения Российской Федерации от 27.11.2020 г. № 678, с Требованиями к организации и проведению </w:t>
      </w:r>
      <w:r>
        <w:rPr>
          <w:sz w:val="24"/>
          <w:szCs w:val="24"/>
        </w:rPr>
        <w:t>школьного</w:t>
      </w:r>
      <w:r w:rsidRPr="00095785">
        <w:rPr>
          <w:sz w:val="24"/>
          <w:szCs w:val="24"/>
        </w:rPr>
        <w:t xml:space="preserve"> этапа всероссийской олимпиады школьников по ____________</w:t>
      </w:r>
      <w:r w:rsidR="00B2086F">
        <w:rPr>
          <w:sz w:val="24"/>
          <w:szCs w:val="24"/>
        </w:rPr>
        <w:t>_______ в 202</w:t>
      </w:r>
      <w:r w:rsidR="00D44694">
        <w:rPr>
          <w:sz w:val="24"/>
          <w:szCs w:val="24"/>
        </w:rPr>
        <w:t>5</w:t>
      </w:r>
      <w:r w:rsidRPr="00095785">
        <w:rPr>
          <w:sz w:val="24"/>
          <w:szCs w:val="24"/>
        </w:rPr>
        <w:t>/</w:t>
      </w:r>
      <w:r w:rsidR="00B2086F">
        <w:rPr>
          <w:sz w:val="24"/>
          <w:szCs w:val="24"/>
        </w:rPr>
        <w:t>202</w:t>
      </w:r>
      <w:r w:rsidR="00D44694">
        <w:rPr>
          <w:sz w:val="24"/>
          <w:szCs w:val="24"/>
        </w:rPr>
        <w:t>6</w:t>
      </w:r>
      <w:r w:rsidRPr="00095785">
        <w:rPr>
          <w:sz w:val="24"/>
          <w:szCs w:val="24"/>
        </w:rPr>
        <w:t xml:space="preserve"> учебном году, с программой проведения </w:t>
      </w:r>
      <w:r>
        <w:rPr>
          <w:sz w:val="24"/>
          <w:szCs w:val="24"/>
        </w:rPr>
        <w:t>школьного</w:t>
      </w:r>
      <w:r w:rsidRPr="00095785">
        <w:rPr>
          <w:sz w:val="24"/>
          <w:szCs w:val="24"/>
        </w:rPr>
        <w:t xml:space="preserve"> этапа всероссийской олимпиады школьник</w:t>
      </w:r>
      <w:r w:rsidR="00B2086F">
        <w:rPr>
          <w:sz w:val="24"/>
          <w:szCs w:val="24"/>
        </w:rPr>
        <w:t>ов по ___________________ в 202</w:t>
      </w:r>
      <w:r w:rsidR="003F1C4E">
        <w:rPr>
          <w:sz w:val="24"/>
          <w:szCs w:val="24"/>
        </w:rPr>
        <w:t>5</w:t>
      </w:r>
      <w:r w:rsidRPr="00095785">
        <w:rPr>
          <w:sz w:val="24"/>
          <w:szCs w:val="24"/>
        </w:rPr>
        <w:t>/</w:t>
      </w:r>
      <w:r w:rsidR="00B2086F">
        <w:rPr>
          <w:sz w:val="24"/>
          <w:szCs w:val="24"/>
        </w:rPr>
        <w:t>202</w:t>
      </w:r>
      <w:r w:rsidR="003F1C4E">
        <w:rPr>
          <w:sz w:val="24"/>
          <w:szCs w:val="24"/>
        </w:rPr>
        <w:t>6</w:t>
      </w:r>
      <w:r w:rsidRPr="00095785">
        <w:rPr>
          <w:sz w:val="24"/>
          <w:szCs w:val="24"/>
        </w:rPr>
        <w:t xml:space="preserve"> учебном году.</w:t>
      </w:r>
    </w:p>
    <w:p w14:paraId="59DE15FC" w14:textId="77777777" w:rsidR="00BB586E" w:rsidRPr="00095785" w:rsidRDefault="00BB586E" w:rsidP="00095785">
      <w:pPr>
        <w:ind w:firstLine="708"/>
        <w:contextualSpacing/>
        <w:jc w:val="both"/>
        <w:rPr>
          <w:rFonts w:cs="Arial"/>
          <w:color w:val="000000"/>
          <w:sz w:val="24"/>
          <w:szCs w:val="24"/>
        </w:rPr>
      </w:pPr>
      <w:r w:rsidRPr="00095785">
        <w:rPr>
          <w:rFonts w:cs="Arial"/>
          <w:color w:val="000000"/>
          <w:sz w:val="24"/>
          <w:szCs w:val="24"/>
        </w:rPr>
        <w:t>Настоящее согласие действует со дня его подписания до дня отзыва в письменной форме или 1 года с момента подписания согласия.</w:t>
      </w:r>
    </w:p>
    <w:p w14:paraId="37FE3D0A" w14:textId="77777777" w:rsidR="00BB586E" w:rsidRPr="00095785" w:rsidRDefault="00BB586E" w:rsidP="00095785">
      <w:pPr>
        <w:ind w:firstLine="708"/>
        <w:contextualSpacing/>
        <w:jc w:val="both"/>
        <w:rPr>
          <w:rFonts w:cs="Arial"/>
          <w:color w:val="000000"/>
          <w:sz w:val="23"/>
          <w:szCs w:val="23"/>
        </w:rPr>
      </w:pPr>
      <w:r w:rsidRPr="00095785">
        <w:rPr>
          <w:rFonts w:cs="Arial"/>
          <w:color w:val="000000"/>
          <w:sz w:val="24"/>
          <w:szCs w:val="24"/>
        </w:rPr>
        <w:t>Настоящее согласие на обработку персональных данных может быть отозвано моим письменным заявлением</w:t>
      </w:r>
      <w:r w:rsidRPr="00095785">
        <w:rPr>
          <w:rFonts w:cs="Arial"/>
          <w:color w:val="000000"/>
          <w:sz w:val="23"/>
          <w:szCs w:val="23"/>
        </w:rPr>
        <w:t>.</w:t>
      </w:r>
    </w:p>
    <w:p w14:paraId="2F786FF7" w14:textId="77777777" w:rsidR="00BB586E" w:rsidRPr="00095785" w:rsidRDefault="00BB586E" w:rsidP="00095785">
      <w:pPr>
        <w:contextualSpacing/>
        <w:jc w:val="both"/>
        <w:rPr>
          <w:rFonts w:cs="Arial"/>
          <w:sz w:val="23"/>
          <w:szCs w:val="23"/>
        </w:rPr>
      </w:pPr>
    </w:p>
    <w:tbl>
      <w:tblPr>
        <w:tblW w:w="10314" w:type="dxa"/>
        <w:tblLook w:val="00A0" w:firstRow="1" w:lastRow="0" w:firstColumn="1" w:lastColumn="0" w:noHBand="0" w:noVBand="0"/>
      </w:tblPr>
      <w:tblGrid>
        <w:gridCol w:w="5353"/>
        <w:gridCol w:w="283"/>
        <w:gridCol w:w="2126"/>
        <w:gridCol w:w="284"/>
        <w:gridCol w:w="2268"/>
      </w:tblGrid>
      <w:tr w:rsidR="00BB586E" w:rsidRPr="00095785" w14:paraId="2C71AFEA" w14:textId="77777777" w:rsidTr="002C7206">
        <w:tc>
          <w:tcPr>
            <w:tcW w:w="5353" w:type="dxa"/>
            <w:tcBorders>
              <w:bottom w:val="single" w:sz="4" w:space="0" w:color="auto"/>
            </w:tcBorders>
          </w:tcPr>
          <w:p w14:paraId="3A6C2D93" w14:textId="77777777" w:rsidR="00BB586E" w:rsidRPr="00095785" w:rsidRDefault="00BB586E" w:rsidP="00095785">
            <w:pPr>
              <w:contextualSpacing/>
              <w:jc w:val="both"/>
              <w:rPr>
                <w:rFonts w:cs="Arial"/>
                <w:sz w:val="23"/>
                <w:szCs w:val="23"/>
              </w:rPr>
            </w:pPr>
          </w:p>
        </w:tc>
        <w:tc>
          <w:tcPr>
            <w:tcW w:w="283" w:type="dxa"/>
          </w:tcPr>
          <w:p w14:paraId="631D27E2" w14:textId="77777777" w:rsidR="00BB586E" w:rsidRPr="00095785" w:rsidRDefault="00BB586E" w:rsidP="00095785">
            <w:pPr>
              <w:contextualSpacing/>
              <w:jc w:val="both"/>
              <w:rPr>
                <w:rFonts w:cs="Arial"/>
                <w:sz w:val="23"/>
                <w:szCs w:val="23"/>
              </w:rPr>
            </w:pPr>
          </w:p>
        </w:tc>
        <w:tc>
          <w:tcPr>
            <w:tcW w:w="2126" w:type="dxa"/>
            <w:tcBorders>
              <w:bottom w:val="single" w:sz="4" w:space="0" w:color="auto"/>
            </w:tcBorders>
          </w:tcPr>
          <w:p w14:paraId="708FEDE1" w14:textId="77777777" w:rsidR="00BB586E" w:rsidRPr="00095785" w:rsidRDefault="00BB586E" w:rsidP="00095785">
            <w:pPr>
              <w:contextualSpacing/>
              <w:jc w:val="both"/>
              <w:rPr>
                <w:rFonts w:cs="Arial"/>
                <w:sz w:val="23"/>
                <w:szCs w:val="23"/>
              </w:rPr>
            </w:pPr>
          </w:p>
        </w:tc>
        <w:tc>
          <w:tcPr>
            <w:tcW w:w="284" w:type="dxa"/>
          </w:tcPr>
          <w:p w14:paraId="5CA5B657" w14:textId="77777777" w:rsidR="00BB586E" w:rsidRPr="00095785" w:rsidRDefault="00BB586E" w:rsidP="00095785">
            <w:pPr>
              <w:contextualSpacing/>
              <w:jc w:val="both"/>
              <w:rPr>
                <w:rFonts w:cs="Arial"/>
                <w:sz w:val="23"/>
                <w:szCs w:val="23"/>
              </w:rPr>
            </w:pPr>
          </w:p>
        </w:tc>
        <w:tc>
          <w:tcPr>
            <w:tcW w:w="2268" w:type="dxa"/>
            <w:tcBorders>
              <w:bottom w:val="single" w:sz="4" w:space="0" w:color="auto"/>
            </w:tcBorders>
          </w:tcPr>
          <w:p w14:paraId="5C510D22" w14:textId="05B85756" w:rsidR="00BB586E" w:rsidRPr="00095785" w:rsidRDefault="00B2086F" w:rsidP="00095785">
            <w:pPr>
              <w:contextualSpacing/>
              <w:jc w:val="center"/>
              <w:rPr>
                <w:rFonts w:cs="Arial"/>
                <w:sz w:val="23"/>
                <w:szCs w:val="23"/>
              </w:rPr>
            </w:pPr>
            <w:r>
              <w:rPr>
                <w:rFonts w:cs="Arial"/>
                <w:sz w:val="23"/>
                <w:szCs w:val="23"/>
              </w:rPr>
              <w:t>.            .202</w:t>
            </w:r>
            <w:r w:rsidR="003F1C4E">
              <w:rPr>
                <w:rFonts w:cs="Arial"/>
                <w:sz w:val="23"/>
                <w:szCs w:val="23"/>
              </w:rPr>
              <w:t>5</w:t>
            </w:r>
            <w:r w:rsidR="00BB586E" w:rsidRPr="00095785">
              <w:rPr>
                <w:rFonts w:cs="Arial"/>
                <w:sz w:val="23"/>
                <w:szCs w:val="23"/>
              </w:rPr>
              <w:t xml:space="preserve"> г.</w:t>
            </w:r>
          </w:p>
        </w:tc>
      </w:tr>
      <w:tr w:rsidR="00BB586E" w:rsidRPr="00095785" w14:paraId="12DB43A8" w14:textId="77777777" w:rsidTr="002C7206">
        <w:tc>
          <w:tcPr>
            <w:tcW w:w="5353" w:type="dxa"/>
            <w:tcBorders>
              <w:top w:val="single" w:sz="4" w:space="0" w:color="auto"/>
            </w:tcBorders>
          </w:tcPr>
          <w:p w14:paraId="20766054" w14:textId="77777777" w:rsidR="00BB586E" w:rsidRPr="00095785" w:rsidRDefault="00BB586E" w:rsidP="00095785">
            <w:pPr>
              <w:contextualSpacing/>
              <w:jc w:val="center"/>
              <w:rPr>
                <w:rFonts w:cs="Arial"/>
                <w:sz w:val="16"/>
                <w:szCs w:val="16"/>
              </w:rPr>
            </w:pPr>
            <w:r w:rsidRPr="00095785">
              <w:rPr>
                <w:rFonts w:cs="Arial"/>
                <w:sz w:val="16"/>
                <w:szCs w:val="16"/>
              </w:rPr>
              <w:t xml:space="preserve">Ф.И.О. представителя Субъекта </w:t>
            </w:r>
            <w:proofErr w:type="spellStart"/>
            <w:r w:rsidRPr="00095785">
              <w:rPr>
                <w:rFonts w:cs="Arial"/>
                <w:sz w:val="16"/>
                <w:szCs w:val="16"/>
              </w:rPr>
              <w:t>ПДн</w:t>
            </w:r>
            <w:proofErr w:type="spellEnd"/>
            <w:r w:rsidRPr="00095785">
              <w:rPr>
                <w:rFonts w:cs="Arial"/>
                <w:sz w:val="16"/>
                <w:szCs w:val="16"/>
              </w:rPr>
              <w:t xml:space="preserve"> полностью</w:t>
            </w:r>
          </w:p>
        </w:tc>
        <w:tc>
          <w:tcPr>
            <w:tcW w:w="283" w:type="dxa"/>
          </w:tcPr>
          <w:p w14:paraId="785A3275" w14:textId="77777777" w:rsidR="00BB586E" w:rsidRPr="00095785" w:rsidRDefault="00BB586E" w:rsidP="00095785">
            <w:pPr>
              <w:contextualSpacing/>
              <w:jc w:val="center"/>
              <w:rPr>
                <w:rFonts w:cs="Arial"/>
                <w:sz w:val="16"/>
                <w:szCs w:val="16"/>
              </w:rPr>
            </w:pPr>
          </w:p>
        </w:tc>
        <w:tc>
          <w:tcPr>
            <w:tcW w:w="2126" w:type="dxa"/>
            <w:tcBorders>
              <w:top w:val="single" w:sz="4" w:space="0" w:color="auto"/>
            </w:tcBorders>
          </w:tcPr>
          <w:p w14:paraId="374E9855" w14:textId="77777777" w:rsidR="00BB586E" w:rsidRPr="00095785" w:rsidRDefault="00BB586E" w:rsidP="00095785">
            <w:pPr>
              <w:contextualSpacing/>
              <w:jc w:val="center"/>
              <w:rPr>
                <w:rFonts w:cs="Arial"/>
                <w:sz w:val="16"/>
                <w:szCs w:val="16"/>
              </w:rPr>
            </w:pPr>
            <w:r w:rsidRPr="00095785">
              <w:rPr>
                <w:rFonts w:cs="Arial"/>
                <w:sz w:val="16"/>
                <w:szCs w:val="16"/>
              </w:rPr>
              <w:t>подпись</w:t>
            </w:r>
          </w:p>
        </w:tc>
        <w:tc>
          <w:tcPr>
            <w:tcW w:w="284" w:type="dxa"/>
          </w:tcPr>
          <w:p w14:paraId="5D36C906" w14:textId="77777777" w:rsidR="00BB586E" w:rsidRPr="00095785" w:rsidRDefault="00BB586E" w:rsidP="00095785">
            <w:pPr>
              <w:contextualSpacing/>
              <w:jc w:val="center"/>
              <w:rPr>
                <w:rFonts w:cs="Arial"/>
                <w:sz w:val="16"/>
                <w:szCs w:val="16"/>
              </w:rPr>
            </w:pPr>
          </w:p>
        </w:tc>
        <w:tc>
          <w:tcPr>
            <w:tcW w:w="2268" w:type="dxa"/>
            <w:tcBorders>
              <w:top w:val="single" w:sz="4" w:space="0" w:color="auto"/>
            </w:tcBorders>
          </w:tcPr>
          <w:p w14:paraId="19CAC459" w14:textId="77777777" w:rsidR="00BB586E" w:rsidRPr="00095785" w:rsidRDefault="00BB586E" w:rsidP="00095785">
            <w:pPr>
              <w:contextualSpacing/>
              <w:jc w:val="center"/>
              <w:rPr>
                <w:rFonts w:cs="Arial"/>
                <w:sz w:val="16"/>
                <w:szCs w:val="16"/>
              </w:rPr>
            </w:pPr>
            <w:r w:rsidRPr="00095785">
              <w:rPr>
                <w:rFonts w:cs="Arial"/>
                <w:sz w:val="16"/>
                <w:szCs w:val="16"/>
              </w:rPr>
              <w:t>дата</w:t>
            </w:r>
          </w:p>
        </w:tc>
      </w:tr>
      <w:tr w:rsidR="00BB586E" w:rsidRPr="00095785" w14:paraId="1E6716C8" w14:textId="77777777" w:rsidTr="002C720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353" w:type="dxa"/>
            <w:tcBorders>
              <w:top w:val="nil"/>
              <w:left w:val="nil"/>
              <w:bottom w:val="single" w:sz="2" w:space="0" w:color="auto"/>
              <w:right w:val="nil"/>
            </w:tcBorders>
          </w:tcPr>
          <w:p w14:paraId="00BF35CA" w14:textId="77777777" w:rsidR="00BB586E" w:rsidRPr="00095785" w:rsidRDefault="00BB586E" w:rsidP="00095785">
            <w:pPr>
              <w:contextualSpacing/>
              <w:jc w:val="both"/>
              <w:rPr>
                <w:rFonts w:cs="Arial"/>
                <w:sz w:val="16"/>
                <w:szCs w:val="16"/>
              </w:rPr>
            </w:pPr>
          </w:p>
        </w:tc>
        <w:tc>
          <w:tcPr>
            <w:tcW w:w="283" w:type="dxa"/>
            <w:tcBorders>
              <w:top w:val="nil"/>
              <w:left w:val="nil"/>
              <w:bottom w:val="nil"/>
              <w:right w:val="nil"/>
            </w:tcBorders>
          </w:tcPr>
          <w:p w14:paraId="427F2AE0" w14:textId="77777777" w:rsidR="00BB586E" w:rsidRPr="00095785" w:rsidRDefault="00BB586E" w:rsidP="00095785">
            <w:pPr>
              <w:contextualSpacing/>
              <w:jc w:val="both"/>
              <w:rPr>
                <w:rFonts w:cs="Arial"/>
                <w:sz w:val="16"/>
                <w:szCs w:val="16"/>
              </w:rPr>
            </w:pPr>
          </w:p>
        </w:tc>
        <w:tc>
          <w:tcPr>
            <w:tcW w:w="2126" w:type="dxa"/>
            <w:tcBorders>
              <w:top w:val="nil"/>
              <w:left w:val="nil"/>
              <w:bottom w:val="single" w:sz="2" w:space="0" w:color="auto"/>
              <w:right w:val="nil"/>
            </w:tcBorders>
          </w:tcPr>
          <w:p w14:paraId="239C9876" w14:textId="77777777" w:rsidR="00BB586E" w:rsidRPr="00095785" w:rsidRDefault="00BB586E" w:rsidP="00095785">
            <w:pPr>
              <w:contextualSpacing/>
              <w:jc w:val="both"/>
              <w:rPr>
                <w:rFonts w:cs="Arial"/>
                <w:sz w:val="16"/>
                <w:szCs w:val="16"/>
              </w:rPr>
            </w:pPr>
          </w:p>
        </w:tc>
        <w:tc>
          <w:tcPr>
            <w:tcW w:w="284" w:type="dxa"/>
            <w:tcBorders>
              <w:top w:val="nil"/>
              <w:left w:val="nil"/>
              <w:bottom w:val="nil"/>
              <w:right w:val="nil"/>
            </w:tcBorders>
          </w:tcPr>
          <w:p w14:paraId="4991B7F0" w14:textId="77777777" w:rsidR="00BB586E" w:rsidRPr="00095785" w:rsidRDefault="00BB586E" w:rsidP="00095785">
            <w:pPr>
              <w:contextualSpacing/>
              <w:jc w:val="both"/>
              <w:rPr>
                <w:rFonts w:cs="Arial"/>
                <w:sz w:val="16"/>
                <w:szCs w:val="16"/>
              </w:rPr>
            </w:pPr>
          </w:p>
        </w:tc>
        <w:tc>
          <w:tcPr>
            <w:tcW w:w="2268" w:type="dxa"/>
            <w:tcBorders>
              <w:top w:val="nil"/>
              <w:left w:val="nil"/>
              <w:bottom w:val="single" w:sz="2" w:space="0" w:color="auto"/>
              <w:right w:val="nil"/>
            </w:tcBorders>
          </w:tcPr>
          <w:p w14:paraId="764A608E" w14:textId="3D33C296" w:rsidR="00BB586E" w:rsidRPr="00095785" w:rsidRDefault="00B2086F" w:rsidP="00095785">
            <w:pPr>
              <w:contextualSpacing/>
              <w:jc w:val="center"/>
              <w:rPr>
                <w:rFonts w:cs="Arial"/>
                <w:sz w:val="16"/>
                <w:szCs w:val="16"/>
              </w:rPr>
            </w:pPr>
            <w:r>
              <w:rPr>
                <w:rFonts w:cs="Arial"/>
                <w:sz w:val="23"/>
                <w:szCs w:val="23"/>
              </w:rPr>
              <w:t>.               .202</w:t>
            </w:r>
            <w:r w:rsidR="003F1C4E">
              <w:rPr>
                <w:rFonts w:cs="Arial"/>
                <w:sz w:val="23"/>
                <w:szCs w:val="23"/>
              </w:rPr>
              <w:t>5</w:t>
            </w:r>
            <w:r w:rsidR="00BB586E" w:rsidRPr="00095785">
              <w:rPr>
                <w:rFonts w:cs="Arial"/>
                <w:sz w:val="23"/>
                <w:szCs w:val="23"/>
              </w:rPr>
              <w:t xml:space="preserve"> г.</w:t>
            </w:r>
          </w:p>
        </w:tc>
      </w:tr>
      <w:tr w:rsidR="00BB586E" w:rsidRPr="00095785" w14:paraId="7B5E4850" w14:textId="77777777" w:rsidTr="002C720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353" w:type="dxa"/>
            <w:tcBorders>
              <w:top w:val="single" w:sz="2" w:space="0" w:color="auto"/>
              <w:left w:val="nil"/>
              <w:bottom w:val="nil"/>
              <w:right w:val="nil"/>
            </w:tcBorders>
          </w:tcPr>
          <w:p w14:paraId="73E1BF69" w14:textId="77777777" w:rsidR="00BB586E" w:rsidRPr="00095785" w:rsidRDefault="00BB586E" w:rsidP="00095785">
            <w:pPr>
              <w:contextualSpacing/>
              <w:jc w:val="center"/>
              <w:rPr>
                <w:rFonts w:cs="Arial"/>
                <w:sz w:val="16"/>
                <w:szCs w:val="16"/>
              </w:rPr>
            </w:pPr>
            <w:r w:rsidRPr="00095785">
              <w:rPr>
                <w:rFonts w:cs="Arial"/>
                <w:sz w:val="16"/>
                <w:szCs w:val="16"/>
              </w:rPr>
              <w:t xml:space="preserve">Ф.И.О. представляемого Субъекта </w:t>
            </w:r>
            <w:proofErr w:type="spellStart"/>
            <w:r w:rsidRPr="00095785">
              <w:rPr>
                <w:rFonts w:cs="Arial"/>
                <w:sz w:val="16"/>
                <w:szCs w:val="16"/>
              </w:rPr>
              <w:t>ПДн</w:t>
            </w:r>
            <w:proofErr w:type="spellEnd"/>
            <w:r w:rsidRPr="00095785">
              <w:rPr>
                <w:rFonts w:cs="Arial"/>
                <w:sz w:val="16"/>
                <w:szCs w:val="16"/>
              </w:rPr>
              <w:t xml:space="preserve"> полностью</w:t>
            </w:r>
          </w:p>
        </w:tc>
        <w:tc>
          <w:tcPr>
            <w:tcW w:w="283" w:type="dxa"/>
            <w:tcBorders>
              <w:top w:val="nil"/>
              <w:left w:val="nil"/>
              <w:bottom w:val="nil"/>
              <w:right w:val="nil"/>
            </w:tcBorders>
          </w:tcPr>
          <w:p w14:paraId="3679074C" w14:textId="77777777" w:rsidR="00BB586E" w:rsidRPr="00095785" w:rsidRDefault="00BB586E" w:rsidP="00095785">
            <w:pPr>
              <w:contextualSpacing/>
              <w:jc w:val="center"/>
              <w:rPr>
                <w:rFonts w:cs="Arial"/>
                <w:sz w:val="16"/>
                <w:szCs w:val="16"/>
              </w:rPr>
            </w:pPr>
          </w:p>
        </w:tc>
        <w:tc>
          <w:tcPr>
            <w:tcW w:w="2126" w:type="dxa"/>
            <w:tcBorders>
              <w:top w:val="single" w:sz="2" w:space="0" w:color="auto"/>
              <w:left w:val="nil"/>
              <w:bottom w:val="nil"/>
              <w:right w:val="nil"/>
            </w:tcBorders>
          </w:tcPr>
          <w:p w14:paraId="5C19B4AA" w14:textId="77777777" w:rsidR="00BB586E" w:rsidRPr="00095785" w:rsidRDefault="00BB586E" w:rsidP="00095785">
            <w:pPr>
              <w:contextualSpacing/>
              <w:jc w:val="center"/>
              <w:rPr>
                <w:rFonts w:cs="Arial"/>
                <w:sz w:val="16"/>
                <w:szCs w:val="16"/>
              </w:rPr>
            </w:pPr>
            <w:r w:rsidRPr="00095785">
              <w:rPr>
                <w:rFonts w:cs="Arial"/>
                <w:sz w:val="16"/>
                <w:szCs w:val="16"/>
              </w:rPr>
              <w:t>подпись</w:t>
            </w:r>
          </w:p>
        </w:tc>
        <w:tc>
          <w:tcPr>
            <w:tcW w:w="284" w:type="dxa"/>
            <w:tcBorders>
              <w:top w:val="nil"/>
              <w:left w:val="nil"/>
              <w:bottom w:val="nil"/>
              <w:right w:val="nil"/>
            </w:tcBorders>
          </w:tcPr>
          <w:p w14:paraId="6134D797" w14:textId="77777777" w:rsidR="00BB586E" w:rsidRPr="00095785" w:rsidRDefault="00BB586E" w:rsidP="00095785">
            <w:pPr>
              <w:contextualSpacing/>
              <w:jc w:val="center"/>
              <w:rPr>
                <w:rFonts w:cs="Arial"/>
                <w:sz w:val="16"/>
                <w:szCs w:val="16"/>
              </w:rPr>
            </w:pPr>
          </w:p>
        </w:tc>
        <w:tc>
          <w:tcPr>
            <w:tcW w:w="2268" w:type="dxa"/>
            <w:tcBorders>
              <w:top w:val="single" w:sz="2" w:space="0" w:color="auto"/>
              <w:left w:val="nil"/>
              <w:bottom w:val="nil"/>
              <w:right w:val="nil"/>
            </w:tcBorders>
          </w:tcPr>
          <w:p w14:paraId="433FA308" w14:textId="77777777" w:rsidR="00BB586E" w:rsidRPr="00095785" w:rsidRDefault="00BB586E" w:rsidP="00095785">
            <w:pPr>
              <w:contextualSpacing/>
              <w:jc w:val="center"/>
              <w:rPr>
                <w:rFonts w:cs="Arial"/>
                <w:sz w:val="16"/>
                <w:szCs w:val="16"/>
              </w:rPr>
            </w:pPr>
            <w:r w:rsidRPr="00095785">
              <w:rPr>
                <w:rFonts w:cs="Arial"/>
                <w:sz w:val="16"/>
                <w:szCs w:val="16"/>
              </w:rPr>
              <w:t>дата</w:t>
            </w:r>
          </w:p>
        </w:tc>
      </w:tr>
    </w:tbl>
    <w:p w14:paraId="6B09202B" w14:textId="77777777" w:rsidR="00BB586E" w:rsidRPr="00095785" w:rsidRDefault="00BB586E" w:rsidP="00095785">
      <w:pPr>
        <w:contextualSpacing/>
        <w:jc w:val="both"/>
        <w:rPr>
          <w:rFonts w:cs="Arial"/>
          <w:b/>
          <w:sz w:val="23"/>
          <w:szCs w:val="23"/>
        </w:rPr>
      </w:pPr>
    </w:p>
    <w:p w14:paraId="5823FC3E" w14:textId="77777777" w:rsidR="00BB586E" w:rsidRPr="00095785" w:rsidRDefault="00BB586E" w:rsidP="00095785">
      <w:pPr>
        <w:ind w:left="4536"/>
        <w:contextualSpacing/>
        <w:jc w:val="both"/>
        <w:rPr>
          <w:rFonts w:cs="Arial"/>
          <w:b/>
          <w:sz w:val="23"/>
          <w:szCs w:val="23"/>
        </w:rPr>
      </w:pPr>
    </w:p>
    <w:p w14:paraId="7790C2A4" w14:textId="77777777" w:rsidR="00BB586E" w:rsidRPr="00095785" w:rsidRDefault="00BB586E" w:rsidP="00095785">
      <w:pPr>
        <w:ind w:left="4536"/>
        <w:contextualSpacing/>
        <w:jc w:val="both"/>
        <w:rPr>
          <w:rFonts w:cs="Arial"/>
          <w:b/>
          <w:sz w:val="23"/>
          <w:szCs w:val="23"/>
        </w:rPr>
      </w:pPr>
    </w:p>
    <w:p w14:paraId="078811E8" w14:textId="77777777" w:rsidR="00BB586E" w:rsidRDefault="00BB586E" w:rsidP="00095785">
      <w:pPr>
        <w:ind w:left="4536"/>
        <w:contextualSpacing/>
        <w:jc w:val="both"/>
        <w:rPr>
          <w:rFonts w:cs="Arial"/>
          <w:b/>
          <w:sz w:val="23"/>
          <w:szCs w:val="23"/>
        </w:rPr>
      </w:pPr>
    </w:p>
    <w:p w14:paraId="0A239C5E" w14:textId="77777777" w:rsidR="00BB586E" w:rsidRDefault="00BB586E" w:rsidP="00095785">
      <w:pPr>
        <w:ind w:left="4536"/>
        <w:contextualSpacing/>
        <w:jc w:val="both"/>
        <w:rPr>
          <w:rFonts w:cs="Arial"/>
          <w:b/>
          <w:sz w:val="23"/>
          <w:szCs w:val="23"/>
        </w:rPr>
      </w:pPr>
    </w:p>
    <w:p w14:paraId="133286A3" w14:textId="77777777" w:rsidR="00BB586E" w:rsidRDefault="00BB586E" w:rsidP="00095785">
      <w:pPr>
        <w:ind w:left="4536"/>
        <w:contextualSpacing/>
        <w:jc w:val="both"/>
        <w:rPr>
          <w:rFonts w:cs="Arial"/>
          <w:b/>
          <w:sz w:val="23"/>
          <w:szCs w:val="23"/>
        </w:rPr>
      </w:pPr>
    </w:p>
    <w:p w14:paraId="1463CF71" w14:textId="77777777" w:rsidR="00BB586E" w:rsidRDefault="00BB586E" w:rsidP="00095785">
      <w:pPr>
        <w:ind w:left="4536"/>
        <w:contextualSpacing/>
        <w:jc w:val="both"/>
        <w:rPr>
          <w:rFonts w:cs="Arial"/>
          <w:b/>
          <w:sz w:val="23"/>
          <w:szCs w:val="23"/>
        </w:rPr>
      </w:pPr>
    </w:p>
    <w:p w14:paraId="5419ECAE" w14:textId="77777777" w:rsidR="00BB586E" w:rsidRDefault="00BB586E" w:rsidP="00095785">
      <w:pPr>
        <w:ind w:left="4536"/>
        <w:contextualSpacing/>
        <w:jc w:val="both"/>
        <w:rPr>
          <w:rFonts w:cs="Arial"/>
          <w:b/>
          <w:sz w:val="23"/>
          <w:szCs w:val="23"/>
        </w:rPr>
      </w:pPr>
    </w:p>
    <w:p w14:paraId="0199A5C2" w14:textId="77777777" w:rsidR="00BB586E" w:rsidRDefault="00BB586E" w:rsidP="00095785">
      <w:pPr>
        <w:ind w:left="4536"/>
        <w:contextualSpacing/>
        <w:jc w:val="both"/>
        <w:rPr>
          <w:rFonts w:cs="Arial"/>
          <w:b/>
          <w:sz w:val="23"/>
          <w:szCs w:val="23"/>
        </w:rPr>
      </w:pPr>
    </w:p>
    <w:p w14:paraId="7E78AF15" w14:textId="77777777" w:rsidR="00BB586E" w:rsidRDefault="00BB586E" w:rsidP="00095785">
      <w:pPr>
        <w:ind w:left="4536"/>
        <w:contextualSpacing/>
        <w:jc w:val="both"/>
        <w:rPr>
          <w:rFonts w:cs="Arial"/>
          <w:b/>
          <w:sz w:val="23"/>
          <w:szCs w:val="23"/>
        </w:rPr>
      </w:pPr>
    </w:p>
    <w:p w14:paraId="76E1ADE4" w14:textId="77777777" w:rsidR="00BB586E" w:rsidRDefault="00BB586E" w:rsidP="00095785">
      <w:pPr>
        <w:ind w:left="4536"/>
        <w:contextualSpacing/>
        <w:jc w:val="both"/>
        <w:rPr>
          <w:rFonts w:cs="Arial"/>
          <w:b/>
          <w:sz w:val="23"/>
          <w:szCs w:val="23"/>
        </w:rPr>
      </w:pPr>
    </w:p>
    <w:p w14:paraId="4AD8F38C" w14:textId="77777777" w:rsidR="00BB586E" w:rsidRDefault="00BB586E" w:rsidP="00095785">
      <w:pPr>
        <w:ind w:left="4536"/>
        <w:contextualSpacing/>
        <w:jc w:val="both"/>
        <w:rPr>
          <w:rFonts w:cs="Arial"/>
          <w:b/>
          <w:sz w:val="23"/>
          <w:szCs w:val="23"/>
        </w:rPr>
      </w:pPr>
    </w:p>
    <w:p w14:paraId="0004151C" w14:textId="77777777" w:rsidR="00BB586E" w:rsidRDefault="00BB586E" w:rsidP="00095785">
      <w:pPr>
        <w:ind w:left="4536"/>
        <w:contextualSpacing/>
        <w:jc w:val="both"/>
        <w:rPr>
          <w:rFonts w:cs="Arial"/>
          <w:b/>
          <w:sz w:val="23"/>
          <w:szCs w:val="23"/>
        </w:rPr>
      </w:pPr>
    </w:p>
    <w:p w14:paraId="37AA7F15" w14:textId="77777777" w:rsidR="00BB586E" w:rsidRDefault="00BB586E" w:rsidP="00095785">
      <w:pPr>
        <w:ind w:left="4536"/>
        <w:contextualSpacing/>
        <w:jc w:val="both"/>
        <w:rPr>
          <w:rFonts w:cs="Arial"/>
          <w:b/>
          <w:sz w:val="23"/>
          <w:szCs w:val="23"/>
        </w:rPr>
      </w:pPr>
    </w:p>
    <w:p w14:paraId="22DA0D0B" w14:textId="77777777" w:rsidR="00BB586E" w:rsidRDefault="00BB586E" w:rsidP="00095785">
      <w:pPr>
        <w:ind w:left="4536"/>
        <w:contextualSpacing/>
        <w:jc w:val="both"/>
        <w:rPr>
          <w:rFonts w:cs="Arial"/>
          <w:b/>
          <w:sz w:val="23"/>
          <w:szCs w:val="23"/>
        </w:rPr>
      </w:pPr>
    </w:p>
    <w:p w14:paraId="22331A1E" w14:textId="77777777" w:rsidR="00BB586E" w:rsidRDefault="00BB586E" w:rsidP="00095785">
      <w:pPr>
        <w:ind w:left="4536"/>
        <w:contextualSpacing/>
        <w:jc w:val="both"/>
        <w:rPr>
          <w:rFonts w:cs="Arial"/>
          <w:b/>
          <w:sz w:val="23"/>
          <w:szCs w:val="23"/>
        </w:rPr>
      </w:pPr>
    </w:p>
    <w:p w14:paraId="1D7DB071" w14:textId="77777777" w:rsidR="00BB586E" w:rsidRDefault="00BB586E" w:rsidP="00095785">
      <w:pPr>
        <w:ind w:left="4536"/>
        <w:contextualSpacing/>
        <w:jc w:val="both"/>
        <w:rPr>
          <w:rFonts w:cs="Arial"/>
          <w:b/>
          <w:sz w:val="23"/>
          <w:szCs w:val="23"/>
        </w:rPr>
      </w:pPr>
    </w:p>
    <w:p w14:paraId="79E693B9" w14:textId="77777777" w:rsidR="00BB586E" w:rsidRDefault="00BB586E" w:rsidP="00095785">
      <w:pPr>
        <w:ind w:left="4536"/>
        <w:contextualSpacing/>
        <w:jc w:val="both"/>
        <w:rPr>
          <w:rFonts w:cs="Arial"/>
          <w:b/>
          <w:sz w:val="23"/>
          <w:szCs w:val="23"/>
        </w:rPr>
      </w:pPr>
    </w:p>
    <w:p w14:paraId="1DBE14A6" w14:textId="77777777" w:rsidR="00BB586E" w:rsidRDefault="00BB586E" w:rsidP="00095785">
      <w:pPr>
        <w:ind w:left="4536"/>
        <w:contextualSpacing/>
        <w:jc w:val="both"/>
        <w:rPr>
          <w:rFonts w:cs="Arial"/>
          <w:b/>
          <w:sz w:val="23"/>
          <w:szCs w:val="23"/>
        </w:rPr>
      </w:pPr>
    </w:p>
    <w:p w14:paraId="202AE246" w14:textId="77777777" w:rsidR="00BB586E" w:rsidRDefault="00BB586E" w:rsidP="00095785">
      <w:pPr>
        <w:ind w:left="4536"/>
        <w:contextualSpacing/>
        <w:jc w:val="both"/>
        <w:rPr>
          <w:rFonts w:cs="Arial"/>
          <w:b/>
          <w:sz w:val="23"/>
          <w:szCs w:val="23"/>
        </w:rPr>
      </w:pPr>
    </w:p>
    <w:p w14:paraId="28375339" w14:textId="77777777" w:rsidR="00BB586E" w:rsidRDefault="00BB586E" w:rsidP="00095785">
      <w:pPr>
        <w:ind w:left="4536"/>
        <w:contextualSpacing/>
        <w:jc w:val="both"/>
        <w:rPr>
          <w:rFonts w:cs="Arial"/>
          <w:b/>
          <w:sz w:val="23"/>
          <w:szCs w:val="23"/>
        </w:rPr>
      </w:pPr>
    </w:p>
    <w:p w14:paraId="6D808998" w14:textId="77777777" w:rsidR="00BB586E" w:rsidRDefault="00BB586E" w:rsidP="00095785">
      <w:pPr>
        <w:ind w:left="4536"/>
        <w:contextualSpacing/>
        <w:jc w:val="both"/>
        <w:rPr>
          <w:rFonts w:cs="Arial"/>
          <w:b/>
          <w:sz w:val="23"/>
          <w:szCs w:val="23"/>
        </w:rPr>
      </w:pPr>
    </w:p>
    <w:p w14:paraId="772B8EE4" w14:textId="77777777" w:rsidR="00BB586E" w:rsidRDefault="00BB586E" w:rsidP="00095785">
      <w:pPr>
        <w:ind w:left="4536"/>
        <w:contextualSpacing/>
        <w:jc w:val="both"/>
        <w:rPr>
          <w:rFonts w:cs="Arial"/>
          <w:b/>
          <w:sz w:val="23"/>
          <w:szCs w:val="23"/>
        </w:rPr>
      </w:pPr>
    </w:p>
    <w:p w14:paraId="5D15B8A3" w14:textId="77777777" w:rsidR="00BB586E" w:rsidRDefault="00BB586E" w:rsidP="00095785">
      <w:pPr>
        <w:ind w:left="4536"/>
        <w:contextualSpacing/>
        <w:jc w:val="both"/>
        <w:rPr>
          <w:rFonts w:cs="Arial"/>
          <w:b/>
          <w:sz w:val="23"/>
          <w:szCs w:val="23"/>
        </w:rPr>
      </w:pPr>
    </w:p>
    <w:p w14:paraId="25593024" w14:textId="77777777" w:rsidR="00BB586E" w:rsidRDefault="00BB586E" w:rsidP="00095785">
      <w:pPr>
        <w:ind w:left="4536"/>
        <w:contextualSpacing/>
        <w:jc w:val="both"/>
        <w:rPr>
          <w:rFonts w:cs="Arial"/>
          <w:b/>
          <w:sz w:val="23"/>
          <w:szCs w:val="23"/>
        </w:rPr>
      </w:pPr>
    </w:p>
    <w:p w14:paraId="69989045" w14:textId="77777777" w:rsidR="00BB586E" w:rsidRDefault="00BB586E" w:rsidP="00095785">
      <w:pPr>
        <w:ind w:left="4536"/>
        <w:contextualSpacing/>
        <w:jc w:val="both"/>
        <w:rPr>
          <w:rFonts w:cs="Arial"/>
          <w:b/>
          <w:sz w:val="23"/>
          <w:szCs w:val="23"/>
        </w:rPr>
      </w:pPr>
    </w:p>
    <w:p w14:paraId="1CE393F1" w14:textId="77777777" w:rsidR="00BB586E" w:rsidRDefault="00BB586E" w:rsidP="00095785">
      <w:pPr>
        <w:ind w:left="4536"/>
        <w:contextualSpacing/>
        <w:jc w:val="both"/>
        <w:rPr>
          <w:rFonts w:cs="Arial"/>
          <w:b/>
          <w:sz w:val="23"/>
          <w:szCs w:val="23"/>
        </w:rPr>
      </w:pPr>
    </w:p>
    <w:p w14:paraId="61AF351A" w14:textId="77777777" w:rsidR="00BB586E" w:rsidRDefault="00BB586E" w:rsidP="00095785">
      <w:pPr>
        <w:ind w:left="4536"/>
        <w:contextualSpacing/>
        <w:jc w:val="both"/>
        <w:rPr>
          <w:rFonts w:cs="Arial"/>
          <w:b/>
          <w:sz w:val="23"/>
          <w:szCs w:val="23"/>
        </w:rPr>
      </w:pPr>
    </w:p>
    <w:p w14:paraId="19951B43" w14:textId="77777777" w:rsidR="00BB586E" w:rsidRDefault="00BB586E" w:rsidP="00095785">
      <w:pPr>
        <w:ind w:left="4536"/>
        <w:contextualSpacing/>
        <w:jc w:val="both"/>
        <w:rPr>
          <w:rFonts w:cs="Arial"/>
          <w:b/>
          <w:sz w:val="23"/>
          <w:szCs w:val="23"/>
        </w:rPr>
      </w:pPr>
    </w:p>
    <w:p w14:paraId="084393A3" w14:textId="77777777" w:rsidR="00BB586E" w:rsidRDefault="00BB586E" w:rsidP="00095785">
      <w:pPr>
        <w:ind w:left="4536"/>
        <w:contextualSpacing/>
        <w:jc w:val="both"/>
        <w:rPr>
          <w:rFonts w:cs="Arial"/>
          <w:b/>
          <w:sz w:val="23"/>
          <w:szCs w:val="23"/>
        </w:rPr>
      </w:pPr>
    </w:p>
    <w:p w14:paraId="238393D5" w14:textId="77777777" w:rsidR="00BB586E" w:rsidRDefault="00BB586E" w:rsidP="00095785">
      <w:pPr>
        <w:ind w:left="4536"/>
        <w:contextualSpacing/>
        <w:jc w:val="both"/>
        <w:rPr>
          <w:rFonts w:cs="Arial"/>
          <w:b/>
          <w:sz w:val="23"/>
          <w:szCs w:val="23"/>
        </w:rPr>
      </w:pPr>
    </w:p>
    <w:p w14:paraId="09CB0E07" w14:textId="77777777" w:rsidR="00BB586E" w:rsidRDefault="00BB586E" w:rsidP="00095785">
      <w:pPr>
        <w:ind w:left="4536"/>
        <w:contextualSpacing/>
        <w:jc w:val="both"/>
        <w:rPr>
          <w:rFonts w:cs="Arial"/>
          <w:b/>
          <w:sz w:val="23"/>
          <w:szCs w:val="23"/>
        </w:rPr>
      </w:pPr>
    </w:p>
    <w:p w14:paraId="4DE5C622" w14:textId="77777777" w:rsidR="00BB586E" w:rsidRDefault="00BB586E" w:rsidP="00095785">
      <w:pPr>
        <w:ind w:left="4536"/>
        <w:contextualSpacing/>
        <w:jc w:val="both"/>
        <w:rPr>
          <w:rFonts w:cs="Arial"/>
          <w:b/>
          <w:sz w:val="23"/>
          <w:szCs w:val="23"/>
        </w:rPr>
      </w:pPr>
    </w:p>
    <w:p w14:paraId="02EEEAE9" w14:textId="77777777" w:rsidR="00BB586E" w:rsidRDefault="00BB586E" w:rsidP="00095785">
      <w:pPr>
        <w:ind w:left="4536"/>
        <w:contextualSpacing/>
        <w:jc w:val="both"/>
        <w:rPr>
          <w:rFonts w:cs="Arial"/>
          <w:b/>
          <w:sz w:val="23"/>
          <w:szCs w:val="23"/>
        </w:rPr>
      </w:pPr>
    </w:p>
    <w:p w14:paraId="22B696FB" w14:textId="77777777" w:rsidR="00BB586E" w:rsidRDefault="00BB586E" w:rsidP="00095785">
      <w:pPr>
        <w:ind w:left="4536"/>
        <w:contextualSpacing/>
        <w:jc w:val="both"/>
        <w:rPr>
          <w:rFonts w:cs="Arial"/>
          <w:b/>
          <w:sz w:val="23"/>
          <w:szCs w:val="23"/>
        </w:rPr>
      </w:pPr>
    </w:p>
    <w:p w14:paraId="51CAE6B7" w14:textId="77777777" w:rsidR="00BB586E" w:rsidRDefault="00BB586E" w:rsidP="00095785">
      <w:pPr>
        <w:ind w:left="4536"/>
        <w:contextualSpacing/>
        <w:jc w:val="both"/>
        <w:rPr>
          <w:rFonts w:cs="Arial"/>
          <w:b/>
          <w:sz w:val="23"/>
          <w:szCs w:val="23"/>
        </w:rPr>
      </w:pPr>
    </w:p>
    <w:p w14:paraId="7001C88E" w14:textId="77777777" w:rsidR="00BB586E" w:rsidRDefault="00BB586E" w:rsidP="00095785">
      <w:pPr>
        <w:ind w:left="4536"/>
        <w:contextualSpacing/>
        <w:jc w:val="both"/>
        <w:rPr>
          <w:rFonts w:cs="Arial"/>
          <w:b/>
          <w:sz w:val="23"/>
          <w:szCs w:val="23"/>
        </w:rPr>
      </w:pPr>
    </w:p>
    <w:p w14:paraId="45E2213D" w14:textId="756B6C25" w:rsidR="00BB586E" w:rsidRDefault="00BB586E" w:rsidP="0016568C">
      <w:pPr>
        <w:contextualSpacing/>
        <w:jc w:val="both"/>
        <w:rPr>
          <w:rFonts w:cs="Arial"/>
          <w:b/>
          <w:sz w:val="23"/>
          <w:szCs w:val="23"/>
        </w:rPr>
      </w:pPr>
    </w:p>
    <w:p w14:paraId="0F21F89B" w14:textId="77777777" w:rsidR="00BB586E" w:rsidRPr="00095785" w:rsidRDefault="00BB586E" w:rsidP="00095785">
      <w:pPr>
        <w:ind w:left="4536"/>
        <w:contextualSpacing/>
        <w:jc w:val="both"/>
        <w:rPr>
          <w:rFonts w:cs="Arial"/>
          <w:b/>
          <w:sz w:val="23"/>
          <w:szCs w:val="23"/>
        </w:rPr>
      </w:pPr>
    </w:p>
    <w:p w14:paraId="254B1BD1" w14:textId="77777777" w:rsidR="00BB586E" w:rsidRPr="00095785" w:rsidRDefault="00BB586E" w:rsidP="00095785">
      <w:pPr>
        <w:ind w:left="4536"/>
        <w:contextualSpacing/>
        <w:jc w:val="both"/>
        <w:rPr>
          <w:rFonts w:cs="Arial"/>
          <w:b/>
          <w:sz w:val="23"/>
          <w:szCs w:val="23"/>
        </w:rPr>
      </w:pPr>
    </w:p>
    <w:p w14:paraId="4D76DBAB" w14:textId="77777777" w:rsidR="00BB586E" w:rsidRPr="00095785" w:rsidRDefault="00BB586E" w:rsidP="00095785">
      <w:pPr>
        <w:ind w:left="4536"/>
        <w:contextualSpacing/>
        <w:jc w:val="both"/>
        <w:rPr>
          <w:rFonts w:cs="Arial"/>
          <w:b/>
          <w:sz w:val="23"/>
          <w:szCs w:val="23"/>
        </w:rPr>
      </w:pPr>
      <w:r w:rsidRPr="00095785">
        <w:rPr>
          <w:rFonts w:cs="Arial"/>
          <w:b/>
          <w:sz w:val="23"/>
          <w:szCs w:val="23"/>
        </w:rPr>
        <w:t>СОГЛАСИЕ</w:t>
      </w:r>
    </w:p>
    <w:p w14:paraId="63D6188B" w14:textId="77777777" w:rsidR="00BB586E" w:rsidRPr="00095785" w:rsidRDefault="00BB586E" w:rsidP="00095785">
      <w:pPr>
        <w:contextualSpacing/>
        <w:jc w:val="center"/>
        <w:rPr>
          <w:rFonts w:cs="Arial"/>
          <w:b/>
          <w:sz w:val="23"/>
          <w:szCs w:val="23"/>
        </w:rPr>
      </w:pPr>
      <w:r w:rsidRPr="00095785">
        <w:rPr>
          <w:rFonts w:cs="Arial"/>
          <w:b/>
          <w:sz w:val="23"/>
          <w:szCs w:val="23"/>
        </w:rPr>
        <w:t xml:space="preserve">на обработку персональных данных </w:t>
      </w:r>
    </w:p>
    <w:p w14:paraId="27787C24" w14:textId="79CDDFA6" w:rsidR="00BB586E" w:rsidRPr="00095785" w:rsidRDefault="00BB586E" w:rsidP="00095785">
      <w:pPr>
        <w:contextualSpacing/>
        <w:jc w:val="center"/>
        <w:rPr>
          <w:rFonts w:cs="Arial"/>
          <w:b/>
          <w:sz w:val="23"/>
          <w:szCs w:val="23"/>
        </w:rPr>
      </w:pPr>
      <w:r w:rsidRPr="00095785">
        <w:rPr>
          <w:rFonts w:cs="Arial"/>
          <w:b/>
          <w:sz w:val="23"/>
          <w:szCs w:val="23"/>
        </w:rPr>
        <w:t xml:space="preserve">участника </w:t>
      </w:r>
      <w:r>
        <w:rPr>
          <w:rFonts w:cs="Arial"/>
          <w:b/>
          <w:sz w:val="23"/>
          <w:szCs w:val="23"/>
        </w:rPr>
        <w:t>школьного</w:t>
      </w:r>
      <w:r w:rsidRPr="00095785">
        <w:rPr>
          <w:rFonts w:cs="Arial"/>
          <w:b/>
          <w:sz w:val="23"/>
          <w:szCs w:val="23"/>
        </w:rPr>
        <w:t xml:space="preserve"> этапа всероссийской</w:t>
      </w:r>
      <w:r w:rsidRPr="00095785">
        <w:rPr>
          <w:rFonts w:cs="Arial"/>
          <w:b/>
          <w:sz w:val="23"/>
          <w:szCs w:val="23"/>
        </w:rPr>
        <w:br/>
        <w:t xml:space="preserve"> олимпиады школьник</w:t>
      </w:r>
      <w:r w:rsidR="00B2086F">
        <w:rPr>
          <w:rFonts w:cs="Arial"/>
          <w:b/>
          <w:sz w:val="23"/>
          <w:szCs w:val="23"/>
        </w:rPr>
        <w:t>ов по _____________________ 202</w:t>
      </w:r>
      <w:r w:rsidR="003F1C4E">
        <w:rPr>
          <w:rFonts w:cs="Arial"/>
          <w:b/>
          <w:sz w:val="23"/>
          <w:szCs w:val="23"/>
        </w:rPr>
        <w:t>5</w:t>
      </w:r>
      <w:r w:rsidR="00B2086F">
        <w:rPr>
          <w:rFonts w:cs="Arial"/>
          <w:b/>
          <w:sz w:val="23"/>
          <w:szCs w:val="23"/>
        </w:rPr>
        <w:t>/</w:t>
      </w:r>
      <w:r w:rsidR="003F1C4E">
        <w:rPr>
          <w:rFonts w:cs="Arial"/>
          <w:b/>
          <w:sz w:val="23"/>
          <w:szCs w:val="23"/>
        </w:rPr>
        <w:t>20</w:t>
      </w:r>
      <w:r w:rsidR="00B2086F">
        <w:rPr>
          <w:rFonts w:cs="Arial"/>
          <w:b/>
          <w:sz w:val="23"/>
          <w:szCs w:val="23"/>
        </w:rPr>
        <w:t>2</w:t>
      </w:r>
      <w:r w:rsidR="003F1C4E">
        <w:rPr>
          <w:rFonts w:cs="Arial"/>
          <w:b/>
          <w:sz w:val="23"/>
          <w:szCs w:val="23"/>
        </w:rPr>
        <w:t>6</w:t>
      </w:r>
      <w:r w:rsidRPr="00095785">
        <w:rPr>
          <w:rFonts w:cs="Arial"/>
          <w:b/>
          <w:color w:val="000000"/>
          <w:sz w:val="23"/>
          <w:szCs w:val="23"/>
        </w:rPr>
        <w:t xml:space="preserve"> учебного года</w:t>
      </w:r>
      <w:r w:rsidRPr="00095785">
        <w:rPr>
          <w:rFonts w:cs="Arial"/>
          <w:b/>
          <w:sz w:val="23"/>
          <w:szCs w:val="23"/>
        </w:rPr>
        <w:t xml:space="preserve"> </w:t>
      </w:r>
    </w:p>
    <w:p w14:paraId="543F3D47" w14:textId="77777777" w:rsidR="00BB586E" w:rsidRPr="00095785" w:rsidRDefault="00BB586E" w:rsidP="00095785">
      <w:pPr>
        <w:contextualSpacing/>
        <w:jc w:val="center"/>
        <w:rPr>
          <w:rFonts w:cs="Arial"/>
          <w:b/>
          <w:sz w:val="23"/>
          <w:szCs w:val="23"/>
        </w:rPr>
      </w:pPr>
      <w:r w:rsidRPr="00095785">
        <w:rPr>
          <w:rFonts w:cs="Arial"/>
          <w:b/>
          <w:sz w:val="23"/>
          <w:szCs w:val="23"/>
        </w:rPr>
        <w:t>(в возрасте от 18 лет)</w:t>
      </w:r>
    </w:p>
    <w:p w14:paraId="191EC295" w14:textId="77777777" w:rsidR="00BB586E" w:rsidRPr="00095785" w:rsidRDefault="00BB586E" w:rsidP="00095785">
      <w:pPr>
        <w:contextualSpacing/>
        <w:jc w:val="center"/>
        <w:rPr>
          <w:rFonts w:cs="Arial"/>
          <w:b/>
          <w:sz w:val="23"/>
          <w:szCs w:val="23"/>
        </w:rPr>
      </w:pPr>
    </w:p>
    <w:tbl>
      <w:tblPr>
        <w:tblW w:w="0" w:type="auto"/>
        <w:tblLook w:val="00A0" w:firstRow="1" w:lastRow="0" w:firstColumn="1" w:lastColumn="0" w:noHBand="0" w:noVBand="0"/>
      </w:tblPr>
      <w:tblGrid>
        <w:gridCol w:w="440"/>
        <w:gridCol w:w="273"/>
        <w:gridCol w:w="1824"/>
        <w:gridCol w:w="134"/>
        <w:gridCol w:w="2180"/>
        <w:gridCol w:w="117"/>
        <w:gridCol w:w="402"/>
        <w:gridCol w:w="2013"/>
        <w:gridCol w:w="802"/>
        <w:gridCol w:w="1952"/>
      </w:tblGrid>
      <w:tr w:rsidR="00BB586E" w:rsidRPr="00095785" w14:paraId="0236AD16" w14:textId="77777777" w:rsidTr="00095785">
        <w:tc>
          <w:tcPr>
            <w:tcW w:w="440" w:type="dxa"/>
          </w:tcPr>
          <w:p w14:paraId="4C1B9649" w14:textId="77777777" w:rsidR="00BB586E" w:rsidRPr="00095785" w:rsidRDefault="00BB586E" w:rsidP="00095785">
            <w:pPr>
              <w:contextualSpacing/>
              <w:jc w:val="both"/>
              <w:rPr>
                <w:rFonts w:cs="Arial"/>
                <w:sz w:val="23"/>
                <w:szCs w:val="23"/>
              </w:rPr>
            </w:pPr>
            <w:r w:rsidRPr="00095785">
              <w:rPr>
                <w:rFonts w:cs="Arial"/>
                <w:b/>
                <w:sz w:val="23"/>
                <w:szCs w:val="23"/>
              </w:rPr>
              <w:t>Я</w:t>
            </w:r>
            <w:r w:rsidRPr="00095785">
              <w:rPr>
                <w:rFonts w:cs="Arial"/>
                <w:sz w:val="23"/>
                <w:szCs w:val="23"/>
              </w:rPr>
              <w:t>,</w:t>
            </w:r>
          </w:p>
        </w:tc>
        <w:tc>
          <w:tcPr>
            <w:tcW w:w="4953" w:type="dxa"/>
            <w:gridSpan w:val="5"/>
            <w:tcBorders>
              <w:bottom w:val="single" w:sz="4" w:space="0" w:color="auto"/>
            </w:tcBorders>
          </w:tcPr>
          <w:p w14:paraId="59614549" w14:textId="77777777" w:rsidR="00BB586E" w:rsidRPr="00095785" w:rsidRDefault="00BB586E" w:rsidP="00095785">
            <w:pPr>
              <w:contextualSpacing/>
              <w:jc w:val="both"/>
              <w:rPr>
                <w:rFonts w:cs="Arial"/>
                <w:b/>
                <w:sz w:val="23"/>
                <w:szCs w:val="23"/>
              </w:rPr>
            </w:pPr>
          </w:p>
        </w:tc>
        <w:tc>
          <w:tcPr>
            <w:tcW w:w="3402" w:type="dxa"/>
            <w:gridSpan w:val="3"/>
          </w:tcPr>
          <w:p w14:paraId="03ABE866" w14:textId="77777777" w:rsidR="00BB586E" w:rsidRPr="00095785" w:rsidRDefault="00BB586E" w:rsidP="00095785">
            <w:pPr>
              <w:contextualSpacing/>
              <w:jc w:val="both"/>
              <w:rPr>
                <w:rFonts w:cs="Arial"/>
                <w:sz w:val="23"/>
                <w:szCs w:val="23"/>
              </w:rPr>
            </w:pPr>
            <w:r w:rsidRPr="00095785">
              <w:rPr>
                <w:rFonts w:cs="Arial"/>
                <w:sz w:val="23"/>
                <w:szCs w:val="23"/>
              </w:rPr>
              <w:t>, зарегистрированный по адресу</w:t>
            </w:r>
          </w:p>
        </w:tc>
        <w:tc>
          <w:tcPr>
            <w:tcW w:w="2203" w:type="dxa"/>
            <w:tcBorders>
              <w:bottom w:val="single" w:sz="4" w:space="0" w:color="auto"/>
            </w:tcBorders>
          </w:tcPr>
          <w:p w14:paraId="74FF5397" w14:textId="77777777" w:rsidR="00BB586E" w:rsidRPr="00095785" w:rsidRDefault="00BB586E" w:rsidP="00095785">
            <w:pPr>
              <w:contextualSpacing/>
              <w:jc w:val="both"/>
              <w:rPr>
                <w:rFonts w:cs="Arial"/>
                <w:b/>
                <w:sz w:val="23"/>
                <w:szCs w:val="23"/>
              </w:rPr>
            </w:pPr>
          </w:p>
        </w:tc>
      </w:tr>
      <w:tr w:rsidR="00BB586E" w:rsidRPr="00095785" w14:paraId="1F7B3BBF" w14:textId="77777777" w:rsidTr="00095785">
        <w:trPr>
          <w:trHeight w:val="53"/>
        </w:trPr>
        <w:tc>
          <w:tcPr>
            <w:tcW w:w="5818" w:type="dxa"/>
            <w:gridSpan w:val="7"/>
          </w:tcPr>
          <w:p w14:paraId="069AE7C2" w14:textId="77777777" w:rsidR="00BB586E" w:rsidRPr="00095785" w:rsidRDefault="00BB586E" w:rsidP="00095785">
            <w:pPr>
              <w:contextualSpacing/>
              <w:jc w:val="center"/>
              <w:rPr>
                <w:rFonts w:cs="Arial"/>
                <w:sz w:val="8"/>
                <w:szCs w:val="23"/>
              </w:rPr>
            </w:pPr>
            <w:r w:rsidRPr="00095785">
              <w:rPr>
                <w:rFonts w:cs="Arial"/>
                <w:sz w:val="8"/>
                <w:szCs w:val="23"/>
              </w:rPr>
              <w:t>полное ФИО</w:t>
            </w:r>
          </w:p>
        </w:tc>
        <w:tc>
          <w:tcPr>
            <w:tcW w:w="2977" w:type="dxa"/>
            <w:gridSpan w:val="2"/>
          </w:tcPr>
          <w:p w14:paraId="7FB9AAE2" w14:textId="77777777" w:rsidR="00BB586E" w:rsidRPr="00095785" w:rsidRDefault="00BB586E" w:rsidP="00095785">
            <w:pPr>
              <w:contextualSpacing/>
              <w:jc w:val="both"/>
              <w:rPr>
                <w:rFonts w:cs="Arial"/>
                <w:sz w:val="8"/>
                <w:szCs w:val="23"/>
              </w:rPr>
            </w:pPr>
          </w:p>
        </w:tc>
        <w:tc>
          <w:tcPr>
            <w:tcW w:w="2203" w:type="dxa"/>
            <w:tcBorders>
              <w:top w:val="single" w:sz="4" w:space="0" w:color="auto"/>
            </w:tcBorders>
          </w:tcPr>
          <w:p w14:paraId="10DD93C9" w14:textId="77777777" w:rsidR="00BB586E" w:rsidRPr="00095785" w:rsidRDefault="00BB586E" w:rsidP="00095785">
            <w:pPr>
              <w:contextualSpacing/>
              <w:jc w:val="center"/>
              <w:rPr>
                <w:rFonts w:cs="Arial"/>
                <w:sz w:val="8"/>
                <w:szCs w:val="23"/>
              </w:rPr>
            </w:pPr>
            <w:r w:rsidRPr="00095785">
              <w:rPr>
                <w:rFonts w:cs="Arial"/>
                <w:sz w:val="8"/>
                <w:szCs w:val="23"/>
              </w:rPr>
              <w:t>адрес с указанием индекса</w:t>
            </w:r>
          </w:p>
        </w:tc>
      </w:tr>
      <w:tr w:rsidR="00BB586E" w:rsidRPr="00095785" w14:paraId="5408DD4F" w14:textId="77777777" w:rsidTr="00095785">
        <w:tc>
          <w:tcPr>
            <w:tcW w:w="10998" w:type="dxa"/>
            <w:gridSpan w:val="10"/>
            <w:tcBorders>
              <w:bottom w:val="single" w:sz="4" w:space="0" w:color="auto"/>
            </w:tcBorders>
          </w:tcPr>
          <w:p w14:paraId="55AFCAEE" w14:textId="77777777" w:rsidR="00BB586E" w:rsidRPr="00095785" w:rsidRDefault="00BB586E" w:rsidP="00095785">
            <w:pPr>
              <w:contextualSpacing/>
              <w:jc w:val="both"/>
              <w:rPr>
                <w:rFonts w:cs="Arial"/>
                <w:b/>
                <w:sz w:val="23"/>
                <w:szCs w:val="23"/>
              </w:rPr>
            </w:pPr>
          </w:p>
        </w:tc>
      </w:tr>
      <w:tr w:rsidR="00BB586E" w:rsidRPr="00095785" w14:paraId="4FF74AD9" w14:textId="77777777" w:rsidTr="00095785">
        <w:tc>
          <w:tcPr>
            <w:tcW w:w="2847" w:type="dxa"/>
            <w:gridSpan w:val="4"/>
            <w:tcBorders>
              <w:top w:val="single" w:sz="4" w:space="0" w:color="auto"/>
            </w:tcBorders>
          </w:tcPr>
          <w:p w14:paraId="731EF929" w14:textId="77777777" w:rsidR="00BB586E" w:rsidRPr="00095785" w:rsidRDefault="00BB586E" w:rsidP="00095785">
            <w:pPr>
              <w:contextualSpacing/>
              <w:jc w:val="both"/>
              <w:rPr>
                <w:rFonts w:cs="Arial"/>
                <w:sz w:val="23"/>
                <w:szCs w:val="23"/>
              </w:rPr>
            </w:pPr>
            <w:r w:rsidRPr="00095785">
              <w:rPr>
                <w:rFonts w:cs="Arial"/>
                <w:sz w:val="23"/>
                <w:szCs w:val="23"/>
              </w:rPr>
              <w:t>проживающий по адресу</w:t>
            </w:r>
          </w:p>
        </w:tc>
        <w:tc>
          <w:tcPr>
            <w:tcW w:w="8151" w:type="dxa"/>
            <w:gridSpan w:val="6"/>
            <w:tcBorders>
              <w:top w:val="single" w:sz="4" w:space="0" w:color="auto"/>
              <w:bottom w:val="single" w:sz="4" w:space="0" w:color="auto"/>
            </w:tcBorders>
          </w:tcPr>
          <w:p w14:paraId="06499575" w14:textId="77777777" w:rsidR="00BB586E" w:rsidRPr="00095785" w:rsidRDefault="00BB586E" w:rsidP="00095785">
            <w:pPr>
              <w:contextualSpacing/>
              <w:jc w:val="both"/>
              <w:rPr>
                <w:rFonts w:cs="Arial"/>
                <w:b/>
                <w:sz w:val="23"/>
                <w:szCs w:val="23"/>
              </w:rPr>
            </w:pPr>
          </w:p>
        </w:tc>
      </w:tr>
      <w:tr w:rsidR="00BB586E" w:rsidRPr="00095785" w14:paraId="4666C368" w14:textId="77777777" w:rsidTr="00095785">
        <w:tc>
          <w:tcPr>
            <w:tcW w:w="10998" w:type="dxa"/>
            <w:gridSpan w:val="10"/>
          </w:tcPr>
          <w:p w14:paraId="5CFF3A27" w14:textId="77777777" w:rsidR="00BB586E" w:rsidRPr="00095785" w:rsidRDefault="00BB586E" w:rsidP="00095785">
            <w:pPr>
              <w:contextualSpacing/>
              <w:jc w:val="center"/>
              <w:rPr>
                <w:rFonts w:cs="Arial"/>
                <w:sz w:val="8"/>
                <w:szCs w:val="23"/>
              </w:rPr>
            </w:pPr>
            <w:r w:rsidRPr="00095785">
              <w:rPr>
                <w:rFonts w:cs="Arial"/>
                <w:sz w:val="8"/>
                <w:szCs w:val="23"/>
              </w:rPr>
              <w:t>адрес с указанием индекса</w:t>
            </w:r>
          </w:p>
        </w:tc>
      </w:tr>
      <w:tr w:rsidR="00BB586E" w:rsidRPr="00095785" w14:paraId="68E1357E" w14:textId="77777777" w:rsidTr="00095785">
        <w:tc>
          <w:tcPr>
            <w:tcW w:w="2706" w:type="dxa"/>
            <w:gridSpan w:val="3"/>
            <w:tcBorders>
              <w:bottom w:val="single" w:sz="4" w:space="0" w:color="auto"/>
            </w:tcBorders>
          </w:tcPr>
          <w:p w14:paraId="6F63536E" w14:textId="77777777" w:rsidR="00BB586E" w:rsidRPr="00095785" w:rsidRDefault="00BB586E" w:rsidP="00095785">
            <w:pPr>
              <w:contextualSpacing/>
              <w:jc w:val="both"/>
              <w:rPr>
                <w:rFonts w:cs="Arial"/>
                <w:b/>
                <w:sz w:val="23"/>
                <w:szCs w:val="23"/>
              </w:rPr>
            </w:pPr>
          </w:p>
        </w:tc>
        <w:tc>
          <w:tcPr>
            <w:tcW w:w="2550" w:type="dxa"/>
            <w:gridSpan w:val="2"/>
          </w:tcPr>
          <w:p w14:paraId="50849D51" w14:textId="77777777" w:rsidR="00BB586E" w:rsidRPr="00095785" w:rsidRDefault="00BB586E" w:rsidP="00095785">
            <w:pPr>
              <w:contextualSpacing/>
              <w:jc w:val="both"/>
              <w:rPr>
                <w:rFonts w:cs="Arial"/>
                <w:sz w:val="23"/>
                <w:szCs w:val="23"/>
              </w:rPr>
            </w:pPr>
            <w:r w:rsidRPr="00095785">
              <w:rPr>
                <w:rFonts w:cs="Arial"/>
                <w:sz w:val="23"/>
                <w:szCs w:val="23"/>
              </w:rPr>
              <w:t>серия и номер паспорта</w:t>
            </w:r>
          </w:p>
        </w:tc>
        <w:tc>
          <w:tcPr>
            <w:tcW w:w="2693" w:type="dxa"/>
            <w:gridSpan w:val="3"/>
            <w:tcBorders>
              <w:bottom w:val="single" w:sz="4" w:space="0" w:color="auto"/>
            </w:tcBorders>
          </w:tcPr>
          <w:p w14:paraId="0A941E18" w14:textId="77777777" w:rsidR="00BB586E" w:rsidRPr="00095785" w:rsidRDefault="00BB586E" w:rsidP="00095785">
            <w:pPr>
              <w:contextualSpacing/>
              <w:jc w:val="both"/>
              <w:rPr>
                <w:rFonts w:cs="Arial"/>
                <w:b/>
                <w:sz w:val="23"/>
                <w:szCs w:val="23"/>
              </w:rPr>
            </w:pPr>
          </w:p>
        </w:tc>
        <w:tc>
          <w:tcPr>
            <w:tcW w:w="3049" w:type="dxa"/>
            <w:gridSpan w:val="2"/>
          </w:tcPr>
          <w:p w14:paraId="6F53473F" w14:textId="77777777" w:rsidR="00BB586E" w:rsidRPr="00095785" w:rsidRDefault="00BB586E" w:rsidP="00095785">
            <w:pPr>
              <w:contextualSpacing/>
              <w:jc w:val="both"/>
              <w:rPr>
                <w:rFonts w:cs="Arial"/>
                <w:sz w:val="23"/>
                <w:szCs w:val="23"/>
              </w:rPr>
            </w:pPr>
            <w:r w:rsidRPr="00095785">
              <w:rPr>
                <w:rFonts w:cs="Arial"/>
                <w:sz w:val="23"/>
                <w:szCs w:val="23"/>
              </w:rPr>
              <w:t>дата и орган, выдавший пас-</w:t>
            </w:r>
          </w:p>
        </w:tc>
      </w:tr>
      <w:tr w:rsidR="00BB586E" w:rsidRPr="00095785" w14:paraId="301D51E7" w14:textId="77777777" w:rsidTr="00095785">
        <w:tc>
          <w:tcPr>
            <w:tcW w:w="2706" w:type="dxa"/>
            <w:gridSpan w:val="3"/>
          </w:tcPr>
          <w:p w14:paraId="22CE1B7C" w14:textId="77777777" w:rsidR="00BB586E" w:rsidRPr="00095785" w:rsidRDefault="00BB586E" w:rsidP="00095785">
            <w:pPr>
              <w:contextualSpacing/>
              <w:jc w:val="center"/>
              <w:rPr>
                <w:rFonts w:cs="Arial"/>
                <w:sz w:val="8"/>
                <w:szCs w:val="23"/>
              </w:rPr>
            </w:pPr>
            <w:r w:rsidRPr="00095785">
              <w:rPr>
                <w:rFonts w:cs="Arial"/>
                <w:sz w:val="8"/>
                <w:szCs w:val="23"/>
              </w:rPr>
              <w:t>адрес с указанием индекса</w:t>
            </w:r>
          </w:p>
        </w:tc>
        <w:tc>
          <w:tcPr>
            <w:tcW w:w="2550" w:type="dxa"/>
            <w:gridSpan w:val="2"/>
          </w:tcPr>
          <w:p w14:paraId="58012F6C" w14:textId="77777777" w:rsidR="00BB586E" w:rsidRPr="00095785" w:rsidRDefault="00BB586E" w:rsidP="00095785">
            <w:pPr>
              <w:contextualSpacing/>
              <w:jc w:val="center"/>
              <w:rPr>
                <w:rFonts w:cs="Arial"/>
                <w:sz w:val="8"/>
                <w:szCs w:val="23"/>
              </w:rPr>
            </w:pPr>
          </w:p>
        </w:tc>
        <w:tc>
          <w:tcPr>
            <w:tcW w:w="2693" w:type="dxa"/>
            <w:gridSpan w:val="3"/>
          </w:tcPr>
          <w:p w14:paraId="40853819" w14:textId="77777777" w:rsidR="00BB586E" w:rsidRPr="00095785" w:rsidRDefault="00BB586E" w:rsidP="00095785">
            <w:pPr>
              <w:contextualSpacing/>
              <w:jc w:val="center"/>
              <w:rPr>
                <w:rFonts w:cs="Arial"/>
                <w:sz w:val="8"/>
                <w:szCs w:val="23"/>
              </w:rPr>
            </w:pPr>
            <w:r w:rsidRPr="00095785">
              <w:rPr>
                <w:rFonts w:cs="Arial"/>
                <w:sz w:val="8"/>
                <w:szCs w:val="23"/>
              </w:rPr>
              <w:t>серия и номер паспорта</w:t>
            </w:r>
          </w:p>
        </w:tc>
        <w:tc>
          <w:tcPr>
            <w:tcW w:w="3049" w:type="dxa"/>
            <w:gridSpan w:val="2"/>
          </w:tcPr>
          <w:p w14:paraId="51C5E635" w14:textId="77777777" w:rsidR="00BB586E" w:rsidRPr="00095785" w:rsidRDefault="00BB586E" w:rsidP="00095785">
            <w:pPr>
              <w:contextualSpacing/>
              <w:jc w:val="center"/>
              <w:rPr>
                <w:rFonts w:cs="Arial"/>
                <w:sz w:val="8"/>
                <w:szCs w:val="23"/>
              </w:rPr>
            </w:pPr>
          </w:p>
        </w:tc>
      </w:tr>
      <w:tr w:rsidR="00BB586E" w:rsidRPr="00095785" w14:paraId="0684A5AF" w14:textId="77777777" w:rsidTr="00095785">
        <w:tc>
          <w:tcPr>
            <w:tcW w:w="722" w:type="dxa"/>
            <w:gridSpan w:val="2"/>
          </w:tcPr>
          <w:p w14:paraId="6FDBCBCE" w14:textId="77777777" w:rsidR="00BB586E" w:rsidRPr="00095785" w:rsidRDefault="00BB586E" w:rsidP="00095785">
            <w:pPr>
              <w:contextualSpacing/>
              <w:jc w:val="both"/>
              <w:rPr>
                <w:rFonts w:cs="Arial"/>
                <w:sz w:val="23"/>
                <w:szCs w:val="23"/>
              </w:rPr>
            </w:pPr>
            <w:r w:rsidRPr="00095785">
              <w:rPr>
                <w:rFonts w:cs="Arial"/>
                <w:sz w:val="23"/>
                <w:szCs w:val="23"/>
              </w:rPr>
              <w:t>порт</w:t>
            </w:r>
          </w:p>
        </w:tc>
        <w:tc>
          <w:tcPr>
            <w:tcW w:w="10276" w:type="dxa"/>
            <w:gridSpan w:val="8"/>
            <w:tcBorders>
              <w:bottom w:val="single" w:sz="4" w:space="0" w:color="auto"/>
            </w:tcBorders>
          </w:tcPr>
          <w:p w14:paraId="5E268336" w14:textId="77777777" w:rsidR="00BB586E" w:rsidRPr="00095785" w:rsidRDefault="00BB586E" w:rsidP="00095785">
            <w:pPr>
              <w:contextualSpacing/>
              <w:jc w:val="both"/>
              <w:rPr>
                <w:rFonts w:cs="Arial"/>
                <w:b/>
                <w:sz w:val="23"/>
                <w:szCs w:val="23"/>
              </w:rPr>
            </w:pPr>
          </w:p>
        </w:tc>
      </w:tr>
      <w:tr w:rsidR="00BB586E" w:rsidRPr="00095785" w14:paraId="7C107CF6" w14:textId="77777777" w:rsidTr="00095785">
        <w:tc>
          <w:tcPr>
            <w:tcW w:w="722" w:type="dxa"/>
            <w:gridSpan w:val="2"/>
          </w:tcPr>
          <w:p w14:paraId="29D4CFBE" w14:textId="77777777" w:rsidR="00BB586E" w:rsidRPr="00095785" w:rsidRDefault="00BB586E" w:rsidP="00095785">
            <w:pPr>
              <w:contextualSpacing/>
              <w:jc w:val="both"/>
              <w:rPr>
                <w:rFonts w:cs="Arial"/>
                <w:sz w:val="23"/>
                <w:szCs w:val="23"/>
              </w:rPr>
            </w:pPr>
          </w:p>
        </w:tc>
        <w:tc>
          <w:tcPr>
            <w:tcW w:w="10276" w:type="dxa"/>
            <w:gridSpan w:val="8"/>
            <w:tcBorders>
              <w:bottom w:val="single" w:sz="4" w:space="0" w:color="auto"/>
            </w:tcBorders>
          </w:tcPr>
          <w:p w14:paraId="64326318" w14:textId="77777777" w:rsidR="00BB586E" w:rsidRPr="00095785" w:rsidRDefault="00BB586E" w:rsidP="00095785">
            <w:pPr>
              <w:contextualSpacing/>
              <w:jc w:val="both"/>
              <w:rPr>
                <w:rFonts w:cs="Arial"/>
                <w:b/>
                <w:sz w:val="23"/>
                <w:szCs w:val="23"/>
              </w:rPr>
            </w:pPr>
          </w:p>
        </w:tc>
      </w:tr>
      <w:tr w:rsidR="00BB586E" w:rsidRPr="00095785" w14:paraId="7A9422E8" w14:textId="77777777" w:rsidTr="00095785">
        <w:tc>
          <w:tcPr>
            <w:tcW w:w="10998" w:type="dxa"/>
            <w:gridSpan w:val="10"/>
          </w:tcPr>
          <w:p w14:paraId="1F96E321" w14:textId="77777777" w:rsidR="00BB586E" w:rsidRPr="00095785" w:rsidRDefault="00BB586E" w:rsidP="00095785">
            <w:pPr>
              <w:contextualSpacing/>
              <w:jc w:val="center"/>
              <w:rPr>
                <w:rFonts w:cs="Arial"/>
                <w:sz w:val="8"/>
                <w:szCs w:val="23"/>
              </w:rPr>
            </w:pPr>
            <w:r w:rsidRPr="00095785">
              <w:rPr>
                <w:rFonts w:cs="Arial"/>
                <w:sz w:val="8"/>
                <w:szCs w:val="23"/>
              </w:rPr>
              <w:t>дата выдачи паспорта, наименование органа, выдавшего паспорт, код подразделения</w:t>
            </w:r>
          </w:p>
        </w:tc>
      </w:tr>
      <w:tr w:rsidR="00BB586E" w:rsidRPr="00095785" w14:paraId="089353E8" w14:textId="77777777" w:rsidTr="00095785">
        <w:tc>
          <w:tcPr>
            <w:tcW w:w="10998" w:type="dxa"/>
            <w:gridSpan w:val="10"/>
          </w:tcPr>
          <w:p w14:paraId="200C07C8" w14:textId="77777777" w:rsidR="00BB586E" w:rsidRPr="00095785" w:rsidRDefault="00BB586E" w:rsidP="00095785">
            <w:pPr>
              <w:contextualSpacing/>
              <w:jc w:val="both"/>
              <w:rPr>
                <w:rFonts w:cs="Arial"/>
                <w:sz w:val="23"/>
                <w:szCs w:val="23"/>
              </w:rPr>
            </w:pPr>
          </w:p>
        </w:tc>
      </w:tr>
    </w:tbl>
    <w:p w14:paraId="1706B35D" w14:textId="56F63C01" w:rsidR="00BB586E" w:rsidRPr="00095785" w:rsidRDefault="00BB586E" w:rsidP="00095785">
      <w:pPr>
        <w:ind w:firstLine="426"/>
        <w:contextualSpacing/>
        <w:jc w:val="both"/>
        <w:rPr>
          <w:rFonts w:cs="Arial"/>
          <w:color w:val="000000"/>
          <w:sz w:val="24"/>
          <w:szCs w:val="24"/>
        </w:rPr>
      </w:pPr>
      <w:r w:rsidRPr="00095785">
        <w:rPr>
          <w:rFonts w:cs="Arial"/>
          <w:color w:val="000000"/>
          <w:sz w:val="23"/>
          <w:szCs w:val="23"/>
        </w:rPr>
        <w:t xml:space="preserve">свободно, своей волей и в своем интересе </w:t>
      </w:r>
      <w:r w:rsidRPr="00095785">
        <w:rPr>
          <w:rFonts w:cs="Arial"/>
          <w:b/>
          <w:color w:val="000000"/>
          <w:sz w:val="23"/>
          <w:szCs w:val="23"/>
        </w:rPr>
        <w:t>в целях</w:t>
      </w:r>
      <w:r w:rsidRPr="00095785">
        <w:rPr>
          <w:rFonts w:cs="Arial"/>
          <w:color w:val="000000"/>
          <w:sz w:val="23"/>
          <w:szCs w:val="23"/>
        </w:rPr>
        <w:t xml:space="preserve"> организации моего участия в </w:t>
      </w:r>
      <w:r w:rsidRPr="00095785">
        <w:rPr>
          <w:rFonts w:cs="Arial"/>
          <w:color w:val="000000"/>
          <w:sz w:val="23"/>
          <w:szCs w:val="23"/>
        </w:rPr>
        <w:br/>
      </w:r>
      <w:r>
        <w:rPr>
          <w:rFonts w:cs="Arial"/>
          <w:color w:val="000000"/>
          <w:sz w:val="22"/>
        </w:rPr>
        <w:t>школьном</w:t>
      </w:r>
      <w:r w:rsidRPr="00095785">
        <w:rPr>
          <w:rFonts w:cs="Arial"/>
          <w:color w:val="000000"/>
          <w:sz w:val="22"/>
        </w:rPr>
        <w:t xml:space="preserve"> этапе всероссийской олимпиады</w:t>
      </w:r>
      <w:r w:rsidR="00B2086F">
        <w:rPr>
          <w:rFonts w:cs="Arial"/>
          <w:color w:val="000000"/>
          <w:sz w:val="22"/>
        </w:rPr>
        <w:t xml:space="preserve"> школьников _______________ 202</w:t>
      </w:r>
      <w:r w:rsidR="00D44694">
        <w:rPr>
          <w:rFonts w:cs="Arial"/>
          <w:color w:val="000000"/>
          <w:sz w:val="22"/>
        </w:rPr>
        <w:t>5</w:t>
      </w:r>
      <w:r w:rsidRPr="00095785">
        <w:rPr>
          <w:rFonts w:cs="Arial"/>
          <w:color w:val="000000"/>
          <w:sz w:val="22"/>
        </w:rPr>
        <w:t>/</w:t>
      </w:r>
      <w:r w:rsidR="00B2086F">
        <w:rPr>
          <w:rFonts w:cs="Arial"/>
          <w:color w:val="000000"/>
          <w:sz w:val="22"/>
        </w:rPr>
        <w:t>202</w:t>
      </w:r>
      <w:r w:rsidR="00D44694">
        <w:rPr>
          <w:rFonts w:cs="Arial"/>
          <w:color w:val="000000"/>
          <w:sz w:val="22"/>
        </w:rPr>
        <w:t>6</w:t>
      </w:r>
      <w:r w:rsidRPr="00095785">
        <w:rPr>
          <w:rFonts w:cs="Arial"/>
          <w:color w:val="000000"/>
          <w:sz w:val="22"/>
        </w:rPr>
        <w:t xml:space="preserve"> учебного  года</w:t>
      </w:r>
      <w:r w:rsidRPr="00095785">
        <w:rPr>
          <w:rFonts w:cs="Arial"/>
          <w:b/>
          <w:color w:val="000000"/>
          <w:sz w:val="22"/>
        </w:rPr>
        <w:t xml:space="preserve"> </w:t>
      </w:r>
      <w:r w:rsidRPr="00095785">
        <w:rPr>
          <w:rFonts w:cs="Arial"/>
          <w:color w:val="000000"/>
          <w:sz w:val="23"/>
          <w:szCs w:val="23"/>
        </w:rPr>
        <w:t xml:space="preserve">(далее – олимпиада), индивидуального учета ее результатов и ведения статистики с применением различных способов обработки, </w:t>
      </w:r>
      <w:r w:rsidRPr="00095785">
        <w:rPr>
          <w:rFonts w:cs="Arial"/>
          <w:color w:val="000000"/>
          <w:sz w:val="24"/>
          <w:szCs w:val="24"/>
        </w:rPr>
        <w:t>размещения на официальных информационных ресурсах, публикации олимпиадной работы участника, в том числе в сети «Интернет»</w:t>
      </w:r>
    </w:p>
    <w:p w14:paraId="771BC695" w14:textId="77777777" w:rsidR="00BB586E" w:rsidRPr="00095785" w:rsidRDefault="00BB586E" w:rsidP="00095785">
      <w:pPr>
        <w:contextualSpacing/>
        <w:jc w:val="both"/>
        <w:rPr>
          <w:rFonts w:cs="Arial"/>
          <w:b/>
          <w:color w:val="000000"/>
          <w:sz w:val="23"/>
          <w:szCs w:val="23"/>
        </w:rPr>
      </w:pPr>
      <w:r w:rsidRPr="00095785">
        <w:rPr>
          <w:rFonts w:cs="Arial"/>
          <w:color w:val="000000"/>
          <w:sz w:val="23"/>
          <w:szCs w:val="23"/>
        </w:rPr>
        <w:t xml:space="preserve"> </w:t>
      </w:r>
      <w:r w:rsidRPr="00095785">
        <w:rPr>
          <w:rFonts w:cs="Arial"/>
          <w:b/>
          <w:color w:val="000000"/>
          <w:sz w:val="23"/>
          <w:szCs w:val="23"/>
        </w:rPr>
        <w:t>даю согласие:</w:t>
      </w:r>
    </w:p>
    <w:p w14:paraId="7F9E2D1F" w14:textId="77777777" w:rsidR="00BB586E" w:rsidRPr="00095785" w:rsidRDefault="00BB586E" w:rsidP="00095785">
      <w:pPr>
        <w:ind w:firstLine="426"/>
        <w:contextualSpacing/>
        <w:jc w:val="both"/>
        <w:rPr>
          <w:sz w:val="24"/>
          <w:szCs w:val="24"/>
        </w:rPr>
      </w:pPr>
      <w:r>
        <w:rPr>
          <w:sz w:val="24"/>
          <w:szCs w:val="24"/>
        </w:rPr>
        <w:t>-  отделу образования администрации города Джанкоя</w:t>
      </w:r>
      <w:r w:rsidRPr="00095785">
        <w:rPr>
          <w:sz w:val="24"/>
          <w:szCs w:val="24"/>
        </w:rPr>
        <w:t xml:space="preserve"> Республики Крым;</w:t>
      </w:r>
    </w:p>
    <w:p w14:paraId="72360D26" w14:textId="77777777" w:rsidR="00BB586E" w:rsidRPr="00095785" w:rsidRDefault="00BB586E" w:rsidP="00095785">
      <w:pPr>
        <w:ind w:firstLine="426"/>
        <w:contextualSpacing/>
        <w:jc w:val="both"/>
        <w:rPr>
          <w:sz w:val="24"/>
          <w:szCs w:val="24"/>
        </w:rPr>
      </w:pPr>
      <w:r w:rsidRPr="00095785">
        <w:rPr>
          <w:sz w:val="24"/>
          <w:szCs w:val="24"/>
        </w:rPr>
        <w:t xml:space="preserve">- </w:t>
      </w:r>
      <w:r>
        <w:rPr>
          <w:sz w:val="24"/>
          <w:szCs w:val="24"/>
        </w:rPr>
        <w:t>МОУ «_________________________________________</w:t>
      </w:r>
      <w:r w:rsidRPr="00095785">
        <w:rPr>
          <w:sz w:val="24"/>
          <w:szCs w:val="24"/>
        </w:rPr>
        <w:t>»</w:t>
      </w:r>
    </w:p>
    <w:p w14:paraId="1EA353A2" w14:textId="77777777" w:rsidR="00BB586E" w:rsidRPr="00095785" w:rsidRDefault="00BB586E" w:rsidP="00095785">
      <w:pPr>
        <w:ind w:firstLine="426"/>
        <w:contextualSpacing/>
        <w:jc w:val="both"/>
        <w:rPr>
          <w:sz w:val="24"/>
          <w:szCs w:val="24"/>
          <w:lang w:eastAsia="ru-RU"/>
        </w:rPr>
      </w:pPr>
      <w:r w:rsidRPr="00095785">
        <w:rPr>
          <w:rFonts w:cs="Arial"/>
          <w:b/>
          <w:color w:val="000000"/>
          <w:sz w:val="24"/>
          <w:szCs w:val="24"/>
        </w:rPr>
        <w:t xml:space="preserve">на обработку (сбор, запись, систематизацию, накопление, хранение, уточнение, использование, обезличивание, блокирование, уничтожение) </w:t>
      </w:r>
      <w:r w:rsidRPr="00095785">
        <w:rPr>
          <w:rFonts w:cs="Arial"/>
          <w:color w:val="000000"/>
          <w:sz w:val="24"/>
          <w:szCs w:val="24"/>
        </w:rPr>
        <w:t xml:space="preserve">моих персональных данных </w:t>
      </w:r>
      <w:r w:rsidRPr="00095785">
        <w:rPr>
          <w:sz w:val="24"/>
          <w:szCs w:val="24"/>
        </w:rPr>
        <w:t xml:space="preserve">(фамилия, имя, отчество, серия, номер, кем и когда выдан документ, удостоверяющий личность, а также его вид, дата рождения, место обучения, место обучения (наименование, адрес местонахождения, класс) результат участия в </w:t>
      </w:r>
      <w:r>
        <w:rPr>
          <w:sz w:val="24"/>
          <w:szCs w:val="24"/>
        </w:rPr>
        <w:t>школьном</w:t>
      </w:r>
      <w:r w:rsidRPr="00095785">
        <w:rPr>
          <w:sz w:val="24"/>
          <w:szCs w:val="24"/>
        </w:rPr>
        <w:t xml:space="preserve"> этапе всероссийской олимпиады школьников, страховой номер индивидуального лицевого счета страхового свидетельства обязательного пенсионного страхования), моих контактных данных (телефон, адрес электронной почты), а также внесение сведений обо мне в государственные информационные ресурсы, как с использованием автоматизированных средств обработки персональных данных, так и без использования средств автоматизации.</w:t>
      </w:r>
      <w:r w:rsidRPr="00095785">
        <w:rPr>
          <w:sz w:val="24"/>
          <w:szCs w:val="24"/>
          <w:lang w:eastAsia="ru-RU"/>
        </w:rPr>
        <w:t xml:space="preserve"> </w:t>
      </w:r>
    </w:p>
    <w:p w14:paraId="7ACC25D2" w14:textId="032A1ABA" w:rsidR="00BB586E" w:rsidRPr="00095785" w:rsidRDefault="00BB586E" w:rsidP="00095785">
      <w:pPr>
        <w:ind w:firstLine="708"/>
        <w:contextualSpacing/>
        <w:jc w:val="both"/>
        <w:rPr>
          <w:sz w:val="24"/>
          <w:szCs w:val="24"/>
          <w:lang w:eastAsia="ru-RU"/>
        </w:rPr>
      </w:pPr>
      <w:r w:rsidRPr="00095785">
        <w:rPr>
          <w:sz w:val="24"/>
          <w:szCs w:val="24"/>
          <w:lang w:eastAsia="ru-RU"/>
        </w:rPr>
        <w:t>Подтверждаю ознакомление с Порядком проведения всероссийской олимпиады школьников, утвержденным приказом Министерства просвещения Российской Федерации от 27.11.2020 г. № 678, с Требованиями к органи</w:t>
      </w:r>
      <w:r>
        <w:rPr>
          <w:sz w:val="24"/>
          <w:szCs w:val="24"/>
          <w:lang w:eastAsia="ru-RU"/>
        </w:rPr>
        <w:t>зации и проведению школьного</w:t>
      </w:r>
      <w:r w:rsidRPr="00095785">
        <w:rPr>
          <w:sz w:val="24"/>
          <w:szCs w:val="24"/>
          <w:lang w:eastAsia="ru-RU"/>
        </w:rPr>
        <w:t xml:space="preserve"> этапа всероссийской олимпиады школьник</w:t>
      </w:r>
      <w:r w:rsidR="00B2086F">
        <w:rPr>
          <w:sz w:val="24"/>
          <w:szCs w:val="24"/>
          <w:lang w:eastAsia="ru-RU"/>
        </w:rPr>
        <w:t>ов по ___________________ в 202</w:t>
      </w:r>
      <w:r w:rsidR="003F1C4E">
        <w:rPr>
          <w:sz w:val="24"/>
          <w:szCs w:val="24"/>
          <w:lang w:eastAsia="ru-RU"/>
        </w:rPr>
        <w:t>5</w:t>
      </w:r>
      <w:r w:rsidR="00B2086F">
        <w:rPr>
          <w:sz w:val="24"/>
          <w:szCs w:val="24"/>
          <w:lang w:eastAsia="ru-RU"/>
        </w:rPr>
        <w:t>/202</w:t>
      </w:r>
      <w:r w:rsidR="003F1C4E">
        <w:rPr>
          <w:sz w:val="24"/>
          <w:szCs w:val="24"/>
          <w:lang w:eastAsia="ru-RU"/>
        </w:rPr>
        <w:t>6</w:t>
      </w:r>
      <w:r w:rsidRPr="00095785">
        <w:rPr>
          <w:sz w:val="24"/>
          <w:szCs w:val="24"/>
          <w:lang w:eastAsia="ru-RU"/>
        </w:rPr>
        <w:t xml:space="preserve"> учебном году, с про</w:t>
      </w:r>
      <w:r>
        <w:rPr>
          <w:sz w:val="24"/>
          <w:szCs w:val="24"/>
          <w:lang w:eastAsia="ru-RU"/>
        </w:rPr>
        <w:t>граммой проведения школьного</w:t>
      </w:r>
      <w:r w:rsidRPr="00095785">
        <w:rPr>
          <w:sz w:val="24"/>
          <w:szCs w:val="24"/>
          <w:lang w:eastAsia="ru-RU"/>
        </w:rPr>
        <w:t xml:space="preserve"> этапа всероссийской олимпиады школьник</w:t>
      </w:r>
      <w:r w:rsidR="00B2086F">
        <w:rPr>
          <w:sz w:val="24"/>
          <w:szCs w:val="24"/>
          <w:lang w:eastAsia="ru-RU"/>
        </w:rPr>
        <w:t>ов по ___________________ в 202</w:t>
      </w:r>
      <w:r w:rsidR="003F1C4E">
        <w:rPr>
          <w:sz w:val="24"/>
          <w:szCs w:val="24"/>
          <w:lang w:eastAsia="ru-RU"/>
        </w:rPr>
        <w:t>5</w:t>
      </w:r>
      <w:r w:rsidRPr="00095785">
        <w:rPr>
          <w:sz w:val="24"/>
          <w:szCs w:val="24"/>
          <w:lang w:eastAsia="ru-RU"/>
        </w:rPr>
        <w:t>/</w:t>
      </w:r>
      <w:r w:rsidR="00B2086F">
        <w:rPr>
          <w:sz w:val="24"/>
          <w:szCs w:val="24"/>
          <w:lang w:eastAsia="ru-RU"/>
        </w:rPr>
        <w:t>202</w:t>
      </w:r>
      <w:r w:rsidR="003F1C4E">
        <w:rPr>
          <w:sz w:val="24"/>
          <w:szCs w:val="24"/>
          <w:lang w:eastAsia="ru-RU"/>
        </w:rPr>
        <w:t>6</w:t>
      </w:r>
      <w:r w:rsidRPr="00095785">
        <w:rPr>
          <w:sz w:val="24"/>
          <w:szCs w:val="24"/>
          <w:lang w:eastAsia="ru-RU"/>
        </w:rPr>
        <w:t xml:space="preserve"> учебном году.</w:t>
      </w:r>
    </w:p>
    <w:p w14:paraId="04D3DD6F" w14:textId="77777777" w:rsidR="00BB586E" w:rsidRPr="00095785" w:rsidRDefault="00BB586E" w:rsidP="00095785">
      <w:pPr>
        <w:ind w:firstLine="708"/>
        <w:contextualSpacing/>
        <w:jc w:val="both"/>
        <w:rPr>
          <w:rFonts w:cs="Arial"/>
          <w:color w:val="000000"/>
          <w:sz w:val="23"/>
          <w:szCs w:val="23"/>
        </w:rPr>
      </w:pPr>
      <w:r w:rsidRPr="00095785">
        <w:rPr>
          <w:rFonts w:cs="Arial"/>
          <w:color w:val="000000"/>
          <w:sz w:val="23"/>
          <w:szCs w:val="23"/>
        </w:rPr>
        <w:t>Настоящее согласие действует со дня его подписания до дня отзыва в письменной форме или 1 года с момента подписания согласия.</w:t>
      </w:r>
    </w:p>
    <w:p w14:paraId="4EE28D6A" w14:textId="77777777" w:rsidR="00BB586E" w:rsidRPr="00095785" w:rsidRDefault="00BB586E" w:rsidP="00095785">
      <w:pPr>
        <w:ind w:firstLine="708"/>
        <w:contextualSpacing/>
        <w:jc w:val="both"/>
        <w:rPr>
          <w:rFonts w:cs="Arial"/>
          <w:color w:val="000000"/>
          <w:sz w:val="23"/>
          <w:szCs w:val="23"/>
        </w:rPr>
      </w:pPr>
      <w:r w:rsidRPr="00095785">
        <w:rPr>
          <w:rFonts w:cs="Arial"/>
          <w:color w:val="000000"/>
          <w:sz w:val="23"/>
          <w:szCs w:val="23"/>
        </w:rPr>
        <w:t>Настоящее согласие на обработку персональных данных может быть отозвано моим письменным заявлением.</w:t>
      </w:r>
    </w:p>
    <w:p w14:paraId="64580E25" w14:textId="77777777" w:rsidR="00BB586E" w:rsidRPr="00095785" w:rsidRDefault="00BB586E" w:rsidP="00095785">
      <w:pPr>
        <w:contextualSpacing/>
        <w:jc w:val="both"/>
        <w:rPr>
          <w:rFonts w:cs="Arial"/>
          <w:sz w:val="23"/>
          <w:szCs w:val="23"/>
        </w:rPr>
      </w:pPr>
    </w:p>
    <w:p w14:paraId="21239E33" w14:textId="77777777" w:rsidR="00BB586E" w:rsidRPr="00095785" w:rsidRDefault="00BB586E" w:rsidP="00095785">
      <w:pPr>
        <w:ind w:firstLine="567"/>
        <w:contextualSpacing/>
        <w:jc w:val="both"/>
        <w:rPr>
          <w:rFonts w:cs="Arial"/>
          <w:sz w:val="23"/>
          <w:szCs w:val="23"/>
        </w:rPr>
      </w:pPr>
    </w:p>
    <w:tbl>
      <w:tblPr>
        <w:tblW w:w="10172" w:type="dxa"/>
        <w:tblLook w:val="00A0" w:firstRow="1" w:lastRow="0" w:firstColumn="1" w:lastColumn="0" w:noHBand="0" w:noVBand="0"/>
      </w:tblPr>
      <w:tblGrid>
        <w:gridCol w:w="5211"/>
        <w:gridCol w:w="283"/>
        <w:gridCol w:w="2126"/>
        <w:gridCol w:w="284"/>
        <w:gridCol w:w="2268"/>
      </w:tblGrid>
      <w:tr w:rsidR="00BB586E" w:rsidRPr="00095785" w14:paraId="37EEAA75" w14:textId="77777777" w:rsidTr="0016568C">
        <w:tc>
          <w:tcPr>
            <w:tcW w:w="5211" w:type="dxa"/>
            <w:tcBorders>
              <w:bottom w:val="single" w:sz="4" w:space="0" w:color="auto"/>
            </w:tcBorders>
          </w:tcPr>
          <w:p w14:paraId="6E78CE8F" w14:textId="77777777" w:rsidR="00BB586E" w:rsidRPr="00095785" w:rsidRDefault="00BB586E" w:rsidP="00095785">
            <w:pPr>
              <w:contextualSpacing/>
              <w:jc w:val="both"/>
              <w:rPr>
                <w:rFonts w:cs="Arial"/>
                <w:sz w:val="23"/>
                <w:szCs w:val="23"/>
              </w:rPr>
            </w:pPr>
          </w:p>
        </w:tc>
        <w:tc>
          <w:tcPr>
            <w:tcW w:w="283" w:type="dxa"/>
          </w:tcPr>
          <w:p w14:paraId="2B994175" w14:textId="77777777" w:rsidR="00BB586E" w:rsidRPr="00095785" w:rsidRDefault="00BB586E" w:rsidP="00095785">
            <w:pPr>
              <w:contextualSpacing/>
              <w:jc w:val="both"/>
              <w:rPr>
                <w:rFonts w:cs="Arial"/>
                <w:sz w:val="23"/>
                <w:szCs w:val="23"/>
              </w:rPr>
            </w:pPr>
          </w:p>
        </w:tc>
        <w:tc>
          <w:tcPr>
            <w:tcW w:w="2126" w:type="dxa"/>
            <w:tcBorders>
              <w:bottom w:val="single" w:sz="4" w:space="0" w:color="auto"/>
            </w:tcBorders>
          </w:tcPr>
          <w:p w14:paraId="3170E292" w14:textId="77777777" w:rsidR="00BB586E" w:rsidRPr="00095785" w:rsidRDefault="00BB586E" w:rsidP="00095785">
            <w:pPr>
              <w:contextualSpacing/>
              <w:jc w:val="both"/>
              <w:rPr>
                <w:rFonts w:cs="Arial"/>
                <w:sz w:val="23"/>
                <w:szCs w:val="23"/>
              </w:rPr>
            </w:pPr>
          </w:p>
        </w:tc>
        <w:tc>
          <w:tcPr>
            <w:tcW w:w="284" w:type="dxa"/>
          </w:tcPr>
          <w:p w14:paraId="52B0D64D" w14:textId="77777777" w:rsidR="00BB586E" w:rsidRPr="00095785" w:rsidRDefault="00BB586E" w:rsidP="00095785">
            <w:pPr>
              <w:contextualSpacing/>
              <w:jc w:val="both"/>
              <w:rPr>
                <w:rFonts w:cs="Arial"/>
                <w:sz w:val="23"/>
                <w:szCs w:val="23"/>
              </w:rPr>
            </w:pPr>
          </w:p>
        </w:tc>
        <w:tc>
          <w:tcPr>
            <w:tcW w:w="2268" w:type="dxa"/>
            <w:tcBorders>
              <w:bottom w:val="single" w:sz="4" w:space="0" w:color="auto"/>
            </w:tcBorders>
          </w:tcPr>
          <w:p w14:paraId="651A2AF3" w14:textId="14DD6CD8" w:rsidR="00BB586E" w:rsidRPr="00095785" w:rsidRDefault="00B2086F" w:rsidP="00095785">
            <w:pPr>
              <w:contextualSpacing/>
              <w:jc w:val="center"/>
              <w:rPr>
                <w:rFonts w:cs="Arial"/>
                <w:sz w:val="23"/>
                <w:szCs w:val="23"/>
              </w:rPr>
            </w:pPr>
            <w:r>
              <w:rPr>
                <w:rFonts w:cs="Arial"/>
                <w:sz w:val="23"/>
                <w:szCs w:val="23"/>
              </w:rPr>
              <w:t>.              .202</w:t>
            </w:r>
            <w:r w:rsidR="003F1C4E">
              <w:rPr>
                <w:rFonts w:cs="Arial"/>
                <w:sz w:val="23"/>
                <w:szCs w:val="23"/>
              </w:rPr>
              <w:t>5</w:t>
            </w:r>
            <w:r w:rsidR="00BB586E" w:rsidRPr="00095785">
              <w:rPr>
                <w:rFonts w:cs="Arial"/>
                <w:sz w:val="23"/>
                <w:szCs w:val="23"/>
              </w:rPr>
              <w:t xml:space="preserve"> г.</w:t>
            </w:r>
          </w:p>
        </w:tc>
      </w:tr>
      <w:tr w:rsidR="00BB586E" w:rsidRPr="00095785" w14:paraId="2145D5ED" w14:textId="77777777" w:rsidTr="0016568C">
        <w:tc>
          <w:tcPr>
            <w:tcW w:w="5211" w:type="dxa"/>
            <w:tcBorders>
              <w:top w:val="single" w:sz="4" w:space="0" w:color="auto"/>
            </w:tcBorders>
          </w:tcPr>
          <w:p w14:paraId="5A0E1FD9" w14:textId="77777777" w:rsidR="00BB586E" w:rsidRPr="00095785" w:rsidRDefault="00BB586E" w:rsidP="00095785">
            <w:pPr>
              <w:contextualSpacing/>
              <w:jc w:val="center"/>
              <w:rPr>
                <w:rFonts w:cs="Arial"/>
                <w:sz w:val="16"/>
                <w:szCs w:val="16"/>
              </w:rPr>
            </w:pPr>
            <w:r w:rsidRPr="00095785">
              <w:rPr>
                <w:rFonts w:cs="Arial"/>
                <w:sz w:val="16"/>
                <w:szCs w:val="16"/>
              </w:rPr>
              <w:t>Ф.И.О.  Субъекта ПД полностью</w:t>
            </w:r>
          </w:p>
        </w:tc>
        <w:tc>
          <w:tcPr>
            <w:tcW w:w="283" w:type="dxa"/>
          </w:tcPr>
          <w:p w14:paraId="6AE89D66" w14:textId="77777777" w:rsidR="00BB586E" w:rsidRPr="00095785" w:rsidRDefault="00BB586E" w:rsidP="00095785">
            <w:pPr>
              <w:contextualSpacing/>
              <w:jc w:val="center"/>
              <w:rPr>
                <w:rFonts w:cs="Arial"/>
                <w:sz w:val="16"/>
                <w:szCs w:val="16"/>
              </w:rPr>
            </w:pPr>
          </w:p>
        </w:tc>
        <w:tc>
          <w:tcPr>
            <w:tcW w:w="2126" w:type="dxa"/>
            <w:tcBorders>
              <w:top w:val="single" w:sz="4" w:space="0" w:color="auto"/>
            </w:tcBorders>
          </w:tcPr>
          <w:p w14:paraId="78EB3C86" w14:textId="77777777" w:rsidR="00BB586E" w:rsidRPr="00095785" w:rsidRDefault="00BB586E" w:rsidP="00095785">
            <w:pPr>
              <w:contextualSpacing/>
              <w:jc w:val="center"/>
              <w:rPr>
                <w:rFonts w:cs="Arial"/>
                <w:sz w:val="16"/>
                <w:szCs w:val="16"/>
              </w:rPr>
            </w:pPr>
            <w:r w:rsidRPr="00095785">
              <w:rPr>
                <w:rFonts w:cs="Arial"/>
                <w:sz w:val="16"/>
                <w:szCs w:val="16"/>
              </w:rPr>
              <w:t>подпись</w:t>
            </w:r>
          </w:p>
        </w:tc>
        <w:tc>
          <w:tcPr>
            <w:tcW w:w="284" w:type="dxa"/>
          </w:tcPr>
          <w:p w14:paraId="737DE53A" w14:textId="77777777" w:rsidR="00BB586E" w:rsidRPr="00095785" w:rsidRDefault="00BB586E" w:rsidP="00095785">
            <w:pPr>
              <w:contextualSpacing/>
              <w:jc w:val="center"/>
              <w:rPr>
                <w:rFonts w:cs="Arial"/>
                <w:sz w:val="16"/>
                <w:szCs w:val="16"/>
              </w:rPr>
            </w:pPr>
          </w:p>
        </w:tc>
        <w:tc>
          <w:tcPr>
            <w:tcW w:w="2268" w:type="dxa"/>
            <w:tcBorders>
              <w:top w:val="single" w:sz="4" w:space="0" w:color="auto"/>
            </w:tcBorders>
          </w:tcPr>
          <w:p w14:paraId="3FCFC859" w14:textId="77777777" w:rsidR="00BB586E" w:rsidRPr="00095785" w:rsidRDefault="00BB586E" w:rsidP="00095785">
            <w:pPr>
              <w:contextualSpacing/>
              <w:jc w:val="center"/>
              <w:rPr>
                <w:rFonts w:cs="Arial"/>
                <w:sz w:val="16"/>
                <w:szCs w:val="16"/>
              </w:rPr>
            </w:pPr>
            <w:r w:rsidRPr="00095785">
              <w:rPr>
                <w:rFonts w:cs="Arial"/>
                <w:sz w:val="16"/>
                <w:szCs w:val="16"/>
              </w:rPr>
              <w:t>дата</w:t>
            </w:r>
          </w:p>
        </w:tc>
      </w:tr>
    </w:tbl>
    <w:p w14:paraId="0F2CA58A" w14:textId="77777777" w:rsidR="00BB586E" w:rsidRPr="00095785" w:rsidRDefault="00BB586E" w:rsidP="00095785">
      <w:pPr>
        <w:contextualSpacing/>
        <w:jc w:val="both"/>
        <w:rPr>
          <w:rFonts w:cs="Arial"/>
          <w:sz w:val="16"/>
          <w:szCs w:val="16"/>
        </w:rPr>
      </w:pPr>
    </w:p>
    <w:p w14:paraId="3ED75AB4" w14:textId="77777777" w:rsidR="00BB586E" w:rsidRPr="00095785" w:rsidRDefault="00BB586E" w:rsidP="00095785">
      <w:pPr>
        <w:contextualSpacing/>
        <w:jc w:val="both"/>
        <w:rPr>
          <w:rFonts w:cs="Arial"/>
          <w:sz w:val="26"/>
        </w:rPr>
      </w:pPr>
    </w:p>
    <w:p w14:paraId="66BF6E60" w14:textId="77777777" w:rsidR="00BB586E" w:rsidRDefault="00BB586E" w:rsidP="008B2EF2">
      <w:pPr>
        <w:contextualSpacing/>
        <w:jc w:val="center"/>
      </w:pPr>
    </w:p>
    <w:sectPr w:rsidR="00BB586E" w:rsidSect="00A33A27">
      <w:pgSz w:w="11906" w:h="16838"/>
      <w:pgMar w:top="1134" w:right="851" w:bottom="851"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03082E"/>
    <w:multiLevelType w:val="multilevel"/>
    <w:tmpl w:val="18B4FEAE"/>
    <w:lvl w:ilvl="0">
      <w:start w:val="1"/>
      <w:numFmt w:val="decimal"/>
      <w:lvlText w:val="%1."/>
      <w:lvlJc w:val="left"/>
      <w:pPr>
        <w:ind w:left="720" w:hanging="360"/>
      </w:pPr>
    </w:lvl>
    <w:lvl w:ilvl="1">
      <w:start w:val="1"/>
      <w:numFmt w:val="decimal"/>
      <w:isLgl/>
      <w:lvlText w:val="%1.%2."/>
      <w:lvlJc w:val="left"/>
      <w:pPr>
        <w:ind w:left="1080" w:hanging="72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440" w:hanging="108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800" w:hanging="1440"/>
      </w:pPr>
      <w:rPr>
        <w:rFonts w:hint="default"/>
        <w:b w:val="0"/>
      </w:rPr>
    </w:lvl>
    <w:lvl w:ilvl="6">
      <w:start w:val="1"/>
      <w:numFmt w:val="decimal"/>
      <w:isLgl/>
      <w:lvlText w:val="%1.%2.%3.%4.%5.%6.%7."/>
      <w:lvlJc w:val="left"/>
      <w:pPr>
        <w:ind w:left="2160" w:hanging="1800"/>
      </w:pPr>
      <w:rPr>
        <w:rFonts w:hint="default"/>
        <w:b w:val="0"/>
      </w:rPr>
    </w:lvl>
    <w:lvl w:ilvl="7">
      <w:start w:val="1"/>
      <w:numFmt w:val="decimal"/>
      <w:isLgl/>
      <w:lvlText w:val="%1.%2.%3.%4.%5.%6.%7.%8."/>
      <w:lvlJc w:val="left"/>
      <w:pPr>
        <w:ind w:left="2160" w:hanging="1800"/>
      </w:pPr>
      <w:rPr>
        <w:rFonts w:hint="default"/>
        <w:b w:val="0"/>
      </w:rPr>
    </w:lvl>
    <w:lvl w:ilvl="8">
      <w:start w:val="1"/>
      <w:numFmt w:val="decimal"/>
      <w:isLgl/>
      <w:lvlText w:val="%1.%2.%3.%4.%5.%6.%7.%8.%9."/>
      <w:lvlJc w:val="left"/>
      <w:pPr>
        <w:ind w:left="2520" w:hanging="2160"/>
      </w:pPr>
      <w:rPr>
        <w:rFonts w:hint="default"/>
        <w:b w:val="0"/>
      </w:rPr>
    </w:lvl>
  </w:abstractNum>
  <w:abstractNum w:abstractNumId="1">
    <w:nsid w:val="358A3DE3"/>
    <w:multiLevelType w:val="multilevel"/>
    <w:tmpl w:val="D45C55EE"/>
    <w:lvl w:ilvl="0">
      <w:start w:val="3"/>
      <w:numFmt w:val="decimal"/>
      <w:lvlText w:val="%1."/>
      <w:lvlJc w:val="left"/>
      <w:pPr>
        <w:ind w:left="792" w:hanging="792"/>
      </w:pPr>
      <w:rPr>
        <w:rFonts w:hint="default"/>
      </w:rPr>
    </w:lvl>
    <w:lvl w:ilvl="1">
      <w:start w:val="2"/>
      <w:numFmt w:val="decimal"/>
      <w:lvlText w:val="%1.%2."/>
      <w:lvlJc w:val="left"/>
      <w:pPr>
        <w:ind w:left="792" w:hanging="792"/>
      </w:pPr>
      <w:rPr>
        <w:rFonts w:hint="default"/>
      </w:rPr>
    </w:lvl>
    <w:lvl w:ilvl="2">
      <w:start w:val="10"/>
      <w:numFmt w:val="decimal"/>
      <w:lvlText w:val="%1.%2.%3."/>
      <w:lvlJc w:val="left"/>
      <w:pPr>
        <w:ind w:left="792" w:hanging="792"/>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nsid w:val="36CA13E3"/>
    <w:multiLevelType w:val="multilevel"/>
    <w:tmpl w:val="C19AEAD0"/>
    <w:lvl w:ilvl="0">
      <w:start w:val="1"/>
      <w:numFmt w:val="decimal"/>
      <w:lvlText w:val="%1."/>
      <w:lvlJc w:val="left"/>
      <w:pPr>
        <w:ind w:left="720" w:hanging="360"/>
      </w:pPr>
      <w:rPr>
        <w:b w:val="0"/>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nsid w:val="3FB663C1"/>
    <w:multiLevelType w:val="multilevel"/>
    <w:tmpl w:val="537ACB92"/>
    <w:lvl w:ilvl="0">
      <w:start w:val="1"/>
      <w:numFmt w:val="decimal"/>
      <w:lvlText w:val="%1."/>
      <w:lvlJc w:val="left"/>
      <w:pPr>
        <w:ind w:left="720" w:hanging="360"/>
      </w:pPr>
      <w:rPr>
        <w:rFonts w:cs="Times New Roman" w:hint="default"/>
      </w:rPr>
    </w:lvl>
    <w:lvl w:ilvl="1">
      <w:start w:val="1"/>
      <w:numFmt w:val="decimal"/>
      <w:isLgl/>
      <w:lvlText w:val="%1.%2."/>
      <w:lvlJc w:val="left"/>
      <w:pPr>
        <w:ind w:left="1080" w:hanging="72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440" w:hanging="108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160" w:hanging="180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4">
    <w:nsid w:val="4C004E2F"/>
    <w:multiLevelType w:val="multilevel"/>
    <w:tmpl w:val="537ACB92"/>
    <w:lvl w:ilvl="0">
      <w:start w:val="1"/>
      <w:numFmt w:val="decimal"/>
      <w:lvlText w:val="%1."/>
      <w:lvlJc w:val="left"/>
      <w:pPr>
        <w:ind w:left="720" w:hanging="360"/>
      </w:pPr>
      <w:rPr>
        <w:rFonts w:cs="Times New Roman" w:hint="default"/>
      </w:rPr>
    </w:lvl>
    <w:lvl w:ilvl="1">
      <w:start w:val="1"/>
      <w:numFmt w:val="decimal"/>
      <w:isLgl/>
      <w:lvlText w:val="%1.%2."/>
      <w:lvlJc w:val="left"/>
      <w:pPr>
        <w:ind w:left="1080" w:hanging="72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440" w:hanging="108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160" w:hanging="180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5">
    <w:nsid w:val="4FDC75DE"/>
    <w:multiLevelType w:val="multilevel"/>
    <w:tmpl w:val="21DA1DC0"/>
    <w:lvl w:ilvl="0">
      <w:start w:val="3"/>
      <w:numFmt w:val="decimal"/>
      <w:lvlText w:val="%1."/>
      <w:lvlJc w:val="left"/>
      <w:pPr>
        <w:ind w:left="792" w:hanging="792"/>
      </w:pPr>
      <w:rPr>
        <w:rFonts w:hint="default"/>
      </w:rPr>
    </w:lvl>
    <w:lvl w:ilvl="1">
      <w:start w:val="4"/>
      <w:numFmt w:val="decimal"/>
      <w:lvlText w:val="%1.%2."/>
      <w:lvlJc w:val="left"/>
      <w:pPr>
        <w:ind w:left="792" w:hanging="792"/>
      </w:pPr>
      <w:rPr>
        <w:rFonts w:hint="default"/>
      </w:rPr>
    </w:lvl>
    <w:lvl w:ilvl="2">
      <w:start w:val="10"/>
      <w:numFmt w:val="decimal"/>
      <w:lvlText w:val="%1.%2.%3."/>
      <w:lvlJc w:val="left"/>
      <w:pPr>
        <w:ind w:left="792" w:hanging="792"/>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nsid w:val="55AC5D95"/>
    <w:multiLevelType w:val="hybridMultilevel"/>
    <w:tmpl w:val="CC7EAD48"/>
    <w:lvl w:ilvl="0" w:tplc="35F67854">
      <w:start w:val="1"/>
      <w:numFmt w:val="upperRoman"/>
      <w:lvlText w:val="%1."/>
      <w:lvlJc w:val="left"/>
      <w:pPr>
        <w:ind w:left="1080" w:hanging="72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7">
    <w:nsid w:val="6A004872"/>
    <w:multiLevelType w:val="multilevel"/>
    <w:tmpl w:val="F6D0392A"/>
    <w:lvl w:ilvl="0">
      <w:start w:val="3"/>
      <w:numFmt w:val="decimal"/>
      <w:lvlText w:val="%1."/>
      <w:lvlJc w:val="left"/>
      <w:pPr>
        <w:ind w:left="432" w:hanging="432"/>
      </w:pPr>
      <w:rPr>
        <w:rFonts w:hint="default"/>
      </w:rPr>
    </w:lvl>
    <w:lvl w:ilvl="1">
      <w:start w:val="8"/>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abstractNumId w:val="4"/>
  </w:num>
  <w:num w:numId="2">
    <w:abstractNumId w:val="6"/>
  </w:num>
  <w:num w:numId="3">
    <w:abstractNumId w:val="2"/>
  </w:num>
  <w:num w:numId="4">
    <w:abstractNumId w:val="3"/>
  </w:num>
  <w:num w:numId="5">
    <w:abstractNumId w:val="1"/>
  </w:num>
  <w:num w:numId="6">
    <w:abstractNumId w:val="5"/>
  </w:num>
  <w:num w:numId="7">
    <w:abstractNumId w:val="0"/>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oNotTrackMoves/>
  <w:defaultTabStop w:val="708"/>
  <w:characterSpacingControl w:val="doNotCompress"/>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rsids>
    <w:rsidRoot w:val="00265402"/>
    <w:rsid w:val="00011D8F"/>
    <w:rsid w:val="00013B7E"/>
    <w:rsid w:val="00013E27"/>
    <w:rsid w:val="00050D84"/>
    <w:rsid w:val="00056833"/>
    <w:rsid w:val="000777F1"/>
    <w:rsid w:val="00084C2E"/>
    <w:rsid w:val="000869B4"/>
    <w:rsid w:val="00095785"/>
    <w:rsid w:val="000B0409"/>
    <w:rsid w:val="0014271E"/>
    <w:rsid w:val="00145D44"/>
    <w:rsid w:val="00147377"/>
    <w:rsid w:val="001555CA"/>
    <w:rsid w:val="0016568C"/>
    <w:rsid w:val="00171509"/>
    <w:rsid w:val="00193F97"/>
    <w:rsid w:val="001D122C"/>
    <w:rsid w:val="002274CD"/>
    <w:rsid w:val="00265402"/>
    <w:rsid w:val="00295AC1"/>
    <w:rsid w:val="002C0BD6"/>
    <w:rsid w:val="002C7206"/>
    <w:rsid w:val="002C7745"/>
    <w:rsid w:val="002D685D"/>
    <w:rsid w:val="002F7920"/>
    <w:rsid w:val="003128B6"/>
    <w:rsid w:val="003D7D92"/>
    <w:rsid w:val="003F1C4E"/>
    <w:rsid w:val="004369EB"/>
    <w:rsid w:val="00450FC5"/>
    <w:rsid w:val="004975EB"/>
    <w:rsid w:val="004D6688"/>
    <w:rsid w:val="004E6A22"/>
    <w:rsid w:val="00540367"/>
    <w:rsid w:val="005730F5"/>
    <w:rsid w:val="005B58D7"/>
    <w:rsid w:val="0065390D"/>
    <w:rsid w:val="006803B0"/>
    <w:rsid w:val="0075041D"/>
    <w:rsid w:val="007B2527"/>
    <w:rsid w:val="00811E6E"/>
    <w:rsid w:val="0084655E"/>
    <w:rsid w:val="008B2EF2"/>
    <w:rsid w:val="009B67EE"/>
    <w:rsid w:val="009D208B"/>
    <w:rsid w:val="00A104DC"/>
    <w:rsid w:val="00A33A27"/>
    <w:rsid w:val="00A57696"/>
    <w:rsid w:val="00A876C7"/>
    <w:rsid w:val="00A95BB3"/>
    <w:rsid w:val="00AA0780"/>
    <w:rsid w:val="00B00A49"/>
    <w:rsid w:val="00B2086F"/>
    <w:rsid w:val="00B37CE6"/>
    <w:rsid w:val="00B436BB"/>
    <w:rsid w:val="00B74E71"/>
    <w:rsid w:val="00BB586E"/>
    <w:rsid w:val="00BC6461"/>
    <w:rsid w:val="00BE30AB"/>
    <w:rsid w:val="00BF5D7B"/>
    <w:rsid w:val="00C22AB4"/>
    <w:rsid w:val="00C33D75"/>
    <w:rsid w:val="00C451CA"/>
    <w:rsid w:val="00C90D69"/>
    <w:rsid w:val="00CE12DE"/>
    <w:rsid w:val="00CE145F"/>
    <w:rsid w:val="00D112EB"/>
    <w:rsid w:val="00D44694"/>
    <w:rsid w:val="00D616C8"/>
    <w:rsid w:val="00D97206"/>
    <w:rsid w:val="00DB0C78"/>
    <w:rsid w:val="00DC73F2"/>
    <w:rsid w:val="00DD2592"/>
    <w:rsid w:val="00E13E20"/>
    <w:rsid w:val="00E37614"/>
    <w:rsid w:val="00E57D4C"/>
    <w:rsid w:val="00EC57F8"/>
    <w:rsid w:val="00EF1FE1"/>
    <w:rsid w:val="00F0221A"/>
    <w:rsid w:val="00F2681B"/>
    <w:rsid w:val="00F9497A"/>
    <w:rsid w:val="00FE33A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metricconverter"/>
  <w:shapeDefaults>
    <o:shapedefaults v:ext="edit" spidmax="1028"/>
    <o:shapelayout v:ext="edit">
      <o:idmap v:ext="edit" data="1"/>
    </o:shapelayout>
  </w:shapeDefaults>
  <w:decimalSymbol w:val=","/>
  <w:listSeparator w:val=";"/>
  <w14:docId w14:val="788A3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ru-RU" w:eastAsia="ru-RU"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Hyperlink" w:locked="1" w:semiHidden="0" w:uiPriority="0" w:unhideWhenUsed="0"/>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65402"/>
    <w:rPr>
      <w:rFonts w:ascii="Times New Roman" w:hAnsi="Times New Roman"/>
      <w:sz w:val="28"/>
      <w:szCs w:val="22"/>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rsid w:val="00265402"/>
    <w:rPr>
      <w:rFonts w:cs="Times New Roman"/>
      <w:color w:val="0000FF"/>
      <w:u w:val="single"/>
    </w:rPr>
  </w:style>
  <w:style w:type="paragraph" w:styleId="a4">
    <w:name w:val="List Paragraph"/>
    <w:basedOn w:val="a"/>
    <w:uiPriority w:val="99"/>
    <w:qFormat/>
    <w:rsid w:val="00265402"/>
    <w:pPr>
      <w:ind w:left="720"/>
      <w:contextualSpacing/>
    </w:pPr>
  </w:style>
  <w:style w:type="paragraph" w:customStyle="1" w:styleId="FirstParagraph">
    <w:name w:val="First Paragraph"/>
    <w:basedOn w:val="a5"/>
    <w:next w:val="a5"/>
    <w:uiPriority w:val="99"/>
    <w:rsid w:val="00265402"/>
    <w:pPr>
      <w:spacing w:before="180" w:after="180"/>
    </w:pPr>
    <w:rPr>
      <w:rFonts w:ascii="Cambria" w:hAnsi="Cambria"/>
      <w:sz w:val="24"/>
      <w:szCs w:val="24"/>
      <w:lang w:val="en-US"/>
    </w:rPr>
  </w:style>
  <w:style w:type="character" w:customStyle="1" w:styleId="2">
    <w:name w:val="Основной текст (2)_"/>
    <w:link w:val="20"/>
    <w:uiPriority w:val="99"/>
    <w:locked/>
    <w:rsid w:val="00265402"/>
    <w:rPr>
      <w:sz w:val="28"/>
      <w:shd w:val="clear" w:color="auto" w:fill="FFFFFF"/>
    </w:rPr>
  </w:style>
  <w:style w:type="paragraph" w:customStyle="1" w:styleId="20">
    <w:name w:val="Основной текст (2)"/>
    <w:basedOn w:val="a"/>
    <w:link w:val="2"/>
    <w:uiPriority w:val="99"/>
    <w:rsid w:val="00265402"/>
    <w:pPr>
      <w:widowControl w:val="0"/>
      <w:shd w:val="clear" w:color="auto" w:fill="FFFFFF"/>
      <w:spacing w:before="340" w:after="340" w:line="320" w:lineRule="exact"/>
      <w:jc w:val="both"/>
    </w:pPr>
    <w:rPr>
      <w:rFonts w:ascii="Calibri" w:hAnsi="Calibri"/>
      <w:szCs w:val="28"/>
      <w:lang w:eastAsia="ru-RU"/>
    </w:rPr>
  </w:style>
  <w:style w:type="paragraph" w:styleId="a5">
    <w:name w:val="Body Text"/>
    <w:basedOn w:val="a"/>
    <w:link w:val="a6"/>
    <w:uiPriority w:val="99"/>
    <w:semiHidden/>
    <w:rsid w:val="00265402"/>
    <w:pPr>
      <w:spacing w:after="120"/>
    </w:pPr>
  </w:style>
  <w:style w:type="character" w:customStyle="1" w:styleId="a6">
    <w:name w:val="Основной текст Знак"/>
    <w:link w:val="a5"/>
    <w:uiPriority w:val="99"/>
    <w:semiHidden/>
    <w:locked/>
    <w:rsid w:val="00265402"/>
    <w:rPr>
      <w:rFonts w:ascii="Times New Roman" w:eastAsia="Times New Roman" w:hAnsi="Times New Roman" w:cs="Times New Roman"/>
      <w:sz w:val="28"/>
    </w:rPr>
  </w:style>
  <w:style w:type="paragraph" w:styleId="a7">
    <w:name w:val="Balloon Text"/>
    <w:basedOn w:val="a"/>
    <w:link w:val="a8"/>
    <w:uiPriority w:val="99"/>
    <w:semiHidden/>
    <w:rsid w:val="00265402"/>
    <w:rPr>
      <w:rFonts w:ascii="Tahoma" w:hAnsi="Tahoma" w:cs="Tahoma"/>
      <w:sz w:val="16"/>
      <w:szCs w:val="16"/>
    </w:rPr>
  </w:style>
  <w:style w:type="character" w:customStyle="1" w:styleId="a8">
    <w:name w:val="Текст выноски Знак"/>
    <w:link w:val="a7"/>
    <w:uiPriority w:val="99"/>
    <w:semiHidden/>
    <w:locked/>
    <w:rsid w:val="00265402"/>
    <w:rPr>
      <w:rFonts w:ascii="Tahoma" w:eastAsia="Times New Roman"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zhanobr@rambler.ru" TargetMode="External"/><Relationship Id="rId3" Type="http://schemas.microsoft.com/office/2007/relationships/stylesWithEffects" Target="stylesWithEffects.xml"/><Relationship Id="rId7" Type="http://schemas.openxmlformats.org/officeDocument/2006/relationships/image" Target="media/image2.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sochisirius.ru" TargetMode="External"/><Relationship Id="rId4" Type="http://schemas.openxmlformats.org/officeDocument/2006/relationships/settings" Target="settings.xml"/><Relationship Id="rId9" Type="http://schemas.openxmlformats.org/officeDocument/2006/relationships/hyperlink" Target="mailto:djankoi.crimea@edu.r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24</TotalTime>
  <Pages>28</Pages>
  <Words>6595</Words>
  <Characters>52033</Characters>
  <Application>Microsoft Office Word</Application>
  <DocSecurity>0</DocSecurity>
  <Lines>433</Lines>
  <Paragraphs>117</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585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c</dc:creator>
  <cp:keywords/>
  <dc:description/>
  <cp:lastModifiedBy>Пользователь Windows</cp:lastModifiedBy>
  <cp:revision>34</cp:revision>
  <cp:lastPrinted>2024-09-02T07:13:00Z</cp:lastPrinted>
  <dcterms:created xsi:type="dcterms:W3CDTF">2022-09-27T12:47:00Z</dcterms:created>
  <dcterms:modified xsi:type="dcterms:W3CDTF">2025-09-03T13:52:00Z</dcterms:modified>
</cp:coreProperties>
</file>